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E87E4" w14:textId="77777777" w:rsidR="00600602" w:rsidRPr="005A2C33" w:rsidRDefault="00600602" w:rsidP="00600602">
      <w:pPr>
        <w:spacing w:line="360" w:lineRule="auto"/>
        <w:rPr>
          <w:rFonts w:ascii="Verdana" w:hAnsi="Verdana"/>
          <w:b/>
          <w:sz w:val="22"/>
          <w:szCs w:val="22"/>
        </w:rPr>
      </w:pPr>
    </w:p>
    <w:p w14:paraId="4110149D" w14:textId="18509AC1" w:rsidR="00600602" w:rsidRPr="005A2C33" w:rsidRDefault="00600602" w:rsidP="009D4CE8">
      <w:pPr>
        <w:spacing w:line="360" w:lineRule="auto"/>
        <w:ind w:left="567" w:hanging="567"/>
        <w:jc w:val="center"/>
        <w:rPr>
          <w:rFonts w:ascii="Verdana" w:hAnsi="Verdana"/>
          <w:b/>
          <w:sz w:val="22"/>
          <w:szCs w:val="22"/>
        </w:rPr>
      </w:pPr>
      <w:r w:rsidRPr="005A2C33">
        <w:rPr>
          <w:rFonts w:ascii="Verdana" w:hAnsi="Verdana"/>
          <w:b/>
          <w:sz w:val="22"/>
          <w:szCs w:val="22"/>
        </w:rPr>
        <w:t>DISCUSSION DOCUMENT</w:t>
      </w:r>
      <w:r w:rsidR="00A375A5" w:rsidRPr="005A2C33">
        <w:rPr>
          <w:rFonts w:ascii="Verdana" w:hAnsi="Verdana"/>
          <w:b/>
          <w:sz w:val="22"/>
          <w:szCs w:val="22"/>
        </w:rPr>
        <w:t xml:space="preserve"> ON </w:t>
      </w:r>
      <w:r w:rsidR="009D4CE8" w:rsidRPr="005A2C33">
        <w:rPr>
          <w:rFonts w:ascii="Verdana" w:hAnsi="Verdana"/>
          <w:b/>
          <w:sz w:val="22"/>
          <w:szCs w:val="22"/>
        </w:rPr>
        <w:t>THE</w:t>
      </w:r>
      <w:bookmarkStart w:id="0" w:name="_Hlk86139146"/>
      <w:r w:rsidR="009D4CE8" w:rsidRPr="005A2C33">
        <w:rPr>
          <w:rFonts w:ascii="Verdana" w:hAnsi="Verdana"/>
          <w:b/>
          <w:sz w:val="22"/>
          <w:szCs w:val="22"/>
        </w:rPr>
        <w:t xml:space="preserve"> OPTIMISATION </w:t>
      </w:r>
      <w:bookmarkEnd w:id="0"/>
      <w:r w:rsidR="006D6FFE">
        <w:rPr>
          <w:rFonts w:ascii="Verdana" w:hAnsi="Verdana"/>
          <w:b/>
          <w:sz w:val="22"/>
          <w:szCs w:val="22"/>
        </w:rPr>
        <w:t xml:space="preserve">OF THE </w:t>
      </w:r>
      <w:r w:rsidR="00A375A5" w:rsidRPr="005A2C33">
        <w:rPr>
          <w:rFonts w:ascii="Verdana" w:hAnsi="Verdana"/>
          <w:b/>
          <w:sz w:val="22"/>
          <w:szCs w:val="22"/>
        </w:rPr>
        <w:t>FREQUENCY MODULATION SOUND BROADCASTING</w:t>
      </w:r>
      <w:r w:rsidR="00715065">
        <w:rPr>
          <w:rFonts w:ascii="Verdana" w:hAnsi="Verdana"/>
          <w:b/>
          <w:sz w:val="22"/>
          <w:szCs w:val="22"/>
        </w:rPr>
        <w:t>: TABLES</w:t>
      </w:r>
    </w:p>
    <w:p w14:paraId="20F39C42" w14:textId="77777777" w:rsidR="00600602" w:rsidRPr="005A2C33" w:rsidRDefault="00600602" w:rsidP="00600602">
      <w:pPr>
        <w:spacing w:line="360" w:lineRule="auto"/>
        <w:ind w:left="567" w:hanging="567"/>
        <w:jc w:val="center"/>
        <w:rPr>
          <w:rFonts w:ascii="Verdana" w:hAnsi="Verdana"/>
          <w:b/>
          <w:sz w:val="22"/>
          <w:szCs w:val="22"/>
        </w:rPr>
      </w:pPr>
    </w:p>
    <w:p w14:paraId="52352204" w14:textId="158EB2C4" w:rsidR="00337F5A" w:rsidRPr="005A2C33" w:rsidRDefault="00337F5A" w:rsidP="00337F5A">
      <w:pPr>
        <w:pStyle w:val="Caption"/>
        <w:rPr>
          <w:rFonts w:cs="Arial"/>
          <w:bCs/>
          <w:szCs w:val="22"/>
        </w:rPr>
      </w:pPr>
      <w:bookmarkStart w:id="1" w:name="_Ref68685079"/>
      <w:r w:rsidRPr="005A2C33">
        <w:rPr>
          <w:szCs w:val="22"/>
        </w:rPr>
        <w:t xml:space="preserve">Table </w:t>
      </w:r>
      <w:r w:rsidRPr="005A2C33">
        <w:rPr>
          <w:szCs w:val="22"/>
        </w:rPr>
        <w:fldChar w:fldCharType="begin"/>
      </w:r>
      <w:r w:rsidRPr="005A2C33">
        <w:rPr>
          <w:szCs w:val="22"/>
        </w:rPr>
        <w:instrText xml:space="preserve"> SEQ Table \* ARABIC </w:instrText>
      </w:r>
      <w:r w:rsidRPr="005A2C33">
        <w:rPr>
          <w:szCs w:val="22"/>
        </w:rPr>
        <w:fldChar w:fldCharType="separate"/>
      </w:r>
      <w:r w:rsidRPr="005A2C33">
        <w:rPr>
          <w:noProof/>
          <w:szCs w:val="22"/>
        </w:rPr>
        <w:t>1</w:t>
      </w:r>
      <w:r w:rsidRPr="005A2C33">
        <w:rPr>
          <w:szCs w:val="22"/>
        </w:rPr>
        <w:fldChar w:fldCharType="end"/>
      </w:r>
      <w:bookmarkEnd w:id="1"/>
      <w:r w:rsidRPr="005A2C33">
        <w:rPr>
          <w:szCs w:val="22"/>
        </w:rPr>
        <w:t xml:space="preserve">: Summarised </w:t>
      </w:r>
      <w:r w:rsidRPr="005A2C33">
        <w:rPr>
          <w:rFonts w:cs="Arial"/>
          <w:bCs/>
          <w:szCs w:val="22"/>
        </w:rPr>
        <w:t>General Criteria for coordination</w:t>
      </w:r>
      <w:r w:rsidR="00353622">
        <w:rPr>
          <w:rStyle w:val="FootnoteReference"/>
          <w:rFonts w:cs="Arial"/>
          <w:bCs/>
          <w:szCs w:val="22"/>
        </w:rPr>
        <w:footnoteReference w:id="1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05"/>
        <w:gridCol w:w="3065"/>
        <w:gridCol w:w="2508"/>
      </w:tblGrid>
      <w:tr w:rsidR="00337F5A" w:rsidRPr="005A2C33" w14:paraId="0767B40B" w14:textId="77777777" w:rsidTr="002A5C8B">
        <w:trPr>
          <w:tblHeader/>
          <w:jc w:val="center"/>
        </w:trPr>
        <w:tc>
          <w:tcPr>
            <w:tcW w:w="3205" w:type="dxa"/>
            <w:shd w:val="clear" w:color="auto" w:fill="D9D9D9" w:themeFill="background1" w:themeFillShade="D9"/>
          </w:tcPr>
          <w:p w14:paraId="5B66CC8B" w14:textId="77777777" w:rsidR="00337F5A" w:rsidRPr="005A2C33" w:rsidRDefault="00337F5A" w:rsidP="0074393E">
            <w:pPr>
              <w:spacing w:before="120" w:after="240" w:line="360" w:lineRule="auto"/>
              <w:rPr>
                <w:rFonts w:ascii="Verdana" w:hAnsi="Verdana" w:cs="Arial"/>
                <w:b/>
                <w:bCs/>
                <w:sz w:val="20"/>
              </w:rPr>
            </w:pPr>
            <w:r w:rsidRPr="005A2C33">
              <w:rPr>
                <w:rFonts w:ascii="Verdana" w:hAnsi="Verdana" w:cs="Arial"/>
                <w:b/>
                <w:bCs/>
                <w:sz w:val="20"/>
              </w:rPr>
              <w:t>Criteria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11C1C937" w14:textId="77777777" w:rsidR="00337F5A" w:rsidRPr="005A2C33" w:rsidRDefault="00337F5A" w:rsidP="0074393E">
            <w:pPr>
              <w:spacing w:before="120" w:after="240" w:line="360" w:lineRule="auto"/>
              <w:rPr>
                <w:rFonts w:ascii="Verdana" w:hAnsi="Verdana" w:cs="Arial"/>
                <w:b/>
                <w:bCs/>
                <w:sz w:val="20"/>
              </w:rPr>
            </w:pPr>
            <w:r w:rsidRPr="005A2C33">
              <w:rPr>
                <w:rFonts w:ascii="Verdana" w:hAnsi="Verdana" w:cs="Arial"/>
                <w:b/>
                <w:bCs/>
                <w:sz w:val="20"/>
              </w:rPr>
              <w:t>Agreement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5250F8DA" w14:textId="77777777" w:rsidR="00337F5A" w:rsidRPr="005A2C33" w:rsidRDefault="00337F5A" w:rsidP="0074393E">
            <w:pPr>
              <w:spacing w:before="120" w:after="240" w:line="360" w:lineRule="auto"/>
              <w:rPr>
                <w:rFonts w:ascii="Verdana" w:hAnsi="Verdana" w:cs="Arial"/>
                <w:b/>
                <w:bCs/>
                <w:sz w:val="20"/>
              </w:rPr>
            </w:pPr>
            <w:r w:rsidRPr="005A2C33">
              <w:rPr>
                <w:rFonts w:ascii="Verdana" w:hAnsi="Verdana" w:cs="Arial"/>
                <w:b/>
                <w:bCs/>
                <w:sz w:val="20"/>
              </w:rPr>
              <w:t>Comments</w:t>
            </w:r>
          </w:p>
        </w:tc>
      </w:tr>
      <w:tr w:rsidR="00337F5A" w:rsidRPr="005A2C33" w14:paraId="4C9C6854" w14:textId="77777777" w:rsidTr="002A5C8B">
        <w:trPr>
          <w:jc w:val="center"/>
        </w:trPr>
        <w:tc>
          <w:tcPr>
            <w:tcW w:w="3205" w:type="dxa"/>
          </w:tcPr>
          <w:p w14:paraId="3072AC3D" w14:textId="77777777" w:rsidR="00337F5A" w:rsidRPr="005A2C33" w:rsidRDefault="00337F5A" w:rsidP="0074393E">
            <w:pPr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Verdana" w:hAnsi="Verdana" w:cs="Calibri"/>
                <w:color w:val="000000"/>
                <w:sz w:val="20"/>
                <w:lang w:eastAsia="en-ZA"/>
              </w:rPr>
            </w:pPr>
            <w:r w:rsidRPr="005A2C33">
              <w:rPr>
                <w:rFonts w:ascii="Verdana" w:hAnsi="Verdana"/>
                <w:sz w:val="20"/>
              </w:rPr>
              <w:t>Maximum acceptable Nuisance Field Strength (NFS) value allowed between the neighbouring countries.</w:t>
            </w:r>
          </w:p>
        </w:tc>
        <w:tc>
          <w:tcPr>
            <w:tcW w:w="3065" w:type="dxa"/>
          </w:tcPr>
          <w:p w14:paraId="3A467A60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 w:cs="Arial"/>
                <w:sz w:val="20"/>
              </w:rPr>
              <w:t xml:space="preserve">54 </w:t>
            </w:r>
            <w:proofErr w:type="spellStart"/>
            <w:r w:rsidRPr="005A2C33">
              <w:rPr>
                <w:rFonts w:ascii="Verdana" w:hAnsi="Verdana" w:cs="Arial"/>
                <w:sz w:val="20"/>
              </w:rPr>
              <w:t>dBµV</w:t>
            </w:r>
            <w:proofErr w:type="spellEnd"/>
            <w:r w:rsidRPr="005A2C33">
              <w:rPr>
                <w:rFonts w:ascii="Verdana" w:hAnsi="Verdana" w:cs="Arial"/>
                <w:sz w:val="20"/>
              </w:rPr>
              <w:t>/m</w:t>
            </w:r>
          </w:p>
        </w:tc>
        <w:tc>
          <w:tcPr>
            <w:tcW w:w="2508" w:type="dxa"/>
          </w:tcPr>
          <w:p w14:paraId="28ED6614" w14:textId="77777777" w:rsidR="004B7994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 w:cs="Arial"/>
                <w:sz w:val="20"/>
              </w:rPr>
              <w:t xml:space="preserve">Accepted interference level can be agreed upon over and above 54 </w:t>
            </w:r>
            <w:proofErr w:type="spellStart"/>
            <w:r w:rsidRPr="005A2C33">
              <w:rPr>
                <w:rFonts w:ascii="Verdana" w:hAnsi="Verdana" w:cs="Arial"/>
                <w:sz w:val="20"/>
              </w:rPr>
              <w:t>dBµV</w:t>
            </w:r>
            <w:proofErr w:type="spellEnd"/>
            <w:r w:rsidRPr="005A2C33">
              <w:rPr>
                <w:rFonts w:ascii="Verdana" w:hAnsi="Verdana" w:cs="Arial"/>
                <w:sz w:val="20"/>
              </w:rPr>
              <w:t>/</w:t>
            </w:r>
            <w:r w:rsidR="00AC0AAB" w:rsidRPr="005A2C33">
              <w:rPr>
                <w:rFonts w:ascii="Verdana" w:hAnsi="Verdana" w:cs="Arial"/>
                <w:sz w:val="20"/>
              </w:rPr>
              <w:t>m depending</w:t>
            </w:r>
            <w:r w:rsidRPr="005A2C33">
              <w:rPr>
                <w:rFonts w:ascii="Verdana" w:hAnsi="Verdana" w:cs="Arial"/>
                <w:sz w:val="20"/>
              </w:rPr>
              <w:t xml:space="preserve"> on coordination agreements between affected neighbouring countries without prejudice.</w:t>
            </w:r>
          </w:p>
          <w:p w14:paraId="3CD18307" w14:textId="516F5165" w:rsidR="00337F5A" w:rsidRPr="005A2C33" w:rsidRDefault="004B7994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 xml:space="preserve">South Africa agreed on a bilateral </w:t>
            </w:r>
            <w:r w:rsidR="00AA6872">
              <w:rPr>
                <w:rFonts w:ascii="Verdana" w:hAnsi="Verdana" w:cs="Arial"/>
                <w:sz w:val="20"/>
              </w:rPr>
              <w:t>agreement with other administrations to use 60</w:t>
            </w:r>
            <w:r w:rsidR="00AA6872" w:rsidRPr="005A2C33">
              <w:rPr>
                <w:rFonts w:ascii="Verdana" w:hAnsi="Verdana" w:cs="Arial"/>
                <w:sz w:val="20"/>
              </w:rPr>
              <w:t xml:space="preserve"> </w:t>
            </w:r>
            <w:proofErr w:type="spellStart"/>
            <w:r w:rsidR="00AA6872" w:rsidRPr="005A2C33">
              <w:rPr>
                <w:rFonts w:ascii="Verdana" w:hAnsi="Verdana" w:cs="Arial"/>
                <w:sz w:val="20"/>
              </w:rPr>
              <w:t>dBµV</w:t>
            </w:r>
            <w:proofErr w:type="spellEnd"/>
            <w:r w:rsidR="00AA6872" w:rsidRPr="005A2C33">
              <w:rPr>
                <w:rFonts w:ascii="Verdana" w:hAnsi="Verdana" w:cs="Arial"/>
                <w:sz w:val="20"/>
              </w:rPr>
              <w:t>/m</w:t>
            </w:r>
            <w:r w:rsidR="00AA6872">
              <w:rPr>
                <w:rFonts w:ascii="Verdana" w:hAnsi="Verdana" w:cs="Arial"/>
                <w:sz w:val="20"/>
              </w:rPr>
              <w:t xml:space="preserve"> </w:t>
            </w:r>
          </w:p>
        </w:tc>
      </w:tr>
      <w:tr w:rsidR="00337F5A" w:rsidRPr="005A2C33" w14:paraId="58AF6FE4" w14:textId="77777777" w:rsidTr="002A5C8B">
        <w:trPr>
          <w:jc w:val="center"/>
        </w:trPr>
        <w:tc>
          <w:tcPr>
            <w:tcW w:w="3205" w:type="dxa"/>
          </w:tcPr>
          <w:p w14:paraId="275B2E9E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 xml:space="preserve">Min/Max number of additional requirements per site </w:t>
            </w:r>
          </w:p>
        </w:tc>
        <w:tc>
          <w:tcPr>
            <w:tcW w:w="3065" w:type="dxa"/>
          </w:tcPr>
          <w:p w14:paraId="70181D8A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>- Min: 1 (in difficult areas such as borders, coastal areas etc.)</w:t>
            </w:r>
          </w:p>
          <w:p w14:paraId="68323589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>- Max: 2 or more (when possible)</w:t>
            </w:r>
          </w:p>
        </w:tc>
        <w:tc>
          <w:tcPr>
            <w:tcW w:w="2508" w:type="dxa"/>
          </w:tcPr>
          <w:p w14:paraId="693CB317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>This requirement was to ensure that countries acquire equitable assignments along the borders.</w:t>
            </w:r>
          </w:p>
        </w:tc>
      </w:tr>
      <w:tr w:rsidR="00337F5A" w:rsidRPr="005A2C33" w14:paraId="2BD28EEC" w14:textId="77777777" w:rsidTr="002A5C8B">
        <w:trPr>
          <w:jc w:val="center"/>
        </w:trPr>
        <w:tc>
          <w:tcPr>
            <w:tcW w:w="3205" w:type="dxa"/>
          </w:tcPr>
          <w:p w14:paraId="5D64654D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>Consider the polarization discrimination</w:t>
            </w:r>
          </w:p>
        </w:tc>
        <w:tc>
          <w:tcPr>
            <w:tcW w:w="3065" w:type="dxa"/>
          </w:tcPr>
          <w:p w14:paraId="6F8F3541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>10 dB</w:t>
            </w:r>
          </w:p>
        </w:tc>
        <w:tc>
          <w:tcPr>
            <w:tcW w:w="2508" w:type="dxa"/>
          </w:tcPr>
          <w:p w14:paraId="63FAE93C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/>
                <w:sz w:val="20"/>
              </w:rPr>
            </w:pPr>
          </w:p>
        </w:tc>
      </w:tr>
      <w:tr w:rsidR="00337F5A" w:rsidRPr="005A2C33" w14:paraId="167EEACF" w14:textId="77777777" w:rsidTr="002A5C8B">
        <w:trPr>
          <w:jc w:val="center"/>
        </w:trPr>
        <w:tc>
          <w:tcPr>
            <w:tcW w:w="3205" w:type="dxa"/>
          </w:tcPr>
          <w:p w14:paraId="47C1AB55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>To stop any new submission for modification of the GE84 Plan.</w:t>
            </w:r>
          </w:p>
        </w:tc>
        <w:tc>
          <w:tcPr>
            <w:tcW w:w="3065" w:type="dxa"/>
          </w:tcPr>
          <w:p w14:paraId="6BD6AD2C" w14:textId="77777777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 w:cs="Arial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>20 Feb 2021 to the end of the last coordination meeting</w:t>
            </w:r>
            <w:r>
              <w:rPr>
                <w:rFonts w:ascii="Verdana" w:hAnsi="Verdana"/>
                <w:sz w:val="20"/>
              </w:rPr>
              <w:t>.</w:t>
            </w:r>
          </w:p>
        </w:tc>
        <w:tc>
          <w:tcPr>
            <w:tcW w:w="2508" w:type="dxa"/>
          </w:tcPr>
          <w:p w14:paraId="25BE7443" w14:textId="5BCE548E" w:rsidR="00337F5A" w:rsidRPr="005A2C33" w:rsidRDefault="00337F5A" w:rsidP="0074393E">
            <w:pPr>
              <w:spacing w:before="120" w:after="240" w:line="360" w:lineRule="auto"/>
              <w:contextualSpacing/>
              <w:rPr>
                <w:rFonts w:ascii="Verdana" w:hAnsi="Verdana"/>
                <w:sz w:val="20"/>
              </w:rPr>
            </w:pPr>
            <w:r w:rsidRPr="005A2C33">
              <w:rPr>
                <w:rFonts w:ascii="Verdana" w:hAnsi="Verdana"/>
                <w:sz w:val="20"/>
              </w:rPr>
              <w:t xml:space="preserve">To suspend the recording of changes and/addition of new assignments to the </w:t>
            </w:r>
            <w:r w:rsidRPr="005A2C33">
              <w:rPr>
                <w:rFonts w:ascii="Verdana" w:hAnsi="Verdana"/>
                <w:sz w:val="20"/>
              </w:rPr>
              <w:lastRenderedPageBreak/>
              <w:t xml:space="preserve">GE84 plan to give way for the optimisation project to run. </w:t>
            </w:r>
          </w:p>
        </w:tc>
      </w:tr>
    </w:tbl>
    <w:p w14:paraId="24B6F8A0" w14:textId="77777777" w:rsidR="00F15F12" w:rsidRPr="005A2C33" w:rsidRDefault="00F15F12" w:rsidP="00E44578">
      <w:pPr>
        <w:spacing w:line="360" w:lineRule="auto"/>
        <w:jc w:val="both"/>
        <w:rPr>
          <w:rFonts w:ascii="Verdana" w:hAnsi="Verdana"/>
          <w:sz w:val="22"/>
          <w:szCs w:val="22"/>
        </w:rPr>
      </w:pPr>
    </w:p>
    <w:p w14:paraId="4F415B12" w14:textId="77777777" w:rsidR="000C04EB" w:rsidRPr="005A2C33" w:rsidRDefault="000C04EB" w:rsidP="005A2C33">
      <w:pPr>
        <w:spacing w:before="120" w:after="240" w:line="360" w:lineRule="auto"/>
        <w:jc w:val="both"/>
        <w:rPr>
          <w:rFonts w:ascii="Verdana" w:hAnsi="Verdana"/>
          <w:bCs/>
          <w:sz w:val="22"/>
          <w:szCs w:val="22"/>
        </w:rPr>
      </w:pPr>
      <w:bookmarkStart w:id="2" w:name="_Toc75947840"/>
      <w:bookmarkStart w:id="3" w:name="_Toc75947841"/>
      <w:bookmarkStart w:id="4" w:name="_Toc75947842"/>
      <w:bookmarkStart w:id="5" w:name="_Toc75947843"/>
      <w:bookmarkStart w:id="6" w:name="_Toc75947844"/>
      <w:bookmarkStart w:id="7" w:name="_Ref23323228"/>
      <w:bookmarkEnd w:id="2"/>
      <w:bookmarkEnd w:id="3"/>
      <w:bookmarkEnd w:id="4"/>
      <w:bookmarkEnd w:id="5"/>
      <w:bookmarkEnd w:id="6"/>
    </w:p>
    <w:p w14:paraId="34AEB0E0" w14:textId="4C53808C" w:rsidR="00646B67" w:rsidRPr="00797A47" w:rsidRDefault="00646B67" w:rsidP="00797A47">
      <w:pPr>
        <w:tabs>
          <w:tab w:val="left" w:pos="120"/>
          <w:tab w:val="center" w:pos="4259"/>
        </w:tabs>
        <w:spacing w:before="120" w:line="360" w:lineRule="auto"/>
        <w:rPr>
          <w:rFonts w:ascii="Verdana" w:hAnsi="Verdana"/>
          <w:sz w:val="22"/>
          <w:lang w:val="en-GB"/>
        </w:rPr>
      </w:pPr>
    </w:p>
    <w:p w14:paraId="1F630CF2" w14:textId="77777777" w:rsidR="00646B67" w:rsidRDefault="00646B67" w:rsidP="00451F69">
      <w:pPr>
        <w:tabs>
          <w:tab w:val="left" w:pos="120"/>
          <w:tab w:val="center" w:pos="4259"/>
        </w:tabs>
        <w:spacing w:before="120" w:line="360" w:lineRule="auto"/>
        <w:ind w:hanging="1134"/>
        <w:rPr>
          <w:rFonts w:ascii="Verdana" w:hAnsi="Verdana"/>
          <w:b/>
          <w:sz w:val="22"/>
          <w:szCs w:val="22"/>
        </w:rPr>
      </w:pPr>
    </w:p>
    <w:p w14:paraId="4135AA6A" w14:textId="305EF6B2" w:rsidR="00A45FB2" w:rsidRDefault="00A45FB2" w:rsidP="008C44E6">
      <w:pPr>
        <w:tabs>
          <w:tab w:val="left" w:pos="120"/>
          <w:tab w:val="center" w:pos="4259"/>
        </w:tabs>
        <w:spacing w:before="120" w:line="360" w:lineRule="auto"/>
        <w:ind w:hanging="1134"/>
        <w:rPr>
          <w:rFonts w:ascii="Verdana" w:hAnsi="Verdana"/>
          <w:b/>
          <w:sz w:val="22"/>
          <w:szCs w:val="22"/>
        </w:rPr>
      </w:pPr>
    </w:p>
    <w:p w14:paraId="74C43675" w14:textId="31310911" w:rsidR="00451F69" w:rsidRDefault="00451F69" w:rsidP="00A45FB2">
      <w:pPr>
        <w:spacing w:before="120" w:line="360" w:lineRule="auto"/>
        <w:ind w:hanging="1134"/>
        <w:jc w:val="center"/>
        <w:rPr>
          <w:rFonts w:ascii="Verdana" w:hAnsi="Verdana"/>
          <w:b/>
          <w:sz w:val="22"/>
          <w:szCs w:val="22"/>
        </w:rPr>
        <w:sectPr w:rsidR="00451F69" w:rsidSect="00D71C8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7010" w:code="9"/>
          <w:pgMar w:top="851" w:right="837" w:bottom="454" w:left="1418" w:header="567" w:footer="711" w:gutter="0"/>
          <w:cols w:space="720"/>
          <w:titlePg/>
        </w:sectPr>
      </w:pPr>
    </w:p>
    <w:p w14:paraId="28BD9F48" w14:textId="1F435297" w:rsidR="00500F4E" w:rsidRPr="005A2C33" w:rsidRDefault="000C3A3B" w:rsidP="00A45FB2">
      <w:pPr>
        <w:spacing w:before="120" w:line="360" w:lineRule="auto"/>
        <w:ind w:hanging="1134"/>
        <w:jc w:val="center"/>
        <w:rPr>
          <w:rFonts w:ascii="Verdana" w:hAnsi="Verdana"/>
          <w:b/>
          <w:sz w:val="22"/>
          <w:szCs w:val="22"/>
        </w:rPr>
      </w:pPr>
      <w:r w:rsidRPr="005A2C33">
        <w:rPr>
          <w:rFonts w:ascii="Verdana" w:hAnsi="Verdana"/>
          <w:b/>
          <w:sz w:val="22"/>
          <w:szCs w:val="22"/>
        </w:rPr>
        <w:lastRenderedPageBreak/>
        <w:t xml:space="preserve">Table </w:t>
      </w:r>
      <w:bookmarkEnd w:id="7"/>
      <w:r w:rsidR="00250C45" w:rsidRPr="005A2C33">
        <w:rPr>
          <w:rFonts w:ascii="Verdana" w:hAnsi="Verdana"/>
          <w:b/>
          <w:noProof/>
          <w:sz w:val="22"/>
          <w:szCs w:val="22"/>
        </w:rPr>
        <w:t>2</w:t>
      </w:r>
      <w:r w:rsidRPr="005A2C33">
        <w:rPr>
          <w:rFonts w:ascii="Verdana" w:hAnsi="Verdana"/>
          <w:b/>
          <w:sz w:val="22"/>
          <w:szCs w:val="22"/>
        </w:rPr>
        <w:t>: Frequency Assignments Identified and Added to GE84 Plan</w:t>
      </w:r>
    </w:p>
    <w:tbl>
      <w:tblPr>
        <w:tblW w:w="4847" w:type="pct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9"/>
        <w:gridCol w:w="1892"/>
        <w:gridCol w:w="2157"/>
        <w:gridCol w:w="1530"/>
        <w:gridCol w:w="1530"/>
        <w:gridCol w:w="1983"/>
        <w:gridCol w:w="1530"/>
        <w:gridCol w:w="1259"/>
        <w:gridCol w:w="1439"/>
      </w:tblGrid>
      <w:tr w:rsidR="00DE6674" w:rsidRPr="00B46A4D" w14:paraId="04F2993A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1F1D9B92" w14:textId="5A0E9C93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20BDA622" w14:textId="6D80CE90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0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269B309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2AA4846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0477171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67BD9A6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6FD870F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5D7201D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79BCFD0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6244D02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44959008" w14:textId="77777777" w:rsidTr="00DE6674">
        <w:trPr>
          <w:trHeight w:val="290"/>
        </w:trPr>
        <w:tc>
          <w:tcPr>
            <w:tcW w:w="621" w:type="pct"/>
          </w:tcPr>
          <w:p w14:paraId="08222772" w14:textId="2733267F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69ED01DC" w14:textId="4DE5E8D6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446D532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FAANS GROVE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11CC1A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3.9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73E41D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6A70BFF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2E24 18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280CE3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7S05 5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274781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692ED45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18</w:t>
            </w:r>
          </w:p>
        </w:tc>
      </w:tr>
      <w:tr w:rsidR="00DE6674" w:rsidRPr="00B46A4D" w14:paraId="3C8A1D60" w14:textId="77777777" w:rsidTr="00DE6674">
        <w:trPr>
          <w:trHeight w:val="290"/>
        </w:trPr>
        <w:tc>
          <w:tcPr>
            <w:tcW w:w="621" w:type="pct"/>
          </w:tcPr>
          <w:p w14:paraId="15600B9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38C36F1A" w14:textId="215001C1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74A78AAF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0A591492" w14:textId="018152C4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1995B90E" w14:textId="20A8E4AA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1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1FE9050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4971FD0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35051DE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20592CB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1816383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27782D0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4863B66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3459D0A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295C31CB" w14:textId="77777777" w:rsidTr="00DE6674">
        <w:trPr>
          <w:trHeight w:val="290"/>
        </w:trPr>
        <w:tc>
          <w:tcPr>
            <w:tcW w:w="621" w:type="pct"/>
          </w:tcPr>
          <w:p w14:paraId="665A88C6" w14:textId="6B9DC93B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5A8055DB" w14:textId="1676CB1B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086A9D2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SIMONSTOWN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D1CD9C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3.8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6DABE7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20C9D71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8E25 36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A4D4A7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4S11 55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22FCC5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7EC0111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5</w:t>
            </w:r>
          </w:p>
        </w:tc>
      </w:tr>
      <w:tr w:rsidR="00DE6674" w:rsidRPr="00B46A4D" w14:paraId="1FCFCC08" w14:textId="77777777" w:rsidTr="00DE6674">
        <w:trPr>
          <w:trHeight w:val="290"/>
        </w:trPr>
        <w:tc>
          <w:tcPr>
            <w:tcW w:w="621" w:type="pct"/>
          </w:tcPr>
          <w:p w14:paraId="761681E1" w14:textId="6F9D7D68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50EEF729" w14:textId="3A3DF616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7A8CC57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SIMONSTOWN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5817EA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4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3E51E6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17CBCBF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8E25 36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05D140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4S11 55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DD5509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4B809B3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5</w:t>
            </w:r>
          </w:p>
        </w:tc>
      </w:tr>
      <w:tr w:rsidR="00DE6674" w:rsidRPr="00B46A4D" w14:paraId="1FEE80D8" w14:textId="77777777" w:rsidTr="00DE6674">
        <w:trPr>
          <w:trHeight w:val="290"/>
        </w:trPr>
        <w:tc>
          <w:tcPr>
            <w:tcW w:w="621" w:type="pct"/>
          </w:tcPr>
          <w:p w14:paraId="7E9A8EF4" w14:textId="2CCB8422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01D3114C" w14:textId="58819769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194B418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BEAUFORT WEST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71E160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6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84146D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5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5B48919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2E30 23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A05E04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2S15 30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E7A449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53A5EFD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58</w:t>
            </w:r>
          </w:p>
        </w:tc>
      </w:tr>
      <w:tr w:rsidR="00DE6674" w:rsidRPr="00B46A4D" w14:paraId="08661391" w14:textId="77777777" w:rsidTr="00DE6674">
        <w:trPr>
          <w:trHeight w:val="290"/>
        </w:trPr>
        <w:tc>
          <w:tcPr>
            <w:tcW w:w="621" w:type="pct"/>
          </w:tcPr>
          <w:p w14:paraId="488AC326" w14:textId="66A0FE7D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1BD1965E" w14:textId="0A6B117E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52825AF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ERMANUS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DE8356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0.3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056A14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2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1676761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9E13 18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99E156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4S24 48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0A7AA4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5B3B2E2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5</w:t>
            </w:r>
          </w:p>
        </w:tc>
      </w:tr>
      <w:tr w:rsidR="00DE6674" w:rsidRPr="00B46A4D" w14:paraId="348785AB" w14:textId="77777777" w:rsidTr="00DE6674">
        <w:trPr>
          <w:trHeight w:val="290"/>
        </w:trPr>
        <w:tc>
          <w:tcPr>
            <w:tcW w:w="621" w:type="pct"/>
          </w:tcPr>
          <w:p w14:paraId="153D47D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4F095826" w14:textId="0E6D6160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5031230C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654EBD60" w14:textId="5950E4C5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4E1FBF1F" w14:textId="6AF8C948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2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32F3E57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51B72B4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7B04E25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056D0F3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43EE379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24D801B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0DC76DA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36C5754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0DC38EA5" w14:textId="77777777" w:rsidTr="00DE6674">
        <w:trPr>
          <w:trHeight w:val="290"/>
        </w:trPr>
        <w:tc>
          <w:tcPr>
            <w:tcW w:w="621" w:type="pct"/>
          </w:tcPr>
          <w:p w14:paraId="2F6FE239" w14:textId="6CCA4406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081A5FAD" w14:textId="18C3ED36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76D51AE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BEDFORD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877074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4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9603C7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5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3BFB6D4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6E02 57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79B24E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2S37 57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5E3F7B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25A388C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2</w:t>
            </w:r>
          </w:p>
        </w:tc>
      </w:tr>
      <w:tr w:rsidR="00DE6674" w:rsidRPr="00B46A4D" w14:paraId="4B6096C7" w14:textId="77777777" w:rsidTr="00DE6674">
        <w:trPr>
          <w:trHeight w:val="290"/>
        </w:trPr>
        <w:tc>
          <w:tcPr>
            <w:tcW w:w="621" w:type="pct"/>
          </w:tcPr>
          <w:p w14:paraId="111C0474" w14:textId="59208C97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PBS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2243FA94" w14:textId="7246619F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24F0C0C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RIVERSDALE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43216BC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4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430ECC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13F7E08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1E07 39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76CDC2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4S01 08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6479B5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541F2F2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2</w:t>
            </w:r>
          </w:p>
        </w:tc>
      </w:tr>
      <w:tr w:rsidR="00DE6674" w:rsidRPr="00B46A4D" w14:paraId="350A7EE8" w14:textId="77777777" w:rsidTr="00DE6674">
        <w:trPr>
          <w:trHeight w:val="290"/>
        </w:trPr>
        <w:tc>
          <w:tcPr>
            <w:tcW w:w="621" w:type="pct"/>
          </w:tcPr>
          <w:p w14:paraId="08BE261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53851F31" w14:textId="7AE39AFF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7D820C76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528ACA78" w14:textId="0F6542EC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6EB35788" w14:textId="01C736B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4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7131E0A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21848EB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756485F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2C73E2A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74CB8BD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3FC1A40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02BDAAF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4155393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06AD71B4" w14:textId="77777777" w:rsidTr="00DE6674">
        <w:trPr>
          <w:trHeight w:val="290"/>
        </w:trPr>
        <w:tc>
          <w:tcPr>
            <w:tcW w:w="621" w:type="pct"/>
          </w:tcPr>
          <w:p w14:paraId="05BBBDF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01251544" w14:textId="31863C15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759ECF88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188471C7" w14:textId="3AC4FF26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46EFA902" w14:textId="0E74238C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5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733393E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1CBE8CF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5532BD7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169B60F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61E48CD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17FB360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1B534C1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659A904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16A8B941" w14:textId="77777777" w:rsidTr="00DE6674">
        <w:trPr>
          <w:trHeight w:val="290"/>
        </w:trPr>
        <w:tc>
          <w:tcPr>
            <w:tcW w:w="621" w:type="pct"/>
          </w:tcPr>
          <w:p w14:paraId="1F6B4540" w14:textId="3927109E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PBS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688C9462" w14:textId="2C0D9073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742556B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LADISMITH (CAPE)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77D29A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9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7B5122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78879FB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1E25 18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60624A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3S37 55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4B86B3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21F6DDD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65</w:t>
            </w:r>
          </w:p>
        </w:tc>
      </w:tr>
      <w:tr w:rsidR="00DE6674" w:rsidRPr="00B46A4D" w14:paraId="27EEFED5" w14:textId="77777777" w:rsidTr="00DE6674">
        <w:trPr>
          <w:trHeight w:val="290"/>
        </w:trPr>
        <w:tc>
          <w:tcPr>
            <w:tcW w:w="621" w:type="pct"/>
          </w:tcPr>
          <w:p w14:paraId="1B3C4B2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61D79EAB" w14:textId="714C67F0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6A33378A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203C4728" w14:textId="327D1D1D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16B2FCC2" w14:textId="731C502A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6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6B976DF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2B62DEF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0B0FBC9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75C1A13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205206E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05DFC2F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7447E2B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04D13D8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7A6C1C17" w14:textId="77777777" w:rsidTr="00DE6674">
        <w:trPr>
          <w:trHeight w:val="290"/>
        </w:trPr>
        <w:tc>
          <w:tcPr>
            <w:tcW w:w="621" w:type="pct"/>
          </w:tcPr>
          <w:p w14:paraId="033E6228" w14:textId="36494F13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49E6A9DC" w14:textId="43829296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310F390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BOTHITHONG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00AE4A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7.1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CF1EBB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57EC0B7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3E59 16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581B5F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7S07 2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C2EB2B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168B55E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37</w:t>
            </w:r>
          </w:p>
        </w:tc>
      </w:tr>
      <w:tr w:rsidR="00DE6674" w:rsidRPr="00B46A4D" w14:paraId="421C8AF6" w14:textId="77777777" w:rsidTr="00DE6674">
        <w:trPr>
          <w:trHeight w:val="290"/>
        </w:trPr>
        <w:tc>
          <w:tcPr>
            <w:tcW w:w="621" w:type="pct"/>
          </w:tcPr>
          <w:p w14:paraId="6FE37709" w14:textId="046877D3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207EAB00" w14:textId="0B484DF5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3672D03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SPRINGBOK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DAB27D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A2577F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6A7741F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7E48 27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C2ADD1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9S35 04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370FAA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704C81C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89</w:t>
            </w:r>
          </w:p>
        </w:tc>
      </w:tr>
      <w:tr w:rsidR="00DE6674" w:rsidRPr="00B46A4D" w14:paraId="1C59EA2B" w14:textId="77777777" w:rsidTr="00DE6674">
        <w:trPr>
          <w:trHeight w:val="290"/>
        </w:trPr>
        <w:tc>
          <w:tcPr>
            <w:tcW w:w="621" w:type="pct"/>
          </w:tcPr>
          <w:p w14:paraId="20D08959" w14:textId="6073BB12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5C0BD203" w14:textId="045A8C99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4C84A45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SPRINGBOK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7A182F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6.3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A2ACE2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4734328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7E48 27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883E00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9S35 04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6373F9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008F812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89</w:t>
            </w:r>
          </w:p>
        </w:tc>
      </w:tr>
      <w:tr w:rsidR="00DE6674" w:rsidRPr="00B46A4D" w14:paraId="03E35B7E" w14:textId="77777777" w:rsidTr="00DE6674">
        <w:trPr>
          <w:trHeight w:val="290"/>
        </w:trPr>
        <w:tc>
          <w:tcPr>
            <w:tcW w:w="621" w:type="pct"/>
          </w:tcPr>
          <w:p w14:paraId="4427A6B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40792DEB" w14:textId="7B31E4E9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2DF8BD5D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1D484955" w14:textId="04D29FE1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443994BD" w14:textId="4033C639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7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700BF7B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162A23C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69AA970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5070C14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10B4BE6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00F952E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77EF424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30CFC65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50DCDA56" w14:textId="77777777" w:rsidTr="00DE6674">
        <w:trPr>
          <w:trHeight w:val="290"/>
        </w:trPr>
        <w:tc>
          <w:tcPr>
            <w:tcW w:w="621" w:type="pct"/>
          </w:tcPr>
          <w:p w14:paraId="0F2DD83F" w14:textId="6B1514E5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3A8576BF" w14:textId="7932066F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2D294EA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JOUBERTINA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4BC6C7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6.9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B9AB3E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2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28F3889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3E52 17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1CCF32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3S49 15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E98421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422CEF1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4</w:t>
            </w:r>
          </w:p>
        </w:tc>
      </w:tr>
      <w:tr w:rsidR="00DE6674" w:rsidRPr="00B46A4D" w14:paraId="166CE51B" w14:textId="77777777" w:rsidTr="00DE6674">
        <w:trPr>
          <w:trHeight w:val="290"/>
        </w:trPr>
        <w:tc>
          <w:tcPr>
            <w:tcW w:w="621" w:type="pct"/>
          </w:tcPr>
          <w:p w14:paraId="29D44C5A" w14:textId="290E3788" w:rsidR="00DE6674" w:rsidRPr="00B46A4D" w:rsidRDefault="004538D5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lastRenderedPageBreak/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43B0E9B0" w14:textId="6CCDAF8B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7501D39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JOUBERTINA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21FFD3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8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042C07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2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1BDF3F2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3E52 17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E86501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3S49 15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1BAC4C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551B613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4</w:t>
            </w:r>
          </w:p>
        </w:tc>
      </w:tr>
      <w:tr w:rsidR="00DE6674" w:rsidRPr="00B46A4D" w14:paraId="373B8661" w14:textId="77777777" w:rsidTr="00DE6674">
        <w:trPr>
          <w:trHeight w:val="290"/>
        </w:trPr>
        <w:tc>
          <w:tcPr>
            <w:tcW w:w="621" w:type="pct"/>
          </w:tcPr>
          <w:p w14:paraId="2156E511" w14:textId="388C2342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6A9DEEC9" w14:textId="5081DF0D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47DE74C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KNYSNA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C32D56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3.6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530B0F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2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380205E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3E02 35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40A9CA7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4S04 18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CC8CC4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4E51E7E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2</w:t>
            </w:r>
          </w:p>
        </w:tc>
      </w:tr>
      <w:tr w:rsidR="00DE6674" w:rsidRPr="00B46A4D" w14:paraId="4CD52FA8" w14:textId="77777777" w:rsidTr="00DE6674">
        <w:trPr>
          <w:trHeight w:val="290"/>
        </w:trPr>
        <w:tc>
          <w:tcPr>
            <w:tcW w:w="621" w:type="pct"/>
          </w:tcPr>
          <w:p w14:paraId="679B8B8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019F06D1" w14:textId="1D9E93DF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64EB400F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6E082629" w14:textId="1F4C3303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29920E8F" w14:textId="5545B39B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8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634550A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7534D6A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071CEF9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7C210D3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1B04ACC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1D65385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4F2E561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3FA981F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5AFA30AB" w14:textId="77777777" w:rsidTr="00DE6674">
        <w:trPr>
          <w:trHeight w:val="290"/>
        </w:trPr>
        <w:tc>
          <w:tcPr>
            <w:tcW w:w="621" w:type="pct"/>
          </w:tcPr>
          <w:p w14:paraId="0805B9B7" w14:textId="356B6214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30057829" w14:textId="49ACDF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5CDF884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ALEXANDER BA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67BB4E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3.1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2D8DD9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05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64B9962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6E29 55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EC1A3F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8S36 3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5BC201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3D28A2C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6</w:t>
            </w:r>
          </w:p>
        </w:tc>
      </w:tr>
      <w:tr w:rsidR="00DE6674" w:rsidRPr="00B46A4D" w14:paraId="7EB4ED4F" w14:textId="77777777" w:rsidTr="00DE6674">
        <w:trPr>
          <w:trHeight w:val="290"/>
        </w:trPr>
        <w:tc>
          <w:tcPr>
            <w:tcW w:w="621" w:type="pct"/>
          </w:tcPr>
          <w:p w14:paraId="7C40D7DA" w14:textId="4DD1AC86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4B29F1AD" w14:textId="5EB26105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232966B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ALEXANDER BA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65677C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87.9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E3D424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05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4F24F18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6E29 55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753211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8S36 3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B2A112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07E1DBA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6</w:t>
            </w:r>
          </w:p>
        </w:tc>
      </w:tr>
      <w:tr w:rsidR="00DE6674" w:rsidRPr="00B46A4D" w14:paraId="048C8664" w14:textId="77777777" w:rsidTr="00DE6674">
        <w:trPr>
          <w:trHeight w:val="290"/>
        </w:trPr>
        <w:tc>
          <w:tcPr>
            <w:tcW w:w="621" w:type="pct"/>
          </w:tcPr>
          <w:p w14:paraId="16F5BD2F" w14:textId="1A04ED1F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7E00E6C2" w14:textId="5EA5BAA2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03A1927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ALEXANDER BA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87BDD8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1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2EE742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05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40EA325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6E29 55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39AF6E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8S36 3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AFF8D1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58D528D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6</w:t>
            </w:r>
          </w:p>
        </w:tc>
      </w:tr>
      <w:tr w:rsidR="00DE6674" w:rsidRPr="00B46A4D" w14:paraId="47FBB7C2" w14:textId="77777777" w:rsidTr="00DE6674">
        <w:trPr>
          <w:trHeight w:val="290"/>
        </w:trPr>
        <w:tc>
          <w:tcPr>
            <w:tcW w:w="621" w:type="pct"/>
          </w:tcPr>
          <w:p w14:paraId="573B6F8A" w14:textId="3634EDBA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1E0C6C58" w14:textId="6C676FDD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5DA5206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ALEXANDER BA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2D9886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4.2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E52C7F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05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18CDFB7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6E29 55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134C89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8S36 3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0FF2F5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68C77C6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6</w:t>
            </w:r>
          </w:p>
        </w:tc>
      </w:tr>
      <w:tr w:rsidR="00DE6674" w:rsidRPr="00B46A4D" w14:paraId="058DF656" w14:textId="77777777" w:rsidTr="00DE6674">
        <w:trPr>
          <w:trHeight w:val="290"/>
        </w:trPr>
        <w:tc>
          <w:tcPr>
            <w:tcW w:w="621" w:type="pct"/>
          </w:tcPr>
          <w:p w14:paraId="20690FBC" w14:textId="26A71586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PBS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1EC5667E" w14:textId="1E32DD86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15F9C18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ALEXANDER BAY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981EBA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97.5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83B15F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05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0DC5FDC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6E29 55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FA5370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8S36 3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03CAD7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32D7380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6</w:t>
            </w:r>
          </w:p>
        </w:tc>
      </w:tr>
      <w:tr w:rsidR="00DE6674" w:rsidRPr="00B46A4D" w14:paraId="75504290" w14:textId="77777777" w:rsidTr="00DE6674">
        <w:trPr>
          <w:trHeight w:val="290"/>
        </w:trPr>
        <w:tc>
          <w:tcPr>
            <w:tcW w:w="621" w:type="pct"/>
          </w:tcPr>
          <w:p w14:paraId="3F9BB15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  <w:tc>
          <w:tcPr>
            <w:tcW w:w="4379" w:type="pct"/>
            <w:gridSpan w:val="8"/>
            <w:shd w:val="clear" w:color="auto" w:fill="auto"/>
            <w:noWrap/>
            <w:vAlign w:val="center"/>
            <w:hideMark/>
          </w:tcPr>
          <w:p w14:paraId="322FF82A" w14:textId="798D5FA8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</w:p>
        </w:tc>
      </w:tr>
      <w:tr w:rsidR="00DE6674" w:rsidRPr="00B46A4D" w14:paraId="13B66C49" w14:textId="77777777" w:rsidTr="00DE6674">
        <w:trPr>
          <w:trHeight w:val="290"/>
        </w:trPr>
        <w:tc>
          <w:tcPr>
            <w:tcW w:w="621" w:type="pct"/>
            <w:shd w:val="clear" w:color="000000" w:fill="D9D9D9"/>
          </w:tcPr>
          <w:p w14:paraId="57182C15" w14:textId="494DBD60" w:rsidR="00DE6674" w:rsidRPr="00B46A4D" w:rsidRDefault="000C5AD8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roposed Categorisation</w:t>
            </w:r>
          </w:p>
        </w:tc>
        <w:tc>
          <w:tcPr>
            <w:tcW w:w="622" w:type="pct"/>
            <w:shd w:val="clear" w:color="000000" w:fill="D9D9D9"/>
            <w:noWrap/>
            <w:vAlign w:val="center"/>
            <w:hideMark/>
          </w:tcPr>
          <w:p w14:paraId="23169051" w14:textId="52EFDDAE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Iteration 9</w:t>
            </w:r>
          </w:p>
        </w:tc>
        <w:tc>
          <w:tcPr>
            <w:tcW w:w="709" w:type="pct"/>
            <w:shd w:val="clear" w:color="000000" w:fill="D9D9D9"/>
            <w:noWrap/>
            <w:vAlign w:val="center"/>
            <w:hideMark/>
          </w:tcPr>
          <w:p w14:paraId="33AB2C9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TX-Nam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48DAB3C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Freq.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092F12F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ERP (kW)</w:t>
            </w:r>
          </w:p>
        </w:tc>
        <w:tc>
          <w:tcPr>
            <w:tcW w:w="652" w:type="pct"/>
            <w:shd w:val="clear" w:color="000000" w:fill="D9D9D9"/>
            <w:noWrap/>
            <w:vAlign w:val="center"/>
            <w:hideMark/>
          </w:tcPr>
          <w:p w14:paraId="6DF6458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ongitude</w:t>
            </w:r>
          </w:p>
        </w:tc>
        <w:tc>
          <w:tcPr>
            <w:tcW w:w="503" w:type="pct"/>
            <w:shd w:val="clear" w:color="000000" w:fill="D9D9D9"/>
            <w:noWrap/>
            <w:vAlign w:val="center"/>
            <w:hideMark/>
          </w:tcPr>
          <w:p w14:paraId="1BD5F25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Latitude</w:t>
            </w:r>
          </w:p>
        </w:tc>
        <w:tc>
          <w:tcPr>
            <w:tcW w:w="414" w:type="pct"/>
            <w:shd w:val="clear" w:color="000000" w:fill="D9D9D9"/>
            <w:noWrap/>
            <w:vAlign w:val="center"/>
            <w:hideMark/>
          </w:tcPr>
          <w:p w14:paraId="79BE79D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Pol.</w:t>
            </w:r>
          </w:p>
        </w:tc>
        <w:tc>
          <w:tcPr>
            <w:tcW w:w="473" w:type="pct"/>
            <w:shd w:val="clear" w:color="000000" w:fill="D9D9D9"/>
            <w:noWrap/>
            <w:vAlign w:val="center"/>
            <w:hideMark/>
          </w:tcPr>
          <w:p w14:paraId="1B54706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Ant. H.</w:t>
            </w:r>
          </w:p>
          <w:p w14:paraId="1169678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b/>
                <w:bCs/>
                <w:sz w:val="16"/>
                <w:szCs w:val="16"/>
                <w:lang w:eastAsia="en-ZA"/>
              </w:rPr>
              <w:t>(m)</w:t>
            </w:r>
          </w:p>
        </w:tc>
      </w:tr>
      <w:tr w:rsidR="00DE6674" w:rsidRPr="00B46A4D" w14:paraId="39BDD5D2" w14:textId="77777777" w:rsidTr="00DE6674">
        <w:trPr>
          <w:trHeight w:val="290"/>
        </w:trPr>
        <w:tc>
          <w:tcPr>
            <w:tcW w:w="621" w:type="pct"/>
          </w:tcPr>
          <w:p w14:paraId="61DC929F" w14:textId="48B600EE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5864DAC0" w14:textId="55601398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3028D45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LOUTERWATER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967BAB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3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B73E56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02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7833E30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3E31 09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99A4CA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3S45 01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F7A8D5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0B8CF5C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4</w:t>
            </w:r>
          </w:p>
        </w:tc>
      </w:tr>
      <w:tr w:rsidR="00DE6674" w:rsidRPr="00B46A4D" w14:paraId="154B925B" w14:textId="77777777" w:rsidTr="00DE6674">
        <w:trPr>
          <w:trHeight w:val="290"/>
        </w:trPr>
        <w:tc>
          <w:tcPr>
            <w:tcW w:w="621" w:type="pct"/>
          </w:tcPr>
          <w:p w14:paraId="0767C63D" w14:textId="196181AA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42C09CCD" w14:textId="65F1C6E2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724C313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LOUTERWATER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0084B5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3.7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94026E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02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7D20FF9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3E31 09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5FB6E3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3S45 01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9BF62A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4E39AA6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40</w:t>
            </w:r>
          </w:p>
        </w:tc>
      </w:tr>
      <w:tr w:rsidR="00DE6674" w:rsidRPr="00B46A4D" w14:paraId="5DCBDDFC" w14:textId="77777777" w:rsidTr="00DE6674">
        <w:trPr>
          <w:trHeight w:val="290"/>
        </w:trPr>
        <w:tc>
          <w:tcPr>
            <w:tcW w:w="621" w:type="pct"/>
          </w:tcPr>
          <w:p w14:paraId="58140AF9" w14:textId="3670FF08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PBS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0F3A6B7A" w14:textId="332CC87C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4F39E68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EXRIVIER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B4EE17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0.5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C2CE3E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012F119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9E39 23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5C1D7E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3S30 54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8852FF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288DAA5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1</w:t>
            </w:r>
          </w:p>
        </w:tc>
      </w:tr>
      <w:tr w:rsidR="00DE6674" w:rsidRPr="00B46A4D" w14:paraId="15FFD679" w14:textId="77777777" w:rsidTr="00DE6674">
        <w:trPr>
          <w:trHeight w:val="290"/>
        </w:trPr>
        <w:tc>
          <w:tcPr>
            <w:tcW w:w="621" w:type="pct"/>
          </w:tcPr>
          <w:p w14:paraId="5721577D" w14:textId="2560DACC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710FF059" w14:textId="13F5C8B4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0B84847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EXRIVIER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5D98B2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4.1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5BB9E6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.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79B788A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9E39 23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101C52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3S30 54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BF577C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63001A5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1</w:t>
            </w:r>
          </w:p>
        </w:tc>
      </w:tr>
      <w:tr w:rsidR="00DE6674" w:rsidRPr="00B46A4D" w14:paraId="5E6FE7BD" w14:textId="77777777" w:rsidTr="00DE6674">
        <w:trPr>
          <w:trHeight w:val="290"/>
        </w:trPr>
        <w:tc>
          <w:tcPr>
            <w:tcW w:w="621" w:type="pct"/>
          </w:tcPr>
          <w:p w14:paraId="15EA8F5B" w14:textId="004435F9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PBS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12D3A964" w14:textId="352635CB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5D16151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KIESEL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33473F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0.5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7E52A02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42D7D46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7E08 00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CFD8A5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3S52 00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5B18B5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173B7122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20</w:t>
            </w:r>
          </w:p>
        </w:tc>
      </w:tr>
      <w:tr w:rsidR="00DE6674" w:rsidRPr="00B46A4D" w14:paraId="5E1623B3" w14:textId="77777777" w:rsidTr="00DE6674">
        <w:trPr>
          <w:trHeight w:val="290"/>
        </w:trPr>
        <w:tc>
          <w:tcPr>
            <w:tcW w:w="621" w:type="pct"/>
          </w:tcPr>
          <w:p w14:paraId="1634F769" w14:textId="1B72CEA4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061EA604" w14:textId="7469B440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60D39C2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DOUGLAS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1196C11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5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75385F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1A48357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3E31 43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F3902E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9S04 09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93159D8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65508BF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20</w:t>
            </w:r>
          </w:p>
        </w:tc>
      </w:tr>
      <w:tr w:rsidR="00DE6674" w:rsidRPr="00B46A4D" w14:paraId="739F2960" w14:textId="77777777" w:rsidTr="00DE6674">
        <w:trPr>
          <w:trHeight w:val="290"/>
        </w:trPr>
        <w:tc>
          <w:tcPr>
            <w:tcW w:w="621" w:type="pct"/>
          </w:tcPr>
          <w:p w14:paraId="7FC728B9" w14:textId="5262256B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126460DF" w14:textId="090429E0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2FE5127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RAAFF-REINET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203508E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3.8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43616D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3A16822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4E27 00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0C8D144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2S04 48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B4F9B0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57FBD820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2</w:t>
            </w:r>
          </w:p>
        </w:tc>
      </w:tr>
      <w:tr w:rsidR="00DE6674" w:rsidRPr="00B46A4D" w14:paraId="7785762F" w14:textId="77777777" w:rsidTr="00DE6674">
        <w:trPr>
          <w:trHeight w:val="290"/>
        </w:trPr>
        <w:tc>
          <w:tcPr>
            <w:tcW w:w="621" w:type="pct"/>
          </w:tcPr>
          <w:p w14:paraId="38A026C1" w14:textId="15475DD0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3C033B57" w14:textId="167243CF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63084EF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ANRHYNSDORP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0CB7709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3.9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28A26B6A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79FF7E7F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8E41 22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59A4C8C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1S45 17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1B7FAE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2A220E25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58</w:t>
            </w:r>
          </w:p>
        </w:tc>
      </w:tr>
      <w:tr w:rsidR="00DE6674" w:rsidRPr="00B46A4D" w14:paraId="2553505A" w14:textId="77777777" w:rsidTr="00DE6674">
        <w:trPr>
          <w:trHeight w:val="290"/>
        </w:trPr>
        <w:tc>
          <w:tcPr>
            <w:tcW w:w="621" w:type="pct"/>
          </w:tcPr>
          <w:p w14:paraId="36DDFB08" w14:textId="0B65ADE2" w:rsidR="00DE6674" w:rsidRPr="00B46A4D" w:rsidRDefault="00A151A3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TY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5613D39F" w14:textId="72FB89AF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51AA5FF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VANRHYNSDORP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03155F6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5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4FBB8B2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68D6D16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18E41 22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142D368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31S45 17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591195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4A8682C3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58</w:t>
            </w:r>
          </w:p>
        </w:tc>
      </w:tr>
      <w:tr w:rsidR="00DE6674" w:rsidRPr="00B46A4D" w14:paraId="61C65BEE" w14:textId="77777777" w:rsidTr="00DE6674">
        <w:trPr>
          <w:trHeight w:val="290"/>
        </w:trPr>
        <w:tc>
          <w:tcPr>
            <w:tcW w:w="621" w:type="pct"/>
          </w:tcPr>
          <w:p w14:paraId="59559FEA" w14:textId="2E482F6D" w:rsidR="00DE6674" w:rsidRPr="00B46A4D" w:rsidRDefault="00BA107F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CML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14:paraId="27BAF182" w14:textId="72F26D3D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E84 Addition</w:t>
            </w:r>
          </w:p>
        </w:tc>
        <w:tc>
          <w:tcPr>
            <w:tcW w:w="709" w:type="pct"/>
            <w:shd w:val="clear" w:color="auto" w:fill="auto"/>
            <w:noWrap/>
            <w:vAlign w:val="center"/>
            <w:hideMark/>
          </w:tcPr>
          <w:p w14:paraId="49CFC30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GANYESA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427A6D64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07.5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6DC35A7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</w:t>
            </w:r>
          </w:p>
        </w:tc>
        <w:tc>
          <w:tcPr>
            <w:tcW w:w="652" w:type="pct"/>
            <w:shd w:val="clear" w:color="auto" w:fill="auto"/>
            <w:noWrap/>
            <w:vAlign w:val="center"/>
            <w:hideMark/>
          </w:tcPr>
          <w:p w14:paraId="7A7339FC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024E16 00.00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14:paraId="31846AF7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26S36 12.0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008474B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H</w:t>
            </w:r>
          </w:p>
        </w:tc>
        <w:tc>
          <w:tcPr>
            <w:tcW w:w="473" w:type="pct"/>
            <w:shd w:val="clear" w:color="auto" w:fill="auto"/>
            <w:noWrap/>
            <w:vAlign w:val="center"/>
            <w:hideMark/>
          </w:tcPr>
          <w:p w14:paraId="18A3DF9D" w14:textId="77777777" w:rsidR="00DE6674" w:rsidRPr="00B46A4D" w:rsidRDefault="00DE6674" w:rsidP="00A45FB2">
            <w:pPr>
              <w:spacing w:line="276" w:lineRule="auto"/>
              <w:jc w:val="center"/>
              <w:rPr>
                <w:rFonts w:ascii="Verdana" w:hAnsi="Verdana" w:cs="Calibri"/>
                <w:sz w:val="16"/>
                <w:szCs w:val="16"/>
                <w:lang w:eastAsia="en-ZA"/>
              </w:rPr>
            </w:pPr>
            <w:r w:rsidRPr="00B46A4D">
              <w:rPr>
                <w:rFonts w:ascii="Verdana" w:hAnsi="Verdana" w:cs="Calibri"/>
                <w:sz w:val="16"/>
                <w:szCs w:val="16"/>
                <w:lang w:eastAsia="en-ZA"/>
              </w:rPr>
              <w:t>144</w:t>
            </w:r>
          </w:p>
        </w:tc>
      </w:tr>
    </w:tbl>
    <w:p w14:paraId="4D314F68" w14:textId="77777777" w:rsidR="00A45FB2" w:rsidRDefault="00A45FB2" w:rsidP="00600602">
      <w:pPr>
        <w:rPr>
          <w:rFonts w:ascii="Verdana" w:hAnsi="Verdana"/>
          <w:sz w:val="22"/>
          <w:szCs w:val="22"/>
        </w:rPr>
        <w:sectPr w:rsidR="00A45FB2" w:rsidSect="00353622">
          <w:pgSz w:w="17010" w:h="11907" w:orient="landscape" w:code="9"/>
          <w:pgMar w:top="1411" w:right="850" w:bottom="835" w:left="461" w:header="562" w:footer="706" w:gutter="0"/>
          <w:cols w:space="720"/>
          <w:docGrid w:linePitch="326"/>
        </w:sectPr>
      </w:pPr>
    </w:p>
    <w:p w14:paraId="45DECEC0" w14:textId="3372EE95" w:rsidR="00E44578" w:rsidRPr="005A2C33" w:rsidRDefault="00E44578" w:rsidP="0078579F">
      <w:pPr>
        <w:spacing w:after="240"/>
        <w:jc w:val="center"/>
        <w:rPr>
          <w:rFonts w:ascii="Verdana" w:hAnsi="Verdana"/>
          <w:b/>
          <w:bCs/>
          <w:sz w:val="22"/>
          <w:szCs w:val="22"/>
        </w:rPr>
      </w:pPr>
      <w:r w:rsidRPr="005A2C33">
        <w:rPr>
          <w:rFonts w:ascii="Verdana" w:hAnsi="Verdana"/>
          <w:b/>
          <w:bCs/>
          <w:sz w:val="22"/>
          <w:szCs w:val="22"/>
        </w:rPr>
        <w:lastRenderedPageBreak/>
        <w:t xml:space="preserve">Table </w:t>
      </w:r>
      <w:r w:rsidR="007C79BB" w:rsidRPr="005A2C33">
        <w:rPr>
          <w:rFonts w:ascii="Verdana" w:hAnsi="Verdana"/>
          <w:b/>
          <w:bCs/>
          <w:sz w:val="22"/>
          <w:szCs w:val="22"/>
        </w:rPr>
        <w:t>3</w:t>
      </w:r>
      <w:r w:rsidRPr="005A2C33">
        <w:rPr>
          <w:rFonts w:ascii="Verdana" w:hAnsi="Verdana"/>
          <w:b/>
          <w:bCs/>
          <w:sz w:val="22"/>
          <w:szCs w:val="22"/>
        </w:rPr>
        <w:t xml:space="preserve">: </w:t>
      </w:r>
      <w:r w:rsidR="00902558" w:rsidRPr="005A2C33">
        <w:rPr>
          <w:rFonts w:ascii="Verdana" w:hAnsi="Verdana"/>
          <w:b/>
          <w:bCs/>
          <w:sz w:val="22"/>
          <w:szCs w:val="22"/>
        </w:rPr>
        <w:t>F</w:t>
      </w:r>
      <w:r w:rsidR="00471E55" w:rsidRPr="005A2C33">
        <w:rPr>
          <w:rFonts w:ascii="Verdana" w:hAnsi="Verdana"/>
          <w:b/>
          <w:bCs/>
          <w:sz w:val="22"/>
          <w:szCs w:val="22"/>
        </w:rPr>
        <w:t>requency assignments identified</w:t>
      </w:r>
      <w:r w:rsidR="00902558" w:rsidRPr="005A2C33">
        <w:rPr>
          <w:rFonts w:ascii="Verdana" w:hAnsi="Verdana"/>
          <w:b/>
          <w:bCs/>
          <w:sz w:val="22"/>
          <w:szCs w:val="22"/>
        </w:rPr>
        <w:t xml:space="preserve"> for suppression </w:t>
      </w:r>
      <w:r w:rsidR="00F47300" w:rsidRPr="005A2C33">
        <w:rPr>
          <w:rFonts w:ascii="Verdana" w:hAnsi="Verdana"/>
          <w:b/>
          <w:bCs/>
          <w:sz w:val="22"/>
          <w:szCs w:val="22"/>
        </w:rPr>
        <w:t>in</w:t>
      </w:r>
      <w:r w:rsidR="00902558" w:rsidRPr="005A2C33">
        <w:rPr>
          <w:rFonts w:ascii="Verdana" w:hAnsi="Verdana"/>
          <w:b/>
          <w:bCs/>
          <w:sz w:val="22"/>
          <w:szCs w:val="22"/>
        </w:rPr>
        <w:t xml:space="preserve"> the </w:t>
      </w:r>
      <w:r w:rsidRPr="005A2C33">
        <w:rPr>
          <w:rFonts w:ascii="Verdana" w:hAnsi="Verdana"/>
          <w:b/>
          <w:bCs/>
          <w:sz w:val="22"/>
          <w:szCs w:val="22"/>
        </w:rPr>
        <w:t>GE84 Plan</w:t>
      </w:r>
    </w:p>
    <w:p w14:paraId="78F7EFC1" w14:textId="77777777" w:rsidR="00DE6674" w:rsidRDefault="00DE6674" w:rsidP="007E5561">
      <w:pPr>
        <w:rPr>
          <w:rFonts w:ascii="Verdana" w:hAnsi="Verdana"/>
          <w:sz w:val="22"/>
          <w:szCs w:val="22"/>
        </w:rPr>
      </w:pPr>
    </w:p>
    <w:tbl>
      <w:tblPr>
        <w:tblW w:w="15475" w:type="dxa"/>
        <w:tblLayout w:type="fixed"/>
        <w:tblLook w:val="04A0" w:firstRow="1" w:lastRow="0" w:firstColumn="1" w:lastColumn="0" w:noHBand="0" w:noVBand="1"/>
      </w:tblPr>
      <w:tblGrid>
        <w:gridCol w:w="2155"/>
        <w:gridCol w:w="1440"/>
        <w:gridCol w:w="1440"/>
        <w:gridCol w:w="1440"/>
        <w:gridCol w:w="9000"/>
      </w:tblGrid>
      <w:tr w:rsidR="0074393E" w:rsidRPr="00B36D33" w14:paraId="6FF059E4" w14:textId="77777777" w:rsidTr="0074393E">
        <w:trPr>
          <w:trHeight w:val="290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DDBBE" w14:textId="3A444FB3" w:rsidR="0074393E" w:rsidRPr="00B36D33" w:rsidRDefault="0074393E" w:rsidP="0074393E">
            <w:pPr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  <w:t>Transmitter site name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3E6A9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b/>
                <w:bCs/>
                <w:color w:val="000000"/>
                <w:sz w:val="16"/>
                <w:szCs w:val="16"/>
                <w:lang w:val="en-US" w:eastAsia="en-US"/>
              </w:rPr>
              <w:t>Geo-Coordinates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B4A4AF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  <w:t>Frequency</w:t>
            </w:r>
          </w:p>
        </w:tc>
        <w:tc>
          <w:tcPr>
            <w:tcW w:w="90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E8566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b/>
                <w:bCs/>
                <w:color w:val="000000"/>
                <w:sz w:val="16"/>
                <w:szCs w:val="16"/>
                <w:lang w:val="en-US" w:eastAsia="en-US"/>
              </w:rPr>
              <w:t>Comments</w:t>
            </w:r>
          </w:p>
        </w:tc>
      </w:tr>
      <w:tr w:rsidR="0074393E" w:rsidRPr="00B36D33" w14:paraId="5F3E1B95" w14:textId="77777777" w:rsidTr="0074393E">
        <w:trPr>
          <w:trHeight w:val="290"/>
        </w:trPr>
        <w:tc>
          <w:tcPr>
            <w:tcW w:w="21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576BD" w14:textId="77777777" w:rsidR="0074393E" w:rsidRPr="00B36D33" w:rsidRDefault="0074393E" w:rsidP="0074393E">
            <w:pPr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9914B1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  <w:t>La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B90A9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  <w:t>Long</w:t>
            </w: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96C61" w14:textId="77777777" w:rsidR="0074393E" w:rsidRPr="00B36D33" w:rsidRDefault="0074393E" w:rsidP="0074393E">
            <w:pPr>
              <w:rPr>
                <w:rFonts w:ascii="Verdana" w:hAnsi="Verdana" w:cs="Calibri"/>
                <w:b/>
                <w:bCs/>
                <w:sz w:val="16"/>
                <w:szCs w:val="16"/>
                <w:lang w:val="en-US" w:eastAsia="en-US"/>
              </w:rPr>
            </w:pPr>
          </w:p>
        </w:tc>
        <w:tc>
          <w:tcPr>
            <w:tcW w:w="9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AF7591" w14:textId="77777777" w:rsidR="0074393E" w:rsidRPr="00B36D33" w:rsidRDefault="0074393E" w:rsidP="0074393E">
            <w:pPr>
              <w:rPr>
                <w:rFonts w:ascii="Verdana" w:hAnsi="Verdana" w:cs="Calibri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74393E" w:rsidRPr="00B36D33" w14:paraId="2E6238F2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B51026" w14:textId="77777777" w:rsidR="0074393E" w:rsidRPr="00B36D33" w:rsidRDefault="0074393E" w:rsidP="0074393E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AL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3966A8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2°40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2427C1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6°50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15E02B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88.2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45AF49" w14:textId="169195BE" w:rsidR="0074393E" w:rsidRPr="00B36D33" w:rsidRDefault="0074393E" w:rsidP="0074393E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 w:rsidR="00D53CB2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. It causes interference to Forte Community Radio at King Williams Town 88.2.</w:t>
            </w:r>
          </w:p>
        </w:tc>
      </w:tr>
      <w:tr w:rsidR="0074393E" w:rsidRPr="00B36D33" w14:paraId="233CEF19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2F62F3" w14:textId="77777777" w:rsidR="0074393E" w:rsidRPr="00B36D33" w:rsidRDefault="0074393E" w:rsidP="0074393E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AL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F3BF3E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2°40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FCABDB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6°50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59AD9F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AE63" w14:textId="6A2A51C5" w:rsidR="0074393E" w:rsidRPr="00B36D33" w:rsidRDefault="0074393E" w:rsidP="0074393E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 w:rsidR="00D53CB2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Tru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FM at Grahamstown 94.5.</w:t>
            </w:r>
          </w:p>
        </w:tc>
      </w:tr>
      <w:tr w:rsidR="0074393E" w:rsidRPr="00B36D33" w14:paraId="44DC3CB8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AD5178" w14:textId="77777777" w:rsidR="0074393E" w:rsidRPr="00B36D33" w:rsidRDefault="0074393E" w:rsidP="0074393E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CA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1B5C0F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1°33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A781D7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7°45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2CFF82" w14:textId="77777777" w:rsidR="0074393E" w:rsidRPr="00B36D33" w:rsidRDefault="0074393E" w:rsidP="0074393E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96.6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CF02" w14:textId="748FD1CC" w:rsidR="0074393E" w:rsidRPr="00B36D33" w:rsidRDefault="0074393E" w:rsidP="0074393E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 w:rsidR="00275478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</w:t>
            </w:r>
            <w:r w:rsidR="00367FB4"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to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Engcobo Community Radio at Engcobo.</w:t>
            </w:r>
          </w:p>
        </w:tc>
      </w:tr>
      <w:tr w:rsidR="00D53CB2" w:rsidRPr="00B36D33" w14:paraId="3544E991" w14:textId="77777777" w:rsidTr="002A5C8B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064B11D" w14:textId="6DF4B406" w:rsidR="00D53CB2" w:rsidRPr="00B36D33" w:rsidRDefault="00D53CB2" w:rsidP="00D53CB2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DULLSTROO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61EB9D1E" w14:textId="40F72C22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5°34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6F78435" w14:textId="6564E7BF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11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097A5D9" w14:textId="6B1B6A98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7.6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4C218F9" w14:textId="1C92FC01" w:rsidR="00D53CB2" w:rsidRPr="00B36D33" w:rsidRDefault="00D53CB2" w:rsidP="00D53CB2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>
              <w:rPr>
                <w:rFonts w:ascii="Verdana" w:hAnsi="Verdana"/>
                <w:sz w:val="16"/>
                <w:szCs w:val="16"/>
              </w:rPr>
              <w:t>Suppress</w:t>
            </w:r>
            <w:r w:rsidR="00275478">
              <w:rPr>
                <w:rFonts w:ascii="Verdana" w:hAnsi="Verdana"/>
                <w:sz w:val="16"/>
                <w:szCs w:val="16"/>
              </w:rPr>
              <w:t>ion required</w:t>
            </w:r>
            <w:r w:rsidRPr="00B36D33">
              <w:rPr>
                <w:rFonts w:ascii="Verdana" w:hAnsi="Verdana"/>
                <w:sz w:val="16"/>
                <w:szCs w:val="16"/>
              </w:rPr>
              <w:t xml:space="preserve">. In the TBFP and Info DB is listed as 107.7 </w:t>
            </w:r>
            <w:proofErr w:type="spellStart"/>
            <w:r w:rsidRPr="00B36D33">
              <w:rPr>
                <w:rFonts w:ascii="Verdana" w:hAnsi="Verdana"/>
                <w:sz w:val="16"/>
                <w:szCs w:val="16"/>
              </w:rPr>
              <w:t>Ikwekwezi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. </w:t>
            </w:r>
          </w:p>
        </w:tc>
      </w:tr>
      <w:tr w:rsidR="00D53CB2" w:rsidRPr="00B36D33" w14:paraId="68435BAE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123323" w14:textId="77777777" w:rsidR="00D53CB2" w:rsidRPr="00B36D33" w:rsidRDefault="00D53CB2" w:rsidP="00D53CB2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DEVILS BELLOW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40ACD0" w14:textId="77777777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2°25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32A55D" w14:textId="77777777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6°39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FEE004" w14:textId="77777777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97.8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4BD6A" w14:textId="4C707A24" w:rsidR="00D53CB2" w:rsidRPr="00B36D33" w:rsidRDefault="00D53CB2" w:rsidP="00D53CB2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 w:rsidR="00275478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Tru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FM at Queenstown 97.8.</w:t>
            </w:r>
          </w:p>
        </w:tc>
      </w:tr>
      <w:tr w:rsidR="00D53CB2" w:rsidRPr="00B36D33" w14:paraId="2A886A03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2109AF" w14:textId="77777777" w:rsidR="00D53CB2" w:rsidRPr="00B36D33" w:rsidRDefault="00D53CB2" w:rsidP="00D53CB2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GA RANKUW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D7D78DC" w14:textId="77777777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5°36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92542F" w14:textId="77777777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8°02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B454C2" w14:textId="77777777" w:rsidR="00D53CB2" w:rsidRPr="00B36D33" w:rsidRDefault="00D53CB2" w:rsidP="00D53CB2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107.5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46D77" w14:textId="120A9AD0" w:rsidR="00D53CB2" w:rsidRPr="00B36D33" w:rsidRDefault="00D53CB2" w:rsidP="00D53CB2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 w:rsidR="00275478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Bosveld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tero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at BRITS1 107.5 MHz</w:t>
            </w:r>
          </w:p>
        </w:tc>
      </w:tr>
      <w:tr w:rsidR="00BC7F2F" w:rsidRPr="00B36D33" w14:paraId="6D484C5C" w14:textId="77777777" w:rsidTr="002A5C8B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E6D379" w14:textId="34C2B0D0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JOHANNESBUR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</w:tcPr>
          <w:p w14:paraId="784BC7F5" w14:textId="2C05D9D4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6°12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42FDB7" w14:textId="778271AE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8°00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B0C04C3" w14:textId="62500DFB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7.9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1F77EB" w14:textId="69437433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>
              <w:rPr>
                <w:rFonts w:ascii="Verdana" w:hAnsi="Verdana"/>
                <w:sz w:val="16"/>
                <w:szCs w:val="16"/>
              </w:rPr>
              <w:t>Suppression r</w:t>
            </w:r>
            <w:r w:rsidRPr="00B36D33">
              <w:rPr>
                <w:rFonts w:ascii="Verdana" w:hAnsi="Verdana"/>
                <w:sz w:val="16"/>
                <w:szCs w:val="16"/>
              </w:rPr>
              <w:t>equired. Appears as 107.8 in the TBFP and on Info DB</w:t>
            </w:r>
          </w:p>
        </w:tc>
      </w:tr>
      <w:tr w:rsidR="00BC7F2F" w:rsidRPr="00B36D33" w14:paraId="22C2B7F9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57D1A0" w14:textId="77777777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KOMATIEPOOR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11CD7B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5°13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049FCE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1°47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737D8D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100.2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44A48" w14:textId="3BE1C7F9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Nkomanzi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at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Mbuzini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100.2 MHz </w:t>
            </w:r>
          </w:p>
        </w:tc>
      </w:tr>
      <w:tr w:rsidR="00BC7F2F" w:rsidRPr="00B36D33" w14:paraId="327BF348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18A333" w14:textId="77777777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339A9E8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3°19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7DC9B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4°22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171069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91.5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D5E6A" w14:textId="0097C9BD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Umhlobo</w:t>
            </w:r>
            <w:proofErr w:type="spellEnd"/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="00B000CD">
              <w:rPr>
                <w:rFonts w:ascii="Verdana" w:hAnsi="Verdana" w:cs="Calibri"/>
                <w:sz w:val="16"/>
                <w:szCs w:val="16"/>
                <w:lang w:val="en-US" w:eastAsia="en-US"/>
              </w:rPr>
              <w:t>W</w:t>
            </w: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enene</w:t>
            </w:r>
            <w:proofErr w:type="spellEnd"/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 xml:space="preserve"> at PATENSIE 91.6 MHz</w:t>
            </w:r>
          </w:p>
        </w:tc>
      </w:tr>
      <w:tr w:rsidR="00BC7F2F" w:rsidRPr="00B36D33" w14:paraId="6E6315D7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30E4C6" w14:textId="77777777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C5750A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3°19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27FD2A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4°22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2809C0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94.7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EE41" w14:textId="1AA402F5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Algoa</w:t>
            </w:r>
            <w:proofErr w:type="spellEnd"/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 xml:space="preserve"> at PATENSIE 94.8 MHz</w:t>
            </w:r>
          </w:p>
        </w:tc>
      </w:tr>
      <w:tr w:rsidR="00BC7F2F" w:rsidRPr="00B36D33" w14:paraId="03CCC427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9DE67" w14:textId="77777777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TAU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EE5F4A7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7°32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E77F56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4°37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CE9D3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95.1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3067E" w14:textId="21123843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. It causes interference to Bophirima at CHRISTIANA 95.1</w:t>
            </w:r>
          </w:p>
        </w:tc>
      </w:tr>
      <w:tr w:rsidR="00BC7F2F" w:rsidRPr="00B36D33" w14:paraId="1EB1FB4C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DBE5E" w14:textId="77777777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UNIONDA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5CD10D1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33°43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ACE48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23°03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988E5F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99.9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ADA36" w14:textId="53053236" w:rsidR="00BC7F2F" w:rsidRPr="00B36D33" w:rsidRDefault="00BC7F2F" w:rsidP="00BC7F2F">
            <w:pPr>
              <w:rPr>
                <w:rFonts w:ascii="Verdana" w:hAnsi="Verdana" w:cs="Calibri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 xml:space="preserve">. This frequency is already used by Kouga FM at </w:t>
            </w:r>
            <w:proofErr w:type="spellStart"/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Kareedouw</w:t>
            </w:r>
            <w:proofErr w:type="spellEnd"/>
            <w:r w:rsidRPr="00B36D33">
              <w:rPr>
                <w:rFonts w:ascii="Verdana" w:hAnsi="Verdana" w:cs="Calibri"/>
                <w:sz w:val="16"/>
                <w:szCs w:val="16"/>
                <w:lang w:val="en-US" w:eastAsia="en-US"/>
              </w:rPr>
              <w:t>.</w:t>
            </w:r>
          </w:p>
        </w:tc>
      </w:tr>
      <w:tr w:rsidR="00BC7F2F" w:rsidRPr="00B36D33" w14:paraId="5C5E3BE2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02567F" w14:textId="7777777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AL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DBD0F57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32°40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026833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6°50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646670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91.3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9E78" w14:textId="09643396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with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Alicedale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at 91.3 licensed to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Umhlobo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wenene</w:t>
            </w:r>
            <w:proofErr w:type="spellEnd"/>
          </w:p>
        </w:tc>
      </w:tr>
      <w:tr w:rsidR="00BC7F2F" w:rsidRPr="00B36D33" w14:paraId="78788702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2C2239" w14:textId="7777777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PILANESBER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D9E1F2" w:fill="FFFFFF"/>
            <w:noWrap/>
            <w:vAlign w:val="bottom"/>
            <w:hideMark/>
          </w:tcPr>
          <w:p w14:paraId="0629A560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5°21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FFFFFF"/>
            <w:vAlign w:val="bottom"/>
            <w:hideMark/>
          </w:tcPr>
          <w:p w14:paraId="06B9FDFD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7°06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518989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93.3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1034" w14:textId="641BBF88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Mafisa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at Rustenberg1 93.4 MHz</w:t>
            </w:r>
          </w:p>
        </w:tc>
      </w:tr>
      <w:tr w:rsidR="00BC7F2F" w:rsidRPr="00B36D33" w14:paraId="549E32EF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05C0D" w14:textId="7777777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D9E1F2" w:fill="FFFFFF"/>
            <w:noWrap/>
            <w:vAlign w:val="bottom"/>
            <w:hideMark/>
          </w:tcPr>
          <w:p w14:paraId="3438302C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3°04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FFFFFF"/>
            <w:vAlign w:val="bottom"/>
            <w:hideMark/>
          </w:tcPr>
          <w:p w14:paraId="6A9CCC77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8°59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CF22F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89.2 MHz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3BFB4" w14:textId="178FAD89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. Sentech is switching off this site. Deleted from the TBFP and Info DB</w:t>
            </w:r>
          </w:p>
        </w:tc>
      </w:tr>
      <w:tr w:rsidR="00BC7F2F" w:rsidRPr="00B36D33" w14:paraId="046F1D16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4CCCB" w14:textId="7777777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D9E1F2" w:fill="FFFFFF"/>
            <w:noWrap/>
            <w:vAlign w:val="bottom"/>
            <w:hideMark/>
          </w:tcPr>
          <w:p w14:paraId="3D017D02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3°04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FFFFFF"/>
            <w:vAlign w:val="bottom"/>
            <w:hideMark/>
          </w:tcPr>
          <w:p w14:paraId="7D2599D4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8°59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B4DA2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DFDD1" w14:textId="7E010E2C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. Sentech is switching off this site. Deleted from the TBFP and Info DB</w:t>
            </w:r>
          </w:p>
        </w:tc>
      </w:tr>
      <w:tr w:rsidR="00BC7F2F" w:rsidRPr="00B36D33" w14:paraId="21A7EA4B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B8685" w14:textId="7777777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D9E1F2" w:fill="FFFFFF"/>
            <w:noWrap/>
            <w:vAlign w:val="bottom"/>
            <w:hideMark/>
          </w:tcPr>
          <w:p w14:paraId="762478A0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3°04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FFFFFF"/>
            <w:vAlign w:val="bottom"/>
            <w:hideMark/>
          </w:tcPr>
          <w:p w14:paraId="703489EF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8°59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C80C0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40104" w14:textId="0989B10A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. Sentech is switching off this site. Deleted from the TBFP and Info DB</w:t>
            </w:r>
          </w:p>
        </w:tc>
      </w:tr>
      <w:tr w:rsidR="00BC7F2F" w:rsidRPr="00B36D33" w14:paraId="0CD12F0F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4120B" w14:textId="7777777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D9E1F2" w:fill="FFFFFF"/>
            <w:noWrap/>
            <w:vAlign w:val="bottom"/>
            <w:hideMark/>
          </w:tcPr>
          <w:p w14:paraId="7FC4FED1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3°04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FFFFFF"/>
            <w:vAlign w:val="bottom"/>
            <w:hideMark/>
          </w:tcPr>
          <w:p w14:paraId="43709B6D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8°59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7760B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86ED9" w14:textId="02597446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. Sentech is switching off this site. Deleted from the TBFP and Info DB</w:t>
            </w:r>
          </w:p>
        </w:tc>
      </w:tr>
      <w:tr w:rsidR="00BC7F2F" w:rsidRPr="00B36D33" w14:paraId="548CCCCA" w14:textId="77777777" w:rsidTr="0074393E">
        <w:trPr>
          <w:trHeight w:val="29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071D14" w14:textId="7777777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D9E1F2" w:fill="FFFFFF"/>
            <w:noWrap/>
            <w:vAlign w:val="bottom"/>
            <w:hideMark/>
          </w:tcPr>
          <w:p w14:paraId="3BF375CD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33°19'00"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FFFFFF"/>
            <w:vAlign w:val="bottom"/>
            <w:hideMark/>
          </w:tcPr>
          <w:p w14:paraId="05FB1976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24°22'00"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0C6B22" w14:textId="77777777" w:rsidR="00BC7F2F" w:rsidRPr="00B36D33" w:rsidRDefault="00BC7F2F" w:rsidP="00BC7F2F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6B1B9" w14:textId="3CCE5847" w:rsidR="00BC7F2F" w:rsidRPr="00B36D33" w:rsidRDefault="00BC7F2F" w:rsidP="00BC7F2F">
            <w:pP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</w:pP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Suppress</w:t>
            </w:r>
            <w:r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ion required</w:t>
            </w:r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. It causes interference to </w:t>
            </w:r>
            <w:proofErr w:type="spellStart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>Patensie</w:t>
            </w:r>
            <w:proofErr w:type="spellEnd"/>
            <w:r w:rsidRPr="00B36D33">
              <w:rPr>
                <w:rFonts w:ascii="Verdana" w:hAnsi="Verdana" w:cs="Calibri"/>
                <w:color w:val="000000"/>
                <w:sz w:val="16"/>
                <w:szCs w:val="16"/>
                <w:lang w:val="en-US" w:eastAsia="en-US"/>
              </w:rPr>
              <w:t xml:space="preserve"> 101.5 licensed to RSG.</w:t>
            </w:r>
          </w:p>
        </w:tc>
      </w:tr>
    </w:tbl>
    <w:p w14:paraId="6FD32742" w14:textId="3D6C25EE" w:rsidR="0074393E" w:rsidRDefault="0074393E" w:rsidP="007E5561">
      <w:pPr>
        <w:rPr>
          <w:rFonts w:ascii="Verdana" w:hAnsi="Verdana"/>
          <w:sz w:val="22"/>
          <w:szCs w:val="22"/>
        </w:rPr>
        <w:sectPr w:rsidR="0074393E" w:rsidSect="00353622">
          <w:pgSz w:w="17010" w:h="11907" w:orient="landscape" w:code="9"/>
          <w:pgMar w:top="835" w:right="461" w:bottom="1411" w:left="850" w:header="562" w:footer="706" w:gutter="0"/>
          <w:cols w:space="720"/>
          <w:docGrid w:linePitch="326"/>
        </w:sectPr>
      </w:pPr>
    </w:p>
    <w:p w14:paraId="4C505B08" w14:textId="77777777" w:rsidR="00EB591B" w:rsidRDefault="00EB591B" w:rsidP="00EB591B">
      <w:pPr>
        <w:rPr>
          <w:lang w:val="en-US"/>
        </w:rPr>
      </w:pPr>
      <w:bookmarkStart w:id="8" w:name="_Hlk82771330"/>
      <w:bookmarkStart w:id="9" w:name="_Hlk82861704"/>
    </w:p>
    <w:p w14:paraId="6790188E" w14:textId="50779320" w:rsidR="00E44578" w:rsidRDefault="00E44578" w:rsidP="00F65090">
      <w:pPr>
        <w:spacing w:before="240" w:line="360" w:lineRule="auto"/>
        <w:jc w:val="center"/>
        <w:rPr>
          <w:rFonts w:ascii="Verdana" w:hAnsi="Verdana"/>
          <w:b/>
          <w:bCs/>
          <w:sz w:val="22"/>
          <w:szCs w:val="22"/>
        </w:rPr>
      </w:pPr>
      <w:r w:rsidRPr="005A2C33">
        <w:rPr>
          <w:rFonts w:ascii="Verdana" w:hAnsi="Verdana"/>
          <w:b/>
          <w:bCs/>
          <w:sz w:val="22"/>
          <w:szCs w:val="22"/>
        </w:rPr>
        <w:t xml:space="preserve">Table </w:t>
      </w:r>
      <w:r w:rsidR="007C79BB" w:rsidRPr="005A2C33">
        <w:rPr>
          <w:rFonts w:ascii="Verdana" w:hAnsi="Verdana"/>
          <w:b/>
          <w:bCs/>
          <w:sz w:val="22"/>
          <w:szCs w:val="22"/>
        </w:rPr>
        <w:t>4</w:t>
      </w:r>
      <w:r w:rsidRPr="005A2C33">
        <w:rPr>
          <w:rFonts w:ascii="Verdana" w:hAnsi="Verdana"/>
          <w:b/>
          <w:bCs/>
          <w:sz w:val="22"/>
          <w:szCs w:val="22"/>
        </w:rPr>
        <w:t xml:space="preserve">: </w:t>
      </w:r>
      <w:r w:rsidR="00332929" w:rsidRPr="005A2C33">
        <w:rPr>
          <w:rFonts w:ascii="Verdana" w:hAnsi="Verdana"/>
          <w:b/>
          <w:bCs/>
          <w:sz w:val="22"/>
          <w:szCs w:val="22"/>
        </w:rPr>
        <w:t xml:space="preserve">Modification of </w:t>
      </w:r>
      <w:r w:rsidR="00471E55" w:rsidRPr="005A2C33">
        <w:rPr>
          <w:rFonts w:ascii="Verdana" w:hAnsi="Verdana"/>
          <w:b/>
          <w:bCs/>
          <w:sz w:val="22"/>
          <w:szCs w:val="22"/>
        </w:rPr>
        <w:t xml:space="preserve">frequency assignments identified and added </w:t>
      </w:r>
      <w:r w:rsidRPr="005A2C33">
        <w:rPr>
          <w:rFonts w:ascii="Verdana" w:hAnsi="Verdana"/>
          <w:b/>
          <w:bCs/>
          <w:sz w:val="22"/>
          <w:szCs w:val="22"/>
        </w:rPr>
        <w:t>to GE84 Plan</w:t>
      </w:r>
    </w:p>
    <w:p w14:paraId="16541ED3" w14:textId="77777777" w:rsidR="00553EDD" w:rsidRPr="005A2C33" w:rsidRDefault="00553EDD" w:rsidP="00FF3AE5">
      <w:pPr>
        <w:spacing w:line="360" w:lineRule="auto"/>
        <w:jc w:val="center"/>
        <w:rPr>
          <w:rFonts w:ascii="Verdana" w:hAnsi="Verdana"/>
          <w:b/>
          <w:bCs/>
          <w:sz w:val="22"/>
          <w:szCs w:val="22"/>
        </w:rPr>
      </w:pPr>
    </w:p>
    <w:tbl>
      <w:tblPr>
        <w:tblStyle w:val="TableGrid"/>
        <w:tblW w:w="1593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2700"/>
        <w:gridCol w:w="1440"/>
        <w:gridCol w:w="1440"/>
        <w:gridCol w:w="1440"/>
        <w:gridCol w:w="900"/>
        <w:gridCol w:w="8010"/>
      </w:tblGrid>
      <w:tr w:rsidR="0078579F" w:rsidRPr="00B36D33" w14:paraId="22970E69" w14:textId="77777777" w:rsidTr="0078579F">
        <w:trPr>
          <w:trHeight w:val="290"/>
        </w:trPr>
        <w:tc>
          <w:tcPr>
            <w:tcW w:w="2700" w:type="dxa"/>
            <w:vMerge w:val="restart"/>
            <w:hideMark/>
          </w:tcPr>
          <w:bookmarkEnd w:id="9"/>
          <w:p w14:paraId="39648733" w14:textId="00A4192B" w:rsidR="00855B95" w:rsidRPr="00B36D33" w:rsidRDefault="00F65090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B36D33">
              <w:rPr>
                <w:rFonts w:ascii="Verdana" w:hAnsi="Verdana"/>
                <w:b/>
                <w:bCs/>
                <w:sz w:val="16"/>
                <w:szCs w:val="16"/>
              </w:rPr>
              <w:t>Transmitter</w:t>
            </w:r>
            <w:r w:rsidR="00855B95" w:rsidRPr="00B36D33">
              <w:rPr>
                <w:rFonts w:ascii="Verdana" w:hAnsi="Verdana"/>
                <w:b/>
                <w:bCs/>
                <w:sz w:val="16"/>
                <w:szCs w:val="16"/>
              </w:rPr>
              <w:t xml:space="preserve"> site name</w:t>
            </w:r>
          </w:p>
        </w:tc>
        <w:tc>
          <w:tcPr>
            <w:tcW w:w="2880" w:type="dxa"/>
            <w:gridSpan w:val="2"/>
            <w:hideMark/>
          </w:tcPr>
          <w:p w14:paraId="60A38B3D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B36D33">
              <w:rPr>
                <w:rFonts w:ascii="Verdana" w:hAnsi="Verdana"/>
                <w:b/>
                <w:bCs/>
                <w:sz w:val="16"/>
                <w:szCs w:val="16"/>
              </w:rPr>
              <w:t>Geo-Coordinates</w:t>
            </w:r>
          </w:p>
        </w:tc>
        <w:tc>
          <w:tcPr>
            <w:tcW w:w="1440" w:type="dxa"/>
            <w:vMerge w:val="restart"/>
            <w:hideMark/>
          </w:tcPr>
          <w:p w14:paraId="7D218995" w14:textId="77777777" w:rsidR="00855B95" w:rsidRPr="00B36D33" w:rsidRDefault="00855B95" w:rsidP="0078579F">
            <w:pPr>
              <w:spacing w:line="360" w:lineRule="auto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B36D33">
              <w:rPr>
                <w:rFonts w:ascii="Verdana" w:hAnsi="Verdana"/>
                <w:b/>
                <w:bCs/>
                <w:sz w:val="16"/>
                <w:szCs w:val="16"/>
              </w:rPr>
              <w:t>Frequency</w:t>
            </w:r>
          </w:p>
        </w:tc>
        <w:tc>
          <w:tcPr>
            <w:tcW w:w="900" w:type="dxa"/>
            <w:vMerge w:val="restart"/>
            <w:hideMark/>
          </w:tcPr>
          <w:p w14:paraId="0AA824F3" w14:textId="6798E28F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B36D33">
              <w:rPr>
                <w:rFonts w:ascii="Verdana" w:hAnsi="Verdana"/>
                <w:b/>
                <w:bCs/>
                <w:sz w:val="16"/>
                <w:szCs w:val="16"/>
              </w:rPr>
              <w:t>ERP (KW)</w:t>
            </w:r>
          </w:p>
        </w:tc>
        <w:tc>
          <w:tcPr>
            <w:tcW w:w="8010" w:type="dxa"/>
            <w:vMerge w:val="restart"/>
            <w:hideMark/>
          </w:tcPr>
          <w:p w14:paraId="6F9E2FA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B36D33">
              <w:rPr>
                <w:rFonts w:ascii="Verdana" w:hAnsi="Verdana"/>
                <w:b/>
                <w:bCs/>
                <w:sz w:val="16"/>
                <w:szCs w:val="16"/>
              </w:rPr>
              <w:t>Comments</w:t>
            </w:r>
          </w:p>
        </w:tc>
      </w:tr>
      <w:tr w:rsidR="0078579F" w:rsidRPr="00B36D33" w14:paraId="119C44C7" w14:textId="77777777" w:rsidTr="0078579F">
        <w:trPr>
          <w:trHeight w:val="290"/>
        </w:trPr>
        <w:tc>
          <w:tcPr>
            <w:tcW w:w="2700" w:type="dxa"/>
            <w:vMerge/>
            <w:hideMark/>
          </w:tcPr>
          <w:p w14:paraId="1810859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440" w:type="dxa"/>
            <w:hideMark/>
          </w:tcPr>
          <w:p w14:paraId="4CE2F66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B36D33">
              <w:rPr>
                <w:rFonts w:ascii="Verdana" w:hAnsi="Verdana"/>
                <w:b/>
                <w:bCs/>
                <w:sz w:val="16"/>
                <w:szCs w:val="16"/>
              </w:rPr>
              <w:t>Lat</w:t>
            </w:r>
          </w:p>
        </w:tc>
        <w:tc>
          <w:tcPr>
            <w:tcW w:w="1440" w:type="dxa"/>
            <w:hideMark/>
          </w:tcPr>
          <w:p w14:paraId="3A14D9B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B36D33">
              <w:rPr>
                <w:rFonts w:ascii="Verdana" w:hAnsi="Verdana"/>
                <w:b/>
                <w:bCs/>
                <w:sz w:val="16"/>
                <w:szCs w:val="16"/>
              </w:rPr>
              <w:t>Long</w:t>
            </w:r>
          </w:p>
        </w:tc>
        <w:tc>
          <w:tcPr>
            <w:tcW w:w="1440" w:type="dxa"/>
            <w:vMerge/>
            <w:hideMark/>
          </w:tcPr>
          <w:p w14:paraId="4CF10FB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900" w:type="dxa"/>
            <w:vMerge/>
            <w:hideMark/>
          </w:tcPr>
          <w:p w14:paraId="56F45E81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8010" w:type="dxa"/>
            <w:vMerge/>
            <w:hideMark/>
          </w:tcPr>
          <w:p w14:paraId="77DA6D33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</w:tr>
      <w:tr w:rsidR="0078579F" w:rsidRPr="00B36D33" w14:paraId="5E27119E" w14:textId="77777777" w:rsidTr="0078579F">
        <w:trPr>
          <w:trHeight w:val="290"/>
        </w:trPr>
        <w:tc>
          <w:tcPr>
            <w:tcW w:w="2700" w:type="dxa"/>
            <w:hideMark/>
          </w:tcPr>
          <w:p w14:paraId="3307348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BARKLY EAST</w:t>
            </w:r>
          </w:p>
        </w:tc>
        <w:tc>
          <w:tcPr>
            <w:tcW w:w="1440" w:type="dxa"/>
            <w:noWrap/>
            <w:hideMark/>
          </w:tcPr>
          <w:p w14:paraId="3676D54B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7'00"S</w:t>
            </w:r>
          </w:p>
        </w:tc>
        <w:tc>
          <w:tcPr>
            <w:tcW w:w="1440" w:type="dxa"/>
            <w:hideMark/>
          </w:tcPr>
          <w:p w14:paraId="07E1653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7°33'00"E</w:t>
            </w:r>
          </w:p>
        </w:tc>
        <w:tc>
          <w:tcPr>
            <w:tcW w:w="1440" w:type="dxa"/>
            <w:hideMark/>
          </w:tcPr>
          <w:p w14:paraId="6CF45640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87.8 MHz</w:t>
            </w:r>
          </w:p>
        </w:tc>
        <w:tc>
          <w:tcPr>
            <w:tcW w:w="900" w:type="dxa"/>
            <w:noWrap/>
            <w:hideMark/>
          </w:tcPr>
          <w:p w14:paraId="749DD7B3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0.5</w:t>
            </w:r>
          </w:p>
        </w:tc>
        <w:tc>
          <w:tcPr>
            <w:tcW w:w="8010" w:type="dxa"/>
            <w:hideMark/>
          </w:tcPr>
          <w:p w14:paraId="6668D101" w14:textId="70781D84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 xml:space="preserve">Mod Required. Site </w:t>
            </w:r>
            <w:r w:rsidR="00F36DD8" w:rsidRPr="00B36D33">
              <w:rPr>
                <w:rFonts w:ascii="Verdana" w:hAnsi="Verdana"/>
                <w:sz w:val="16"/>
                <w:szCs w:val="16"/>
              </w:rPr>
              <w:t>location</w:t>
            </w:r>
            <w:r w:rsidRPr="00B36D33">
              <w:rPr>
                <w:rFonts w:ascii="Verdana" w:hAnsi="Verdana"/>
                <w:sz w:val="16"/>
                <w:szCs w:val="16"/>
              </w:rPr>
              <w:t>/ coordinates changed - see the TBFP and Info DB</w:t>
            </w:r>
          </w:p>
        </w:tc>
      </w:tr>
      <w:tr w:rsidR="0078579F" w:rsidRPr="00B36D33" w14:paraId="0416F761" w14:textId="77777777" w:rsidTr="0078579F">
        <w:trPr>
          <w:trHeight w:val="290"/>
        </w:trPr>
        <w:tc>
          <w:tcPr>
            <w:tcW w:w="2700" w:type="dxa"/>
            <w:hideMark/>
          </w:tcPr>
          <w:p w14:paraId="1BDBB6B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BARKLY EAST</w:t>
            </w:r>
          </w:p>
        </w:tc>
        <w:tc>
          <w:tcPr>
            <w:tcW w:w="1440" w:type="dxa"/>
            <w:noWrap/>
            <w:hideMark/>
          </w:tcPr>
          <w:p w14:paraId="56FD3590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7'00"S</w:t>
            </w:r>
          </w:p>
        </w:tc>
        <w:tc>
          <w:tcPr>
            <w:tcW w:w="1440" w:type="dxa"/>
            <w:hideMark/>
          </w:tcPr>
          <w:p w14:paraId="4AFCC029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7°33'00"E</w:t>
            </w:r>
          </w:p>
        </w:tc>
        <w:tc>
          <w:tcPr>
            <w:tcW w:w="1440" w:type="dxa"/>
            <w:hideMark/>
          </w:tcPr>
          <w:p w14:paraId="5D64BF7B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0.9 MHz</w:t>
            </w:r>
          </w:p>
        </w:tc>
        <w:tc>
          <w:tcPr>
            <w:tcW w:w="900" w:type="dxa"/>
            <w:noWrap/>
            <w:hideMark/>
          </w:tcPr>
          <w:p w14:paraId="7D12C2A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0.5</w:t>
            </w:r>
          </w:p>
        </w:tc>
        <w:tc>
          <w:tcPr>
            <w:tcW w:w="8010" w:type="dxa"/>
            <w:hideMark/>
          </w:tcPr>
          <w:p w14:paraId="53C33D64" w14:textId="6F07C3DE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 xml:space="preserve">Mod Required. Site </w:t>
            </w:r>
            <w:r w:rsidR="00F36DD8" w:rsidRPr="00B36D33">
              <w:rPr>
                <w:rFonts w:ascii="Verdana" w:hAnsi="Verdana"/>
                <w:sz w:val="16"/>
                <w:szCs w:val="16"/>
              </w:rPr>
              <w:t>location</w:t>
            </w:r>
            <w:r w:rsidRPr="00B36D33">
              <w:rPr>
                <w:rFonts w:ascii="Verdana" w:hAnsi="Verdana"/>
                <w:sz w:val="16"/>
                <w:szCs w:val="16"/>
              </w:rPr>
              <w:t>/ coordinates changed - see the TBFP and Info DB</w:t>
            </w:r>
          </w:p>
        </w:tc>
      </w:tr>
      <w:tr w:rsidR="0078579F" w:rsidRPr="00B36D33" w14:paraId="3BEF47F0" w14:textId="77777777" w:rsidTr="0078579F">
        <w:trPr>
          <w:trHeight w:val="290"/>
        </w:trPr>
        <w:tc>
          <w:tcPr>
            <w:tcW w:w="2700" w:type="dxa"/>
            <w:hideMark/>
          </w:tcPr>
          <w:p w14:paraId="001CF3B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BARKLY EAST</w:t>
            </w:r>
          </w:p>
        </w:tc>
        <w:tc>
          <w:tcPr>
            <w:tcW w:w="1440" w:type="dxa"/>
            <w:noWrap/>
            <w:hideMark/>
          </w:tcPr>
          <w:p w14:paraId="71BFA001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7'00"S</w:t>
            </w:r>
          </w:p>
        </w:tc>
        <w:tc>
          <w:tcPr>
            <w:tcW w:w="1440" w:type="dxa"/>
            <w:hideMark/>
          </w:tcPr>
          <w:p w14:paraId="5F6A3A5A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7°33'00"E</w:t>
            </w:r>
          </w:p>
        </w:tc>
        <w:tc>
          <w:tcPr>
            <w:tcW w:w="1440" w:type="dxa"/>
            <w:hideMark/>
          </w:tcPr>
          <w:p w14:paraId="094D7DD1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4.1 MHz</w:t>
            </w:r>
          </w:p>
        </w:tc>
        <w:tc>
          <w:tcPr>
            <w:tcW w:w="900" w:type="dxa"/>
            <w:noWrap/>
            <w:hideMark/>
          </w:tcPr>
          <w:p w14:paraId="7CE07CB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0.5</w:t>
            </w:r>
          </w:p>
        </w:tc>
        <w:tc>
          <w:tcPr>
            <w:tcW w:w="8010" w:type="dxa"/>
            <w:hideMark/>
          </w:tcPr>
          <w:p w14:paraId="4B1D3E63" w14:textId="3EC164E8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 xml:space="preserve">Mod Required. Site </w:t>
            </w:r>
            <w:r w:rsidR="00F36DD8" w:rsidRPr="00B36D33">
              <w:rPr>
                <w:rFonts w:ascii="Verdana" w:hAnsi="Verdana"/>
                <w:sz w:val="16"/>
                <w:szCs w:val="16"/>
              </w:rPr>
              <w:t>location</w:t>
            </w:r>
            <w:r w:rsidRPr="00B36D33">
              <w:rPr>
                <w:rFonts w:ascii="Verdana" w:hAnsi="Verdana"/>
                <w:sz w:val="16"/>
                <w:szCs w:val="16"/>
              </w:rPr>
              <w:t>/ coordinates changed - see the TBFP and Info DB</w:t>
            </w:r>
          </w:p>
        </w:tc>
      </w:tr>
      <w:tr w:rsidR="0078579F" w:rsidRPr="00B36D33" w14:paraId="736DEAFC" w14:textId="77777777" w:rsidTr="0078579F">
        <w:trPr>
          <w:trHeight w:val="290"/>
        </w:trPr>
        <w:tc>
          <w:tcPr>
            <w:tcW w:w="2700" w:type="dxa"/>
            <w:hideMark/>
          </w:tcPr>
          <w:p w14:paraId="65A7923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BARKLY EAST</w:t>
            </w:r>
          </w:p>
        </w:tc>
        <w:tc>
          <w:tcPr>
            <w:tcW w:w="1440" w:type="dxa"/>
            <w:noWrap/>
            <w:hideMark/>
          </w:tcPr>
          <w:p w14:paraId="68A0FB28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7'00"S</w:t>
            </w:r>
          </w:p>
        </w:tc>
        <w:tc>
          <w:tcPr>
            <w:tcW w:w="1440" w:type="dxa"/>
            <w:hideMark/>
          </w:tcPr>
          <w:p w14:paraId="02D009B2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7°33'00"E</w:t>
            </w:r>
          </w:p>
        </w:tc>
        <w:tc>
          <w:tcPr>
            <w:tcW w:w="1440" w:type="dxa"/>
            <w:hideMark/>
          </w:tcPr>
          <w:p w14:paraId="0210B52E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7.4 MHz</w:t>
            </w:r>
          </w:p>
        </w:tc>
        <w:tc>
          <w:tcPr>
            <w:tcW w:w="900" w:type="dxa"/>
            <w:noWrap/>
            <w:hideMark/>
          </w:tcPr>
          <w:p w14:paraId="56034C13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0.5</w:t>
            </w:r>
          </w:p>
        </w:tc>
        <w:tc>
          <w:tcPr>
            <w:tcW w:w="8010" w:type="dxa"/>
            <w:hideMark/>
          </w:tcPr>
          <w:p w14:paraId="578A65BD" w14:textId="6198A75F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 xml:space="preserve">Mod Required. Site </w:t>
            </w:r>
            <w:r w:rsidR="00F36DD8" w:rsidRPr="00B36D33">
              <w:rPr>
                <w:rFonts w:ascii="Verdana" w:hAnsi="Verdana"/>
                <w:sz w:val="16"/>
                <w:szCs w:val="16"/>
              </w:rPr>
              <w:t>location</w:t>
            </w:r>
            <w:r w:rsidRPr="00B36D33">
              <w:rPr>
                <w:rFonts w:ascii="Verdana" w:hAnsi="Verdana"/>
                <w:sz w:val="16"/>
                <w:szCs w:val="16"/>
              </w:rPr>
              <w:t>/ coordinates changed - see the TBFP and Info DB</w:t>
            </w:r>
          </w:p>
        </w:tc>
      </w:tr>
      <w:tr w:rsidR="0078579F" w:rsidRPr="00B36D33" w14:paraId="511FF4E0" w14:textId="77777777" w:rsidTr="0078579F">
        <w:trPr>
          <w:trHeight w:val="290"/>
        </w:trPr>
        <w:tc>
          <w:tcPr>
            <w:tcW w:w="2700" w:type="dxa"/>
            <w:hideMark/>
          </w:tcPr>
          <w:p w14:paraId="5ADCB1E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BARKLY EAST</w:t>
            </w:r>
          </w:p>
        </w:tc>
        <w:tc>
          <w:tcPr>
            <w:tcW w:w="1440" w:type="dxa"/>
            <w:noWrap/>
            <w:hideMark/>
          </w:tcPr>
          <w:p w14:paraId="5FA16AD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7'00"S</w:t>
            </w:r>
          </w:p>
        </w:tc>
        <w:tc>
          <w:tcPr>
            <w:tcW w:w="1440" w:type="dxa"/>
            <w:hideMark/>
          </w:tcPr>
          <w:p w14:paraId="4E8CB35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7°33'00"E</w:t>
            </w:r>
          </w:p>
        </w:tc>
        <w:tc>
          <w:tcPr>
            <w:tcW w:w="1440" w:type="dxa"/>
            <w:hideMark/>
          </w:tcPr>
          <w:p w14:paraId="06C8E66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0.9 MHz</w:t>
            </w:r>
          </w:p>
        </w:tc>
        <w:tc>
          <w:tcPr>
            <w:tcW w:w="900" w:type="dxa"/>
            <w:noWrap/>
            <w:hideMark/>
          </w:tcPr>
          <w:p w14:paraId="643BB011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0.5</w:t>
            </w:r>
          </w:p>
        </w:tc>
        <w:tc>
          <w:tcPr>
            <w:tcW w:w="8010" w:type="dxa"/>
            <w:hideMark/>
          </w:tcPr>
          <w:p w14:paraId="60DE7449" w14:textId="6B9CAED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 xml:space="preserve">Mod Required. Site </w:t>
            </w:r>
            <w:r w:rsidR="00F36DD8" w:rsidRPr="00B36D33">
              <w:rPr>
                <w:rFonts w:ascii="Verdana" w:hAnsi="Verdana"/>
                <w:sz w:val="16"/>
                <w:szCs w:val="16"/>
              </w:rPr>
              <w:t>location</w:t>
            </w:r>
            <w:r w:rsidRPr="00B36D33">
              <w:rPr>
                <w:rFonts w:ascii="Verdana" w:hAnsi="Verdana"/>
                <w:sz w:val="16"/>
                <w:szCs w:val="16"/>
              </w:rPr>
              <w:t>/ coordinates changed - see the TBFP and Info DB</w:t>
            </w:r>
          </w:p>
        </w:tc>
      </w:tr>
      <w:tr w:rsidR="0078579F" w:rsidRPr="00B36D33" w14:paraId="4870E343" w14:textId="77777777" w:rsidTr="0078579F">
        <w:trPr>
          <w:trHeight w:val="290"/>
        </w:trPr>
        <w:tc>
          <w:tcPr>
            <w:tcW w:w="2700" w:type="dxa"/>
            <w:hideMark/>
          </w:tcPr>
          <w:p w14:paraId="520225D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BARKLY EAST</w:t>
            </w:r>
          </w:p>
        </w:tc>
        <w:tc>
          <w:tcPr>
            <w:tcW w:w="1440" w:type="dxa"/>
            <w:noWrap/>
            <w:hideMark/>
          </w:tcPr>
          <w:p w14:paraId="37729B99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7'00"S</w:t>
            </w:r>
          </w:p>
        </w:tc>
        <w:tc>
          <w:tcPr>
            <w:tcW w:w="1440" w:type="dxa"/>
            <w:hideMark/>
          </w:tcPr>
          <w:p w14:paraId="42C8050A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7°33'00"E</w:t>
            </w:r>
          </w:p>
        </w:tc>
        <w:tc>
          <w:tcPr>
            <w:tcW w:w="1440" w:type="dxa"/>
            <w:hideMark/>
          </w:tcPr>
          <w:p w14:paraId="0E761CEA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4.5 MHz</w:t>
            </w:r>
          </w:p>
        </w:tc>
        <w:tc>
          <w:tcPr>
            <w:tcW w:w="900" w:type="dxa"/>
            <w:noWrap/>
            <w:hideMark/>
          </w:tcPr>
          <w:p w14:paraId="643FED09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0.5</w:t>
            </w:r>
          </w:p>
        </w:tc>
        <w:tc>
          <w:tcPr>
            <w:tcW w:w="8010" w:type="dxa"/>
            <w:hideMark/>
          </w:tcPr>
          <w:p w14:paraId="03755CAC" w14:textId="24B2F7D0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 xml:space="preserve">Mod Required. Site </w:t>
            </w:r>
            <w:r w:rsidR="00F36DD8" w:rsidRPr="00B36D33">
              <w:rPr>
                <w:rFonts w:ascii="Verdana" w:hAnsi="Verdana"/>
                <w:sz w:val="16"/>
                <w:szCs w:val="16"/>
              </w:rPr>
              <w:t>location</w:t>
            </w:r>
            <w:r w:rsidRPr="00B36D33">
              <w:rPr>
                <w:rFonts w:ascii="Verdana" w:hAnsi="Verdana"/>
                <w:sz w:val="16"/>
                <w:szCs w:val="16"/>
              </w:rPr>
              <w:t>/ coordinates changed - see the TBFP and Info DB</w:t>
            </w:r>
          </w:p>
        </w:tc>
      </w:tr>
      <w:tr w:rsidR="0078579F" w:rsidRPr="00B36D33" w14:paraId="74F5A36D" w14:textId="77777777" w:rsidTr="0078579F">
        <w:trPr>
          <w:trHeight w:val="320"/>
        </w:trPr>
        <w:tc>
          <w:tcPr>
            <w:tcW w:w="2700" w:type="dxa"/>
            <w:hideMark/>
          </w:tcPr>
          <w:p w14:paraId="2DCB64B2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CONSTANTIABERG</w:t>
            </w:r>
          </w:p>
        </w:tc>
        <w:tc>
          <w:tcPr>
            <w:tcW w:w="1440" w:type="dxa"/>
            <w:noWrap/>
            <w:hideMark/>
          </w:tcPr>
          <w:p w14:paraId="6EE2D4F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4°03'00"S</w:t>
            </w:r>
          </w:p>
        </w:tc>
        <w:tc>
          <w:tcPr>
            <w:tcW w:w="1440" w:type="dxa"/>
            <w:hideMark/>
          </w:tcPr>
          <w:p w14:paraId="0F10A21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8°23'00"E</w:t>
            </w:r>
          </w:p>
        </w:tc>
        <w:tc>
          <w:tcPr>
            <w:tcW w:w="1440" w:type="dxa"/>
            <w:hideMark/>
          </w:tcPr>
          <w:p w14:paraId="0C27BD41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89 MHz</w:t>
            </w:r>
          </w:p>
        </w:tc>
        <w:tc>
          <w:tcPr>
            <w:tcW w:w="900" w:type="dxa"/>
            <w:noWrap/>
            <w:hideMark/>
          </w:tcPr>
          <w:p w14:paraId="6B94191D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8010" w:type="dxa"/>
            <w:noWrap/>
            <w:hideMark/>
          </w:tcPr>
          <w:p w14:paraId="2B9457B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Site name to be changed to Cape Town</w:t>
            </w:r>
          </w:p>
        </w:tc>
      </w:tr>
      <w:tr w:rsidR="0078579F" w:rsidRPr="00B36D33" w14:paraId="6D1004A6" w14:textId="77777777" w:rsidTr="0078579F">
        <w:trPr>
          <w:trHeight w:val="310"/>
        </w:trPr>
        <w:tc>
          <w:tcPr>
            <w:tcW w:w="2700" w:type="dxa"/>
            <w:hideMark/>
          </w:tcPr>
          <w:p w14:paraId="0E8B834A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CONSTANTIABERG</w:t>
            </w:r>
          </w:p>
        </w:tc>
        <w:tc>
          <w:tcPr>
            <w:tcW w:w="1440" w:type="dxa"/>
            <w:noWrap/>
            <w:hideMark/>
          </w:tcPr>
          <w:p w14:paraId="19385692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4°03'00"S</w:t>
            </w:r>
          </w:p>
        </w:tc>
        <w:tc>
          <w:tcPr>
            <w:tcW w:w="1440" w:type="dxa"/>
            <w:hideMark/>
          </w:tcPr>
          <w:p w14:paraId="215DEAB8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8°23'00"E</w:t>
            </w:r>
          </w:p>
        </w:tc>
        <w:tc>
          <w:tcPr>
            <w:tcW w:w="1440" w:type="dxa"/>
            <w:hideMark/>
          </w:tcPr>
          <w:p w14:paraId="2B0259DB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2.1 MHz</w:t>
            </w:r>
          </w:p>
        </w:tc>
        <w:tc>
          <w:tcPr>
            <w:tcW w:w="900" w:type="dxa"/>
            <w:noWrap/>
            <w:hideMark/>
          </w:tcPr>
          <w:p w14:paraId="143DE53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8010" w:type="dxa"/>
            <w:noWrap/>
            <w:hideMark/>
          </w:tcPr>
          <w:p w14:paraId="258EA9A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Site name to be changed to Cape Town</w:t>
            </w:r>
          </w:p>
        </w:tc>
      </w:tr>
      <w:tr w:rsidR="0078579F" w:rsidRPr="00B36D33" w14:paraId="15B2451F" w14:textId="77777777" w:rsidTr="0078579F">
        <w:trPr>
          <w:trHeight w:val="310"/>
        </w:trPr>
        <w:tc>
          <w:tcPr>
            <w:tcW w:w="2700" w:type="dxa"/>
            <w:hideMark/>
          </w:tcPr>
          <w:p w14:paraId="1A8F33FE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CONSTANTIABERG</w:t>
            </w:r>
          </w:p>
        </w:tc>
        <w:tc>
          <w:tcPr>
            <w:tcW w:w="1440" w:type="dxa"/>
            <w:noWrap/>
            <w:hideMark/>
          </w:tcPr>
          <w:p w14:paraId="02CA491B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4°03'00"S</w:t>
            </w:r>
          </w:p>
        </w:tc>
        <w:tc>
          <w:tcPr>
            <w:tcW w:w="1440" w:type="dxa"/>
            <w:hideMark/>
          </w:tcPr>
          <w:p w14:paraId="25633C4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8°23'00"E</w:t>
            </w:r>
          </w:p>
        </w:tc>
        <w:tc>
          <w:tcPr>
            <w:tcW w:w="1440" w:type="dxa"/>
            <w:hideMark/>
          </w:tcPr>
          <w:p w14:paraId="6B0BE40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5.3 MHz</w:t>
            </w:r>
          </w:p>
        </w:tc>
        <w:tc>
          <w:tcPr>
            <w:tcW w:w="900" w:type="dxa"/>
            <w:noWrap/>
            <w:hideMark/>
          </w:tcPr>
          <w:p w14:paraId="4237E3E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8010" w:type="dxa"/>
            <w:noWrap/>
            <w:hideMark/>
          </w:tcPr>
          <w:p w14:paraId="752E8BB3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Site name to be changed to Cape Town</w:t>
            </w:r>
          </w:p>
        </w:tc>
      </w:tr>
      <w:tr w:rsidR="0078579F" w:rsidRPr="00B36D33" w14:paraId="76FE7A4F" w14:textId="77777777" w:rsidTr="0078579F">
        <w:trPr>
          <w:trHeight w:val="330"/>
        </w:trPr>
        <w:tc>
          <w:tcPr>
            <w:tcW w:w="2700" w:type="dxa"/>
            <w:hideMark/>
          </w:tcPr>
          <w:p w14:paraId="731269B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CONSTANTIABERG</w:t>
            </w:r>
          </w:p>
        </w:tc>
        <w:tc>
          <w:tcPr>
            <w:tcW w:w="1440" w:type="dxa"/>
            <w:noWrap/>
            <w:hideMark/>
          </w:tcPr>
          <w:p w14:paraId="246F495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4°03'00"S</w:t>
            </w:r>
          </w:p>
        </w:tc>
        <w:tc>
          <w:tcPr>
            <w:tcW w:w="1440" w:type="dxa"/>
            <w:hideMark/>
          </w:tcPr>
          <w:p w14:paraId="5C5D1B6B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8°23'00"E</w:t>
            </w:r>
          </w:p>
        </w:tc>
        <w:tc>
          <w:tcPr>
            <w:tcW w:w="1440" w:type="dxa"/>
            <w:hideMark/>
          </w:tcPr>
          <w:p w14:paraId="7AF1B408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8.6 MHz</w:t>
            </w:r>
          </w:p>
        </w:tc>
        <w:tc>
          <w:tcPr>
            <w:tcW w:w="900" w:type="dxa"/>
            <w:noWrap/>
            <w:hideMark/>
          </w:tcPr>
          <w:p w14:paraId="259480C8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8010" w:type="dxa"/>
            <w:noWrap/>
            <w:hideMark/>
          </w:tcPr>
          <w:p w14:paraId="4D1D457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Site name to be changed to Cape Town</w:t>
            </w:r>
          </w:p>
        </w:tc>
      </w:tr>
      <w:tr w:rsidR="0078579F" w:rsidRPr="00B36D33" w14:paraId="7A1880DB" w14:textId="77777777" w:rsidTr="0078579F">
        <w:trPr>
          <w:trHeight w:val="300"/>
        </w:trPr>
        <w:tc>
          <w:tcPr>
            <w:tcW w:w="2700" w:type="dxa"/>
            <w:hideMark/>
          </w:tcPr>
          <w:p w14:paraId="1BA71C9E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CONSTANTIABERG</w:t>
            </w:r>
          </w:p>
        </w:tc>
        <w:tc>
          <w:tcPr>
            <w:tcW w:w="1440" w:type="dxa"/>
            <w:noWrap/>
            <w:hideMark/>
          </w:tcPr>
          <w:p w14:paraId="75018CD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4°03'00"S</w:t>
            </w:r>
          </w:p>
        </w:tc>
        <w:tc>
          <w:tcPr>
            <w:tcW w:w="1440" w:type="dxa"/>
            <w:hideMark/>
          </w:tcPr>
          <w:p w14:paraId="57863F0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8°23'00"E</w:t>
            </w:r>
          </w:p>
        </w:tc>
        <w:tc>
          <w:tcPr>
            <w:tcW w:w="1440" w:type="dxa"/>
            <w:hideMark/>
          </w:tcPr>
          <w:p w14:paraId="542D88E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2.1 MHz</w:t>
            </w:r>
          </w:p>
        </w:tc>
        <w:tc>
          <w:tcPr>
            <w:tcW w:w="900" w:type="dxa"/>
            <w:noWrap/>
            <w:hideMark/>
          </w:tcPr>
          <w:p w14:paraId="71E9BBB7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8010" w:type="dxa"/>
            <w:noWrap/>
            <w:hideMark/>
          </w:tcPr>
          <w:p w14:paraId="2ED3455B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Site name to be changed to Cape Town</w:t>
            </w:r>
          </w:p>
        </w:tc>
      </w:tr>
      <w:tr w:rsidR="0078579F" w:rsidRPr="00B36D33" w14:paraId="361642A7" w14:textId="77777777" w:rsidTr="0078579F">
        <w:trPr>
          <w:trHeight w:val="290"/>
        </w:trPr>
        <w:tc>
          <w:tcPr>
            <w:tcW w:w="2700" w:type="dxa"/>
            <w:hideMark/>
          </w:tcPr>
          <w:p w14:paraId="191458BB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CONSTANTIABERG</w:t>
            </w:r>
          </w:p>
        </w:tc>
        <w:tc>
          <w:tcPr>
            <w:tcW w:w="1440" w:type="dxa"/>
            <w:noWrap/>
            <w:hideMark/>
          </w:tcPr>
          <w:p w14:paraId="3C9CCB7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4°03'00"S</w:t>
            </w:r>
          </w:p>
        </w:tc>
        <w:tc>
          <w:tcPr>
            <w:tcW w:w="1440" w:type="dxa"/>
            <w:hideMark/>
          </w:tcPr>
          <w:p w14:paraId="66372DC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8°23'00"E</w:t>
            </w:r>
          </w:p>
        </w:tc>
        <w:tc>
          <w:tcPr>
            <w:tcW w:w="1440" w:type="dxa"/>
            <w:hideMark/>
          </w:tcPr>
          <w:p w14:paraId="6DE54F43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5.7 MHz</w:t>
            </w:r>
          </w:p>
        </w:tc>
        <w:tc>
          <w:tcPr>
            <w:tcW w:w="900" w:type="dxa"/>
            <w:noWrap/>
            <w:hideMark/>
          </w:tcPr>
          <w:p w14:paraId="111EC138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8010" w:type="dxa"/>
            <w:noWrap/>
            <w:hideMark/>
          </w:tcPr>
          <w:p w14:paraId="63E728D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Site name to be changed to Cape Town</w:t>
            </w:r>
          </w:p>
        </w:tc>
      </w:tr>
      <w:tr w:rsidR="0078579F" w:rsidRPr="00B36D33" w14:paraId="35DCC502" w14:textId="77777777" w:rsidTr="0078579F">
        <w:trPr>
          <w:trHeight w:val="290"/>
        </w:trPr>
        <w:tc>
          <w:tcPr>
            <w:tcW w:w="2700" w:type="dxa"/>
            <w:hideMark/>
          </w:tcPr>
          <w:p w14:paraId="53B6E97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PUNDA MILIA</w:t>
            </w:r>
          </w:p>
        </w:tc>
        <w:tc>
          <w:tcPr>
            <w:tcW w:w="1440" w:type="dxa"/>
            <w:noWrap/>
            <w:hideMark/>
          </w:tcPr>
          <w:p w14:paraId="2B26F1FD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2°44'00"S</w:t>
            </w:r>
          </w:p>
        </w:tc>
        <w:tc>
          <w:tcPr>
            <w:tcW w:w="1440" w:type="dxa"/>
            <w:hideMark/>
          </w:tcPr>
          <w:p w14:paraId="101E5180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9'00"E</w:t>
            </w:r>
          </w:p>
        </w:tc>
        <w:tc>
          <w:tcPr>
            <w:tcW w:w="1440" w:type="dxa"/>
            <w:hideMark/>
          </w:tcPr>
          <w:p w14:paraId="76296620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89.3 MHz</w:t>
            </w:r>
          </w:p>
        </w:tc>
        <w:tc>
          <w:tcPr>
            <w:tcW w:w="900" w:type="dxa"/>
            <w:noWrap/>
            <w:hideMark/>
          </w:tcPr>
          <w:p w14:paraId="2D3FD688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8010" w:type="dxa"/>
            <w:noWrap/>
            <w:hideMark/>
          </w:tcPr>
          <w:p w14:paraId="0515F17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Name correction to "</w:t>
            </w:r>
            <w:proofErr w:type="spellStart"/>
            <w:r w:rsidRPr="00B36D33">
              <w:rPr>
                <w:rFonts w:ascii="Verdana" w:hAnsi="Verdana"/>
                <w:sz w:val="16"/>
                <w:szCs w:val="16"/>
              </w:rPr>
              <w:t>Punda</w:t>
            </w:r>
            <w:proofErr w:type="spellEnd"/>
            <w:r w:rsidRPr="00B36D33">
              <w:rPr>
                <w:rFonts w:ascii="Verdana" w:hAnsi="Verdana"/>
                <w:sz w:val="16"/>
                <w:szCs w:val="16"/>
              </w:rPr>
              <w:t xml:space="preserve"> Maria"</w:t>
            </w:r>
          </w:p>
        </w:tc>
      </w:tr>
      <w:tr w:rsidR="0078579F" w:rsidRPr="00B36D33" w14:paraId="0D535213" w14:textId="77777777" w:rsidTr="0078579F">
        <w:trPr>
          <w:trHeight w:val="290"/>
        </w:trPr>
        <w:tc>
          <w:tcPr>
            <w:tcW w:w="2700" w:type="dxa"/>
            <w:hideMark/>
          </w:tcPr>
          <w:p w14:paraId="717EBDB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PUNDA MILIA</w:t>
            </w:r>
          </w:p>
        </w:tc>
        <w:tc>
          <w:tcPr>
            <w:tcW w:w="1440" w:type="dxa"/>
            <w:noWrap/>
            <w:hideMark/>
          </w:tcPr>
          <w:p w14:paraId="2640BCB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2°44'00"S</w:t>
            </w:r>
          </w:p>
        </w:tc>
        <w:tc>
          <w:tcPr>
            <w:tcW w:w="1440" w:type="dxa"/>
            <w:hideMark/>
          </w:tcPr>
          <w:p w14:paraId="1C95A5C2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9'00"E</w:t>
            </w:r>
          </w:p>
        </w:tc>
        <w:tc>
          <w:tcPr>
            <w:tcW w:w="1440" w:type="dxa"/>
            <w:hideMark/>
          </w:tcPr>
          <w:p w14:paraId="3404CA0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2.4 MHz</w:t>
            </w:r>
          </w:p>
        </w:tc>
        <w:tc>
          <w:tcPr>
            <w:tcW w:w="900" w:type="dxa"/>
            <w:noWrap/>
            <w:hideMark/>
          </w:tcPr>
          <w:p w14:paraId="36C87F5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8010" w:type="dxa"/>
            <w:noWrap/>
            <w:hideMark/>
          </w:tcPr>
          <w:p w14:paraId="44C9D092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Name correction to "</w:t>
            </w:r>
            <w:proofErr w:type="spellStart"/>
            <w:r w:rsidRPr="00B36D33">
              <w:rPr>
                <w:rFonts w:ascii="Verdana" w:hAnsi="Verdana"/>
                <w:sz w:val="16"/>
                <w:szCs w:val="16"/>
              </w:rPr>
              <w:t>Punda</w:t>
            </w:r>
            <w:proofErr w:type="spellEnd"/>
            <w:r w:rsidRPr="00B36D33">
              <w:rPr>
                <w:rFonts w:ascii="Verdana" w:hAnsi="Verdana"/>
                <w:sz w:val="16"/>
                <w:szCs w:val="16"/>
              </w:rPr>
              <w:t xml:space="preserve"> Maria"</w:t>
            </w:r>
          </w:p>
        </w:tc>
      </w:tr>
      <w:tr w:rsidR="0078579F" w:rsidRPr="00B36D33" w14:paraId="4541997B" w14:textId="77777777" w:rsidTr="0078579F">
        <w:trPr>
          <w:trHeight w:val="290"/>
        </w:trPr>
        <w:tc>
          <w:tcPr>
            <w:tcW w:w="2700" w:type="dxa"/>
            <w:hideMark/>
          </w:tcPr>
          <w:p w14:paraId="50805EFF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PUNDA MILIA</w:t>
            </w:r>
          </w:p>
        </w:tc>
        <w:tc>
          <w:tcPr>
            <w:tcW w:w="1440" w:type="dxa"/>
            <w:noWrap/>
            <w:hideMark/>
          </w:tcPr>
          <w:p w14:paraId="67C92A09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2°44'00"S</w:t>
            </w:r>
          </w:p>
        </w:tc>
        <w:tc>
          <w:tcPr>
            <w:tcW w:w="1440" w:type="dxa"/>
            <w:hideMark/>
          </w:tcPr>
          <w:p w14:paraId="2B5E8D7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9'00"E</w:t>
            </w:r>
          </w:p>
        </w:tc>
        <w:tc>
          <w:tcPr>
            <w:tcW w:w="1440" w:type="dxa"/>
            <w:hideMark/>
          </w:tcPr>
          <w:p w14:paraId="6565BAD0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5.6 MHz</w:t>
            </w:r>
          </w:p>
        </w:tc>
        <w:tc>
          <w:tcPr>
            <w:tcW w:w="900" w:type="dxa"/>
            <w:noWrap/>
            <w:hideMark/>
          </w:tcPr>
          <w:p w14:paraId="0ABC9A5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8010" w:type="dxa"/>
            <w:noWrap/>
            <w:hideMark/>
          </w:tcPr>
          <w:p w14:paraId="0079370D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Name correction to "</w:t>
            </w:r>
            <w:proofErr w:type="spellStart"/>
            <w:r w:rsidRPr="00B36D33">
              <w:rPr>
                <w:rFonts w:ascii="Verdana" w:hAnsi="Verdana"/>
                <w:sz w:val="16"/>
                <w:szCs w:val="16"/>
              </w:rPr>
              <w:t>Punda</w:t>
            </w:r>
            <w:proofErr w:type="spellEnd"/>
            <w:r w:rsidRPr="00B36D33">
              <w:rPr>
                <w:rFonts w:ascii="Verdana" w:hAnsi="Verdana"/>
                <w:sz w:val="16"/>
                <w:szCs w:val="16"/>
              </w:rPr>
              <w:t xml:space="preserve"> Maria"</w:t>
            </w:r>
          </w:p>
        </w:tc>
      </w:tr>
      <w:tr w:rsidR="0078579F" w:rsidRPr="00B36D33" w14:paraId="10C5D945" w14:textId="77777777" w:rsidTr="0078579F">
        <w:trPr>
          <w:trHeight w:val="290"/>
        </w:trPr>
        <w:tc>
          <w:tcPr>
            <w:tcW w:w="2700" w:type="dxa"/>
            <w:hideMark/>
          </w:tcPr>
          <w:p w14:paraId="00A9E086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PUNDA MILIA</w:t>
            </w:r>
          </w:p>
        </w:tc>
        <w:tc>
          <w:tcPr>
            <w:tcW w:w="1440" w:type="dxa"/>
            <w:noWrap/>
            <w:hideMark/>
          </w:tcPr>
          <w:p w14:paraId="101735A5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2°44'00"S</w:t>
            </w:r>
          </w:p>
        </w:tc>
        <w:tc>
          <w:tcPr>
            <w:tcW w:w="1440" w:type="dxa"/>
            <w:hideMark/>
          </w:tcPr>
          <w:p w14:paraId="6571C0E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9'00"E</w:t>
            </w:r>
          </w:p>
        </w:tc>
        <w:tc>
          <w:tcPr>
            <w:tcW w:w="1440" w:type="dxa"/>
            <w:hideMark/>
          </w:tcPr>
          <w:p w14:paraId="58031C1A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8.9 MHz</w:t>
            </w:r>
          </w:p>
        </w:tc>
        <w:tc>
          <w:tcPr>
            <w:tcW w:w="900" w:type="dxa"/>
            <w:noWrap/>
            <w:hideMark/>
          </w:tcPr>
          <w:p w14:paraId="0A59E512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8010" w:type="dxa"/>
            <w:noWrap/>
            <w:hideMark/>
          </w:tcPr>
          <w:p w14:paraId="35B58BED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Name correction to "</w:t>
            </w:r>
            <w:proofErr w:type="spellStart"/>
            <w:r w:rsidRPr="00B36D33">
              <w:rPr>
                <w:rFonts w:ascii="Verdana" w:hAnsi="Verdana"/>
                <w:sz w:val="16"/>
                <w:szCs w:val="16"/>
              </w:rPr>
              <w:t>Punda</w:t>
            </w:r>
            <w:proofErr w:type="spellEnd"/>
            <w:r w:rsidRPr="00B36D33">
              <w:rPr>
                <w:rFonts w:ascii="Verdana" w:hAnsi="Verdana"/>
                <w:sz w:val="16"/>
                <w:szCs w:val="16"/>
              </w:rPr>
              <w:t xml:space="preserve"> Maria"</w:t>
            </w:r>
          </w:p>
        </w:tc>
      </w:tr>
      <w:tr w:rsidR="0078579F" w:rsidRPr="00B36D33" w14:paraId="29B4F72D" w14:textId="77777777" w:rsidTr="0078579F">
        <w:trPr>
          <w:trHeight w:val="290"/>
        </w:trPr>
        <w:tc>
          <w:tcPr>
            <w:tcW w:w="2700" w:type="dxa"/>
            <w:hideMark/>
          </w:tcPr>
          <w:p w14:paraId="112CDB33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PUNDA MILIA</w:t>
            </w:r>
          </w:p>
        </w:tc>
        <w:tc>
          <w:tcPr>
            <w:tcW w:w="1440" w:type="dxa"/>
            <w:noWrap/>
            <w:hideMark/>
          </w:tcPr>
          <w:p w14:paraId="00E1F0A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2°44'00"S</w:t>
            </w:r>
          </w:p>
        </w:tc>
        <w:tc>
          <w:tcPr>
            <w:tcW w:w="1440" w:type="dxa"/>
            <w:hideMark/>
          </w:tcPr>
          <w:p w14:paraId="76DAB259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30°59'00"E</w:t>
            </w:r>
          </w:p>
        </w:tc>
        <w:tc>
          <w:tcPr>
            <w:tcW w:w="1440" w:type="dxa"/>
            <w:hideMark/>
          </w:tcPr>
          <w:p w14:paraId="3EF9058E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02.4 MHz</w:t>
            </w:r>
          </w:p>
        </w:tc>
        <w:tc>
          <w:tcPr>
            <w:tcW w:w="900" w:type="dxa"/>
            <w:noWrap/>
            <w:hideMark/>
          </w:tcPr>
          <w:p w14:paraId="7256FC50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8010" w:type="dxa"/>
            <w:noWrap/>
            <w:hideMark/>
          </w:tcPr>
          <w:p w14:paraId="0E1A803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Mod Required. Name correction to "</w:t>
            </w:r>
            <w:proofErr w:type="spellStart"/>
            <w:r w:rsidRPr="00B36D33">
              <w:rPr>
                <w:rFonts w:ascii="Verdana" w:hAnsi="Verdana"/>
                <w:sz w:val="16"/>
                <w:szCs w:val="16"/>
              </w:rPr>
              <w:t>Punda</w:t>
            </w:r>
            <w:proofErr w:type="spellEnd"/>
            <w:r w:rsidRPr="00B36D33">
              <w:rPr>
                <w:rFonts w:ascii="Verdana" w:hAnsi="Verdana"/>
                <w:sz w:val="16"/>
                <w:szCs w:val="16"/>
              </w:rPr>
              <w:t xml:space="preserve"> Maria"</w:t>
            </w:r>
          </w:p>
        </w:tc>
      </w:tr>
      <w:tr w:rsidR="0078579F" w:rsidRPr="00B36D33" w14:paraId="37673480" w14:textId="77777777" w:rsidTr="0078579F">
        <w:trPr>
          <w:trHeight w:val="290"/>
        </w:trPr>
        <w:tc>
          <w:tcPr>
            <w:tcW w:w="2700" w:type="dxa"/>
            <w:noWrap/>
            <w:hideMark/>
          </w:tcPr>
          <w:p w14:paraId="1E7B3A3D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UPINGTON</w:t>
            </w:r>
          </w:p>
        </w:tc>
        <w:tc>
          <w:tcPr>
            <w:tcW w:w="1440" w:type="dxa"/>
            <w:noWrap/>
            <w:hideMark/>
          </w:tcPr>
          <w:p w14:paraId="7875F52C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8°53'00"S</w:t>
            </w:r>
          </w:p>
        </w:tc>
        <w:tc>
          <w:tcPr>
            <w:tcW w:w="1440" w:type="dxa"/>
            <w:hideMark/>
          </w:tcPr>
          <w:p w14:paraId="604B8FF8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21°44'00"E</w:t>
            </w:r>
          </w:p>
        </w:tc>
        <w:tc>
          <w:tcPr>
            <w:tcW w:w="1440" w:type="dxa"/>
            <w:noWrap/>
            <w:hideMark/>
          </w:tcPr>
          <w:p w14:paraId="4DDF080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98.2 MHz</w:t>
            </w:r>
          </w:p>
        </w:tc>
        <w:tc>
          <w:tcPr>
            <w:tcW w:w="900" w:type="dxa"/>
            <w:noWrap/>
            <w:hideMark/>
          </w:tcPr>
          <w:p w14:paraId="00436304" w14:textId="77777777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8010" w:type="dxa"/>
            <w:noWrap/>
            <w:hideMark/>
          </w:tcPr>
          <w:p w14:paraId="343A3099" w14:textId="6845E7F1" w:rsidR="00855B95" w:rsidRPr="00B36D33" w:rsidRDefault="00855B95" w:rsidP="00855B95">
            <w:pPr>
              <w:spacing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 w:rsidRPr="00B36D33">
              <w:rPr>
                <w:rFonts w:ascii="Verdana" w:hAnsi="Verdana"/>
                <w:sz w:val="16"/>
                <w:szCs w:val="16"/>
              </w:rPr>
              <w:t xml:space="preserve">Mod Required. Change coordinates and the name to Upington </w:t>
            </w:r>
            <w:r w:rsidR="00B36D33">
              <w:rPr>
                <w:rFonts w:ascii="Verdana" w:hAnsi="Verdana"/>
                <w:sz w:val="16"/>
                <w:szCs w:val="16"/>
              </w:rPr>
              <w:t>R</w:t>
            </w:r>
            <w:r w:rsidRPr="00B36D33">
              <w:rPr>
                <w:rFonts w:ascii="Verdana" w:hAnsi="Verdana"/>
                <w:sz w:val="16"/>
                <w:szCs w:val="16"/>
              </w:rPr>
              <w:t>osedale</w:t>
            </w:r>
          </w:p>
        </w:tc>
      </w:tr>
    </w:tbl>
    <w:p w14:paraId="0A852F93" w14:textId="77777777" w:rsidR="00F65090" w:rsidRDefault="00F65090" w:rsidP="007E5561">
      <w:pPr>
        <w:spacing w:line="360" w:lineRule="auto"/>
        <w:jc w:val="both"/>
        <w:rPr>
          <w:rFonts w:ascii="Verdana" w:hAnsi="Verdana"/>
          <w:sz w:val="20"/>
        </w:rPr>
        <w:sectPr w:rsidR="00F65090" w:rsidSect="00353622">
          <w:pgSz w:w="17010" w:h="11907" w:orient="landscape" w:code="9"/>
          <w:pgMar w:top="835" w:right="461" w:bottom="1411" w:left="850" w:header="562" w:footer="706" w:gutter="0"/>
          <w:cols w:space="720"/>
          <w:docGrid w:linePitch="326"/>
        </w:sectPr>
      </w:pPr>
    </w:p>
    <w:p w14:paraId="02BC0EB2" w14:textId="3EA16819" w:rsidR="00A53E40" w:rsidRDefault="00B70C18" w:rsidP="00A61D2D">
      <w:pPr>
        <w:tabs>
          <w:tab w:val="left" w:pos="210"/>
          <w:tab w:val="left" w:pos="2565"/>
        </w:tabs>
        <w:rPr>
          <w:rFonts w:ascii="Verdana" w:hAnsi="Verdana"/>
          <w:b/>
          <w:sz w:val="22"/>
          <w:szCs w:val="22"/>
        </w:rPr>
      </w:pPr>
      <w:bookmarkStart w:id="10" w:name="_Toc75947847"/>
      <w:bookmarkStart w:id="11" w:name="_Toc36033379"/>
      <w:bookmarkStart w:id="12" w:name="_Toc36033602"/>
      <w:bookmarkStart w:id="13" w:name="_Toc36033699"/>
      <w:bookmarkStart w:id="14" w:name="_Toc36033380"/>
      <w:bookmarkStart w:id="15" w:name="_Toc36033603"/>
      <w:bookmarkStart w:id="16" w:name="_Toc36033700"/>
      <w:bookmarkStart w:id="17" w:name="_Toc36033386"/>
      <w:bookmarkStart w:id="18" w:name="_Toc36033609"/>
      <w:bookmarkStart w:id="19" w:name="_Toc36033706"/>
      <w:bookmarkStart w:id="20" w:name="_Toc36034643"/>
      <w:bookmarkStart w:id="21" w:name="_Toc36035080"/>
      <w:bookmarkStart w:id="22" w:name="_Toc36035222"/>
      <w:bookmarkStart w:id="23" w:name="_Toc36033387"/>
      <w:bookmarkStart w:id="24" w:name="_Toc36033610"/>
      <w:bookmarkStart w:id="25" w:name="_Toc36033707"/>
      <w:bookmarkStart w:id="26" w:name="_Toc36034644"/>
      <w:bookmarkStart w:id="27" w:name="_Toc36035081"/>
      <w:bookmarkStart w:id="28" w:name="_Toc36035223"/>
      <w:bookmarkStart w:id="29" w:name="_Toc36033388"/>
      <w:bookmarkStart w:id="30" w:name="_Toc36033611"/>
      <w:bookmarkStart w:id="31" w:name="_Toc36033708"/>
      <w:bookmarkStart w:id="32" w:name="_Toc36034645"/>
      <w:bookmarkStart w:id="33" w:name="_Toc36035082"/>
      <w:bookmarkStart w:id="34" w:name="_Toc36035224"/>
      <w:bookmarkStart w:id="35" w:name="_Toc36033391"/>
      <w:bookmarkStart w:id="36" w:name="_Toc36033614"/>
      <w:bookmarkStart w:id="37" w:name="_Toc36033711"/>
      <w:bookmarkStart w:id="38" w:name="_Toc36034648"/>
      <w:bookmarkStart w:id="39" w:name="_Toc36035085"/>
      <w:bookmarkStart w:id="40" w:name="_Toc36035227"/>
      <w:bookmarkStart w:id="41" w:name="_Toc36033393"/>
      <w:bookmarkStart w:id="42" w:name="_Toc36033616"/>
      <w:bookmarkStart w:id="43" w:name="_Toc36033713"/>
      <w:bookmarkStart w:id="44" w:name="_Toc36034650"/>
      <w:bookmarkStart w:id="45" w:name="_Toc36035087"/>
      <w:bookmarkStart w:id="46" w:name="_Toc36035229"/>
      <w:bookmarkStart w:id="47" w:name="_Toc36033396"/>
      <w:bookmarkStart w:id="48" w:name="_Toc36033619"/>
      <w:bookmarkStart w:id="49" w:name="_Toc36033716"/>
      <w:bookmarkStart w:id="50" w:name="_Toc36034653"/>
      <w:bookmarkStart w:id="51" w:name="_Toc36035090"/>
      <w:bookmarkStart w:id="52" w:name="_Toc36035232"/>
      <w:bookmarkStart w:id="53" w:name="_Toc36033398"/>
      <w:bookmarkStart w:id="54" w:name="_Toc36033621"/>
      <w:bookmarkStart w:id="55" w:name="_Toc36033718"/>
      <w:bookmarkStart w:id="56" w:name="_Toc36034655"/>
      <w:bookmarkStart w:id="57" w:name="_Toc36035092"/>
      <w:bookmarkStart w:id="58" w:name="_Toc36035234"/>
      <w:bookmarkStart w:id="59" w:name="_Toc36033402"/>
      <w:bookmarkStart w:id="60" w:name="_Toc36033625"/>
      <w:bookmarkStart w:id="61" w:name="_Toc36033722"/>
      <w:bookmarkStart w:id="62" w:name="_Toc36034659"/>
      <w:bookmarkStart w:id="63" w:name="_Toc36035096"/>
      <w:bookmarkStart w:id="64" w:name="_Toc36035238"/>
      <w:bookmarkEnd w:id="8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r>
        <w:rPr>
          <w:rFonts w:ascii="Verdana" w:hAnsi="Verdana"/>
          <w:sz w:val="22"/>
          <w:szCs w:val="22"/>
        </w:rPr>
        <w:lastRenderedPageBreak/>
        <w:tab/>
      </w:r>
      <w:r w:rsidR="00000DA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2BF9DE" wp14:editId="6E4BDF7D">
                <wp:simplePos x="0" y="0"/>
                <wp:positionH relativeFrom="column">
                  <wp:posOffset>5715</wp:posOffset>
                </wp:positionH>
                <wp:positionV relativeFrom="paragraph">
                  <wp:posOffset>248920</wp:posOffset>
                </wp:positionV>
                <wp:extent cx="419100" cy="184150"/>
                <wp:effectExtent l="0" t="0" r="0" b="6350"/>
                <wp:wrapNone/>
                <wp:docPr id="1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18415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B41750" id="Rectangle 5" o:spid="_x0000_s1026" style="position:absolute;margin-left:.45pt;margin-top:19.6pt;width:33pt;height:1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" fillcolor="#70ad47 [3209]" strokecolor="#1f3763 [1604]" strokeweight="1pt">
                <v:path arrowok="t"/>
              </v:rect>
            </w:pict>
          </mc:Fallback>
        </mc:AlternateContent>
      </w:r>
      <w:r w:rsidR="00A53E40">
        <w:rPr>
          <w:rFonts w:ascii="Verdana" w:hAnsi="Verdana"/>
          <w:b/>
          <w:sz w:val="22"/>
          <w:szCs w:val="22"/>
        </w:rPr>
        <w:t>Keys</w:t>
      </w:r>
    </w:p>
    <w:p w14:paraId="53DE7CDA" w14:textId="3919149C" w:rsidR="00A53E40" w:rsidRPr="00A53E40" w:rsidRDefault="00A53E40" w:rsidP="00A53E40">
      <w:pPr>
        <w:spacing w:line="360" w:lineRule="auto"/>
        <w:ind w:firstLine="720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Newly identified frequencies and existing frequency</w:t>
      </w:r>
      <w:r w:rsidR="004D581E">
        <w:rPr>
          <w:rFonts w:ascii="Verdana" w:hAnsi="Verdana"/>
          <w:sz w:val="22"/>
          <w:szCs w:val="22"/>
        </w:rPr>
        <w:t xml:space="preserve"> assignments</w:t>
      </w:r>
      <w:r>
        <w:rPr>
          <w:rFonts w:ascii="Verdana" w:hAnsi="Verdana"/>
          <w:sz w:val="22"/>
          <w:szCs w:val="22"/>
        </w:rPr>
        <w:t xml:space="preserve"> that were not part of TBFP.</w:t>
      </w:r>
    </w:p>
    <w:p w14:paraId="2263A428" w14:textId="7585F4DE" w:rsidR="00C92FBD" w:rsidRDefault="00000DA7" w:rsidP="005A2C33">
      <w:pPr>
        <w:spacing w:line="360" w:lineRule="auto"/>
        <w:rPr>
          <w:rFonts w:ascii="Verdana" w:hAnsi="Verdana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52F72E" wp14:editId="113D3E26">
                <wp:simplePos x="0" y="0"/>
                <wp:positionH relativeFrom="column">
                  <wp:posOffset>5715</wp:posOffset>
                </wp:positionH>
                <wp:positionV relativeFrom="paragraph">
                  <wp:posOffset>248920</wp:posOffset>
                </wp:positionV>
                <wp:extent cx="419100" cy="184150"/>
                <wp:effectExtent l="0" t="0" r="0" b="6350"/>
                <wp:wrapNone/>
                <wp:docPr id="10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1841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44267" id="Rectangle 1" o:spid="_x0000_s1026" style="position:absolute;margin-left:.45pt;margin-top:19.6pt;width:33pt;height:1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" fillcolor="red" strokecolor="#1f3763 [1604]" strokeweight="1pt">
                <v:path arrowok="t"/>
              </v:rect>
            </w:pict>
          </mc:Fallback>
        </mc:AlternateContent>
      </w:r>
    </w:p>
    <w:p w14:paraId="41865D81" w14:textId="00F17F46" w:rsidR="00A53E40" w:rsidRDefault="00D83072" w:rsidP="00D83072">
      <w:pPr>
        <w:tabs>
          <w:tab w:val="left" w:pos="910"/>
        </w:tabs>
        <w:spacing w:line="360" w:lineRule="auto"/>
        <w:ind w:firstLine="7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Existing frequency assignment</w:t>
      </w:r>
      <w:r w:rsidR="004D581E">
        <w:rPr>
          <w:rFonts w:ascii="Verdana" w:hAnsi="Verdana"/>
          <w:sz w:val="22"/>
          <w:szCs w:val="22"/>
        </w:rPr>
        <w:t>s</w:t>
      </w:r>
      <w:r>
        <w:rPr>
          <w:rFonts w:ascii="Verdana" w:hAnsi="Verdana"/>
          <w:sz w:val="22"/>
          <w:szCs w:val="22"/>
        </w:rPr>
        <w:t xml:space="preserve"> that </w:t>
      </w:r>
      <w:r w:rsidR="004C686E">
        <w:rPr>
          <w:rFonts w:ascii="Verdana" w:hAnsi="Verdana"/>
          <w:sz w:val="22"/>
          <w:szCs w:val="22"/>
        </w:rPr>
        <w:t xml:space="preserve">need suppression and removed from TBFP because of </w:t>
      </w:r>
      <w:r>
        <w:rPr>
          <w:rFonts w:ascii="Verdana" w:hAnsi="Verdana"/>
          <w:sz w:val="22"/>
          <w:szCs w:val="22"/>
        </w:rPr>
        <w:t>harmful interference</w:t>
      </w:r>
      <w:r w:rsidR="008C44E6">
        <w:rPr>
          <w:rFonts w:ascii="Verdana" w:hAnsi="Verdana"/>
          <w:sz w:val="22"/>
          <w:szCs w:val="22"/>
        </w:rPr>
        <w:t>.</w:t>
      </w:r>
      <w:r>
        <w:rPr>
          <w:rFonts w:ascii="Verdana" w:hAnsi="Verdana"/>
          <w:sz w:val="22"/>
          <w:szCs w:val="22"/>
        </w:rPr>
        <w:t xml:space="preserve"> </w:t>
      </w:r>
    </w:p>
    <w:p w14:paraId="68BE9591" w14:textId="39CD6DF4" w:rsidR="00761B08" w:rsidRDefault="00000DA7" w:rsidP="00D83072">
      <w:pPr>
        <w:tabs>
          <w:tab w:val="left" w:pos="910"/>
        </w:tabs>
        <w:spacing w:line="360" w:lineRule="auto"/>
        <w:ind w:firstLine="720"/>
        <w:rPr>
          <w:rFonts w:ascii="Verdana" w:hAnsi="Verdana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A187F0" wp14:editId="43D41243">
                <wp:simplePos x="0" y="0"/>
                <wp:positionH relativeFrom="column">
                  <wp:posOffset>5715</wp:posOffset>
                </wp:positionH>
                <wp:positionV relativeFrom="paragraph">
                  <wp:posOffset>189865</wp:posOffset>
                </wp:positionV>
                <wp:extent cx="419100" cy="228600"/>
                <wp:effectExtent l="0" t="0" r="0" b="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228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F53E0" id="Rectangle 4" o:spid="_x0000_s1026" style="position:absolute;margin-left:.45pt;margin-top:14.95pt;width:33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" fillcolor="white [3201]" strokecolor="#4472c4 [3204]" strokeweight="1pt">
                <v:path arrowok="t"/>
              </v:rect>
            </w:pict>
          </mc:Fallback>
        </mc:AlternateContent>
      </w:r>
    </w:p>
    <w:p w14:paraId="4D508641" w14:textId="26CFBCCA" w:rsidR="005A4E75" w:rsidRDefault="00527A8A" w:rsidP="00D83072">
      <w:pPr>
        <w:tabs>
          <w:tab w:val="left" w:pos="910"/>
        </w:tabs>
        <w:spacing w:line="360" w:lineRule="auto"/>
        <w:ind w:firstLine="7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Frequency assignments that </w:t>
      </w:r>
      <w:r w:rsidR="00BE6D97">
        <w:rPr>
          <w:rFonts w:ascii="Verdana" w:hAnsi="Verdana"/>
          <w:sz w:val="22"/>
          <w:szCs w:val="22"/>
        </w:rPr>
        <w:t>are</w:t>
      </w:r>
      <w:r w:rsidR="00B10F7F">
        <w:rPr>
          <w:rFonts w:ascii="Verdana" w:hAnsi="Verdana"/>
          <w:sz w:val="22"/>
          <w:szCs w:val="22"/>
        </w:rPr>
        <w:t xml:space="preserve"> </w:t>
      </w:r>
      <w:r w:rsidR="00BE6D97">
        <w:rPr>
          <w:rFonts w:ascii="Verdana" w:hAnsi="Verdana"/>
          <w:sz w:val="22"/>
          <w:szCs w:val="22"/>
        </w:rPr>
        <w:t xml:space="preserve">part of TBFP and </w:t>
      </w:r>
      <w:r w:rsidR="002A5C8B">
        <w:rPr>
          <w:rFonts w:ascii="Verdana" w:hAnsi="Verdana"/>
          <w:sz w:val="22"/>
          <w:szCs w:val="22"/>
        </w:rPr>
        <w:t xml:space="preserve">remain </w:t>
      </w:r>
      <w:r w:rsidR="00BE6D97">
        <w:rPr>
          <w:rFonts w:ascii="Verdana" w:hAnsi="Verdana"/>
          <w:sz w:val="22"/>
          <w:szCs w:val="22"/>
        </w:rPr>
        <w:t>unchanged.</w:t>
      </w:r>
    </w:p>
    <w:p w14:paraId="2D05C293" w14:textId="51065060" w:rsidR="005A4E75" w:rsidRDefault="005A4E75" w:rsidP="00D83072">
      <w:pPr>
        <w:tabs>
          <w:tab w:val="left" w:pos="910"/>
        </w:tabs>
        <w:spacing w:line="360" w:lineRule="auto"/>
        <w:ind w:firstLine="720"/>
        <w:rPr>
          <w:rFonts w:ascii="Verdana" w:hAnsi="Verdana"/>
          <w:sz w:val="22"/>
          <w:szCs w:val="22"/>
        </w:rPr>
      </w:pPr>
    </w:p>
    <w:p w14:paraId="7A465DF2" w14:textId="6FBD1845" w:rsidR="005A4E75" w:rsidRDefault="005A4E75" w:rsidP="00797A47">
      <w:pPr>
        <w:tabs>
          <w:tab w:val="left" w:pos="910"/>
        </w:tabs>
        <w:spacing w:line="360" w:lineRule="auto"/>
        <w:ind w:left="720"/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151FD9" wp14:editId="654ED6F3">
                <wp:simplePos x="0" y="0"/>
                <wp:positionH relativeFrom="margin">
                  <wp:align>left</wp:align>
                </wp:positionH>
                <wp:positionV relativeFrom="paragraph">
                  <wp:posOffset>9896</wp:posOffset>
                </wp:positionV>
                <wp:extent cx="425774" cy="273652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774" cy="273652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8160CB" id="Rectangle 1" o:spid="_x0000_s1026" style="position:absolute;margin-left:0;margin-top:.8pt;width:33.55pt;height:21.55pt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" fillcolor="yellow" strokecolor="#1f3763 [1604]" strokeweight="1pt">
                <w10:wrap anchorx="margin"/>
              </v:rect>
            </w:pict>
          </mc:Fallback>
        </mc:AlternateContent>
      </w:r>
      <w:r>
        <w:rPr>
          <w:rFonts w:ascii="Verdana" w:hAnsi="Verdana"/>
          <w:sz w:val="22"/>
          <w:szCs w:val="22"/>
        </w:rPr>
        <w:t>Frequency assignments that are not</w:t>
      </w:r>
      <w:r w:rsidR="008C44E6">
        <w:rPr>
          <w:rFonts w:ascii="Verdana" w:hAnsi="Verdana"/>
          <w:sz w:val="22"/>
          <w:szCs w:val="22"/>
        </w:rPr>
        <w:t xml:space="preserve"> added to</w:t>
      </w:r>
      <w:r>
        <w:rPr>
          <w:rFonts w:ascii="Verdana" w:hAnsi="Verdana"/>
          <w:sz w:val="22"/>
          <w:szCs w:val="22"/>
        </w:rPr>
        <w:t xml:space="preserve"> GE84 Plan </w:t>
      </w:r>
      <w:r w:rsidR="008C44E6">
        <w:rPr>
          <w:rFonts w:ascii="Verdana" w:hAnsi="Verdana"/>
          <w:sz w:val="22"/>
          <w:szCs w:val="22"/>
        </w:rPr>
        <w:t>due to</w:t>
      </w:r>
      <w:r>
        <w:rPr>
          <w:rFonts w:ascii="Verdana" w:hAnsi="Verdana"/>
          <w:sz w:val="22"/>
          <w:szCs w:val="22"/>
        </w:rPr>
        <w:t xml:space="preserve"> further coordination engagements with the affected countries</w:t>
      </w:r>
      <w:r w:rsidR="008C44E6">
        <w:rPr>
          <w:rFonts w:ascii="Verdana" w:hAnsi="Verdana"/>
          <w:sz w:val="22"/>
          <w:szCs w:val="22"/>
        </w:rPr>
        <w:t xml:space="preserve"> required</w:t>
      </w:r>
      <w:r>
        <w:rPr>
          <w:rFonts w:ascii="Verdana" w:hAnsi="Verdana"/>
          <w:sz w:val="22"/>
          <w:szCs w:val="22"/>
        </w:rPr>
        <w:t>.</w:t>
      </w:r>
    </w:p>
    <w:p w14:paraId="5E0EFB3B" w14:textId="7FC8E5AA" w:rsidR="00A53E40" w:rsidRDefault="00A53E40" w:rsidP="00A53E40">
      <w:pPr>
        <w:tabs>
          <w:tab w:val="left" w:pos="900"/>
        </w:tabs>
        <w:spacing w:line="360" w:lineRule="auto"/>
        <w:rPr>
          <w:rFonts w:ascii="Verdana" w:hAnsi="Verdana"/>
          <w:sz w:val="22"/>
          <w:szCs w:val="22"/>
        </w:rPr>
      </w:pPr>
    </w:p>
    <w:p w14:paraId="3B18F832" w14:textId="02EB748C" w:rsidR="00A53E40" w:rsidRDefault="00A53E40" w:rsidP="00A53E40">
      <w:pPr>
        <w:spacing w:line="360" w:lineRule="auto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Table 5:</w:t>
      </w:r>
      <w:r w:rsidR="00731F90">
        <w:rPr>
          <w:rFonts w:ascii="Verdana" w:hAnsi="Verdana"/>
          <w:b/>
          <w:sz w:val="22"/>
          <w:szCs w:val="22"/>
        </w:rPr>
        <w:t xml:space="preserve"> </w:t>
      </w:r>
      <w:r w:rsidR="008C36AE">
        <w:rPr>
          <w:rFonts w:ascii="Verdana" w:hAnsi="Verdana"/>
          <w:b/>
          <w:sz w:val="22"/>
          <w:szCs w:val="22"/>
        </w:rPr>
        <w:t>Proposed update</w:t>
      </w:r>
      <w:r w:rsidR="00C0405F">
        <w:rPr>
          <w:rFonts w:ascii="Verdana" w:hAnsi="Verdana"/>
          <w:b/>
          <w:sz w:val="22"/>
          <w:szCs w:val="22"/>
        </w:rPr>
        <w:t xml:space="preserve"> to </w:t>
      </w:r>
      <w:proofErr w:type="gramStart"/>
      <w:r w:rsidR="00C0405F">
        <w:rPr>
          <w:rFonts w:ascii="Verdana" w:hAnsi="Verdana"/>
          <w:b/>
          <w:sz w:val="22"/>
          <w:szCs w:val="22"/>
        </w:rPr>
        <w:t xml:space="preserve">the </w:t>
      </w:r>
      <w:r>
        <w:rPr>
          <w:rFonts w:ascii="Verdana" w:hAnsi="Verdana"/>
          <w:b/>
          <w:sz w:val="22"/>
          <w:szCs w:val="22"/>
        </w:rPr>
        <w:t xml:space="preserve"> VHF</w:t>
      </w:r>
      <w:proofErr w:type="gramEnd"/>
      <w:r>
        <w:rPr>
          <w:rFonts w:ascii="Verdana" w:hAnsi="Verdana"/>
          <w:b/>
          <w:sz w:val="22"/>
          <w:szCs w:val="22"/>
        </w:rPr>
        <w:t xml:space="preserve">/FM </w:t>
      </w:r>
      <w:r w:rsidR="00C0405F">
        <w:rPr>
          <w:rFonts w:ascii="Verdana" w:hAnsi="Verdana"/>
          <w:b/>
          <w:sz w:val="22"/>
          <w:szCs w:val="22"/>
        </w:rPr>
        <w:t>table in the TBFP</w:t>
      </w:r>
    </w:p>
    <w:p w14:paraId="591FA5CA" w14:textId="77777777" w:rsidR="00A53E40" w:rsidRPr="00A53E40" w:rsidRDefault="00A53E40" w:rsidP="00A53E40">
      <w:pPr>
        <w:tabs>
          <w:tab w:val="left" w:pos="900"/>
        </w:tabs>
        <w:spacing w:line="360" w:lineRule="auto"/>
        <w:rPr>
          <w:rFonts w:ascii="Verdana" w:hAnsi="Verdana"/>
          <w:sz w:val="22"/>
          <w:szCs w:val="22"/>
        </w:rPr>
      </w:pPr>
    </w:p>
    <w:tbl>
      <w:tblPr>
        <w:tblW w:w="16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2873"/>
        <w:gridCol w:w="848"/>
        <w:gridCol w:w="921"/>
        <w:gridCol w:w="618"/>
        <w:gridCol w:w="618"/>
        <w:gridCol w:w="486"/>
        <w:gridCol w:w="2380"/>
        <w:gridCol w:w="559"/>
        <w:gridCol w:w="493"/>
        <w:gridCol w:w="900"/>
        <w:gridCol w:w="4986"/>
      </w:tblGrid>
      <w:tr w:rsidR="004B5DC9" w:rsidRPr="004B5DC9" w14:paraId="2573388F" w14:textId="77777777" w:rsidTr="008C44E6">
        <w:trPr>
          <w:trHeight w:val="270"/>
          <w:tblHeader/>
        </w:trPr>
        <w:tc>
          <w:tcPr>
            <w:tcW w:w="508" w:type="dxa"/>
            <w:vMerge w:val="restart"/>
            <w:shd w:val="clear" w:color="auto" w:fill="auto"/>
            <w:noWrap/>
            <w:vAlign w:val="center"/>
            <w:hideMark/>
          </w:tcPr>
          <w:p w14:paraId="4350E5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  <w:t>NO</w:t>
            </w:r>
          </w:p>
        </w:tc>
        <w:tc>
          <w:tcPr>
            <w:tcW w:w="2873" w:type="dxa"/>
            <w:vMerge w:val="restart"/>
            <w:shd w:val="clear" w:color="auto" w:fill="auto"/>
            <w:vAlign w:val="center"/>
            <w:hideMark/>
          </w:tcPr>
          <w:p w14:paraId="1192A3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STATION NAME</w:t>
            </w:r>
          </w:p>
        </w:tc>
        <w:tc>
          <w:tcPr>
            <w:tcW w:w="1769" w:type="dxa"/>
            <w:gridSpan w:val="2"/>
            <w:shd w:val="clear" w:color="auto" w:fill="auto"/>
            <w:noWrap/>
            <w:vAlign w:val="center"/>
            <w:hideMark/>
          </w:tcPr>
          <w:p w14:paraId="41A580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  <w:t>GEO. CO-ORDINATES</w:t>
            </w:r>
          </w:p>
        </w:tc>
        <w:tc>
          <w:tcPr>
            <w:tcW w:w="618" w:type="dxa"/>
            <w:vMerge w:val="restart"/>
            <w:shd w:val="clear" w:color="auto" w:fill="auto"/>
            <w:vAlign w:val="center"/>
            <w:hideMark/>
          </w:tcPr>
          <w:p w14:paraId="054DC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FREQ (MHZ)</w:t>
            </w:r>
          </w:p>
        </w:tc>
        <w:tc>
          <w:tcPr>
            <w:tcW w:w="1104" w:type="dxa"/>
            <w:gridSpan w:val="2"/>
            <w:shd w:val="clear" w:color="auto" w:fill="auto"/>
            <w:noWrap/>
            <w:vAlign w:val="center"/>
            <w:hideMark/>
          </w:tcPr>
          <w:p w14:paraId="134673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  <w:t>ANTENNA</w:t>
            </w:r>
          </w:p>
        </w:tc>
        <w:tc>
          <w:tcPr>
            <w:tcW w:w="4332" w:type="dxa"/>
            <w:gridSpan w:val="4"/>
            <w:shd w:val="clear" w:color="auto" w:fill="auto"/>
            <w:noWrap/>
            <w:vAlign w:val="center"/>
            <w:hideMark/>
          </w:tcPr>
          <w:p w14:paraId="10D1F4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  <w:t>ADMINISTRATIVE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19B7F65" w14:textId="77777777" w:rsidR="004B5DC9" w:rsidRPr="004B5DC9" w:rsidRDefault="004B5DC9" w:rsidP="004B5DC9">
            <w:pPr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  <w:t>COMMENTS</w:t>
            </w:r>
          </w:p>
        </w:tc>
      </w:tr>
      <w:tr w:rsidR="004B5DC9" w:rsidRPr="004B5DC9" w14:paraId="15515ED8" w14:textId="77777777" w:rsidTr="008C44E6">
        <w:trPr>
          <w:trHeight w:val="420"/>
        </w:trPr>
        <w:tc>
          <w:tcPr>
            <w:tcW w:w="508" w:type="dxa"/>
            <w:vMerge/>
            <w:vAlign w:val="center"/>
            <w:hideMark/>
          </w:tcPr>
          <w:p w14:paraId="504D8AE2" w14:textId="77777777" w:rsidR="004B5DC9" w:rsidRPr="004B5DC9" w:rsidRDefault="004B5DC9" w:rsidP="004B5DC9">
            <w:pPr>
              <w:rPr>
                <w:rFonts w:ascii="Arial Narrow" w:hAnsi="Arial Narrow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2873" w:type="dxa"/>
            <w:vMerge/>
            <w:vAlign w:val="center"/>
            <w:hideMark/>
          </w:tcPr>
          <w:p w14:paraId="49D5DE23" w14:textId="77777777" w:rsidR="004B5DC9" w:rsidRPr="004B5DC9" w:rsidRDefault="004B5DC9" w:rsidP="004B5DC9">
            <w:pPr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</w:p>
        </w:tc>
        <w:tc>
          <w:tcPr>
            <w:tcW w:w="848" w:type="dxa"/>
            <w:shd w:val="clear" w:color="auto" w:fill="auto"/>
            <w:vAlign w:val="center"/>
            <w:hideMark/>
          </w:tcPr>
          <w:p w14:paraId="2CB7BC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LAT</w:t>
            </w:r>
          </w:p>
        </w:tc>
        <w:tc>
          <w:tcPr>
            <w:tcW w:w="921" w:type="dxa"/>
            <w:shd w:val="clear" w:color="auto" w:fill="auto"/>
            <w:vAlign w:val="center"/>
            <w:hideMark/>
          </w:tcPr>
          <w:p w14:paraId="1FD9C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LONG</w:t>
            </w:r>
          </w:p>
        </w:tc>
        <w:tc>
          <w:tcPr>
            <w:tcW w:w="618" w:type="dxa"/>
            <w:vMerge/>
            <w:vAlign w:val="center"/>
            <w:hideMark/>
          </w:tcPr>
          <w:p w14:paraId="7FF350A9" w14:textId="77777777" w:rsidR="004B5DC9" w:rsidRPr="004B5DC9" w:rsidRDefault="004B5DC9" w:rsidP="004B5DC9">
            <w:pPr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</w:p>
        </w:tc>
        <w:tc>
          <w:tcPr>
            <w:tcW w:w="618" w:type="dxa"/>
            <w:shd w:val="clear" w:color="auto" w:fill="auto"/>
            <w:vAlign w:val="center"/>
            <w:hideMark/>
          </w:tcPr>
          <w:p w14:paraId="346A50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ERP (KW)</w:t>
            </w:r>
          </w:p>
        </w:tc>
        <w:tc>
          <w:tcPr>
            <w:tcW w:w="486" w:type="dxa"/>
            <w:shd w:val="clear" w:color="auto" w:fill="auto"/>
            <w:vAlign w:val="center"/>
            <w:hideMark/>
          </w:tcPr>
          <w:p w14:paraId="6D9057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POL</w:t>
            </w:r>
          </w:p>
        </w:tc>
        <w:tc>
          <w:tcPr>
            <w:tcW w:w="2380" w:type="dxa"/>
            <w:shd w:val="clear" w:color="auto" w:fill="auto"/>
            <w:vAlign w:val="center"/>
            <w:hideMark/>
          </w:tcPr>
          <w:p w14:paraId="558B09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PROGRAM</w:t>
            </w:r>
          </w:p>
        </w:tc>
        <w:tc>
          <w:tcPr>
            <w:tcW w:w="559" w:type="dxa"/>
            <w:shd w:val="clear" w:color="auto" w:fill="auto"/>
            <w:vAlign w:val="center"/>
            <w:hideMark/>
          </w:tcPr>
          <w:p w14:paraId="51F0A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STAT</w:t>
            </w:r>
          </w:p>
        </w:tc>
        <w:tc>
          <w:tcPr>
            <w:tcW w:w="493" w:type="dxa"/>
            <w:shd w:val="clear" w:color="auto" w:fill="auto"/>
            <w:vAlign w:val="center"/>
            <w:hideMark/>
          </w:tcPr>
          <w:p w14:paraId="18D981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CAT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6B4E3D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ON-AIR DATE</w:t>
            </w:r>
          </w:p>
        </w:tc>
        <w:tc>
          <w:tcPr>
            <w:tcW w:w="4986" w:type="dxa"/>
            <w:shd w:val="clear" w:color="auto" w:fill="auto"/>
            <w:vAlign w:val="center"/>
            <w:hideMark/>
          </w:tcPr>
          <w:p w14:paraId="338BCD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933DB8" w14:textId="77777777" w:rsidTr="008C44E6">
        <w:trPr>
          <w:trHeight w:val="2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B04E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2873" w:type="dxa"/>
            <w:shd w:val="clear" w:color="000000" w:fill="FFFFFF"/>
            <w:vAlign w:val="center"/>
            <w:hideMark/>
          </w:tcPr>
          <w:p w14:paraId="1FD188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CORNHOEK</w:t>
            </w:r>
          </w:p>
        </w:tc>
        <w:tc>
          <w:tcPr>
            <w:tcW w:w="848" w:type="dxa"/>
            <w:shd w:val="clear" w:color="000000" w:fill="FFFFFF"/>
            <w:vAlign w:val="center"/>
            <w:hideMark/>
          </w:tcPr>
          <w:p w14:paraId="447D20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6 08</w:t>
            </w:r>
          </w:p>
        </w:tc>
        <w:tc>
          <w:tcPr>
            <w:tcW w:w="921" w:type="dxa"/>
            <w:shd w:val="clear" w:color="000000" w:fill="FFFFFF"/>
            <w:vAlign w:val="center"/>
            <w:hideMark/>
          </w:tcPr>
          <w:p w14:paraId="0F5071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4 42</w:t>
            </w:r>
          </w:p>
        </w:tc>
        <w:tc>
          <w:tcPr>
            <w:tcW w:w="618" w:type="dxa"/>
            <w:shd w:val="clear" w:color="000000" w:fill="FFFFFF"/>
            <w:vAlign w:val="center"/>
            <w:hideMark/>
          </w:tcPr>
          <w:p w14:paraId="1C1D09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2</w:t>
            </w:r>
          </w:p>
        </w:tc>
        <w:tc>
          <w:tcPr>
            <w:tcW w:w="618" w:type="dxa"/>
            <w:shd w:val="clear" w:color="000000" w:fill="FFFFFF"/>
            <w:vAlign w:val="center"/>
            <w:hideMark/>
          </w:tcPr>
          <w:p w14:paraId="210004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0000</w:t>
            </w:r>
          </w:p>
        </w:tc>
        <w:tc>
          <w:tcPr>
            <w:tcW w:w="486" w:type="dxa"/>
            <w:shd w:val="clear" w:color="000000" w:fill="FFFFFF"/>
            <w:vAlign w:val="center"/>
            <w:hideMark/>
          </w:tcPr>
          <w:p w14:paraId="18BA65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center"/>
            <w:hideMark/>
          </w:tcPr>
          <w:p w14:paraId="41DB14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FF"/>
            <w:vAlign w:val="center"/>
            <w:hideMark/>
          </w:tcPr>
          <w:p w14:paraId="0CB077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vAlign w:val="center"/>
            <w:hideMark/>
          </w:tcPr>
          <w:p w14:paraId="68ED38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vAlign w:val="center"/>
            <w:hideMark/>
          </w:tcPr>
          <w:p w14:paraId="6FA595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vAlign w:val="center"/>
            <w:hideMark/>
          </w:tcPr>
          <w:p w14:paraId="3E6FD0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28C2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B3AC1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8DDA5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CROPOLIS MALL PHOENIX MA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25F3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2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FE8C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6676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EC31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2804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3B21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OENIX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7E16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62B9C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P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201B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BE0D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6248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A910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E691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GTER-WITZEN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6835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C879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7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F104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4163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18614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BA4A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8D445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6EE4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30C2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2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A0F1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E9B24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93FEE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A742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C167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A135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998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28F6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7333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7E13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N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AC74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1012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B111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061F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6D00A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69AB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5D700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442F2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6E39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9CEC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3AF9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E835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6B64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2EA1A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0170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4E19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225D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A7EFAF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BE291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3AE9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91C38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B9FD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3F43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061A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3EC9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C7A8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489B5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0132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2EF72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10CC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20A9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6EA4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3A039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C0B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D36A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B65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AE40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E576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3F682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3073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D573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B83B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C275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28AE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1EDB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E958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05D0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204D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3CCD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A94F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95C2D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03766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545B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401F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147C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F8C1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7432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AA2F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FC31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0D1F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8953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4550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3112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A2CF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04CD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5BCC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B55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47F4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835C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2755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CD66A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EE88E8E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AB1AE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6D8931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3340F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F35A1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77932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F9CE9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1BCC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12558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0C63A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B8B5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790958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11AA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CBD2A9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018F9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92DE7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10ECC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FBA34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5879C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5E99E4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0D102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D6748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E59FD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5AA2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642481A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96C6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15A6AC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4C052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12FA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C2BB4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3C0C9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60FE6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B195F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762D4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5895F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21C25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D50B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099A03B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8FF7A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91D5BA0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650D0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5542F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9B31D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.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76D9F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39D80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C5943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078C65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02FE2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81DF1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B83A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53252E3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8D38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8B0249B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ALEXANDER BAY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87932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S36 3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6C9879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E29 5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0750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4F690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21E0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50908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6AA39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B779B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68702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8811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79BF7E5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6A710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8023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ANDR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CE1C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6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1975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6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C452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972A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3F62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AF08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EX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EE6B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B18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695E1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9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F00A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3992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5E26E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3107ED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C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182D13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145A43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50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5DC4E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FB01B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22AE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36851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44197E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10C42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E7224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EA2927" w14:textId="587AF3DD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Forte at King Williams Town.</w:t>
            </w:r>
          </w:p>
        </w:tc>
      </w:tr>
      <w:tr w:rsidR="004B5DC9" w:rsidRPr="004B5DC9" w14:paraId="0E202B9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B681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C85C6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C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309F2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1FA7EB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50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7F68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8515E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0496A7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229890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1F854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3EC044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1089D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930B29" w14:textId="1C9F7A4E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 to ALICEDALE 91.3 MHz</w:t>
            </w:r>
          </w:p>
        </w:tc>
      </w:tr>
      <w:tr w:rsidR="004B5DC9" w:rsidRPr="004B5DC9" w14:paraId="197BD1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3517E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26E296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C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5DB236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18D85E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50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FA32E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23A2D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CEF55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4A347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46ECCE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5BAD4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B7AD2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DA9465" w14:textId="5B6CFECD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Tru FM at Grahamstown.</w:t>
            </w:r>
          </w:p>
        </w:tc>
      </w:tr>
      <w:tr w:rsidR="004B5DC9" w:rsidRPr="004B5DC9" w14:paraId="0A21FD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0E56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71E1F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CEDAL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9AF2A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2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00C4A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5 4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2A292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1D477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EF999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87D1D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2ED81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C942D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B9215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E4939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006EFA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F6005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C77E5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CEDAL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EBC39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33S19 2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602F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5 4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A04F3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AFA09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5582D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2DC7A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F6191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D095E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B7F1C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6309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SA FM.</w:t>
            </w:r>
          </w:p>
        </w:tc>
      </w:tr>
      <w:tr w:rsidR="004B5DC9" w:rsidRPr="004B5DC9" w14:paraId="71873A2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931C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C5DF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CEDA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17AD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33S19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5EA4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5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CC4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55E4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2C3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B151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8F62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DB177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3F36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2975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D135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D004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6374A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WAL N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2264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2BC65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0874D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B91F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5EF1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FEB15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8AAAA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66142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C504B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F7D52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FF9A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FDADD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003CC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WAL N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CCE12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89A6D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764EE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62FBF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0E138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B45AE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B344D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09484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CB17A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FB60C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4286B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CDAE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2B0B8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WAL N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0A946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90AEF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9079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8F06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20C01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19649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D9C31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C35E8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B128A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15E71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23540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37287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D1870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WAL N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DB20B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2672C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B272E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353E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AB8A2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833BE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AKALAN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42E2E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CA2F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97DFA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5/200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10C26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31D0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5BDCB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72F7D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WAL N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3FEA2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ABEF4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AC763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E4C3C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DCB77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1B4EE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51F2B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7D654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46182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BD493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A133B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11EB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18DF8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WAL N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E7B43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9D52D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243DB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0493D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4DB96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2F88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587AA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0B7B6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2D3D4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9A85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ABBBD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D838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8089D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IWAL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D87FB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D2C2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7BC3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0A9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7100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72F1B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52DCF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751B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B669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F9F1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D53E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530E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B6A23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VERSTON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1EF75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A6E7A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B5DEA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CEA8F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D7D15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2C0A7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RSG 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3EBB1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41543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EC9DD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4778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SG</w:t>
            </w:r>
          </w:p>
        </w:tc>
      </w:tr>
      <w:tr w:rsidR="004B5DC9" w:rsidRPr="004B5DC9" w14:paraId="3498F0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BA3C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AE36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VER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55FAA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13CC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97E2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D15B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FA182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0961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OUTHSID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FA22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1531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1F2C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09CA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668FF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3EC7D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8573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NDRIESKRA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9E5B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6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521A0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2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17D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D673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D147F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6239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5043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485F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8B93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AEC2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7D2A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AED1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A507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NDRIESKRA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190A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6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BC55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2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2A40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052F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FCF7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1C02D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9FFD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C511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3360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F895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39A07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D2E2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3B0A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NDRIESKRA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1FC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6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25A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2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C1F1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6C58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83D4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87316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226EE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AAC7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C210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1301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63804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CCF0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2058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NDRIESKRA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DEAC7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6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EA7F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2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1AB9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4382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02DA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69850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463C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8CF8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2B46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4717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3089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3D852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2AF7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NDRIESKRA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688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6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505E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2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43DA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2295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D4EF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F9CE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833E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0077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F952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D9D0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B9D5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04F01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7A63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NDRIESKRA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4B60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6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B4F7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2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8639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50BA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0BD8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7175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B3B4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1B29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1CAB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ECFD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D876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370F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4784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NDRIESVA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C1C5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5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B102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9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C90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C9D3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9B97A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8CAC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CD16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E5F0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44F5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2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84D4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2720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4BF9A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AB606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SKH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4297C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8D7F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47 3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6016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4E18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FEB6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BD29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1E14C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4E6A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6B48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30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C164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578CC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263F5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</w:t>
            </w:r>
          </w:p>
        </w:tc>
        <w:tc>
          <w:tcPr>
            <w:tcW w:w="2873" w:type="dxa"/>
            <w:shd w:val="clear" w:color="000000" w:fill="FFFFFF"/>
            <w:vAlign w:val="bottom"/>
            <w:hideMark/>
          </w:tcPr>
          <w:p w14:paraId="6457FA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SSAGAY COFFEE FARM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E3FD4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1C6AD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4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DF8F4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2D86A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36F4B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FB9A5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THEKU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0175A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FED9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E7C2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233F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502F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C1BFC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E658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TLANTI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5D0D8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1E4F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9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DA72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543C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A76D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14D6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TLANTI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6981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A255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C8FB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5650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EB5E7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2E284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</w:t>
            </w:r>
          </w:p>
        </w:tc>
        <w:tc>
          <w:tcPr>
            <w:tcW w:w="2873" w:type="dxa"/>
            <w:shd w:val="clear" w:color="000000" w:fill="9BBB59"/>
            <w:vAlign w:val="bottom"/>
            <w:hideMark/>
          </w:tcPr>
          <w:p w14:paraId="6DCC64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TTERIDGEVILLE</w:t>
            </w:r>
          </w:p>
        </w:tc>
        <w:tc>
          <w:tcPr>
            <w:tcW w:w="848" w:type="dxa"/>
            <w:shd w:val="clear" w:color="000000" w:fill="9BBB59"/>
            <w:noWrap/>
            <w:vAlign w:val="bottom"/>
            <w:hideMark/>
          </w:tcPr>
          <w:p w14:paraId="5526C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6 23</w:t>
            </w:r>
          </w:p>
        </w:tc>
        <w:tc>
          <w:tcPr>
            <w:tcW w:w="921" w:type="dxa"/>
            <w:shd w:val="clear" w:color="000000" w:fill="9BBB59"/>
            <w:noWrap/>
            <w:vAlign w:val="bottom"/>
            <w:hideMark/>
          </w:tcPr>
          <w:p w14:paraId="4B9CC1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4 15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57B666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0B99EE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B6612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bottom"/>
            <w:hideMark/>
          </w:tcPr>
          <w:p w14:paraId="05E0A6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ELI FM</w:t>
            </w:r>
          </w:p>
        </w:tc>
        <w:tc>
          <w:tcPr>
            <w:tcW w:w="559" w:type="dxa"/>
            <w:shd w:val="clear" w:color="000000" w:fill="9BBB59"/>
            <w:noWrap/>
            <w:vAlign w:val="bottom"/>
            <w:hideMark/>
          </w:tcPr>
          <w:p w14:paraId="165D42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2D188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B7D05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4E3F9D" w14:textId="34A97B9D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</w:t>
            </w:r>
            <w:r>
              <w:rPr>
                <w:rFonts w:ascii="Arial Narrow" w:hAnsi="Arial Narrow"/>
                <w:sz w:val="16"/>
                <w:szCs w:val="16"/>
                <w:lang w:val="en-US" w:eastAsia="en-US"/>
              </w:rPr>
              <w:t>s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 to Pheli FM.</w:t>
            </w:r>
          </w:p>
        </w:tc>
      </w:tr>
      <w:tr w:rsidR="004B5DC9" w:rsidRPr="004B5DC9" w14:paraId="3873E3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942C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16E0E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UGRABIES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63FC6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9 2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7C080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27 3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F1113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D191F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67EBAA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56F81E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07B805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9C42E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647C6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916F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49B8E6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DB58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9E49E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UGRABIE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2AA88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9 2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479B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27 3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1B79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21CBD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39873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A966E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807A8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8DF06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F0C67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9E037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A36B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63C5D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FAA5D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LFOU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5D26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9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4C21A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3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8493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A1360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47AB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2A3E2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43C03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D51D6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7902C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1123C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A102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72DAC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4409C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LIT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DB4B7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1 3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9033F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2 0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C9DCC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BE41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9F4EE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47276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LIFE &amp; STYL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630E7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3D35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P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0376C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3/201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94BD1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1230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E9A33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9286A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KLY EA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E9BB5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1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690FB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FFD6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D84D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41D32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F2CA4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EADDF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F5267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7674B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0DA5C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DD4D8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E65C9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4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87A26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KLY EA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12F77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1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509C6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1675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B1BC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089CC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16E4D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B170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52801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ACE6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BDBC3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E7559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F41C7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BF5EF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KLY EA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4F3F6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1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E3408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3409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4C0E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0CC18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0DB73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DF44A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FDA91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EFA77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9C4B8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4A26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CBD0E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11943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KLY EA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12EE2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1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EB913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228E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1B352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76F8E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AF14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0BB8B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5D702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479A2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959F6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37C9D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B626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4E43B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KLY EA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2D460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1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88814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7989C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B5B5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A01AA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D023B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9A37E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02FB4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12486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158F8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5578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48531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1A791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KLY EA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4975B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1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DA185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96CA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D291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81DB1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63377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83F9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50962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4201E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F3A22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ACA7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EA537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9031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KLY EA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C31E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1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74B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6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DCDC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FB2C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E6A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A670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KHEPHEN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2C80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39F6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C39B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20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4095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6814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A2D55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DFE7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RYDA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C361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81F0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43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EEAB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2C88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6D01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9ED67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B05E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1B97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9E97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2751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C48BF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E47E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EDC8D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UFORT WE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E3EEB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5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ED9FB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0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B86CE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AC47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545E5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57C88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MKALAND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57F63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3156B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7CC6A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200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830AF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4B0A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3AE61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F98D1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UFORT WE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4A60A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5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0FBFE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0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6062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29C75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7540D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EA755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47F5B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4DFC4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77A20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34745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7394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EEE07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C2639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UFORT WE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16C6E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5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7D922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0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00FA8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CFB3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21BCE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FC641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3BB85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C04A0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89140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75DCC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C882B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147C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9FD80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UFORT WE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D461C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5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5C0D9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0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2670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C8F1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BD608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D12D3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63C49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1EBF3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3EDBF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2E8C4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AF3B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4BF3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DDA0A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UFORT WE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0E18C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5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7E53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0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CF58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3798F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97B67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E2DFF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5A308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A8B49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C90D7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BA71A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E193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8853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5FF67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UFORT WE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238F8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5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E918D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0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0EF36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0511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178AB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D5DF1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800A8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C46F6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96F92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86035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93D8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D2BE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CEF7679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BEAUFORT WEST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9A0E7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S15 3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CD5A1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E30 2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AA19E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54541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CDEA0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3C672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F1128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05D95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13571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4992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33A6A6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E9EA9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DD83C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DFOR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B99B2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7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6DD1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A191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D195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664F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65A4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5583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5671F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0286F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50AA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BFAA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5468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36FE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DFOR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DEC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7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5BBE0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AEE5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79682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4076A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B8741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EED95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B9CA5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8B85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A9CDC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77FE1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F3C6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814CC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DFOR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0F98D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7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0BB2B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933B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66C54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4F428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5BD90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44E8C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481BC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0221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7B8F4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3B7A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5C01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7B999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DFOR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63EBD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7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FF654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80C9C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DFEA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726B4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2F420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AA1E9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07DC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3836A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3956B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FDB4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DA2C0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6D8AF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DFOR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1D5D9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7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3FA58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1226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16276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976E9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1D89A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DAEF2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B93AD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B74EE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FE248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BA99B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0C1B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195DF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DFOR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DB0DE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7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541C7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78591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2CD9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5A044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05EEC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4B244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6098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69DBE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CAC07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B9B63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A825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8C4A9A8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BEDFORD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BAD45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S37 57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1505D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E02 5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32F1A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108E6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D8E2F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2C566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A042C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D1E51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F19F4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CFBE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6900317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8FFA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29470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ANI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3BAE6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3 38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743978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5 14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BE3AE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8A078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4F29C0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FC0F5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789AB7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6286A5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29168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54885C" w14:textId="1A15E69A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LETLHABILE at 99.5</w:t>
            </w:r>
          </w:p>
        </w:tc>
      </w:tr>
      <w:tr w:rsidR="004B5DC9" w:rsidRPr="004B5DC9" w14:paraId="5921617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76D92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74AF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AN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80FD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3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7ED3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5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8FB7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86A3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3A05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FEDB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32DC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9479F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CF15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85FC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647B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A602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B240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4F05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28408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4E62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2631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3B5E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4AB0B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EBD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E32D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518A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2CF9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5519D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F2159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1336F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D537C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6D1CE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9FD59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6275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7308D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CBD89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E6144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49688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E00B8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CA295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2DF5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CC261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DE1E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554D9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3017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6F88B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806CF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85D64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1E180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194F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D11FB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5DC21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8EC66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C3E1F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3289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3C46F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20825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D9595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9DAB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CC30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178C8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1AF6C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E51A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D26F6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ABD25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54C93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2C12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C1286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380F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C6B6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5560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5BC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9704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83A4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5998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MALUT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4E29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953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9E59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DCD6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F2362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CEFBD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A02F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3F14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AFDEC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682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3BF0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7B8A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8EA1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C698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E068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1139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E1D6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FA9BE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141A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526A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9C6CB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7F67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B990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DF9B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5982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E014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6C42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5072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4F75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5DDD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7FC4F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3AD7B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732E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D355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9646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1DED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3FB7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5EA4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D890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30F5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7419C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2ADC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66609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2091B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B4D49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4D2F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13D3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B523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1642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FDBE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8731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84F3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IHLABENG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7395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2A92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3C8E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2434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3CCE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69E3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34EF6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LEH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74410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4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2782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9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B639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CA62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23AD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D66B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2D959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398C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BCE5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AE99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4F87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CB246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64028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UL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5919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9 3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458F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8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ADE7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850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CA6D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D41C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668A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D7CD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E385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E8B4E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F71E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21397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A5B5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HUL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C2A85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9 3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65BD0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8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4C66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1512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7562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4304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1A15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B356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075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9A1A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DA09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61AB7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FAF5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TYSBAA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EB86F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2 2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934C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3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E878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75AD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9AF2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594A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87DF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D9ED7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AB4B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8BD7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DDD2B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AB71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2696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TTYSBAA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5D0C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2 2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BD17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3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4044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9DE5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7F8F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BF99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275AF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CB24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3E7B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137E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3E62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EA26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C488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ISH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C642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1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F979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B852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4437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0B6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EBE1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3E5A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91A56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26D68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59FC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8379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517A5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5CFE1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3129E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C675F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D16C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1468C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A88B0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8DC09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HE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C5D2C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D789C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70C31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7/200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9E356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CF1BF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CA08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0C654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39367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8FBCE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2084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7ECC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48621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8CFC9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67215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1BE45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B7E68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B842D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832B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6FBD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5CD4B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FC32A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D31E4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08C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7028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3C7E6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6DACB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2CD0B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488C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3E57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BC109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2231A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201A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09E28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E85CF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E7784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1D32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D23A5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B8106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FE8D6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28C62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EB46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A51ED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42010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8DC7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D8E07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228F4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8276B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B66BD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8F02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63D2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C7DD2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20AF9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A003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62F84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805B7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E5262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3639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3A6A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F1CD6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04EAB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51F5B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EF344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59402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A2276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71F02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BB31B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1224E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C2CE0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09B2D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02AA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5513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5E518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F56A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FC19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7154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CFA9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A26E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8419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VSI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C229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B327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F966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2DAA5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C71C1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4161E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554B9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6F59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B643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3ABC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6CE6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DED8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25AA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0FB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233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97EC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593E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FCDEF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8D67A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4CDA4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0296C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2F47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DC0A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9981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FD5A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807D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D6B2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BCEB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98FF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7CFC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880F6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032E5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1542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B751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BABB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B52A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34F6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CE735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EBA3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6E07C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D1D8A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15AA4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5F5D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2EA8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C4998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54263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EF98D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C29F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73DF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4A5C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D5DC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7B68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71C2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3F33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9C9D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6051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9B001A" w14:textId="77777777" w:rsidTr="008C44E6">
        <w:trPr>
          <w:trHeight w:val="25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1326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C626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C97E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01EE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29BA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F584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FAFA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6DD8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248E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7F12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F82B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9A75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3A73F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5FB34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6E39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AF73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9F5DF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8F3D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2DD6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8FCD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CCBB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4559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961E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21AC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2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EB41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B085B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80153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BB9A4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BE7FE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2B36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E97B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4307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87B68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637B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T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76F8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1DAA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1389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89E30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7EC6A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05B1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76C63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36A0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A621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6040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95A6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1754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217E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UT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2F671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7AFF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B177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3466A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3D26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96CB4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0062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CA7D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D33D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BB5C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C96A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F734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B20E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E5A6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1EE3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0611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C9E4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6ED2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F412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82E5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B95E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7885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A90A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08AA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85F5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23EB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103B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B8BE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803E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EE1A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8F382E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8925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6ED4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EMFONTEIN 2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C887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3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022D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1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AAEE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7ED3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9297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CFED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OSESTA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CCBF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EC02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39F6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3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C2A2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DCBB5E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F28E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245A13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EB527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19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76C60A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9 1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682D9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4D10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25242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8DE4B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2FD79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612E4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47F3D1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AE53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. Sentech is switching off this site. </w:t>
            </w:r>
          </w:p>
        </w:tc>
      </w:tr>
      <w:tr w:rsidR="004B5DC9" w:rsidRPr="004B5DC9" w14:paraId="55E5916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0E84E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570CB8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1E1898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19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309035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9 1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75D71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6EA81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2D78D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ED4FD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C0229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19ECBE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2A51F6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7007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. Sentech is switching off this site. </w:t>
            </w:r>
          </w:p>
        </w:tc>
      </w:tr>
      <w:tr w:rsidR="004B5DC9" w:rsidRPr="004B5DC9" w14:paraId="3EFE872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093C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70FF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16AA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883E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9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DC12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ACA5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4D9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7F2A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932C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256F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A287B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1D8E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BC5E4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93DF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54EB4C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61D5DF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19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64E6F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9 1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BFEBA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63F1B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DFBE4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36DAB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615372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595260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483EC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6EC6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. Sentech is switching off this site. </w:t>
            </w:r>
          </w:p>
        </w:tc>
      </w:tr>
      <w:tr w:rsidR="004B5DC9" w:rsidRPr="004B5DC9" w14:paraId="78951B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7AE0F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114CB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65DC60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19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525FA8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9 1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ACA55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F408E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AB948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612184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DD287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09722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124D1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7DFE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. Sentech is switching off his site.</w:t>
            </w:r>
          </w:p>
        </w:tc>
      </w:tr>
      <w:tr w:rsidR="004B5DC9" w:rsidRPr="004B5DC9" w14:paraId="386DC4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4F70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1951A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ARDWALK SHOPPING CENTR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02C9E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5 11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ACBB3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3 0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3B731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5F032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AC129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F6704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IT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E214B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E4DA9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vAlign w:val="center"/>
            <w:hideMark/>
          </w:tcPr>
          <w:p w14:paraId="54744C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b/>
                <w:bCs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vAlign w:val="center"/>
            <w:hideMark/>
          </w:tcPr>
          <w:p w14:paraId="0CABDD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Hit FM.</w:t>
            </w:r>
          </w:p>
        </w:tc>
      </w:tr>
      <w:tr w:rsidR="004B5DC9" w:rsidRPr="004B5DC9" w14:paraId="67201B6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16A3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9AC8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CHU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006E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17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98FA0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8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FABA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CB1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9312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47CD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LOU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A675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E5DF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CB42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BF97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2208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C898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B9EEF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ESMANSKO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5A88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0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B4531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5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7727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2880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D039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945A5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FDD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7280C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649B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CB26D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15FEE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B2B2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1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A6D3B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ESMANSKO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891B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0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5EDA9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5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99C72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DA4E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EEFB8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9770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5B4CB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3F375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DFD6B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E1169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EBCEB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E0946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5A9D4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ESMANSKO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F4B70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0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C299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5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97E4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B21D5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BFEDA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B21BE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8A04B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86B45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6685A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6/200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C522F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0EC0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66373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86139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ESMANSKO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4D5D2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0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9E651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5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3E471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D438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181E3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F094D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2F005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D0CA2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8D33B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AA85D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5F498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04CD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85171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ESMANSKO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77A52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0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AB8C6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5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DA647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053A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690E1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F18C7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4ADAC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5B4BB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1828C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860A3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D184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95D69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756C2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ESMANSKO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661A9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0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BA316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5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93FA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0F20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16E3B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CFEA0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6737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5C494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17B19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A86A7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E3878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E040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00AF5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THITHO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F83E8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7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691D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98B4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566C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49575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4C40B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006D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1ECA4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E612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01A9C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B848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D350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BC1AD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THITHO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023A7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7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2E43E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95036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3AB8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8B4DA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D3962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D8785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316B9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9DB57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BFAF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7E0A3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C220A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46C86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THITHO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26949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7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C268A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DA75C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944A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BF367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3E313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97397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2879E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7DA88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5C68F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ECFA1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5B7C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BD1CE7A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BOTHITHONG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AEAED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S07 2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1B540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59 1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16FFF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09B10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7D48F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09250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839A1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605B4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3E77D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C007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1BB3214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4230F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F5D8F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TLOKW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4E9A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29 4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98200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3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5E91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F82F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4332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E682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TLOKW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3AFE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32B9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0A35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BA3C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8D51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118C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</w:t>
            </w:r>
          </w:p>
        </w:tc>
        <w:tc>
          <w:tcPr>
            <w:tcW w:w="2873" w:type="dxa"/>
            <w:shd w:val="clear" w:color="000000" w:fill="9BBB59"/>
            <w:noWrap/>
            <w:vAlign w:val="bottom"/>
            <w:hideMark/>
          </w:tcPr>
          <w:p w14:paraId="365611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TTELARYBERG</w:t>
            </w:r>
          </w:p>
        </w:tc>
        <w:tc>
          <w:tcPr>
            <w:tcW w:w="848" w:type="dxa"/>
            <w:shd w:val="clear" w:color="000000" w:fill="9BBB59"/>
            <w:noWrap/>
            <w:vAlign w:val="bottom"/>
            <w:hideMark/>
          </w:tcPr>
          <w:p w14:paraId="1EDE57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27</w:t>
            </w:r>
          </w:p>
        </w:tc>
        <w:tc>
          <w:tcPr>
            <w:tcW w:w="921" w:type="dxa"/>
            <w:shd w:val="clear" w:color="000000" w:fill="9BBB59"/>
            <w:noWrap/>
            <w:vAlign w:val="bottom"/>
            <w:hideMark/>
          </w:tcPr>
          <w:p w14:paraId="52DED6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6 4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9E6B5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32CD02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DE7D7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23E7D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K RADIO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257F8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3DFC1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A19DF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AFC7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Bok Radio</w:t>
            </w:r>
          </w:p>
        </w:tc>
      </w:tr>
      <w:tr w:rsidR="004B5DC9" w:rsidRPr="004B5DC9" w14:paraId="2B57286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75F6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38DF1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RANDVLE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7B95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117B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29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BC83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19D5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1A8A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4BC1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F50DB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09D0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8605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9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8473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D3EB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B63F8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FB0E4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REDASDORP PARK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03272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1 12.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A690C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2 52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B0EF2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78127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C7B5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87D2C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EDON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5157F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CD70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6BF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89FD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B408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F5918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0DDC6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RITS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705EB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2 4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92D2F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3 1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587A5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FDA4E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50B19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5D66F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MAGALIES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4E8CA4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49C35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7B0E9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EFFC6F" w14:textId="78D0B55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Moretele Community Radio on 106.6</w:t>
            </w:r>
          </w:p>
        </w:tc>
      </w:tr>
      <w:tr w:rsidR="004B5DC9" w:rsidRPr="004B5DC9" w14:paraId="157B63F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AA04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78BF7DA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BRITS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B034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S42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D7DE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E53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925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DBF4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.25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39CE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C156D6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BOSVELD STERE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2D41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2A99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3EF7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B21F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70967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B7398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525A8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RITS2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0BE68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3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3B173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1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9ABCD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F0803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16D7A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0038A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BENG COMMUNITY RADIO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2F0C5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9E5B4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C4463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BCE0D1" w14:textId="57A66D47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Madibeng community radio</w:t>
            </w:r>
          </w:p>
        </w:tc>
      </w:tr>
      <w:tr w:rsidR="004B5DC9" w:rsidRPr="004B5DC9" w14:paraId="6EBE0E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DFEDF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FB872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RITSKO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203B5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5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634A54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57 0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59740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6890B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28935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4C56B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GANANG COMMUNITY RADIO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4A97D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543BA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25BBC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50118C" w14:textId="7303EF26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Aganang community radio</w:t>
            </w:r>
          </w:p>
        </w:tc>
      </w:tr>
      <w:tr w:rsidR="004B5DC9" w:rsidRPr="004B5DC9" w14:paraId="0A7D87F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50CA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2814024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BRYANSTON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3866F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S03 1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77E09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E01 2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92D8E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3BB55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4C960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C83805E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HOT91.9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BE07E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E5456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47970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EB49DE" w14:textId="3D071879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HOT91.9 FM</w:t>
            </w:r>
          </w:p>
        </w:tc>
      </w:tr>
      <w:tr w:rsidR="004B5DC9" w:rsidRPr="004B5DC9" w14:paraId="55B4C4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D6D3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7E65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RG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FB1A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3952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0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1831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1F16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B942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479E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QU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8E3E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F666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D498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7/200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DD09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F4D8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E370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A622D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RG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36A7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63CBE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0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69F2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98DF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BCC8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60C9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20F88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E2DE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74DE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9A9F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B10BC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2F16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72C2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RG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9874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7C5F4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0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3082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FE97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50A72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CCD8E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4CFD7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49D55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E52A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9949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8A575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1D94A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7DCAF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RG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851ED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A0C26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0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2B50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C5F3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1D30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D5D0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999D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F3216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8522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902F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B2222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461E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1AF8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RG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3B096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8285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0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5998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474B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41E0C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C1EF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DFF57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C3D8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49BF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50A4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0211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D4D1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7E1F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RGERSFO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78A5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3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724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5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8C45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477F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AEF96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6868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8FBD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5BFA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B30B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DE87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BFCD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660B9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ED804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RGERSFO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2A44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3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82BD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5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A743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CC87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27841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7978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1671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51FD0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8128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F9E4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2968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444C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25CB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SHBUCKRID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7001C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5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626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6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C96D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7F1E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B6F9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87BA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SHBUCK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130F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23F74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668B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6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3EF7A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671CF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9A463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985B9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TTERW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A2F07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6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946DF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02A9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29E0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5A054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2D5E3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IQHAYIYA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2725B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82F27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402E7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6694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811A8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D00F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EF5F355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BUTTERW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C84C0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S16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BC860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E12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33AD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993F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03813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25743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8BD42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FA38D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07FB4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E335C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3D3D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E4CE2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6C628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TTERW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B1B10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6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85DE3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F516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7F63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71B76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3B07C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HYTHM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49435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4D43D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D4CCE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69571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AF4770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7946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D8AED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TTERW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5D2F9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6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9C88C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BB00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A0EED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9BAB1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A3E1F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C3F9E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B440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127D8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0ABD4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D636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865CD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0A4B1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TTERW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93A25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6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6C1AE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F5C0C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95E00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6511F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1445E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6DA48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F1D81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A0A04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D66BF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51ABA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F7ECA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73FBC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TTERW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3222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6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0755B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389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2A814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523A7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3D18D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92ED9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56711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07D4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D7706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06B6C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3231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9494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TTERW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00FD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6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F8FA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B74F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7634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B672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55FA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KHANY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8505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429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0E2FA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25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A6FB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B72E8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9F5B9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788B1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FB39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3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DD3D7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5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0BF1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4357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8F51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B315B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FA0E9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268E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2451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5F3D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795F3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812A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536C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6C26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3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0E85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5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1C8B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18E8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ADCC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92FD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072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FEE0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0545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246D5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E0FB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46F1B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DB4A5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64EF6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3 15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0E63BC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5 0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35316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586AC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AA379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C893D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480697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400124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6E970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7E21BC" w14:textId="775EE470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Engcobo Community Radio at ENGCOBO.</w:t>
            </w:r>
          </w:p>
        </w:tc>
      </w:tr>
      <w:tr w:rsidR="004B5DC9" w:rsidRPr="004B5DC9" w14:paraId="5DBA03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0BB55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3392E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ACCD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3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75017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5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9F56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C6B5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4048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3033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VUKAN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26CB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5290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8739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B63F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6643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1694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5857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1A9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3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3F26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5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BB02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6191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1E0E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31207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C3D8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4A7B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68A0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8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DE2C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CE6E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2AB40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49B6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DA09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3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FA8B2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5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DC72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3063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775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9CF89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9E52F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6D27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929D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8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B870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07D9A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6F48E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54BAE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 LEFUTH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36648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0 5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5E8A6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0 4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94FDC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7D17C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A9FB9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C9530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262D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3D739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2C341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A34E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3DDA1D9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36836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5C2A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A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DA95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0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A0AE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1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48F6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1380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3A4D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B427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6C04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F6F5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305C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59D2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A0D0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AF2B8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222516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ITZDORP L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3E6E6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 32 1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C16FE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1 2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92829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4D08B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F9115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0BE5BB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074CB1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44291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8CF34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251B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5FDAA0A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73DA4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58A329B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CALITZDORP L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1C449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 32 1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24315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E41 2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2ADDC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2E570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72B5E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5D2DD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57768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0E878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15872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2307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SG</w:t>
            </w:r>
          </w:p>
        </w:tc>
      </w:tr>
      <w:tr w:rsidR="004B5DC9" w:rsidRPr="004B5DC9" w14:paraId="4BA79D3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5134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345CD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VIN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7F61D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3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7CFD4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46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B233F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552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7054B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13C21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AD15E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1743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0738F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C4F5C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4989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46BC5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CB437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VIN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8BDAC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3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F8DAF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46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998D8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AB66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57824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D301D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9EE99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18D9E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10ABF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629D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D4E60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2B6A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29259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VIN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37CF5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3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BE4E4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46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316B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EEDF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FF229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82D6A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4C90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15576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6A5BE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F8650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6B81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8AC78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F149C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VIN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4B244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3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60771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46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8BB8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4465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FFC83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558F1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BOESN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03813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2624E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0587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C4C4E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FA3AD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5D7E0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EB81C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VIN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819B6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3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D7596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46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17C2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1A028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82C25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0B7D4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75995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2CAFF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0BC14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A7036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563E1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B0F7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7155F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VIN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9F88B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3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F037B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46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ACA3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0F9A4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41E8D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332E2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23804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A248A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D87B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9F4F4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79C1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9961D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F4B01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MPS BAY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B9570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18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F0AFB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2 3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35C85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F81FC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8C421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7746BE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NE MUSIC RADIO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6FF54D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30AA95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B3F72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07BA0F" w14:textId="140F4148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as relocated to Tygerberg</w:t>
            </w:r>
          </w:p>
        </w:tc>
      </w:tr>
      <w:tr w:rsidR="004B5DC9" w:rsidRPr="004B5DC9" w14:paraId="01E07B3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EEA21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9CE80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NESID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21988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1 1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89D7F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1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D213C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F27F9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BA4CE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C9CAF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MPRESSIONS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1F4B0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31D9D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235AA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EBBD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Impressions</w:t>
            </w:r>
          </w:p>
        </w:tc>
      </w:tr>
      <w:tr w:rsidR="004B5DC9" w:rsidRPr="004B5DC9" w14:paraId="745357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E4C1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1ECC6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39076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81E2D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BB68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ACF4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E22D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AC043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CDDF6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A4789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57052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1271B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AFB2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3F41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B7F3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8F4CE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2AEA9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B4E5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DD08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18D96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FCEF0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0EDB3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A071E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E3A3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A02BA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7A5B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6425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D1296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D1A33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129DB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D1DB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D122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025D0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5AAB7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15F8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9DBD6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1C224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FEFED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B5436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2085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9BA5B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D497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65FE7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84A70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ACE21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0E450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1EC32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D4E47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F2A76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B07CB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515A0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42B20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E8CF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372AA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0F0EA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55051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5605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52BC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D11A7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95CB0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3F03E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2929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C22D7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FC01D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FE58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B3CD5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9D981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85992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F531D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A7BF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5F4A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AB0EF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0EAFC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E9AE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CD0EB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5D586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B8442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5485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94858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D269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18B5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E9F3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7 4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3CE1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9122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EE36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FACB8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CT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26E4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0B43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2B1F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5559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4DD7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9D4C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E7AAA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NARV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2F8F5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4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3ECA2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2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3344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1E42D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9B6CD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4F6B6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7B73D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BAFF2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7E799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AEF02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E7FCE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5486A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4BDD9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NARV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2475B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4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6951F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2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1DA73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970A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1863E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629E0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F944C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735A7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074FA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2BF17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125F0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9DDD33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DFC4E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NARV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36DB1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4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22DDA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2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3746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AA8C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4D2A2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FA1A4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72324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A39C6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57AAF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EA8CE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64F0E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4D426D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9E319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NARV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84755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4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B7A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2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77C95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18FD1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56CB9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72314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7C6E1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3C573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8ED7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95B08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4FDB5E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79BC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7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C4C24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NARV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02955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4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CB196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2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E80C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84421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8B325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BBE7F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62CEF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4EA9B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5CEC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2DC35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1AFB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3884E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74EB8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NARV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21298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4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E6235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2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A771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ACC98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60548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3B7F9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3F057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65104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D33F2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CF42A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C5F1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20CFB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CE93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OLI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CEC2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3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B1B9D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68A4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27F94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3602E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BD6C6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97755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204E1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03D79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17258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D87EA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CB3E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E345F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OLI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A3C45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3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552D9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67000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1D90D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EE131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046EA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BACC5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E2B29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8EB7C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D2007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326A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7F4FB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7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6B22F0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OLINA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367745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37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18B441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57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563E37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2BE057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.9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588D08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358396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1430F5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353BA3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4C070B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3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62FA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engagements coordination required with Eswatini</w:t>
            </w:r>
          </w:p>
        </w:tc>
      </w:tr>
      <w:tr w:rsidR="004B5DC9" w:rsidRPr="004B5DC9" w14:paraId="1148C11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3EF9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00EB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OLI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59AE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9AF8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4C6D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1ED7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.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B4AAA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6D33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A5C2B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0394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D58CC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9ECD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CDFF3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24E7A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D89A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OLI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AD4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F792F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2D65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973A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BA9D2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05DC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ECA7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F15B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5F55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5B47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F82E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C5F7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BEF8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OLI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5FF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042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01F5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2667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B59C7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5637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A90D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87CF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3FC1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ED9E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5080B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0C0E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A1AD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ROLI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98B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21C3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68B9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8ED5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94E9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D293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617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98D9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AD362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7061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1CF7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66AE7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40F2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THCA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A744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7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E98A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6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7BAE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DAAA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D255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18F2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1F3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0BDB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F1E8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71F0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0F6F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42F8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B4DA6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ER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EE0B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5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3D36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6C1A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41C4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172D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63982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431F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2161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9E53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E743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1E34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37FD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900DE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ER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1728F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5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3011C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A0E8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172B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7E4D6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1822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FF58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E583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E123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216B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F2F9E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C8505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BE53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ER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F9242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5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0A34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9845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B340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2C9A4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C267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0440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241B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4485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C022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0C1E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696A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3440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ER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5976C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5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352B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DDDD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7D6C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C53B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8832E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BA1D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751F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34AB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AE05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BCC6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FDBB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085B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ER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B4FE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5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819F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CE90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8BB3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715C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E783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B168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0B1B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227B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D8E4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74F2B0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0F88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F3A5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ER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B29E8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5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1DB83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5D41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9430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2726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FE0F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95BD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9295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78A1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D3D2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07CBD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32AB7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9E810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ERES D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D0C1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22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1938D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5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A901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9E2D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38FD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5981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ZEN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C56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F4D83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B3C0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8/201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E8DA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5F531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24C88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92CFA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ATSWORTH CENTRE MALL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D8DCB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6.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C4E8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51.8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0B2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BE557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84DBB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90BD9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NRISE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6A894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C61A0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84B4D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BDE39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10AB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0377F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31F0E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SIESME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97E62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6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8798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3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F450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B30C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EBF2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B049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03D9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0CC62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EC40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7C63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09DA3C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7EAB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49752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TIA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C5563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2D72D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5 5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E7EF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3D794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06862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AA6D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828A5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A71B4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71E29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B35F8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89A9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A0E7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3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9CBDA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TIANA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C827E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03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454A85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5 5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6FC2A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2FCCA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6F5DE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1696D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348EFA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6C24F4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0D7CE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0A91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as moved to Taung.</w:t>
            </w:r>
          </w:p>
        </w:tc>
      </w:tr>
      <w:tr w:rsidR="004B5DC9" w:rsidRPr="004B5DC9" w14:paraId="4553862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2AA13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77C4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TIA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C4BB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34E29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5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A5B5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2FB8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BE4E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D80B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F4D7B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9539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C625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A36B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35165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4F243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72E4B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TIA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61AB8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152E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5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ACD1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F9A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1926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DEF7B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758E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A661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E527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34D0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09B8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A7F8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6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EF442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TIAN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BA71A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0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64A565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5 5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8442C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A7BAB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6560EB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523A57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PHIRIMA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33794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63E93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9B7B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9FA8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Bophirima</w:t>
            </w:r>
          </w:p>
        </w:tc>
      </w:tr>
      <w:tr w:rsidR="004B5DC9" w:rsidRPr="004B5DC9" w14:paraId="765095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F79E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9764D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TIAN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A90DA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0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22C5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5 5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94CED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7333D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3CB17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15C74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2E978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1BF55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432B6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9F67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t is on GE84 Plan and will not cause interference.</w:t>
            </w:r>
          </w:p>
        </w:tc>
      </w:tr>
      <w:tr w:rsidR="004B5DC9" w:rsidRPr="004B5DC9" w14:paraId="5EE726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769B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3D84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RISTIA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C2306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B364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5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2EAB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7E8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848FB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D93C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2F6A3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E98C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B58D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F988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112F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C9AE0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26AE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LARKS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F0990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0104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0E35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2DB0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C973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6BFB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AAA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88EF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46CD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4513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9DB0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53CAB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295DC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FIMVAB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A446F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9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E642F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707E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AC4C2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956FB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8EE82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10D84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EADA9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75D0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6A4F0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97DBB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826E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C83C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FIMV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D68A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9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92A7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1F6A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54D6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C895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0EF2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8A4E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EAE8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F461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3AC4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CAC296" w14:textId="77777777" w:rsidTr="008C44E6">
        <w:trPr>
          <w:trHeight w:val="22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D5D9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AF37C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FIMVABA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F41D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9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129E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6113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3CAB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3812E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F035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47C9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40428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8A40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E8A3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960A2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97B8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808A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LES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5ADE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28EF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03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6EEF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F509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7610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C7064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BE8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031F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DAB0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C09E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02353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0F75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2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1D42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LES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87E7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B845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03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53EB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893D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1411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3F402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16CC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A9C8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8CE8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B626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EAEA2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C0442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02E5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LES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312A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284F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03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7DF2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BCE5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8C2E7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82E42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C9DB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F5DA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D87B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0CE6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889F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2531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AE263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LES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20FB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4EEE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03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0DDE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2946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702F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CA85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7738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C553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2915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3C0B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0E11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6521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CD9C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LES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F5A5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0C821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03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ACD6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BBEC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707D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82E2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388D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9E7C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0B11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AF81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E9013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B3E59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37AEF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RNER HOUS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5321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1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3633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8 2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678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23D6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E1AD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C069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09E6F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306E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1F93B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616E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3EBF7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E07EA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966FD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SMO CIT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F057F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F97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5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68CB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4EE0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023C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D250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SM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65C4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235E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E9FC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8B54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A89CD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44D6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3DE5B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ADOC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46956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8 0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82E28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2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E7A0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1063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1CB40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D774C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4BE42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200B8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0BB1D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55623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49557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9663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B7560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ADOC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10E7C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8 0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3C161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2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C3FC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5C41D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FA40A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32940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09536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764F6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75148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45D9C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9C62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61230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788B6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ADOC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D21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8 0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10679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2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78AD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ADE4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3649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FA6D9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FF5F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F02E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239F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9EAE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E878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6EF5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EDB35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ADOC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A956A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8 0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12683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2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885B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33847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125B2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E4438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A2C83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8AF15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FD8B6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7D0CA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F620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6314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8286B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ADOCK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1C02F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8 01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4E806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2 2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43CBC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91C19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61BFC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AB885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UKANI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3DC1E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E8038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8124D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22D2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Vukani FM</w:t>
            </w:r>
          </w:p>
        </w:tc>
      </w:tr>
      <w:tr w:rsidR="004B5DC9" w:rsidRPr="004B5DC9" w14:paraId="16960B8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48F3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9C21A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ADOC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686E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8 0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10415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2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4A7EE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9695A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9CEB4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9FB46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7D481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E8AD6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F4EB4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97849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7603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45E5A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892C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ADOC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A8331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8 0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60266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2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2D11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011F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F1949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830E5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6E65F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EE9AD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5A579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3BC1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4A50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61A8B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E92CE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ROSS ROAD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11533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08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571B7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698F2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A4AB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C6296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D291C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D48DB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1C07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149E1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A621E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C0769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F890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D0B8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NABAA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E4945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FFD1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02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1045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3653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3F62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B85E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020F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245C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F4C3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FF7F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B3DD4F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9334C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5BDA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NABAA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DDA73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08E2A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02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0530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2C62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CB8D7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A2745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F9520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1033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A2C4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67E8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97D6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1F37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EABD4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SSEN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11106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29 4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5253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0 5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EF72A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B379E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CFD4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630AAC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PERRON CENTRAL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B8B0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75B0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F149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B004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3F5A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FA1D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5C3D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A7E7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7AF5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32AC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1949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9155C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39895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B08B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F18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01E9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5C6F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4BF2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8573E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BD8B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A3CB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8C4D5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3BFA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FD6D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25FB7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1FB7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4CD5A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51C2C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4DACD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0E36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7C56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93DA4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82A12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118E0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7076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8415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3E36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B9DC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48D3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E89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33B6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E44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802E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A0B85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2262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28ED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2AAD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5099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307F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A057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4EDF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D00A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1CB4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3677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9927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8FE7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EF73A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CCC5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CC84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F9F8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B730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DB2D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7290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1A45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F41A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4B1D1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BEC8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0BCA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6529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F5CE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33A1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C6DC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3F890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C47C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D864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928C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263E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4459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121B6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56752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E3D4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6DBC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22D4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112DF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1D80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CFD1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EA333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0BA3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9E6C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3C7DE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A094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C6D61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B4D6F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AF07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C5B0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BE775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2C609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8251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6E4F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E421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F162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4E6F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20B6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30A9E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95DF3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4C7D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698B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0EC5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1112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F4FD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AD05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CB9E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28C0A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82BD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A447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5BAD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207C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4625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2205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2A50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5460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B85A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09178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D896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A19FF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27682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804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BF5D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6CE2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4465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4EFFF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1DAC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774E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3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04DD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E366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751D5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F2A2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4E7F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87B3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F0C7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159A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E676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679F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 Community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4FE7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7CEC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9B37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9E31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5DCE5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D3A10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D4FA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88EE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3235C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A23F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6806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DD78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15EE3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04B42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412D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7BD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1840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7D00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C2ED5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2B1768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VEL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C17F2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3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DB03B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2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CFA69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DC042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3B4FF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1ABFE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KRAGBRON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E556E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E74DF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49C06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A6AE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adio Kragbron.</w:t>
            </w:r>
          </w:p>
        </w:tc>
      </w:tr>
      <w:tr w:rsidR="004B5DC9" w:rsidRPr="004B5DC9" w14:paraId="4A2236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8273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29E8A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AWNPARK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730CC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8 2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6286C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5 2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7D837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CDDE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895ED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AB9DB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SIE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72B6D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8019E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11A09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DE1D99" w14:textId="726EBC4B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>s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 to Kasie FM</w:t>
            </w:r>
          </w:p>
        </w:tc>
      </w:tr>
      <w:tr w:rsidR="004B5DC9" w:rsidRPr="004B5DC9" w14:paraId="015DFE3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9CFD2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A7F7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8BE08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53B2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FA56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E7ED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0A116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EB79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LWA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A08E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93E3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7994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3410B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A918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EDC2C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23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556BE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BD87C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B2C29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3BB4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59597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6D11D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F62A5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67612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AC1D0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86362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7CDF1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C8D7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14E46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8B65B6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C9E1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9E03B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6951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7A4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C53D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DA5921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9A02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5B2B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94E7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8A4D6A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3E8C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11ED5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6CA9E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62355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49E91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511A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C7BE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9A29A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E040D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C764F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1D47A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F6A7A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2E1A9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1777B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A8B4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B1AB3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A5DD1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C450D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0254F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27948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1D61F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E83B1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D2AE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12487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16093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10349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6C0C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5917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DDDD5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25B4F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404B7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114A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50DD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7563E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2A1BA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1737A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62D6D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7BBE0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DAA61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F149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28548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1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0E3FAA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B7F49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1D2A0E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17BB7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24998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4C6424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8CE9A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690F49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A8AC3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86982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C3D5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.</w:t>
            </w:r>
          </w:p>
        </w:tc>
      </w:tr>
      <w:tr w:rsidR="004B5DC9" w:rsidRPr="004B5DC9" w14:paraId="049F62F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8C14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4EF9C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 AA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76322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7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1319D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9 1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693B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2D7B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ADA23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9625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4226C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7BC1A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6544C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AF92F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53970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A388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9BA4A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BEERSR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ABFB9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8343A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2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B9F7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76427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850E8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2FF41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587A8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04B72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970D2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83A07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F3338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A91F3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E2085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BEERSR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0A518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8B768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2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27E9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92EC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2DF19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3E797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6B92F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96255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C7B71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6D06D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4B4B72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0DA7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3D251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BEERSR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68C3B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CCC5A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2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B05D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6FC7C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F4148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67E25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07766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FA395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1B257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1CD1B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08466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E310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8EFC9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BEERSR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2061D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FA80E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2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43F6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4B8F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4DB8A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55469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26458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EAE41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2307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0E63E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DC000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830F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2FE3E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BEERSR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EA2A5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0A394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2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71DC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13286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A4C1F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556FF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593AF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DCC4C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19CBC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4EDD3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C33098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F91B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BA5AD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BEERSR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DF37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12986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2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1264E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592FC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2FD05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FD677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B44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526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CCEB0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04543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08724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01813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C720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LPORTSHOO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B4521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2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3307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17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B24A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F159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F480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EEEB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3D03F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1DBD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0036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417A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CB998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14167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0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DAD6C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VILS BELLOWS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12C26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25 25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35C7A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8 5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7B5E2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7B2F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172C9C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258557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077C76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4CE42B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86749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6DB5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Tru FM at Queenstown.</w:t>
            </w:r>
          </w:p>
        </w:tc>
      </w:tr>
      <w:tr w:rsidR="004B5DC9" w:rsidRPr="004B5DC9" w14:paraId="5B1865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CD62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58EF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VILS BELLOW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DF12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25 2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E36C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8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D93B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D992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DDD6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8B7C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C4610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6EF54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91FD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C524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85BF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0A34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C9097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EVILS BELLOW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1921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25 2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3717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8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8D6F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F1F4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4604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317F0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845B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8BCA4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1100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F5002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5D1E6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0C11A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B0F1C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IEPSLOO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DC332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8 10.12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46BD6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8E01 05.69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813EC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F6199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5D65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01C78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loot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F4DC8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0D1B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D5F4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0888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1792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636E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A5D4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D5FE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87CF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1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33B4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A98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4D39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center"/>
            <w:hideMark/>
          </w:tcPr>
          <w:p w14:paraId="439E23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GRIQUALAN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B6CF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4B0C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182D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88D9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39FE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56E9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402D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1B5F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F3AE8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1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EF95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58E8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CC9F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1020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BA07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9B952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B112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52504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FFF9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DC433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0B0D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705C8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E8A2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1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A43D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D814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913A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7771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49EB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E904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04B41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2177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8905D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13A7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173B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424F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E8F9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1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AAAE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F339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F6DD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C8D4C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AFF5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057B4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A644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A7A5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E4C67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DB133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0A5E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E0D7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B11E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1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F6CF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74CA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195F6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11C15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6669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D7CB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AE39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E87B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D550E3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9DD25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9A2B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176DD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82A98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1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2043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D95D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F1DD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BB9C3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09FB3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C258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B6FA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B8B0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3162B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0EBB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0</w:t>
            </w:r>
          </w:p>
        </w:tc>
        <w:tc>
          <w:tcPr>
            <w:tcW w:w="2873" w:type="dxa"/>
            <w:shd w:val="clear" w:color="000000" w:fill="FFFF00"/>
            <w:noWrap/>
            <w:vAlign w:val="bottom"/>
            <w:hideMark/>
          </w:tcPr>
          <w:p w14:paraId="372CC8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00"/>
            <w:noWrap/>
            <w:vAlign w:val="bottom"/>
            <w:hideMark/>
          </w:tcPr>
          <w:p w14:paraId="4C264A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00"/>
            <w:noWrap/>
            <w:vAlign w:val="bottom"/>
            <w:hideMark/>
          </w:tcPr>
          <w:p w14:paraId="73F78A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51 19.000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7A803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5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233976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6E89F5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bottom"/>
            <w:hideMark/>
          </w:tcPr>
          <w:p w14:paraId="3D9674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VUMA FM</w:t>
            </w:r>
          </w:p>
        </w:tc>
        <w:tc>
          <w:tcPr>
            <w:tcW w:w="559" w:type="dxa"/>
            <w:shd w:val="clear" w:color="000000" w:fill="FFFF00"/>
            <w:noWrap/>
            <w:vAlign w:val="bottom"/>
            <w:hideMark/>
          </w:tcPr>
          <w:p w14:paraId="4FF5E3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271498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5C23CA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24BB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s required with Lesotho</w:t>
            </w:r>
          </w:p>
        </w:tc>
      </w:tr>
      <w:tr w:rsidR="004B5DC9" w:rsidRPr="004B5DC9" w14:paraId="122D78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A5E5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465D8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NYBROOK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2354F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5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240F4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51 19.00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0DE9F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7A2DE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3B70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95DC9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SONK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E007A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7966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4B61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EC02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4097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61D4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51FEC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4C401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E8B77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6FB5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39C8E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80324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B89F2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61841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B9A93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42AE9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D39C4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60B0E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F014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94CB5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ECB70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D9A17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93D8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DDE4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899BC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CF382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4DA15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D7B31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A23E7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E81A9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92B0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6E82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97F1B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C5509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55744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F3B0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D5EC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3D344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AF428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C234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C52CA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F3382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6310B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8924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7B7CE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C72F2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0C716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0AA5C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2AB24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AB68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CDE6E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C3E71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29F01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908BC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F2130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75088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11A81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38BD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26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2D601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71740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21E80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7240C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0CF6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54B5D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4A22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2227D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02638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5488E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B952D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B352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6A2C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44D7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919FF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57131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8071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4946F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D90FE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E8FED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293BA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875D6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BB8C1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9DE56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88B9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64724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381A1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F1603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A8002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DEA8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EB2C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40B6A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EF96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5AD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7DC3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1B7A1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A84C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DCDE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4AF7E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61459C4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DOUGLAS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5C484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S04 0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F259D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31 4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11FE8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016C0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3EA60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1952C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2CF90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FE2C0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8F101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D0E4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.</w:t>
            </w:r>
          </w:p>
        </w:tc>
      </w:tr>
      <w:tr w:rsidR="004B5DC9" w:rsidRPr="004B5DC9" w14:paraId="6F7BFEF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47F03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D7E8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r. GEORGE MUKHARI ACADEMIC HOSPIT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F560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F7392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CE74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64A0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6139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D8B6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RANKUWA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DDC13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F7FC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A42C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3B78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B0651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F17B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25B1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171D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DFD3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B264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C743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6B08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4036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69E8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1600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1D45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EFD4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228D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23EC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43BB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9743B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0C4A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8008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CCD4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0A16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FCBD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0B1D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8996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606D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6699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C7A63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AD09F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064C6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1D91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721A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6B23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4D29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4FA2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81704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08A8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31B1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71FC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F42F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2A2B6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41696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1743A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075E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AE87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8403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7C2E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0601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63EA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281D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129B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FE045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D87C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E2D27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CFE5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79263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5F4D9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44DC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C50D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A208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3CB0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4A3B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E772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1E14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0F9A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A96D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0C7F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AFCB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26C1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9D4C1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1A1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511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FF02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1D5D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AB38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A484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486E2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ACD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D1DC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1ED62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9419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9EBB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8F54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A65F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9997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42ED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A4BB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BF92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B7028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D468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BA14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C094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88FAA9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09EE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11C2D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104DC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9CDE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030E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3EF6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71DE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06C4B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5999D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30D2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F7D1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3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3BA0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DFE2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9067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D8E0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32FA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C09E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8695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0FA3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0058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565E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638E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59D3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03E7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D52B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1E2D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F52BF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CA3BA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480C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2350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C22E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7EDE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22729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8323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8EC6C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FCD6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C196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BD74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401E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C5455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022E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L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BC7E6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4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E173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11CF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5542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F24F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EA7F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2BEE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7A0E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97CA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3542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86D5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E525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E2D6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F51B4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768D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251B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9B1E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EF4F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BA70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774F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2ED5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D1A9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71F3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6B89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C9BD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7831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08CB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6F82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EBC4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E301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CF6A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3F11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970A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8BB6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E970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9021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BAF5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8BDF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0054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A6FF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9B0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8CB1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86DB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A58D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202D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6BEC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65D2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596D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CA58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2390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6CA53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0AA5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833D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2CA46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FBFB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E9FA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4D92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EE78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18E0B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156E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5A9A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DC43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A8FF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7CD88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8B7E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E80A4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83799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0165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8FBA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ED2C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C54C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2088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01F89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E353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0165A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BBAA6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57AC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780D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B1C4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EDC5D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ECF1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E7B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26B6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2DE8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3D0F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80DB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72D3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18D5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AB8B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865E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F0EA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6596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83D24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B17B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ED74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A197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4FC2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MBOKOD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E3F9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ECDB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9D41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2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DBC8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E7F9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1FC2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68489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9185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BD92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B559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338E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E3F7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9404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E6DD7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F107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BE02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647B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AFD60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52E33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E2DD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4B72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377FE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7E45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2D75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148E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998C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C0D0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12F9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E0076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2C835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CFCB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B3AFF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71E7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CECF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EF79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0B35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1D25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2D4E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6292F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04F2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DCA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1E3FB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3E29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2F06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BACD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70C2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ED4C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90F6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46B8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1471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4051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8A9F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UM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0105E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1082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692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05BC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DC547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1674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7AFB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1A2C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3246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7016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0AAF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EAD7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581A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ECB6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0EDD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16151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D8657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27D9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A044B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77D6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7464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34BC2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7CDA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C841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8124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7311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B6EC2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2E69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97A4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6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9924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84BF2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C071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0CA02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10CD1E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6 12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80A2A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91193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24978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7905B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7816EF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22F293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4F127E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39A59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6C36F3" w14:textId="730920D0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It was 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ved to Alverstone.</w:t>
            </w:r>
          </w:p>
        </w:tc>
      </w:tr>
      <w:tr w:rsidR="004B5DC9" w:rsidRPr="004B5DC9" w14:paraId="2C5FD0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A506F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A0911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F0C7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2219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4745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40F5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058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662D5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A63E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CA2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8FC3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20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4A74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0A54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D77C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29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FE1B9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1A34A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063FD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101E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05E77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3119C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5ADDB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9B77C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F34AF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342CB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97B5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09AE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5B47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D2A0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96599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9D045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FFEA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E075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0A4D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95E73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INDVAN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6F62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2C5B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BB1ED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200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F48E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40690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73F9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A2F3F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B29D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C451D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8389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4AF0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4F501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4DF9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5852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5626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7072A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FC90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A39E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0AD6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0D161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A1C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8E30A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03E9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2E7A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2EBB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BD548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B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3FBF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A9CA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BE41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E739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F65B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FF2F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D89E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646E5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8D6CA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153F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2111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BA2F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B0CF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108F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51DA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4518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DCEF7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EA8F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0ED3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E39C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E7AB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B28B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AD03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7645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8571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849B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ZWI LOMZAN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5A87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E0A4D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3997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853F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059D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7F90E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E71F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B5F7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E2CF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5030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5D05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AEC0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213F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9873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A18C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8878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7E8D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15ED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6A4D8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02D6A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95589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7CBA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07B9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689E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9DB4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3048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0628A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736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42E3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/200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2680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CD74A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4E09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C5F9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EF40E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D4B4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0D27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B22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74455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3934A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IGHWAY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4A6C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CC15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72C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BEFB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1E927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0029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55DA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9E7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5002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8343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C03B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AE96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CF29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6E43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92C21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1132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CF70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104F5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E4C72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B7FA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71D85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2864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DA21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539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3F08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2CC9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2ED7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1047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8EA0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ABDB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B62B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C0529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2C1A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F815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F5B64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1CCB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B62B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A84D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1AFB6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F92D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E463D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B286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6D475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C03EC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A820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E1C4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47A3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59F8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A864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213D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310A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47808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EA1E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9CB5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F17A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F70D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4140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3609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1EFF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ZAMB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D4E0B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9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6091D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8 4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C24B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6C640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E9E09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F024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AA643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787C6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EE8C7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33E18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DAD5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4CAA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23DA8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ZAM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6FC9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9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83C1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8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9C21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BC67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ED15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68F2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HEMB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F27DF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BB4C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84E7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BA29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09EE0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48358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B39FD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B7E9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C8AEA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5529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1FF4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E283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6E7D4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6D98B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D672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F45A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2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3115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1A8D0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FC72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4BFC1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5D11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C6880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15AA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4281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7B4B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1025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DANTSA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7C19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E0F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3BBF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6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3C23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3AD3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A152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F1AB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4F4B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C1C53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C07A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3B04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2076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37100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11DA9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ED4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7532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2144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13B3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C04B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5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014D8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AC874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71CF5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CF6A6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D6500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6E097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12A87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7AD6D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351C8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392C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D734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SABC - Lesedi FM</w:t>
            </w:r>
          </w:p>
        </w:tc>
      </w:tr>
      <w:tr w:rsidR="004B5DC9" w:rsidRPr="004B5DC9" w14:paraId="2159B5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DA8F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BBD1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457BA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93EA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A497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4EB3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4EFF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B4AE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ZWI LETHEMB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388E6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0482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145A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CE2B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CB018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A1773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67FD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838C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B9F2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8B28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A211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8884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C621F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B50B9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F6FF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B185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4F49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4A9F2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06D6B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968CE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CE92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C9B5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5594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3D2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8017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0775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MKAN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314F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C137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8B80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D8FC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ED22F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C824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C200A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5095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8109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63E4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35BF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0C45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8DE04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NK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86C77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27FF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D924F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F981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693CC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62746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E179E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2C73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5141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40DE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AAC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5CC3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EB729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C787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B574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43F6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E5FB9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81710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4C954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0689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DA7C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EC7E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B5A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D9C3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3890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F9EA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D 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4B0C1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C063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8AB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20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CB47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4D580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D905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8C2A2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DD6C5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6069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C58F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31C1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1D203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0D11C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33FA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20E20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2F6D2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1F057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FF66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37CA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D5FAF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AE6DF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61152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942E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CC833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777F0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4E6A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E52A4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3792B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A87B1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2B0BA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9753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18488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BA32C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DEB18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F0D34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89F0F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1EDC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FEBCA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3D078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FAB0E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05C16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7E426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9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6B5DA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E47E1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7B44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084B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4CA1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C9D6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376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204C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1EBF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A121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9D00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298A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BB62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9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B50D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CDE1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C6F4C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A952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LOND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D895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F1CB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1827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A27A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4CFC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7C13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F1AC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666D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8287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9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6823F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541EA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43DE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B311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KULINDE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AD6F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3 1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8B33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4D0C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DD4D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0324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AADD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2F6B0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D82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56DE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0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951B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67496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28E63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B1424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ANDS HEIGH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EBD5A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14D31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7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98089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37C0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CEB97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vAlign w:val="center"/>
            <w:hideMark/>
          </w:tcPr>
          <w:p w14:paraId="652A8A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C177E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C6B66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F41E0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6010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86485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79164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32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25915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ANDS HEIGH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E991E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3216A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7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0366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16E94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A43F0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B7DB8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10F12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A5214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9E28E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387F9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9EE6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91436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3D2FF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ANDS HEIGH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09C4B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7020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7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3E449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E675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F30A9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8F5C3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7496E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730FD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D8CE4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11B33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EF9BF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00DB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DE974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ANDS HEIGH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02F20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B0D9C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7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2E34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9D58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E58A4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9997A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00173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2A6FB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B00F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9F8C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3636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3F7A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656A7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ANDS HEIGH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56C2B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1C83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7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04BD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D84A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EB183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B1380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64871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4327F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05866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A4F59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697DB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C8E6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132AB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ANDS HEIGH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FDFC5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6A231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7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645D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06F3F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6DEAD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C505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C6FA8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2A13E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EE2C1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C37F9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F63A7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09375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89BE3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DORADO PARK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F7C7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7 3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5F638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4 2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1D2C7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E3327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7AD6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290A0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DO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164FA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F2D3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A16A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8239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B835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2D54C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1AFC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LIO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545B9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0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FD5B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BD84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8822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A94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816D0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E3E1E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1B62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9AEB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3495E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3F7C4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EFB2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793F0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LIO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7190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0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CD04A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C8E7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5C6E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172F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88A8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B4A2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DBE8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63B3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F634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1BFEE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8F81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63AB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LIO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C396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0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836F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539F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1D6F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50D6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94124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1F00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6CA4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F0EC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C0A2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2EDCE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0FE05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1DD7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LIO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FE5D8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0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A372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74C9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5760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1EDA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C2C0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608E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3A2D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FE13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4034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77A5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DC4A8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124E0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LIO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C5BA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0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91F5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8081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0277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B69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5BB2D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D2B4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6F46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60121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7214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581B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0ECF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729F4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LIO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91BC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0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EFE3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ED0B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D38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465C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4E3D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19266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853A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23C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F245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E174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1715D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ACBA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MPANGE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7DCC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4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1383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53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A23A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9DE8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8DED4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7A4B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9B8A1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13A2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41DB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9896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6D38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42441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3BA0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GCOB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963A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55173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D0FF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DF4C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8C32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681F8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1EDA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B6A2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8198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BF42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9D1F9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1EFC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CD33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GCOB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7463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9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CDCDC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 E00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00F3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7A7F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6709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center"/>
            <w:hideMark/>
          </w:tcPr>
          <w:p w14:paraId="50EB8F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ENGCOBO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F0BC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8CDE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44F3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2EB3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B0B59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D2A87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094F2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TSHATSHONG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D1AD3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8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208B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0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8E8A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541C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DCD2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285F3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CB95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4512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D26E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D63B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79B4E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33CC1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2914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TSHATSHONG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6F5E8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8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F62C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0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21D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6171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24750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4DAF8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F6A1B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A0AC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0A94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E12C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FAB2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1E571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2FFDE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ZELS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CFF2A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5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403C4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889E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3387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EF198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58218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ADF77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9E5A5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9FAB4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1F7E4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3E69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904C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BD53E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ZELS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EDCAA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5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28889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AFD4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09EB8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42534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26913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41124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0A4A3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1748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56B4B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765CE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538F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ABD3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ZELS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7CDDA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5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F5440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4464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0D289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80064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22E24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3F36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71073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1EE4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5295A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C24DF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D5CB1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9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DDC7F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ZELSBE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0F181F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5 07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B87A6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1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E1AB9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252A9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284F73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B1A37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07D95D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38EB6D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3ADB1F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4D83B4" w14:textId="76E375A3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nterferes with Motsiitle </w:t>
            </w:r>
          </w:p>
        </w:tc>
      </w:tr>
      <w:tr w:rsidR="004B5DC9" w:rsidRPr="004B5DC9" w14:paraId="790FA50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367BD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13AAA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ZELS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2A8C2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5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F4178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A7BD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1DC0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B6DCE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E8D72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3805D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E8258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988A9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AC8EB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5C13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3B1E1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EFF22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ZELS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CD25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5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D0C29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3 1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6AD10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854E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B6685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1D7E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177F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25096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89BAA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6E15A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6C36B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5900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6A07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RMEL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AB21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28B4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7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AC06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756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9F4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78471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RMEL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FB44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7B19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9E6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8E327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19B1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7B2A0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F08F0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RMELO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5110F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1 5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A7BE9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0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EAB4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B6E93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13C8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DF457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V.O.C FM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1CB81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2501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A6A0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5E7E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BABF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C4CC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0E9C5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RMELO ESTANCI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3542B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0 1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F070B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4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C62FC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C7D27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8689A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0077A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RADIO DAGBREEK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9FBD3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E58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D7937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47D4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F823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42C02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5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2AD2AB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F11E4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3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C840A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08A4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30CDA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F20A0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1C211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HINE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D291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D199A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A58F6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E317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ved to Eshowe from Empangeni. Licensed to Shine FM</w:t>
            </w:r>
          </w:p>
        </w:tc>
      </w:tr>
      <w:tr w:rsidR="004B5DC9" w:rsidRPr="004B5DC9" w14:paraId="5E07264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7757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6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676AD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1FAEE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2A463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78B20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F72CA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11DE98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vAlign w:val="center"/>
            <w:hideMark/>
          </w:tcPr>
          <w:p w14:paraId="239889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THUNGULU YOUTH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DD720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1196C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767BF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21D6D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ved to Eshowe from Empangeni. Licensed to Uthungulu Youth</w:t>
            </w:r>
          </w:p>
        </w:tc>
      </w:tr>
      <w:tr w:rsidR="004B5DC9" w:rsidRPr="004B5DC9" w14:paraId="32F8BD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5443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2C124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6AA58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00751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BE6C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B4E49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56A5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C38E3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D79C6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3B2D1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E27A2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18A55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CD1E2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9266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A7BC5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95D2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66354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BB81C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11BDC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4E900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9D1F5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6D712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3FA04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994A9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739F0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B34E7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0A46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5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144A2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1282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D0D87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B1193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C5852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36058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237B1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D9135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6BA11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B2EC8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CD8FB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8EB7F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8F60E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285D0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29E2E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97175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C6A0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FEA1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97AF5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D1E61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18C64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1FDE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41C3C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A38AE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2B94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3441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3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CCD2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A222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2188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806F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4259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E5DCE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BFAC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UM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74C46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426CD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9E4E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200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345E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B3A9C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DC8A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8ACA7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2972F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D0F21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89196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445FB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BCFD2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ED2D0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COR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88D16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7B541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FA105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F5B32AB" w14:textId="1642F78D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Icora FM</w:t>
            </w:r>
          </w:p>
        </w:tc>
      </w:tr>
      <w:tr w:rsidR="004B5DC9" w:rsidRPr="004B5DC9" w14:paraId="48A7CB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861BF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6EB2A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CA0F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0B6C3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6FCA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B677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0C3A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3356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802A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F57B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38C86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FE58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7BF8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43648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7440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E3BD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DA0B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E7AB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9AC3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3F90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A242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D4FC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F9C7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5CF6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5845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1952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08D82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B589A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HOW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12138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2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2843E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7 3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65848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3DE65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5DA17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AC831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D1C41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F809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A2B0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49D2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6341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7CAC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6</w:t>
            </w:r>
          </w:p>
        </w:tc>
        <w:tc>
          <w:tcPr>
            <w:tcW w:w="2873" w:type="dxa"/>
            <w:shd w:val="clear" w:color="000000" w:fill="9BBB59"/>
            <w:noWrap/>
            <w:vAlign w:val="bottom"/>
            <w:hideMark/>
          </w:tcPr>
          <w:p w14:paraId="6FF31A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STCOURT</w:t>
            </w:r>
          </w:p>
        </w:tc>
        <w:tc>
          <w:tcPr>
            <w:tcW w:w="848" w:type="dxa"/>
            <w:shd w:val="clear" w:color="000000" w:fill="9BBB59"/>
            <w:noWrap/>
            <w:vAlign w:val="bottom"/>
            <w:hideMark/>
          </w:tcPr>
          <w:p w14:paraId="5C43AC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27</w:t>
            </w:r>
          </w:p>
        </w:tc>
        <w:tc>
          <w:tcPr>
            <w:tcW w:w="921" w:type="dxa"/>
            <w:shd w:val="clear" w:color="000000" w:fill="9BBB59"/>
            <w:noWrap/>
            <w:vAlign w:val="bottom"/>
            <w:hideMark/>
          </w:tcPr>
          <w:p w14:paraId="2B3D5F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31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6C848E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346B2D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ECFA5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bottom"/>
            <w:hideMark/>
          </w:tcPr>
          <w:p w14:paraId="4F1151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AHLAMBA</w:t>
            </w:r>
          </w:p>
        </w:tc>
        <w:tc>
          <w:tcPr>
            <w:tcW w:w="559" w:type="dxa"/>
            <w:shd w:val="clear" w:color="000000" w:fill="9BBB59"/>
            <w:noWrap/>
            <w:vAlign w:val="bottom"/>
            <w:hideMark/>
          </w:tcPr>
          <w:p w14:paraId="665F31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CF9A8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0D362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800598" w14:textId="301AB4BA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Ukhahlamba.</w:t>
            </w:r>
          </w:p>
        </w:tc>
      </w:tr>
      <w:tr w:rsidR="004B5DC9" w:rsidRPr="004B5DC9" w14:paraId="5A23E4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4CC2F5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7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483FE6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XCELSIOR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568739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0 32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1CC4C8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4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4556C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C3BB7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9EE6C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ACCC9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6D59F4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F05F8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32DF3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D4FE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Kosvie</w:t>
            </w:r>
          </w:p>
        </w:tc>
      </w:tr>
      <w:tr w:rsidR="004B5DC9" w:rsidRPr="004B5DC9" w14:paraId="70747AD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02459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83571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AANS GROV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552F0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5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9E3AE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4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9E34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4409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B1DD5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29E26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837F1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52BAA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74B27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9258B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962BD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98D8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6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5A55E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AANS GROV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4156E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5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52A54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4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0297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7541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7670A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0AEE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978E7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E4596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EA1E0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33350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24DC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1D1B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B76D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AANS GROV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8F2D6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5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71409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4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B044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34B93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55C31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CF03A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71456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2493A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E4CEA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7C9C8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C498A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1ECA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051B7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AANS GROV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9F29D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5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B889A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4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9B84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2D79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28E52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vAlign w:val="center"/>
            <w:hideMark/>
          </w:tcPr>
          <w:p w14:paraId="08FAC1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6E323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2D18E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C4F7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010C0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57FDE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2251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A568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AANS GROV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19FC3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5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92BD5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4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1B231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1792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F5392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43090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61FDC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69CF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954BA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2862C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1AF5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B5445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70A9B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AANS GROV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CF7F5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5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F8427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4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E056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86BBB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803B0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08E6A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2A376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40383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5CE08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C181C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2165E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55D3B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CA78CC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FAANS GROV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2D1DB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S05 5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7CCA9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E24 1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18528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C7A4D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AEEE2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980BD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1AE174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62E69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D94E5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26C3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4691A71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4E51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18D80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C7CBF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8D540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80642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313E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347E6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864DB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03F2E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2E726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8B867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5695F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A7480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C40C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2805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7043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E40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57AF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F188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0C38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DEBF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630A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A3F4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E8ED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DFED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6DA5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8215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8164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90382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6C2A2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D292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4249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084E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C653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28A69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FCF3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D1D91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68E6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7BF1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73B51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BF7CC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611F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F62E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6302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5EEB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8ACE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3063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TSOT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F6297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4655E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FEADA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1/200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DFF9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25E7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EF2C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9A82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79F30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23A2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0AA7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CAA5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4EB1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EC21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D7F2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9169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85E6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E37C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6910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F2F07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A4ADE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558C3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94D5B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BD0F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02CA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143D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7FA7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04805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5F888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A77E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BFC8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EFFB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BC2FD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8424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D8189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96FB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3013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7150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1D18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3B03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2FEDC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6633E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737D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96BD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82AB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8162C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9B80F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52D7C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1DEA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AB0A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BE40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CA53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CF000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3CD3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9229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84A66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50C4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3D03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0C16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D071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A201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1A91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479B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24E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3852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7C9B0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8470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EADD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30E9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889E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A5D6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BF3A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3BE1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44BE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DE93C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C683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B9A2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AC95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0F102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8F349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6400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F70B7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38BC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C05FC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34C3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14E5C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62C6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C132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C482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DA11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E783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0B68C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317C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8517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DDAC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300F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515E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26BD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4800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CKSBURG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546A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7764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4EC2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93EA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9D14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34E9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FDF1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163B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FF734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B6B5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6C2E7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B4AE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7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389DD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SHHOEK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AF599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8 59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7B0136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6 0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88CE6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06989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BDC31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95EC3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38A9B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78E1C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1E0E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2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9B93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90.7 is used at Simonstown.</w:t>
            </w:r>
          </w:p>
        </w:tc>
      </w:tr>
      <w:tr w:rsidR="004B5DC9" w:rsidRPr="004B5DC9" w14:paraId="3B9D3F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3EE0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343B9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SH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2F21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8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142E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599C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C2C5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0C8D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BA70F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C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0AEB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0248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9EF3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2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DEF6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EC069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96E7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3EEE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SH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B4A1D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8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54E3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B435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64C8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645C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454A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C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46B8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28CC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458E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6BDC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C757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C5BC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7D0E4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SH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E2F6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8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0C0B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2D61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13CD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BE49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2192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EB6F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2D0F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ACD7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28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D1E1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FCA0B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74FC5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01F8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SH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AC6D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8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2E995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0D1C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FB8D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6C63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27E5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NE MUSIC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904D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0BA2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76E9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2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F4D0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50B5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AF94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0E6BF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RANSCHHOE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F5831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57C41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4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DC17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87C61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6ABE9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C3293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RANSCHOEK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B4179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9CDBB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4932E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D5D6D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B6662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6163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39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E2B5F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RANSCHHOE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0E8A7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88194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4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E1FCC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FF12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8870A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FB67D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70593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C0676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EFA18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B7A81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114B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79E57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C651D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RANSCHHOE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E329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64231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4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45F82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F2ADC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A49B5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8CB49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9C108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D73A3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84EC8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17D2C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40563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49291C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5EE96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RANSCHHOE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D236E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343E7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4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F22CB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F4FC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58346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8438C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26CCF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35EB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34486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6E848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5A652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389F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25C0B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RANSCHHOE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0210E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F3AD1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4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79E5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561A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5262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A9A12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C7B3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F3FDE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043AF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F9F17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95991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E6CD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C75D6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RANSCHHOE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FBCA1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27A47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4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07C9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B7FE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699A0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E9EB5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9AC46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127CC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EDC3A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1C542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ABF9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1F11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8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FE1BA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 MASEMOLA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1AC01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5 11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EB53E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0 4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A38EE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52EEA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23EC20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499F6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19046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66EAF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EA18D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CC036A" w14:textId="26C7BD53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It 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will 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use interference to Zebediela Community Radio.</w:t>
            </w:r>
          </w:p>
        </w:tc>
      </w:tr>
      <w:tr w:rsidR="004B5DC9" w:rsidRPr="004B5DC9" w14:paraId="1BE728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836D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1415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 MASEMO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D8B1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3 4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8D82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8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DBF6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7F09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4AD19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A5D7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MASEMOLA COMMUNITY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3A6E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BC13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4E12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23C9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EE2B6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F6EA3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483DB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 RANKUWA CAMPUS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184EA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32C4D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4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5B2D3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87416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9A5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548ED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RANKUWA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9BC6C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A273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4548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EF99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171A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047EF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08699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BE74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7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945C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B359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6DD3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44B16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ADEC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4B68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0129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DAA1A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D456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FE4E2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5EF7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4380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19BE1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7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1B6C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1C2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557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7D209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center"/>
            <w:hideMark/>
          </w:tcPr>
          <w:p w14:paraId="5FB9A3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GH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FB42E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E5DA5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AEC8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3F2F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ED9A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0A50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B34F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0F09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7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EE2B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117A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96A8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BA8D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CCEB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LAMULEL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62C8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AB76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EB64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75BD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B323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5F6A0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723B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154D1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7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E90B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6566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15FD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FA4EB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4FB4C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ULAMELA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BFD6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8E48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8EBC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F38E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D44D5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958949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5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364A38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FEMANE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585835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0 06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4B152E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4 2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6AB78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B2ABF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1FDC3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6F3B89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5A25CC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73211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6D1AC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C710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FA65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A6FB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6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7B1716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KGAPANE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3FD2B8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9 46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11F05A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3 34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CB9D9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7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0D5A2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ED830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76CA30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45B9B5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069AF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17189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BC2D8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4FE25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11D6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7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104C6C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KORANTE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5EE4F6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27 45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10BE91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1 3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9E4A9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454A8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ED89D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672A22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566D0E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0DFB5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1422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2A9EF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5E73C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AB79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0595A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BUL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EEA72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7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33D1E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1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B4BB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29253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2A927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E64B7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8E628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0BD13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0962B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26/200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C191C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C893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8BC6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0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382B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BUL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2F658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7 2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FA0BE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1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4C5FC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7280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5A736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ACFC8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05B78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037ED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C9A86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F1AEB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29EBF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DB935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B139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BU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04CB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0EBB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2AB7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D4F2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7016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2C17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PHALAL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86CE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A608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E9F8D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064F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A9A71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4E55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2554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BU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11F9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3233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E670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86F9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20A5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682C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6ECA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4D6B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D1905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FA3A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B658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7BBF4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A66AB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BUL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FC6FA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7 26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F8C68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1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88AA3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9A58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F4BB8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bottom"/>
            <w:hideMark/>
          </w:tcPr>
          <w:p w14:paraId="06FC63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ATERBERG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1B8C15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830B4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F9508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7A6D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Waterberg FM.</w:t>
            </w:r>
          </w:p>
        </w:tc>
      </w:tr>
      <w:tr w:rsidR="004B5DC9" w:rsidRPr="004B5DC9" w14:paraId="7F0D3D7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7D4CD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F9B3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BU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364C5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EBFB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2B90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4519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E4CA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2E70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aterberg Wav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916F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74E0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E342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7CBA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1EDC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FCB9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2F71D6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FEF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D40C5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1 36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8E876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5 1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925BE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7FDAA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98D53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DC4AE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D5B74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89519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B0E8F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8AF74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Thobela FM</w:t>
            </w:r>
          </w:p>
        </w:tc>
      </w:tr>
      <w:tr w:rsidR="004B5DC9" w:rsidRPr="004B5DC9" w14:paraId="51122FC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F6DE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9D019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Manok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F6968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7 5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9D95D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0 2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2EE2A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5F184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D86BA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4AA67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BATS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85812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C294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D32F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E06F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2ED4C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BFB3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6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724861B6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GA-MODJADJI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5DD98A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S35 25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7D9266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0E21 05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824C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5B578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DD68A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0A7DFCBE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E55B5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9321C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27ED9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75B2F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C929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A6A0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6655B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MOE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96B7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B0AF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9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EA0C8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4525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CBA0A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84442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DB945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7A3A7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C6C62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51C89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514F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3A72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F400C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MOE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72A8A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6018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9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2DCAA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7955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7E4BC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D1AA2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1DFF3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78123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03110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559CE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5F21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5F8B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1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77FC3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MOE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B8B0E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0C828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9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9C032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5868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3B2EE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268E6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D62A3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C2BB4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3C3CC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97AD5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B8A6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8B290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9B0F1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MOE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42498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B047F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9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8FA6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E536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766BA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055A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7700A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046EF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C62CE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595D9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73E1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CBF3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94D19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MOE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DE9C2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BEA4E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9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DF22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4C17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735DE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8A8C8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E23B6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B1A33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2B80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AF524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D15D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A1DE1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5D194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NYES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42ADC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1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B53F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1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93D1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4DF3A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CC8A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DB7B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E11B5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86EEF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2EB2A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2CD7A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6FDC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F565D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A5076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NYES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BEB12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1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44405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1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0A5CC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9C15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5EC9E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17CF4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1C8F9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60FDC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98089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31BFA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CE22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5D07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CFA67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NYES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D72EB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6 1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CD01A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1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9CA6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B90B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FFDEA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B0ECA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18E67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12B7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C2137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156D8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A6EF1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1E6B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425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000E86C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GANYES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DE12E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6S36 1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2BD33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E16 0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F6BC6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49F83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67CD3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DC113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316A3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69B36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B8D6F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0032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1F6D096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2F70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6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680126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-PHOOKO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0F2B54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22 49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0C4347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9 1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C24FF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25854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1A821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7A26EA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41F4C1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5C1BC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475EF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B693D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D3A9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0D65D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E08CB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GA-RANKUWA 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26AA1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1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FB830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1 2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32E0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2E836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17529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6D1C2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829A7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10BD2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D9D6C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B4D7D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1A3A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09621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05DF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GA-RANKUWA 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4FD0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CEEB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E7DC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FDF2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544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AA64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CDCFC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DD05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39EB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FC5A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26E2F0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5033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29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6CD12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GA-RANKUWA 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43B52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12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62D7B1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1 2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7B858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61D2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661A1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A6B5B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39446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3A616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46E646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2055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causes interference to Bosveld Stere at Brits1.</w:t>
            </w:r>
          </w:p>
        </w:tc>
      </w:tr>
      <w:tr w:rsidR="004B5DC9" w:rsidRPr="004B5DC9" w14:paraId="1AB596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0ECB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AAE44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GA-RANKUWA 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9917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6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1A99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7125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BABC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EF0E7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F9EF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MU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6032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28D8E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B9802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AF3C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E7D5C9" w14:textId="77777777" w:rsidTr="008C44E6">
        <w:trPr>
          <w:trHeight w:val="2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61CC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9EC55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RI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8C88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8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5F3D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04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CAE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4553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9205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EAFA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8FBD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6967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AB780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BCBE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C2B2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01455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CD82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RI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20230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8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0E05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04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EFAC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AE19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40DE4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4005B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N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C3F3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54FA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27B6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8CDB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240F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4703D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E6BF8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RIE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F2BD7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8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FF24B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04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D4FED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6458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A92C9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C51F1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E99BC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DD30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29C84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9956A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D6EB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6A57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8B930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RIE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37BAF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8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AF5B1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04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A08F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B0CC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9ABAD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A1D9A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CBC7C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60266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51FD7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1A513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36713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259F6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26187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RIE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2A6FC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8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B2B46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04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62F61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B64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6CFB9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9FAE6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95E92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C20DC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3BB3D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12713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D249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A1BCB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9D2B1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RIE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2F3F5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8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422DA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04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81450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653E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D16AA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98CC2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80C47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A188E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B2DCD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72F26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0847D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5EBD9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99B199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GATEWAY SHOPPING CENTR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E32E0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S43 2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0DE2B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E03 5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6467E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96469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C2E87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00082C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MEGAZONE 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4AA5F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70E5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B246B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48C707" w14:textId="1B8A3184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Megazone</w:t>
            </w:r>
          </w:p>
        </w:tc>
      </w:tr>
      <w:tr w:rsidR="004B5DC9" w:rsidRPr="004B5DC9" w14:paraId="7280EC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B9A78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B5DA3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NADENDAL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26529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2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DEBC0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3 0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84BC3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A76D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B0E85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733B9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653A7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23C5D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0EC8D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7/200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DF246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232AB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ED231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3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26703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4F9E0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120D2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334C7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ACFE2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43B5F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4D37F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0DB3F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61961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BEE3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225B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CC91A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29F9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5E5992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9EF9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CFC3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85A0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6905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31692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3F83978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REENBOOG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C17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F777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BED1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7E92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5789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FC284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BA214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FDCF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144D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E850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542B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1CC9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67D6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A1A0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8E89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4583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E2E4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F8A5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4F65C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0156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6E63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FE6C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87D1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6D06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983C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35B83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CBAF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27E2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A3B2A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E695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0D51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FA6C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139B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3923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073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0E91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FBA4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F43C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B43B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E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6B96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7822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7DEEE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4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7BF9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265B9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EDC1F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E37FB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C3A8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12D16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B7B8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2FBF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DB3F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82D5C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4806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34E1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BBF6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F796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757DB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77D42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711AB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E408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3263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2707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62BA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A181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0248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A70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3A2B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9E30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C8D3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A46F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65801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EF06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CC2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338D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BC20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3907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D445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8598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F2F52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82A4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E85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BE7B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CCDA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56D4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2B98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9096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ED984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C7C3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A3CC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FB9D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E7CB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B88CE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A6B88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599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A1A1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A42D0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E2B5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56059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5D4C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3A0D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1905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F938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00C4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76B9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C2B7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03B5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14C49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B59F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CE6F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6189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D70B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D213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47D4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BEFA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A2D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5E40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E069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29DD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1BAF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3474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5563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C784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AB04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DA14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5EA6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41A8C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7CB2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E662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5845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6977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08C9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22D9B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BF23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B819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F403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31D4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B5C5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6F49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56F70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492F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A436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B992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534DC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HEART BEAT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0D9B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0A47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6DD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4F08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AF4D7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261C5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2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21ABB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EORGE 1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685F1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35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4B9F11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7 2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05C09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5D853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71279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AC40C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EENBOOG FM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E1079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391848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394A8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8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FF06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eenboog FM is licensed to 90.1 MHz at George.</w:t>
            </w:r>
          </w:p>
        </w:tc>
      </w:tr>
      <w:tr w:rsidR="004B5DC9" w:rsidRPr="004B5DC9" w14:paraId="3BAC82C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3AF64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B065F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HOLFSI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E7B3E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5 5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91822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6 2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DFB64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05594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35E3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64649A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SMOS STERE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28289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4E1B1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5C4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C265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A8946D" w14:textId="77777777" w:rsidTr="008C44E6">
        <w:trPr>
          <w:trHeight w:val="24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214C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C7361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IYAN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17B52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19 1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30F79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3 1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3BDC6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284B9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CE4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0C291D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’T BLAME GOD MINISTRIES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06F0B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F08F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1CD3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D7C4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01827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52E5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3299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IYA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4332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18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CF446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2 2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401C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8E2E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99BB0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D7DE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IYAN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8F56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F56B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2043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C789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411E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F7B1A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6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A672F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IYAN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38323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19 3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8EE87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0 2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1DAF3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7B097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A5C8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F091D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BAB89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CAE7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0D20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A69F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FE07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4983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45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6593E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8CDF9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0EAAE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2D75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911B0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6A0BF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E1AB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7E97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690EA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07C83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3D06D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8F3763" w14:textId="77777777" w:rsidTr="008C44E6">
        <w:trPr>
          <w:trHeight w:val="24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6262F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A7C13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501E0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41695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6247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556A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1DAE6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5C7E6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0F4E1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8785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1E83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4B9D0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65D48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4C76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5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C768C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AEFAE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80614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C5CC8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E8FFC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4DC2B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D70F9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229E8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CBF03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6E653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D1122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6429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97303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9205F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9FE9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68CB7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5830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5B3E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86B86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00E09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57D45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1E9F2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71290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E37EB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AAB7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977FB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A0A6B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CC696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997B8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C8F6E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59ACB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E8182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97C15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851BB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28941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9D99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70562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CE0F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5E8D7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A66A3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E8B89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A237C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5CCE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59DC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7695C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003B3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9090E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B8629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4EDDF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A04D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A27B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3178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EC56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9BC93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7091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95E0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CDB5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BC3F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D207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QUTHU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6D4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390F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139D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8489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76B34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5A6D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61BC0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CO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1AD19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9 0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8A8A6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5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91114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F58A1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3EED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7337C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UM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D4D31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6FB5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916D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1519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7F7F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C8440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E73C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TA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F5BC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2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465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1374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72D7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C2E7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29A0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0F95B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3786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22170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F57B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9921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44F49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68F3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LENTA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6054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2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92DB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FE35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6870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BCA4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C041F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52B3E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FD5B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9A0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056F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BEC6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96B3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77C16B6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GRAAFF- REINET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E8025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2S04 4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51E05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E27 0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BBCA8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FA24C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06B1A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7D6B3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2C0F3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F5880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133D0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CAF2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20DB46A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E1255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6184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-REIN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1FF2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9C5A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35EE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14D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89813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2B7A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0859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51B5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AA7C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7078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F27F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3363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6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98A94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-REIN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4643D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8DF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D6B9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8911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7579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CB5E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07CC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4C8E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F894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6E2E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D6D8F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0DBC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15A0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-REIN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B25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E1CE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B8A3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5715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CCED1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3ECC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420B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AD58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226C5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74F4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7286A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4EF6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653FD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-REIN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F4103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C35EA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84FD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FDC8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F92F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B9299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20DFA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6025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C83AE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2BFBA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4C48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A4F1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6D40E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-REINET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04DB6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066BC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7 0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05F50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3AF23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1031B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F3F67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HYTHM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E7F24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EA37A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09D66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636CA8" w14:textId="0051ADAD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Rhythm fm. </w:t>
            </w:r>
          </w:p>
        </w:tc>
      </w:tr>
      <w:tr w:rsidR="004B5DC9" w:rsidRPr="004B5DC9" w14:paraId="4C9264A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7D2D6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4279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-REIN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2C50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1B32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6672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4BCB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BD1D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177B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2FC4F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489BD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48D0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7EDA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4BDDC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2B4A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2D344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-REINET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078E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F318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6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074E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4B91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1EE6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7A7D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AFFR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225B2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2CE7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B641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30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F0E3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9A88D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8803F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C0D11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C6204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639D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9AB0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729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FC37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1DC85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LDER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0C5A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035C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0FD09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7528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8E61A8" w14:textId="77777777" w:rsidTr="008C44E6">
        <w:trPr>
          <w:trHeight w:val="24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80B9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589C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88B9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345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51A4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1432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EA13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F08AB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96DA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83CE2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2DCDA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AFA6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9011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4527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AF6E5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CCE3A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9908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F1F5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673F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02B4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6E3C3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DIS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C4C3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930A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04D8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FB80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DA210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FB25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CEF2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2936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0FC7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745F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8289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9DFE9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1A36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B5D0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1589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5623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A06F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75F57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31FDC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E0CA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CF08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7F83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F381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BF6D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E6F3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0741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35FB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0F6A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66A2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87B6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497BC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577C5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495F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D373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F60D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8292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3358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C6FB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B460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F605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D4BAC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2593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20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BA014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BBC18D" w14:textId="77777777" w:rsidTr="008C44E6">
        <w:trPr>
          <w:trHeight w:val="35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1E02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F60D1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04CF1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2D484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DE85A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5EF6B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0358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46B6D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GIN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86236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E166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131A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F1DD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488D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FD24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B657A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BOUW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F15AD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6 0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DB244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8 0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B0C84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A5395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39DBB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51E11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D8121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DEC16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1BD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8F147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D036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6BC98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71FB9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71B71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2D6C4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3A9C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A24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9D91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F4F8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E6D1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F2B9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2B334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F0B1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979B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D96B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107C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8953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4BA2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9D0E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3F51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34D5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CFE6B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7518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237B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629F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A01D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219FD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26F15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0490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721F9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7CD1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7A6F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1470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3CC5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5F9F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7E36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080B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BEF7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276A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505AE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FE8E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A979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8A728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C0D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7EB4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E0AA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FEF1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92F7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362E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A88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CB60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32DC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43D53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BB845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CFE6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D241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319C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4AB9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ACA4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3315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DB87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FFA36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0168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0A83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58FF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23E8F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56AE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4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6EDF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7844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EBB0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D40E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4269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D01E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30C8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995E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BCE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293F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F7A97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B17B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AC511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AF12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64C4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D688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3BD6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9DC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33B9D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114A6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45BA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E0F92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77A0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4233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B5DE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E8E00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BE7BF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4BA5D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CA214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0F854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1CAC3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AFFF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CFC02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AF2D2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8AB4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2D6D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D41E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E231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1742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84CB6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1F68A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A1C33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6EBCB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EE55E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78FB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C5CF7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KARO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587B5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25D78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D7A1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4E09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A03B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89997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2D0F2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4F5C4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39040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FF883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BC9A1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5337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08C08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NGQUSHWA FM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72BD4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8514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6BEF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D11F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F61FC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1AE6D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16E8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5DB9B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EF5E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000F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53EF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2037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D045C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Grahamstow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B4D7D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E6AC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6DB1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2F77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VID-19 SPECIAL EVENT</w:t>
            </w:r>
          </w:p>
        </w:tc>
      </w:tr>
      <w:tr w:rsidR="004B5DC9" w:rsidRPr="004B5DC9" w14:paraId="431A8B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2F20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116D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GRAHAMSTOWN 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B93DE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C253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F837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7891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7149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1470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ASIS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334E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5580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31C9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1DBE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CCC5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5F086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D316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0BD7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8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E4F6F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1 2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737D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ABEE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D8C8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68959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2D76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3242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2847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5EB8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35A9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D11F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3A545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HAMSTOWN 2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6754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7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21A4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1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9E0E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9BAD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60F1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1B9B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HODES MUSIC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1DC5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3CED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79D4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DE5A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3D1B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B5FA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A5366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AND PARAD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CA287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22D9D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0F91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5F16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DEF3D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E056A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ncert In Your Car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0E1B6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E1E07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10BA0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60F40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68D0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D4C51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D6EC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LING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3C0E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0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000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30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627C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3CFB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8FDB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DD60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BDCA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A1040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8D91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13A9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44D254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02DF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4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54CF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LINGSTAD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A0A4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9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1CABD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3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E296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A58D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2AE1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0953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RADIO DAGBREEK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D20E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8634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946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3FF9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A9AF3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9B97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0CA5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250B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30C8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920D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1AA1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C142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187C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61AB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0250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D61E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6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49E3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E8FB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B3CB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1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C9813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TOWN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129E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46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ECAD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2 1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72DBD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0D5D5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67BE6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A4B24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KHWEZI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FB988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BB539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25BE4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59BE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adio Khwezi.</w:t>
            </w:r>
          </w:p>
        </w:tc>
      </w:tr>
      <w:tr w:rsidR="004B5DC9" w:rsidRPr="004B5DC9" w14:paraId="6B8258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F533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D09A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B9BF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E3F6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6BA2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334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A76FB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19926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5E07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1564C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D2F4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F4CD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DB0FC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99A2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0C7E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6FC9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88DF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F94B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DE0F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13EF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E157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7E26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441DA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D59B6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CC3A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85BC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F8710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13D9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8ECE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9B50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5A41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9F5C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BC4B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B327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04BA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7117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AC02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DF09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ACB0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A04B9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80B7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18D6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F22C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92EA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461F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27D3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F804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1DFF0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20D4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185CA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B98E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E8098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FEE41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18268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EY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F6B8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1F1E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ED65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5BE7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C141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EC72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9E88E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AB7D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FC61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3010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531F9C" w14:textId="77777777" w:rsidTr="008C44E6">
        <w:trPr>
          <w:trHeight w:val="328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C2285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7</w:t>
            </w:r>
          </w:p>
        </w:tc>
        <w:tc>
          <w:tcPr>
            <w:tcW w:w="2873" w:type="dxa"/>
            <w:shd w:val="clear" w:color="000000" w:fill="FF0000"/>
            <w:noWrap/>
            <w:vAlign w:val="bottom"/>
            <w:hideMark/>
          </w:tcPr>
          <w:p w14:paraId="0492FA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IFFINS HILL</w:t>
            </w:r>
          </w:p>
        </w:tc>
        <w:tc>
          <w:tcPr>
            <w:tcW w:w="848" w:type="dxa"/>
            <w:shd w:val="clear" w:color="000000" w:fill="FF0000"/>
            <w:noWrap/>
            <w:vAlign w:val="bottom"/>
            <w:hideMark/>
          </w:tcPr>
          <w:p w14:paraId="15978F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09</w:t>
            </w:r>
          </w:p>
        </w:tc>
        <w:tc>
          <w:tcPr>
            <w:tcW w:w="921" w:type="dxa"/>
            <w:shd w:val="clear" w:color="000000" w:fill="FF0000"/>
            <w:noWrap/>
            <w:vAlign w:val="bottom"/>
            <w:hideMark/>
          </w:tcPr>
          <w:p w14:paraId="726C76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01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461D87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75DC62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22B108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bottom"/>
            <w:hideMark/>
          </w:tcPr>
          <w:p w14:paraId="7CB1A0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AHLAMABA</w:t>
            </w:r>
          </w:p>
        </w:tc>
        <w:tc>
          <w:tcPr>
            <w:tcW w:w="559" w:type="dxa"/>
            <w:shd w:val="clear" w:color="000000" w:fill="FF0000"/>
            <w:noWrap/>
            <w:vAlign w:val="bottom"/>
            <w:hideMark/>
          </w:tcPr>
          <w:p w14:paraId="456F03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4EDFF4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0B1C3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A34321" w14:textId="528D646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ahlamba is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Estcourt 93.4</w:t>
            </w:r>
          </w:p>
        </w:tc>
      </w:tr>
      <w:tr w:rsidR="004B5DC9" w:rsidRPr="004B5DC9" w14:paraId="59E4E1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F061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BE16C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BLERSD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2025A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4ECC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F81D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9038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E4A0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FCCE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MOUTSE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7F5B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D440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B400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9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F9533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A44A5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A35AB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DB73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OT MARIC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DE39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4807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566C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9C11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4584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E77F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19D5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32D8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CAD2E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E9E6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31423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87D0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5871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OT MARIC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1302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48E7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D3B2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6E7A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36A2A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E95D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BF1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F421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3AF23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E82D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F522E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C571C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AA8B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OT MARIC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0AB0E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5633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FC30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E70C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E0A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AFA6D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4603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0A22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CD30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D2FB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D396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478A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0AC25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OT MARIC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719B2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FCF18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E8CB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DED5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EA152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DD9A5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1C0E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AA07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E3A9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0DE78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FCC2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401A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563C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OT MARIC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5C20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565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0FC1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6FA7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7269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4AF6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E1F1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FC25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300A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FCE5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9925A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BE9D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A8C6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OT MARIC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0D770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0BD8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7D6C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C8D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CA6A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36770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599C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2C44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30B0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E0DD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6B07D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4674F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015C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ROOT MARIC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4F2C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D6093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F62C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109D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72C2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892B8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FB1DA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2541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4211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A141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83F0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1804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75E8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ARL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E6585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B270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1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8379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C9A4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AF01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E77A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56BD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B5D4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9F8A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9552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E708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BBA59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1CCC6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ARLE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EB2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24943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1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9C6C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E953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83966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16A7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374C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98788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F7E77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B229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9041F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2D94F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BB8E6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ENERT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7578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9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89B91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314E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999F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179B8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B77D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6647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D132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9857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59B5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19CF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3FD15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519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344EAE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ENERTSBU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99A90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9 54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49B57B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4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24653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EF24B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053D3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AE07E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615E64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D2F36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74614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7B6D37" w14:textId="163BD342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It 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will 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use interference to Thobela FM at Lephephane.</w:t>
            </w:r>
          </w:p>
        </w:tc>
      </w:tr>
      <w:tr w:rsidR="004B5DC9" w:rsidRPr="004B5DC9" w14:paraId="0AC793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4A247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464D4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ENERT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2D77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9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4E54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0F54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2ACA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9592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1A32C8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HEPOYASECHAB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464D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05EF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B8E8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9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C9FB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1923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7275E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32322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ENERT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5FE99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9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355F2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373E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59EC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CE85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D903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6E80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467B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6F765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0FA4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631C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7268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A0D4E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ENERT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96BC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9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BD6F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60C0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D877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B6324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69AA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1CD7C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335F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E61C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D32C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4B8EA9" w14:textId="77777777" w:rsidTr="008C44E6">
        <w:trPr>
          <w:trHeight w:val="23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523DC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17C6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ENERTSBURG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820DE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9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011D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6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DDB8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FA95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55B5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824CA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WOLK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673F7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DB65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0CFF8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6F77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F366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ACA2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2EB1E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MMANSKRAAL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1019E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4 4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627F3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7 3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5BFB8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71756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5116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2C88C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N HEAVEN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2CA98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58A2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646D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D463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FFA56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BFAE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A54E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NK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5B3E2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0F867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AF6D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0EBD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57ECC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8ADB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046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415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762D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C711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D5104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780C1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73F1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NK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F9EA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ABE5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8D82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C140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FD143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23F8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05FF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2592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27CB8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BA44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65BE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DEC0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85EB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NK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9AF21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EA1C9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CE80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1C9C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4ABEF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0D13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A457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6BE64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11FA5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09F7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26B1F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56A7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6992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NK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23F9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03223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8423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4513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01D7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B226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D77DA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A08B9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BBD89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5947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8C45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8631E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35B3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NK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3419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B01D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6C46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C962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E138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465B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35A2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9A7F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11150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45A3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A0F0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46711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6DD8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NK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28A8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CEBE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7A13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3E0C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742B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C7FC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F3BE1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3F4A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1315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3007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DA92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26BA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7D949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NK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5EA62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CB1D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2D76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1A19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D613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60334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4119B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93A4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1D7A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6F973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80D85B" w14:textId="77777777" w:rsidTr="008C44E6">
        <w:trPr>
          <w:trHeight w:val="27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35D49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2A62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RRISMI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F081B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6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16A6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013C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8957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AF4B2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8769C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T 105.2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966EF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038A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D675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5ABF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B216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F91A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724C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RRISMI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FACA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6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03CDD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F936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9C8E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214F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F31F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08F7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0DD8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35BA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322B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81F32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28883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5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1BFE17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RRISMITH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7DE1C0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6 13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58A668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47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0308A1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7D179B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0DB97D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200BA4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79A7B1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315A7E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77BD2C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5546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engagements required with Lesotho</w:t>
            </w:r>
          </w:p>
        </w:tc>
      </w:tr>
      <w:tr w:rsidR="004B5DC9" w:rsidRPr="004B5DC9" w14:paraId="28C198D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5B343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6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66EF93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RRISMITH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0FF97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6 13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6FC581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47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070451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4BA825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0CC649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2DED78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0A2FCF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674B2A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49A29C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E589E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engagements required with Lesotho</w:t>
            </w:r>
          </w:p>
        </w:tc>
      </w:tr>
      <w:tr w:rsidR="004B5DC9" w:rsidRPr="004B5DC9" w14:paraId="6E1821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11CF5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44B34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AWSTO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4258B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3 4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F5C66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9 1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6CB88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93057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99F3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32B47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HALE COAST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E5E45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A6DE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A513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F92B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30B1A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D6BB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EDD3B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CTOR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85334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8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1C5E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6 2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5210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4C82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4114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6BE81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8467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7F03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A7CB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26/200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31F9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B846B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1B1A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3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7C6E1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CTORSPRUI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3B925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8 4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0EA5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6 2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8F10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23715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34A2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6C43A2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HANA LONEN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9C9F7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43839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1401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9636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1B71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7EE0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98238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CTORSPRUI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3CF38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8 4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FBE88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6 2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B7B61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758FB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A672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B8793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KOMAZI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B40E3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769B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253D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A78E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0F22E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CCE6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CBD24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F237B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F4D1F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CB1CE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3B88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2F9B2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04930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2C557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7B643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6525E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1067C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4221A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F12E5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8BAC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95BFB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8D103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90ED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FC9C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D0855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3B40B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D1C7D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905C4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D4E4C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FDB1F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F01D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1253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21DCA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DE55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B87DE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67751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A7962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DD43D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24305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HIGHVELD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0457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3957A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8857C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12F9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5861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BA0B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0565D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C5FE4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5CC55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B07C9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4BE53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4A6F0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36C42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B4EEC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DC3D7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D3D2B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EB11A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7D7AD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AC7C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C31B0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95251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0D98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9120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8FD6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289C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FA61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83D7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FC20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7AC6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2E40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F23E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DF8E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6909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989C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B067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71F3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916F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6AB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3FA1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1B96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6A4D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A2911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9749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5348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4348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33A1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D931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3ECC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2DB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AAD0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006C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6D7F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B02A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67F2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D624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E4139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0DA2E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03387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399E7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4866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8498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DA48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26C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9CA5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A8357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BB3B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E8E6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E602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FD43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7C8A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2F04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4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ED835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79B2A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1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6B9A4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0 4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ADB1C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2D2B4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86AC5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32A08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WER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E8CFD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1D804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71F51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9941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Power FM.</w:t>
            </w:r>
          </w:p>
        </w:tc>
      </w:tr>
      <w:tr w:rsidR="004B5DC9" w:rsidRPr="004B5DC9" w14:paraId="240F49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C978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2C4D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IDELBERG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A154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286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7 5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8B2E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72C2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A431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0372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4675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28FA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104C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494C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37AA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7597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F4FAC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LDERKRU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E89A7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6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F82F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4AF5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B3DC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7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E316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5A1B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HIGHVELD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E5F2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9138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E3A1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FFB7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589B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A1DF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5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FFEC9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LDERKRU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7415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6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679D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1E27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ECAB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7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7069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89EA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F3DB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136A1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EE97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3F8E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440D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4DFC6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D8FA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NNENM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F1476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F041F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1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2B4B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EBC4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E645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07C8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TE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A3EE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F720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A4E5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4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136C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4523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C544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4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32CFAA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BERRTSDALE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63C997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8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47C9A2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6 1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D68D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AA2CF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305C7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7FCB5C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37B6A2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497A4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89F94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CFDDE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A1FB6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74CF8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5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394A21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BERRTSDALE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6BE37D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8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115C93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6 1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7A4EA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CB402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0E181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06352D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4122A2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8AE5B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3E8F0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A50B7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EB78C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3561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4F6AE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686A0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5DAF3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B8D3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C929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DEF28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AFA52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HERMANUS FM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03E6D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5F026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8F949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E759B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9BD2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859E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52F81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A7F79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753D6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463F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005C3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81CEA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8625A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04590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7D7B0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8A829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63ECF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64A80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E503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2B6E1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CFBD8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BAEF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81CB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62FF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F980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B33C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1B84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AE32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C773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8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29605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93792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8EB0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5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D12D9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72476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6CE458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F1ACA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1E2C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2FE4C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0BF33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 104.9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221B4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223C8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1D607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F679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Heart 104.9 FM</w:t>
            </w:r>
          </w:p>
        </w:tc>
      </w:tr>
      <w:tr w:rsidR="004B5DC9" w:rsidRPr="004B5DC9" w14:paraId="38C8A1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9CBE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84A66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957B7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5218D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2FDC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2B90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84A52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63E66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2F7CF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7D1EB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49FD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9A41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5BAA5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F5475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BDB2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F7CCF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35DD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8ECA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F2B3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E5BE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C2D1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EC6F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74A9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7A570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E384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ED51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A322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6C80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858F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2CC19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E982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36C7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8FD2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78A1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D847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D4B16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4A44A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D7E8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5F22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4EFB4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E0A3F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28D1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F3C9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9382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00FA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83CB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3551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7CA6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16F5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AE5C3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80E1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4A79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CB15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00FDBB9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HERMANUS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B6D0C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S24 4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1955C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E13 1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A0A7F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FBBEC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772B0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5E796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0856F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A2130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63E2A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03D6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536185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33398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31F8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RMANUS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1B4C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4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4D87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5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6501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F9E9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7CB4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28F5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HALE 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3583D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33BB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AB142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49CD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13001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42EA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519FF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UNING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5FC8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2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8A7E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1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3618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49A0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9E79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A371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VER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3C9D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7273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BD2D8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2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B9EF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7D382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F716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1D48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UNINGVLE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D8478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7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E1D36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C3E7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A20A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7FA9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A682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4F791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9322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AAAC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/25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B8B8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7D7B9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E14D9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A6BB1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09260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A8219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C14C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4BD7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3F57D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BDE04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5DB0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84921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887AC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801C8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1DA6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FBB7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6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AB9EE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A054C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85EDB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1FAD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42C1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813BE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888F3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8EED7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DBD6B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6CF6D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EA3AC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E112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80F4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23810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E3B5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9A974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F8A2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16FF4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F0299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1D331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E1088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B5CAA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D00A1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C4944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FBDEA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A2355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3E47A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F4260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06F08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9816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A173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BD89A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FA9A9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ADB8C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3A511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E8FA3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77B08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D556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9884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83257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E5538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66477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368E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2F25C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6D97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0BF33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233EE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5693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6CDB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422DF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6CF2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7135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23D5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6D4CC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CACE4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B9A6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41D3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8656A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5B5A2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425FF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0D8F5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E5D82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454A5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D651F1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A508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A31EE86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8987F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D6B64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C0E1A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4168D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104E6C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BB0A9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36164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A5417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7159F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9104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5D7F563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66E21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5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4FB73CD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HEXRIVIE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D9660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30 5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CF597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9E39 2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4CECA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C404C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9D2AE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28CB9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1BAA89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8647D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230F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BE59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7662876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1C231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6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477C48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LOHLOKWE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05FA55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3 27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6FA824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5 56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07ACF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2895C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AB03F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2683C6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28684C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43AA4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8B487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0B763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7D7D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F1973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B4406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BHOUS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BAB18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0 2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DE3F0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8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C7D12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41EB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D012F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191F6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79B08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18EEF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396F7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0/201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19D9C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5FA4B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3C14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6EDB7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9BCB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BC959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66A7C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29A6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EEA4C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9208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65D0C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AA77B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31F1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70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50F20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131D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3E2F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7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CBBF3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18512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9148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C3A5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B7DD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6C2EA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EBAD6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0C479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C6474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4E307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70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A326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42D45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6BDB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0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2ECAF2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ABD34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07951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E556B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4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E0F27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166A56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8835F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32F4B1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04A9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9B11D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D5E8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nterfering with Thobela FM.</w:t>
            </w:r>
          </w:p>
        </w:tc>
      </w:tr>
      <w:tr w:rsidR="004B5DC9" w:rsidRPr="004B5DC9" w14:paraId="2FA87F1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D934F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D2EC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6BD8C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0BBF2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5545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5AC1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CDF9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7EDBA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60854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8C6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F12D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74EC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977AA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2071D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2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DBB3E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3523F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45564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B12F0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0957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4213F1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121579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 FM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CD350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31D1B1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49F1A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C00B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as relocated to Marieskop.</w:t>
            </w:r>
          </w:p>
        </w:tc>
      </w:tr>
      <w:tr w:rsidR="004B5DC9" w:rsidRPr="004B5DC9" w14:paraId="4DF689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48A7B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57E6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2F21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2290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12C9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C728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6E78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2072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D7A6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1D37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E53A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1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D1086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9F04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0270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5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6ADC1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E866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C10D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30CA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E42D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C381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5354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1D877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8735C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A6AC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2781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D349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75F0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9DB3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FCDD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C62A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5E52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900D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725E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9EC5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B0260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3CDB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AAD5A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68FD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482A1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B416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CCAF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668D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84B86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6668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D6EE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970B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A003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BB46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884C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D9C9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1C57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028E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8393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0C4BC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7C4E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D1D1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5557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04B5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BA2D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67AD7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1B5A9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312E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D30E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D63D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E1622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0F68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62130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23B94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3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2CFAD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0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42F22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F38E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FCE7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84358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A9BC9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8116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458F3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902B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1193C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D805D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8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09562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FMEY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DE14D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9 1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75F2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8 3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9235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CDE1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153F7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D4168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154F7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3ADF3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36AE3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8/201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6AD79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10D3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5FC3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CE01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FMEY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B124D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83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83D17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6 4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BDC9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DD8E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7B8B1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379F1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8350F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6B015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C231D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8/201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A2463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8E599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8E54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85ECA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LY CROS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7847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8 2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06C35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532E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3EB2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C574A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BC8D7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30566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1307D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C4C09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C1EB8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E1F8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10E6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C61F0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LY CROS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44F59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8 2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3167C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A63A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417ED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5122E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59A15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3438D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1A799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5B3FC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4EA98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F3CCC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042C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3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3927B4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LY CROSS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433301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8 25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16C507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7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FC0FC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49B3FE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9360A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493AC0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6DF224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D7C5E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74B6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2606A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2DBEB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F04130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A5C10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8F96C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3BFBE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067D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FF2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DC77C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90A17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32577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F7752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FA620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9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33A64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B9A4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FF9576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B99FE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DBAD6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CD82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E09DC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B54C7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E883A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B469B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C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EBB1E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B9A87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25D71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2/200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5E881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CD06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DAAA6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6C739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3E2DF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1A674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9CFEA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87468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4CD89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C115C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1165A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1A8AB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C15D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B253E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877FB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8BA5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4B43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76B9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9BCB2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1119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FDC2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236A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0C04F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NE MUSIC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AE4E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FBF5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03B8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2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D87E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23983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3B2F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587E5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6ED9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C8F06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F313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4A30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233B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C159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C847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13CD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C00B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750A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1A08A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938E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5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E130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FEB4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558C9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398B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A3E7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E45C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B124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DFBE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A49E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7068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76D6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FCF934" w14:textId="77777777" w:rsidTr="008C44E6">
        <w:trPr>
          <w:trHeight w:val="24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CAB4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72D7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CE46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721F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2B29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D87C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3193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FEA5C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F830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73C3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2B0E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D810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12EE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F1146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A8D5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1E71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F395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C8D2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338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AC47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34181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311FB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F665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9FF0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30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D5AB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FB90D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5192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96D4C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10C7B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6EC93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CDE00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BCC9A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33DEC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9ADF6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1D1A4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8DA0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446B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F012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6CEA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F0FCD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A1FE7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 BA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4F819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0 4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D08A8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0 5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02DFC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F4AE1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C78F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0D95F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ice of the Cap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E26BD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4F7F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D8BA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7AF0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4951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79D1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6C0F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ST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89CE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C96B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2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3C6B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FCE3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7A91E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FFFA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UTSTOK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3D03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BE98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EF79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5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70F05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DB9F3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D2030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C9DF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MPEND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F7FF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5 4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6A5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D5A7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910C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A3DF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8B758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D031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FEE5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B948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31C1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2F7B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789D3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32EC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DERMAR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A75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D33F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6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3EBD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F1B4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AF17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82221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5F12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44C6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8022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6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DC2CC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A60C5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9EAB6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722B8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TIELE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A0A33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24 1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45DB9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6 1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AAA0D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8E227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0E98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5E9FB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C73DC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E081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D911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84B8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F161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35492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43BF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TSOSE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1647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4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C877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5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AA2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492B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B217E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EED1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DACA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68A96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CC2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065B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DC45DA" w14:textId="77777777" w:rsidTr="008C44E6">
        <w:trPr>
          <w:trHeight w:val="22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3F95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64D8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TSOSE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1D6C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4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6CFC3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5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7DFA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0559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38B1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4F7F7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7D05A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2011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5666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A6C4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B4CC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70B3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C9116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GERS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52812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5F70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5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61F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7A9C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C47A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ABAC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011B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960B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38AC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0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46FF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48809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191E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6B72B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GERS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1239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5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46E7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5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3EA9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F3D6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881B9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3B616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B93A6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75EB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D80D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9920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C2F0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EA263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2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3EC82F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NSENVILL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0C576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8 21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525977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0 0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D3E64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D98AF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159A99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670E64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2E25A3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4F01D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3A9D23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5AE2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on the info DB and on the licence for Umhlobo wenene</w:t>
            </w:r>
          </w:p>
        </w:tc>
      </w:tr>
      <w:tr w:rsidR="004B5DC9" w:rsidRPr="004B5DC9" w14:paraId="0FC1AA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9EDF7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EEE2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NSEN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B8053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2089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0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4535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12EE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5E20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90FE0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12EF5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1900C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4DAC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DEBB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A6F6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B27D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8AE9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1C58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75E4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D206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43E3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8C1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15ECF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D40DA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1AD3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27C1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3A17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DF98F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4AC0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6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CB87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142C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8EA32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AAF0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D97A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3D61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C801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E9C4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15C9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F176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4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6286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AEE5C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FB947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7B92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7B194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ACC9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CC8A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DCE5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5904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0A73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0ED9E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ED5F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8655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7D80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C199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B2EA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E3A1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BF89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FE56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558E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3C5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E352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4E5AE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7661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7B93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1DF3B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F03F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E3B83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1E0E3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1531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19A2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8439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AA0F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211A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5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F831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89E8C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702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8F95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67B3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5E51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4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E74FB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D193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1E64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FF50E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727DE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F97C0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C322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2213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43F2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C5EC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0153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EF62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9722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1E2D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66E6E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13C8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0074D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4446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D4B9D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E031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C7AC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3640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4AE3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HIGHVELD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608D3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BB0F8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474C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5C7E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B533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B61BD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55F5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AD4C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5A88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4112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6CA3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C5B5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CC39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KAY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D83F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FF4C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2775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C3C6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B9E7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883E3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C74C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D81E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C25F3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EA65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3D5F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947F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F1EA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C30E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1CF4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D2D9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2FB2B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5672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EFCC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8B52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BECA4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680D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D3B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8B65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4CD8B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C63A9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706D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2938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27165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4DC3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69A8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6999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2B04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75B60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7A269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A3C7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2935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F415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BF82C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Y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DBD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49AD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9498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B4C8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EDF1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72240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DDDA9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B365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C46EA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A3E8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2895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E0823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93D54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0E05F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AB64B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E6BC4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7562C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A9E0C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62BE1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5231F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F83B1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A2A35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5FBD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0580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22B9E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E66D5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A15FA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8380D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95CF5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E46A8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EE7F5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20F4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A602E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D5F3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E9E9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AC18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2423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7227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46944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AI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63D0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41D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BAA2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8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026B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BC5D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97638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5D2EE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0D67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559BC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B0CB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864D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50BC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5F03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LASSIC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279C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A9EE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3AEE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CCA4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5F91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6D3E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F7D4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EADED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8922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EA20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FF31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15BF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65643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7021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B7FA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16A1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378E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6C90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6104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0405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52CA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63143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FD8C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FD35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FA58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E1586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DC43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17AA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F5A2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6DE8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DD6AD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E7749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71AB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C035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AC25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B4BF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1E6F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A9B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7716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B4DF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9FA61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8828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7/200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89AD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8FBF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596E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F443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C35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CD5F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C254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2304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7B31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21AC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DB04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457A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8B97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3432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EBC14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AA81E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4562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D5AA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056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B853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565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86E4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AF73B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A777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9612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05E68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DBC3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B5C27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620AC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04402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C3041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3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25BB5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2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348C6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9FDFF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4D46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F8EFE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WER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BD09C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1607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2DCE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510E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CF630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F0E23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823DD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HANNE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EEE5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F7FC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A961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055B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A81CF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106C3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J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8517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F3B0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C00F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3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285F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2CC12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BF64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6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589117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SEPHSDAL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512DED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6 36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69FCD5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7 06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238C5B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5AA5B4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22018C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306FC8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4B782D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5C7A5C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5D4778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8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ED21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s required with Eswatini</w:t>
            </w:r>
          </w:p>
        </w:tc>
      </w:tr>
      <w:tr w:rsidR="004B5DC9" w:rsidRPr="004B5DC9" w14:paraId="554E101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FA4E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99EF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UBERTI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88E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509A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2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3BC9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AA10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4E35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78B6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00D7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6073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3889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F6D4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559B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CD145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8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0C92CF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UBERTINA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72F9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15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76B478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2 17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471C7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C0461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F1D48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517586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24BE02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874E6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27CA82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FC97BB" w14:textId="43C8D4A3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 to Oasis FM at Misgund.</w:t>
            </w:r>
          </w:p>
        </w:tc>
      </w:tr>
      <w:tr w:rsidR="004B5DC9" w:rsidRPr="004B5DC9" w14:paraId="7F3A7D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4505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3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8E321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UBERTI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C8CDD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1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1E09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2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25D7D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79475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56F9E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62B4D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650AD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011BA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3237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8869C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F3DDC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DE28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2BF2A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UBERTI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ABD7D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1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27474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2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89BE0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121B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4C635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309F5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01FD4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02494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656D4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201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C16A6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87E0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900B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225C3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UBERTI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DD1DD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9 1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724D2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2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ABEBD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278BA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CA817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7A2F7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1F1C4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305A6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ADDE4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D926D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7587D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ABDD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450912B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JOUBERTIN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1DDCA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49 1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4A408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52 1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3E088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7F3F8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59C8E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20E60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CAB0C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90D1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5AE27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52535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ies</w:t>
            </w:r>
          </w:p>
        </w:tc>
      </w:tr>
      <w:tr w:rsidR="004B5DC9" w:rsidRPr="004B5DC9" w14:paraId="6248F1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E8248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6CF4E4C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JOUBERTIN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9FBBD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49 1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99B4C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52 1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5CB31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F41E9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6EB9DC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B4691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0D5364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3442B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94361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0C91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ies</w:t>
            </w:r>
          </w:p>
        </w:tc>
      </w:tr>
      <w:tr w:rsidR="004B5DC9" w:rsidRPr="004B5DC9" w14:paraId="327CF3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71E28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0B20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GIS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F7B7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9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65578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7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F79B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0B85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20769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640F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STSID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B955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01E8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381F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F2967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B121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8736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527C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KAMA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75D4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6 4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5E96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6 3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C037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2451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46F0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97DE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3BA3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F3CB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DDB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2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64CA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0A67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5BE9F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2BE9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LAHAR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F993B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1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9A95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0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71D7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7396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6641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E51F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E76F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9D40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1BFB6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2C19F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2F184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F2902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6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42CB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LAHAR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87E9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1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D0CB8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0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FC0A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2DBD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8D1A8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2F9C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A4F4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5758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3DE1D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17B9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D207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C225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280F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LAHAR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BD85A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1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0447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0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3891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249A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4F74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C2AE5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4C2D3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13762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CAEC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E914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152AB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6644D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6C87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LAHAR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9398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1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54A3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0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1414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717A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62BE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E320B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0F72F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EE2B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0BF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4FF2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467E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13F7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A12BD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NYAMAZA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BEBCE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8 5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0554D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0 4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39BC9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A8861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7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0C9E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823D3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NYAMAZAN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1857D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1FA7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5E1B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4F24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1B580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5D34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7BF4B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0C716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0B5E5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D379B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5805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0D641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69BD0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28F02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3583E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536E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6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AC2CC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376E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0DED8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35EF3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CAC33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54EC5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9F24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A426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A6BF5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AA369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A07C6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74602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3EBBB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576CA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0716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8A8CE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44CBB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EBA9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7762F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BF966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9E545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BB792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C763B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ED919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9A891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2DCB2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7B17C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1FC6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08B9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FC05C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1AB88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C9709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94885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4988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60F93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E8FE6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859D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EDCE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71DBD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0BFE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9886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00603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577E6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3CD43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2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49989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4EF7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6FBA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25563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0E889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DE39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F404B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0A5A6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DE093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B088D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6BCE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6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3E9C8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ACCD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2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E55B0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86A9A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CB712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5329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F6ABF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UG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D341D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69F0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22E54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6E2C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3E4DB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7FB6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49547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DEB39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3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40996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5 4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EEC06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FCBD5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9C5DE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6E578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ASI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C3BCC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2666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315C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A8BB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0B06B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3723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45C48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 L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4B5E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D6E18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18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A80C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EB0D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4674E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34A1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1E62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BD03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30D9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5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0593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ED23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0D37A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1BE8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REEDOUW L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A85F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70E3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18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E64B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DA27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1C35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3928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DB4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3447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9696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5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2762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AF9E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87DF9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39969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EATES DRIF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F5E8B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0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087D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0 2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CF48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1139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C652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5814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80BD3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8C184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F79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3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91EF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FE7A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63C1B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0CB3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EIMOE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F588D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3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472B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59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5154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2411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C571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94D3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8C29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2FF2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6608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3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5996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AF09B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B419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94821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ELOKILW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F46DB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4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C5B8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F95E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A1CA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E4E6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5F53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1F62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0CE0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AFC25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468D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69CE5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15983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7E2A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GOKGOJA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B2A03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4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E26B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8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536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152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8B2D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96416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FB085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1F16C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D0FF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F321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28A2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1D33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45522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HAYELITSH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29FA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2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7DB0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0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F7E1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83D7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F0F0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44DD6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IBONEL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1847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8ED4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83F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4CB7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36C7C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F7DC1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C337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ES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3009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2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E009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D5D2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EE84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670A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C1225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ATERBERG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F4133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55B3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C486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74FD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41BB5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9BC74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38FD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ESE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6BC4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2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76AF2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8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EAB6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642B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E447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A824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19937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E0521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DC4D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8805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B74B6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BCBF4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8025231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KIESEL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C180E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S52 0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1EC33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7E08 0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D909D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FEF98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5BCED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5BF81C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86991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50BF7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72DB3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45B1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.</w:t>
            </w:r>
          </w:p>
        </w:tc>
      </w:tr>
      <w:tr w:rsidR="004B5DC9" w:rsidRPr="004B5DC9" w14:paraId="14170E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D36D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1BC5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7D33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2717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C317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7C3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2AE0F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9DBE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0AD2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BECA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62C9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C60E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FC223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8B7AA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6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EE4A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B053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F7F5A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B5DE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1592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99DF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31B2C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771A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2EC7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A859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7DB7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9A22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B984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2D55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486E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D268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FC40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3931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2F2D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E391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3F6F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B645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92F8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557C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971D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1DBFF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5B03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9AC01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CE8E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44AE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ED50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2AA7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C6492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5CC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68F60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8612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8B3C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978A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4B7C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1F3DB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32902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741BB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FD0FE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B200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ACDA1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DB6ED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DC126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5E289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CC73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7EB2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7E173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B6A8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5DF4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668C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2139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B3E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3B1F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44EA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E2C9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36BE0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C7F37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758F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31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41396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A36D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4D16A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6B13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C5F8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9D130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36C2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C80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14A0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688F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4B0F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91A4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85F13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78AD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F2D4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AE59F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BF3F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FC0C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C6BD2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81A0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023B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AAC6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7EC3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17B5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8E1C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D6C1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CF7C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8E26F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BEF1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4E82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FC3F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C2C1D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64E0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089D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82B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33A14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6303A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402F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07CE1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31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F27C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621DC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7896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3A8F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8A2AA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7408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6CA9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ADC8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E4EB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2095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31E52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51B6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2D701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31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5F41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6DFE8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1D42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7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A8EB3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F9769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EA3E9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143F4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707E5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0534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3B0F0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XK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6048C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936F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2497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E662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12E1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CA78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67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57CCE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017E4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1 1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FB425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4 1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D1E5E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116FB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A88B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1EEB0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D0488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F730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30905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3486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F5A8A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6EE95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2F9BE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FD4C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4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D689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76C2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034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C0C14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71A5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EEMANE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ECDF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4D81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6C33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5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F819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CF4C4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53A7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A4F65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MBERLEY TOW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2E375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4 34.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B28B6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5 20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3E809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7D115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3197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87BB9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EVIVAL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D916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ED48B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0A9D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55CE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C8F9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ADFB1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7856DC0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KIMBERLEY WEST END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4D04F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S 44 1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695C2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4E45 1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A51DA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.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12B91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F7587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ACE33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ITY RADIO 984 BIG HOLE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39834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12FFE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3748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E2B1B9" w14:textId="287BB39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Licensed to City Radio 984 Big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le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FM</w:t>
            </w:r>
          </w:p>
        </w:tc>
      </w:tr>
      <w:tr w:rsidR="004B5DC9" w:rsidRPr="004B5DC9" w14:paraId="63FD4D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1952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70D4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A7EA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9E266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75E3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AC20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74AC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0C6B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FORTE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9425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47936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3840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1202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BD41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A4A9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FA7F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EEA25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B7A1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BE6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B930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C8A92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2A1E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9DC9B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4647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638B1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9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FCA7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A282C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8E6A0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85C3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B6E5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8683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7FD8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977E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8D8A1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AC86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NK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B5A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D3DE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F978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6/201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919F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EABE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8083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24C67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3BA1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B074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80EE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56DD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8166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47C2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FCB6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EDB5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5133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3CF7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4688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99DC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F9B01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8A719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D7CBE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A3B8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DEFF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0761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30FD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78B5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E6C8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AFDD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D0F4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28F1B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E5FA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C53F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210C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E0DB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492A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F720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5ACF0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68B8B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8491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DABC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84B9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C855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0514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1AA76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9570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0943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67BD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D56A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7570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26F98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2FAF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NSHI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6F97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1AE3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843D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4520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C80B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0099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FB35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636A9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0AA8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F532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AEF4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4E5D2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FC46F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F5D4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DC33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AEB6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951E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D3A27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6B303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264D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 WILLIAMS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86EA0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709E8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254C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04D8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F617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ECE8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B233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5D8C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E14A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006B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8CCF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0300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306F4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KING WILLIAMS TOWN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62AE6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7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6DB28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50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BB2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28DE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F92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8FC6E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3A04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DCA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A4C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EDB6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96578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FFF5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707D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AAR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7C3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F0E9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1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487B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C45F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98E3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5E33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DEED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5CE1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39FB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22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7871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B279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A8419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6E901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INFONTEI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3DDA0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8 4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85A10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8 0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23975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14C0A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4CF1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BEB0A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PRETORIA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2F0BB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48AA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B72B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0C51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9B728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EF09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54A1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INMO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BEB4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3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1D16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8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E61F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6241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E6748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B4B8A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1211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C48E6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3B099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0897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F20AB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86A5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7C79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INMO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D58C8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3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1DE2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8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8664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CEFC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C26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909D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064D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D83C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99F1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E504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C85AD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90DC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6BD1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INMO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5293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3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0170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8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4E25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F6E8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426C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C553A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A40A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C38DD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A822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4FA7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29E6D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52B28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39750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INSANDRIF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F06F3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1 51.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8BFEE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56 51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63506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B4321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67A4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8274C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EDON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6BD67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40F4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E095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3C9DC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924E9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8AA66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6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1F33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INSE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E09D9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AF859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04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9E43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8873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C5E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B76C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1BD70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9E72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9F1B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F073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ED5E0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DE178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B3874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FCBB5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F76E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6411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0190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40245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63AF7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F2928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90E33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D32F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D008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9E8F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3D4B6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8250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C577D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8484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D01D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1303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886C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8532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EFAF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39CC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6D25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432F2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EC26D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FF37D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C0DE5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28A1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BD30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02BA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C5B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41EE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C6A11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24EF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177C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16C2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31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2DB7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03FEB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9BBC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AAFB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73DB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B971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36DE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01CB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D8B9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521B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A016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7212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2BCC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4FA8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4F95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4F02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1825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6D38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31E5D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F986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9C82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4C02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F0E81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9B69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270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FD177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31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E320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395A3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23CF3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9D029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1D89F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E5EB3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2473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5D85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E39E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046A2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DC83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A4CA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AFA7C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68444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3911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474D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628C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B553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49CF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B3A8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4D85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0616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88A9E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E380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D367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3BD1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ED5D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F02B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617BD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D902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44E4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F70D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BE81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8C2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213F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7E07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AR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EC27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8BC57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68F5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A2B4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7607D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BF34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B5EBF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E32D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4B59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A8C8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30DA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4304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0FBB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69514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0384B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BDE7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5A83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5F5B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179A3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83D6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ERKSDORP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CC2C7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782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4 2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B841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B79A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AA8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B594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F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FD6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DFF8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4196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4/201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26E6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6FD4C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375A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7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9C85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IPPLAA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3CC26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01 0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9EA1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79D1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640E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875E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47CD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29E63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626C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7F366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A7B2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5DAB1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4338C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E6EE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IPPLAA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F4A6A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01 0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D6A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E249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2AB1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F4F5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7331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4F89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2496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37F9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7E10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DCDA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79AF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60F8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IPRA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C1B6F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4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9B76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9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10F9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3DD8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BA514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1468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0A5E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9DB58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CF3B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F3052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B1493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BAE97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3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79B31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LIPVOORDAM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17C503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9 18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7C35BF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5 4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50132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9F283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79B02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50C0EA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3EE2E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3386C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54893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54BB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Pretoria</w:t>
            </w:r>
          </w:p>
        </w:tc>
      </w:tr>
      <w:tr w:rsidR="004B5DC9" w:rsidRPr="004B5DC9" w14:paraId="4A35826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52D3F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9A96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9727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CAF0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8A03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BDB6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116A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C2D00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5673F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0375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B0D7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47BD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4AB46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D9281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E430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71755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2AB0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D423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69AF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6DE5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0B81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8059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EF2D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BEC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8751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1A06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F6F6E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6A09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F885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32A0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3E9F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77B0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99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C79B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AEA2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AF8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17500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AABF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92FD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E613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46CA9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7A1D4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6722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4FA43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0AEB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04E1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5A36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E4EC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5F10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167B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37D4A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9616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3DCDB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91B98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860E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BF300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574F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8756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109A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0E43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4D8B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FB61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8D174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7FCF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3960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4574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08F6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CD788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8C98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D642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CCCB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B416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E226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EEA0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686C9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BDC30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3A6F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CB10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5ED2F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84666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5996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FDC2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28F6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937C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0A59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B2618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F8D70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E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02E2F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E82F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6113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3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B2E89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892D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D110A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796B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193A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5E398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5001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5F31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F37D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1E29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1D0C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6E48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EAF3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98D7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DF02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9F55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1AF73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EC2E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B1B8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F70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1D5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F0A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BB58A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82CB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D6D6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EE3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669E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DF9030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6984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B041B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7A15A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0B1A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0C0A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069F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F10B4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E3B9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14FAD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B65C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1985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23D0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E8866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4F65DA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A7424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4995E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4 3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AC453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5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8B3A6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F1837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1157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74A82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INBO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08A20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12DF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11A2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A527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C4C3B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790CC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5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FEB6BA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KNYSN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58EE0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S04 1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5393D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02 3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00236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FFC56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E8397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94C74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50C8E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DCE5E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115F2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0995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ies</w:t>
            </w:r>
          </w:p>
        </w:tc>
      </w:tr>
      <w:tr w:rsidR="004B5DC9" w:rsidRPr="004B5DC9" w14:paraId="4F4096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95596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93FC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753D8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2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A820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FFF2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09EC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FD181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539F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NYSNA WOODMILL LAN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194E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F2EB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D30DE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6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CBB0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B3313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D0A8E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EBB0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INGNAA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D3AD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1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DB230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17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0BE2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01B5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9010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D335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BF5F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C844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FE97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F5CC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FBAA3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7459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E8875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K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40BCC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6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3A4AE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BB71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FC5F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0E130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A0A4C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81B86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30FE4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C892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0B709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F681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9BE9EF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2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0E4EA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K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90CE3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6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E70D2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3C18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823F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CCA0D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E70F9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UM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1A5F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1BCD3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4128E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6FB97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9756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C9069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60F55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K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54C3C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6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8AFD8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D15BA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5A48F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51A18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53AE6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989C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CB8A6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2CBF7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5F0F2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062B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EDEA2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93BEA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K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AA99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6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81656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F2CF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CFC61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92A14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E541D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BFF38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91894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F0E04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7D727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0282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BE00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31860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K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942F4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6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8B2FF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5F059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ABA4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E4A7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5F5A2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B7580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5BC75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9E2CF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D51B7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B526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492B9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C1992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K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C227C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6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20098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E4DF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4F96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65A07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6D314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ACA59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FD55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CED8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864D7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5E06C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9CA3B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B406E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MATIEPO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1CEB8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3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888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7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B20F0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B31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68FD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6C052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B2CCA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063C5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E918C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0D062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FFD3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361BA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DD024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MATIEPOORT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651F75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3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02EBA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7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60866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B4AEC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45454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622CCD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6BCE11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5B7754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C0202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1F4DFE" w14:textId="59725166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terferes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with Nkomazi FM</w:t>
            </w:r>
          </w:p>
        </w:tc>
      </w:tr>
      <w:tr w:rsidR="004B5DC9" w:rsidRPr="004B5DC9" w14:paraId="096338B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517CE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30C3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MATIEPOO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B747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3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4495B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7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4494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1025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6934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08D8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71ED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C3E1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B63A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5FDEC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542C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844DC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A992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MS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8692131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8S47 2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42B1E27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0E54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30B7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043F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0C58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A049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Riversid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F2D13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4EB4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670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1/190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BEDD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62E3A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2AEB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98752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ST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7749B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6 2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83C3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3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F9D9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2805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25B35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02581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FELKOP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9D5FE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9C3E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04B1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07C6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C73C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C4FA3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3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C0F3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AKEELRIVI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37D9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8 4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95CB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3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AD05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BCDA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2306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B950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5893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15E4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D8C7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68F6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0C294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60BE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6B74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AKEELRIVI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5E42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8 4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18DF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3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3DC9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5BAD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254F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68D1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9360A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3D9F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1330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7354E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4141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98DE1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78DDD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IEL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734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5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90006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5 4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11673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548F2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A9748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8C973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IEL INFO RADI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372CF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680FD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D807F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5A475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6DD7DE" w14:textId="77777777" w:rsidTr="008C44E6">
        <w:trPr>
          <w:trHeight w:val="24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79FB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7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5A012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IEL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E873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5 3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8971D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5 4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85857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018CB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23C55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FBB9E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IEL RADI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BCBF5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A9664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8D03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ACD70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0B8CC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FF46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2444B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10F5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544D6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CE6C2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B9C1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04D5C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2EFB6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2E3D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5F8BD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29509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A9E4D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9A818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24A8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D6F79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8954B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28C3C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9032E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A253A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143A2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AB2E8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CA0A6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15B1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D3A48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00DE1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FD8D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67FEC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A5A6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AF276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B967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D369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89CF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BDF41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EEA5B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C948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801D9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9F51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A6FB1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CF9FB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3BB3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0543C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A9B2A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DBDFF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D00D6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4415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EA6F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6D567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3E37E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9729F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D5A1D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52754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0616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2FA7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72DEF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85BEF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A0E95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877F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2479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36116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EB07C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39629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2B07F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81483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60229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9A450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A9B7B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9F8F3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E9C3B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AB5CA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B32D4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1A6F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92BB0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C1020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1C171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52CE6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9DB2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AE1A5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7DBE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57201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4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37616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438BD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FC8D5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6B7FD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B7FD9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C292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D8BC5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636B1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4675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09D1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BBF3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536B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F0E7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3F82B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OONSTAD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2A53E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5 1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86E81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2763B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CDC9A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2D04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802EC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33123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31FF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2C94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36D9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0FAC9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41D1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B1CF5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UG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FBB2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6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F66B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8261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D3D5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AE88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B052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GAL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4F94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F633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10C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8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0287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D35C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5DD4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BE9C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9360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1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DEC0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8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86E4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01F3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E8B6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3B5A2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15DE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114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BAE3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B3BF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DD05D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96E39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EA4E4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6D27C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1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FFE2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8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B11A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5B24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9D58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5257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2E23A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EF1E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F74FE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55C7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0F3E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36C57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41C8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FBAD2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1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27AF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8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7792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4129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E19C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42F00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31BF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943A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951F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EF43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587A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DC05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D137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E3AAD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6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C141B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3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73D0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099B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8EB7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1968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C109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9F4A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03F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3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1C50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983B4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5786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8CCE9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HILL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8350D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62C3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F910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F8CE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1857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2F115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5DC68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B40C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5CC8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84CC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4A281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27B1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D8C0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HILL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259CE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5460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F541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DB5A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3BD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3218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E116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2CBA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EC85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C7D5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BCE4C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F0E7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9E093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HILL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778B8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4C93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CCEB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7D8E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DD1F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112B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D042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A26D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5971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73C7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1F28E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A1F9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F3D8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HILL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5BC2C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EF975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1028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0076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DA85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5239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ARA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6F56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4677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6D51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E242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FEF22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7038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439E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HILL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1FCC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DF050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4364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8351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BE05C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937EC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18780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6060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58D3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B709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91B62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9DB5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3DC5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HILL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BCE4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87A0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2F91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FD95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6F54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B12A3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29E5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608D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A265C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AD68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BA24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04EB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FB939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RUMAN HILL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FE446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3 1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746F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3 3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F8F6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E1C4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EBA20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57A96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AF1EF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E7992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8FD4F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8D007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E28FB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1B551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9CBD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TA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2D4F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2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466D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EFD8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5BE2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7072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B8D9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7F6E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B4D6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94E8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AD27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10D6F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B00B5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AEDF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UTA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CF1F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2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F40D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7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C16C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5A0F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05FC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B001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4803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B544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FF7A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8FB8B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F7FA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12C81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5942E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WAGGA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0CF35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4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83339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7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27F3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B8A9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23FA5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C1D7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D7ED0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247E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02F5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3/200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9338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85A3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55BA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1EABC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WAGGA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48D0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4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56105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7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0D22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FD6F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9D68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CF5C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275B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E24E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E1CD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3/200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D9DA9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2EB7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E62DB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75CD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WAGGA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6814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4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DD70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7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3B7A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E97A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1304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99506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YETHU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338E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EF2A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4AEE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B7AB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7E8A8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41FD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AA79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WAGGA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F590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4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AF8A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7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5BD8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7CEC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9177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ACE4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UTHAN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CFD9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CAE4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D9C48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FA0C3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4C797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9615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6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2C36D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WAMAGOD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E5427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7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D717C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4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B720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D75E6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F0595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432C6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B013B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95E25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BC0E1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1A093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4BDF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DC3B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3E52C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WAMHLANG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9EDA3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6 2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CA775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30 4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43E7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1A7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1F49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F3FE5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146EB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8CFE6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AC1A8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26FE2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8D7FF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CA29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CB6A5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ISMITH (CAPE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5F872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0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7503F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15 3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C91B0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C1F64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B5663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C2244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EENBOOG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9AA18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D73E2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1C035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5D215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F3984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741B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34A0A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ISMITH (CAPE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A86D8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7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23AAB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25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FDC66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5525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DA37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890B2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22623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C2DB9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127AF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A763C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0BB5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26D5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CE248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ISMITH (CAPE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FFB30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7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286F3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25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3483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FAEFB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6E98D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8F7C3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40D20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6A082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CDAB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B2CCE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ED2C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2FF0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77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F399F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ISMITH (CAPE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0B4DC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7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589A5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25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CA9DC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B8C24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A7307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9F479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EN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2F234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0D3CE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8B3C4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5/201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7364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4F87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DAF6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83CE4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ISMITH (CAPE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30400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7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B8AD4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25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807C5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32F7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753D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6D650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6DE1A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1B801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B1B4D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18A22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8BB3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2130C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5844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ISMITH (CAPE)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63FAA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7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3810E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25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918C0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58E36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BC903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985EA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184E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32E06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7B31B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D377B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02143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7229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CA301A9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LADISMITH (CAPE)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48387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37 5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4F096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E25 1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CC114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62A37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1C972D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EA753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42882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11F0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ED61D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3BE6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0813FEE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CE814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4298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 FRER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8D980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8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13BC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2367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4BDB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35EC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0D141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BE86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3737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6921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2561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60154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25C11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6DC1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 FRER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69AFC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8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2E42B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5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6BF0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EAAD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0ABF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6739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D22D4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C422C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1A0B2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FF33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3655F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1DD5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A402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 GR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F4F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2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59B4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2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7747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FF8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FC9F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8DE8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TEN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0215D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182C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750E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6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B29C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BA10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8DAB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2073F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 SLIPPER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B0DF3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3 2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13936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6 1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AF0FB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9F02E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3DD7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5892C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UISTER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A885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AE98A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8294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7702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1572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17FD0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453D3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BRAN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EF552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0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46EF0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2 4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1329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32F1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66578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DC162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EE3C2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2B585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8DF78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02B9C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A7A7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CCF3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2B548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BRAN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FA076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0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9F82E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2 4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10FE4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C22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99E90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31ED4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0D814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CA958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7AC11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F20A6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C0BDE5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D098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6E0A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BRAN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5A3E0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0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ADF16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2 4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B6559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2D7C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DFB74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2A5C5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C85A6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E41B1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94EB9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C1FD3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28180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5CBA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67111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BRAN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AA6F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0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3974B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2 4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E2C70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9DE95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B246A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F064D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EAE3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117A1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29047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0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1F12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A004C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2E8D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CE9C5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BRAN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F381E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0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708D4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2 4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DB8B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99071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5557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B8E0D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9A9A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D2825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8274F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7264E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13D9B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E468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17BED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BRAN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A5C6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0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53B7F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2 4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688B2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523D5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AC520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6971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2C4D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5A6CA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AA5D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83660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C329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940C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FB583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18E77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1926C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957B6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4FA3E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F3334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A8454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19F32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365CE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3B410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DDBE3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C6381A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1355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8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1B649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93A23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67A54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DFF94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0F231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66E2E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F1AC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174E8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D0FE8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64BF0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A49CD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84C46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725C9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E5683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7F977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8769D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8960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3F9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0CE1B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E0B33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EB12F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E7205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472B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051F0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D896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6EA1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13919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6A0D8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395AB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DC79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83519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81FFE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E7AB9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51EA3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382A3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5C22D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5641D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BEFF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1528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D27C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0E81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78E1F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49FB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331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D128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1682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QUBEK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8847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2CC3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662A3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197C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3827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5060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8D32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8C57F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ADB2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9288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7F5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90C9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88F2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CE3D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1F0F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3A721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B184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B68A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3F700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BA51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C35D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D857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A024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A926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452D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6F618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1960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A712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7B96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59D1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DD1A6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F072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A5899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DYSMI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1471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5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F47CC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7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8216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99A6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9624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1320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C832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45690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F185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8C9F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7BCF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4AC1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6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FF5D9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NGEBAA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5A9C0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05 4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C3DCF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02 1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A4367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6E71A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EDC1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E33BF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24118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548A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5571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FFD4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D67CE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C657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0AE4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X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E1D2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3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5234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9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C085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DAB1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EA21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802E5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1D3B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7C56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B16F6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/25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E965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5F0FF0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81F02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E6B9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BOWAKGOM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775D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9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4E2E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9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6B99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DF89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EBDB5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F3A8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49E9C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D697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A804E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56BF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92B7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73CB8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7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A534D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EU-GAMK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8E39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6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2C98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58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EB14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84D7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580B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BB05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C737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A39C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C4A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0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E66A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52E87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857C7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0495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EUPOO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EF13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55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D550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8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809D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3179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08D2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75C9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6CC53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AA8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3BD0E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5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D73D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1005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AC5C5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5F6A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EUPOO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7CAB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55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8D72C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8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C901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4B16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B433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3971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D569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3BF3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FAD1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5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5313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F490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A3E63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6C4B0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KKERSING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2AAE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0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62A58B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05 5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3F203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68219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818E7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E6641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3FE38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AC23D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8B7C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485B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5E90E97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571C8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8EDD4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KKERSING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6F9AB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0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32366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05 5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02B2A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2FCD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95E2E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D1BCD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EA3AB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7E7F7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912FC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6FA8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SG</w:t>
            </w:r>
          </w:p>
        </w:tc>
      </w:tr>
      <w:tr w:rsidR="004B5DC9" w:rsidRPr="004B5DC9" w14:paraId="634664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58D2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28588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KKERSING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7CC0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0 0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8D7E0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05 5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CC9BD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283DD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17CDE6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510276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68151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A223F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EDAA6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27CF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SG</w:t>
            </w:r>
          </w:p>
        </w:tc>
      </w:tr>
      <w:tr w:rsidR="004B5DC9" w:rsidRPr="004B5DC9" w14:paraId="265AB28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9D84E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C0115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NAS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0B59D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2 0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26129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0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48CB3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C19C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2967B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21D55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WAV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A6A67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F0E1F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BD1E0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20/199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DB07A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7ECCD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7F41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80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CFECE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NASIA 1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63BD9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9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10E1E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0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5A4FF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5EF31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43CB7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85609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NZ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7C677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3E9E7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F5E9C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7/201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B93A0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A089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8634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A708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NYENY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E08BC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8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2994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2B0D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A996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ECF1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089A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2AAE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840B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C134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1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1682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14B50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D944C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2FAE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PHEPHA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E4DFC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0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D684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1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A036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449E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92C1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102A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3A7E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151D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080F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7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4A7F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884FB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72CA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CBD56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T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6B0D0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2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4632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3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1C25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E7FD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E54F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81C03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D0C3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DD0B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1FC7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379C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3B98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675C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60E4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T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13606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2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B4A1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3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9F62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A0E9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1911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B8B9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A481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065E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371E8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E200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889D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65CF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E87F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T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71A3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2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58DF1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3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799A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3285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3394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7D8EB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C5FA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127CA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9D08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4A96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03D4A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086B5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0AE1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T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89A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2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7691C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3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75AC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7A42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5F75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521E6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08B02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FED21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1DB7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2002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E8F4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01DE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9BC6B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TLHABI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77E5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EB6F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8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D77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2A42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3D19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4F7B6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TLHABIL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2A13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29C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FF74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1CDA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0E0A9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E5F0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A4D2C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H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B6C6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5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DD9F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7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3A65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55BD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5ECE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32E19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HTENBU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86D3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60CE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D44F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F03A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DB0E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BA384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0EA0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ERIES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3D1A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7 3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39AA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6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509D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BD76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F7E7E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BE27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0F99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733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ABFE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3F98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05A9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BC7A4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AC64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GAGA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E960A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24A7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3 2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4B0C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29CA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25AF1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FF8C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C1C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0FC6E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39E3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9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C67F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28D5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56F73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5714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OPE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EC9E1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EBF1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1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95BC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6EED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49DDC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3046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2200C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9844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7C70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7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F8A0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944F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907B1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CEAF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SKO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24D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9 4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A4B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D882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0FA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80209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12F6C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6F45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EC37D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B0D8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76CCA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985F3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BD9B9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0693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SKO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5920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9 4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48AE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5E09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A62E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56B4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516B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870B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D22B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E0CD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9/200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4322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9DDB3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8A71F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641E8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SKOP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98D71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9 4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24B9B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4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99E26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34888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AB5F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968F5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A9DCE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01CB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E5FD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02997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F055B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F04F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E17B5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E9A98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CD35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7E64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EFE7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77F87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87F3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97F6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DAD9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E7AE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0CBE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4B71A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1657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2019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8A14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14816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A07E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27E3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49B1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3A22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3D70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1CAC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10CB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5768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1152A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53100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9A64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024D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5C17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FE80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A25F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72FC0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E994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E6E1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856C9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8428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D1650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D2A62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9BF13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4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0C816E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5C817B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6E655A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415551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011CF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4EC4D0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6F87A5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41D27A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429FFD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0ECC7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2E0D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 required with Zimbambwe.</w:t>
            </w:r>
          </w:p>
        </w:tc>
      </w:tr>
      <w:tr w:rsidR="004B5DC9" w:rsidRPr="004B5DC9" w14:paraId="579A5B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3C84A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FBAB3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7C30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5A1D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395C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B03E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2682A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27F4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CDEE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478E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40BD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AC21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B34C1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A661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50939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E7AF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4BCA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AB43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4F8B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99937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F5BA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F043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24DA1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361C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EA6F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B7DFC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7A1C3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9A37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5DDB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C40C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2603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523C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D610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44668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2BE6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3216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91DD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EF77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197C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11BBC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5C8D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7A90A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085E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11F9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9603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00A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DEA2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1369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8D030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D8DF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F38A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A1A8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C1A8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6748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IS TRICHARD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5038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8656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5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A4F6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9F08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1E80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4382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B0348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0B72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3D16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5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877B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DC3C9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D080C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9E88E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TERWAT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9A096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0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C4F2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8DCC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EB29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95E7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9CBC9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F1F6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81D2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6F37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B34E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EA76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0E7A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72D9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TERWAT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1207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0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C66D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5946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EDB7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B209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92414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305C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5F88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0E00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4908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CB61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E131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293E4986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LOUTERWATE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5976B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45 01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CF2B5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31 0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62DB3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251FE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E9510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7ACEA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FAFF8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CE3AE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59F0B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80B5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727A6D2A" w14:textId="77777777" w:rsidTr="008C44E6">
        <w:trPr>
          <w:trHeight w:val="29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759C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507457A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LOUTERWATE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30123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45 01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DBBB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3E31 0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5A589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AABA8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67B27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DB81E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2B7F4E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DED1C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C74AD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3565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78CB90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BADC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4A7C2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W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D8C9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4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AC5C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08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5A48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9E27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454E7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83AEE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D06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0B8B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F158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30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E0CA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B4EB8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73A04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D857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W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961B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4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99A19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08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DE61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425F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472F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067B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CB25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7CCD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DEAD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2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C1E6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2C77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BCA63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E421F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W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9CD59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FC97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6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4430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F8D6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4461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B4E59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C38D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1FD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E7FC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23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2D4AE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6ABD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F07B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8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ADAB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W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DAB01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6316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6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5B88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8C97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A1EE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55FD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DB1C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E5BB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4D8F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87952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4497B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EBD3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8</w:t>
            </w:r>
          </w:p>
        </w:tc>
        <w:tc>
          <w:tcPr>
            <w:tcW w:w="2873" w:type="dxa"/>
            <w:shd w:val="clear" w:color="000000" w:fill="FFFF00"/>
            <w:noWrap/>
            <w:vAlign w:val="bottom"/>
            <w:hideMark/>
          </w:tcPr>
          <w:p w14:paraId="701956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UWSBURG</w:t>
            </w:r>
          </w:p>
        </w:tc>
        <w:tc>
          <w:tcPr>
            <w:tcW w:w="848" w:type="dxa"/>
            <w:shd w:val="clear" w:color="000000" w:fill="FFFF00"/>
            <w:noWrap/>
            <w:vAlign w:val="bottom"/>
            <w:hideMark/>
          </w:tcPr>
          <w:p w14:paraId="170CEF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4</w:t>
            </w:r>
          </w:p>
        </w:tc>
        <w:tc>
          <w:tcPr>
            <w:tcW w:w="921" w:type="dxa"/>
            <w:shd w:val="clear" w:color="000000" w:fill="FFFF00"/>
            <w:noWrap/>
            <w:vAlign w:val="bottom"/>
            <w:hideMark/>
          </w:tcPr>
          <w:p w14:paraId="664E7B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16 32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6BEA1B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7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0F3727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51FB22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bottom"/>
            <w:hideMark/>
          </w:tcPr>
          <w:p w14:paraId="2A786F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00"/>
            <w:noWrap/>
            <w:vAlign w:val="bottom"/>
            <w:hideMark/>
          </w:tcPr>
          <w:p w14:paraId="696366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2564CE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2743D4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42B5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engagements coordination required with Eswatini</w:t>
            </w:r>
          </w:p>
        </w:tc>
      </w:tr>
      <w:tr w:rsidR="004B5DC9" w:rsidRPr="004B5DC9" w14:paraId="47BA722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7C39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3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CBC28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XTO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9644A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8 3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7843F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21 2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77E1F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C8E55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635B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DC878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EBAA5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595B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277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3657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CDFC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BAD7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E0A7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D7BB1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4A42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E059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D47A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B5B26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DE1E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E414A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D519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F45D1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1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8D2B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79A4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4D266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C7C0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B3D0B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0198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3B3A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49AD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9674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F653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SHISH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EC56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BB1E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9115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26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EBA0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21D0D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A86C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F69D9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B71D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EB41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3221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37D2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B95E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174A9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92DB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40397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C6D3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EAB85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0FF8B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5698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1DE9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8E66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FA90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7408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77EE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0554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8B89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1F95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A72A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10DC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DC3C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1846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C525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37A3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91C8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9C5C8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B6C0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167E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FD17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7F60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A18F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1C63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185F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109B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7393A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59E49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3FA3D3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0AFA2E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3AE68A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9629C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7259C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18F62B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6FBE9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793EDD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BC7DF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3DDE65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D730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It causes interference to 99.9 MHz in Nelspruit </w:t>
            </w:r>
          </w:p>
        </w:tc>
      </w:tr>
      <w:tr w:rsidR="004B5DC9" w:rsidRPr="004B5DC9" w14:paraId="69613FF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F50F1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51BF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2798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18CD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892C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89DF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441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710E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3712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CD919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A180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C8A4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9F0E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E06B8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8B0B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F4874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996FD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7B13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B8DC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F656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7379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187E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C8C0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9E24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EF26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ECCF4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FF33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5612F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YDENBURG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672E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3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7DC2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3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98D0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79FC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D389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4253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PLATORAN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967C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2A73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39364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7789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EC528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D90E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4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90BE6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CLEA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89AB5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6 06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2257C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1 5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32DDA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13013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C71F9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B8333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366B3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604C3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FC4FA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BD5E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SA FM.</w:t>
            </w:r>
          </w:p>
        </w:tc>
      </w:tr>
      <w:tr w:rsidR="004B5DC9" w:rsidRPr="004B5DC9" w14:paraId="16EA80C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2782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4CCFB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CLEA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6C89B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6 06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8FB01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1 5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06C3F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3D995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D541D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0F0937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FAC32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C2637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13185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EC2F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24BCC3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5C4D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1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91912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CLEAR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1E52D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5 04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0003E7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1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0D6E6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F6743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7A603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6F254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099E8B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2502C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8D764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4784C0" w14:textId="11448E2F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eded. It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causes interference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o 93.5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MHz Mount Fletcher</w:t>
            </w:r>
          </w:p>
        </w:tc>
      </w:tr>
      <w:tr w:rsidR="004B5DC9" w:rsidRPr="004B5DC9" w14:paraId="68E8CAB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B2065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A92A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EIR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DF42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2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FA67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9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6376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CD68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53953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3847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08B5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629A0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0FF2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CF54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20BF6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B6058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2FF02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EIR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C12CF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6 2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8A551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5 2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93526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7148A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A0F2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2956D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RULENG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9A3BF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F574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75C4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1079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46E4F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5A8B6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A304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BOG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7E4F6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C56B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5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AF57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AD6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8CE7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490C9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85D3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1380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3A77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F067F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57F30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CB578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EA01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BOG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44B6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70C68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5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0781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0635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43C6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52660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DIRI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57B4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A7E8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8BB1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3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1BCB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8210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12687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43EB9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BOG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564BC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2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498D7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5 1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69DFB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B5CD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AA56A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6E40A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565BE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B4544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B67F4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E29AA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8545C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B996E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9DEBF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BOGO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16003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2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B616F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5 1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40225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1593A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1FF3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FC48B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BOG0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2356E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DF00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3429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1B33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7BBF28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D337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F920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BO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5AF6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2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ADD7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33D9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2DC4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C7DC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568A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KHUKHU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11CAB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EDE0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CDEC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FD91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FAB0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5481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F834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DINONYA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0FD7D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8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CDD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6 5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CEAF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2A6E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D0D9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3910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45C4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7F7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7614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FF44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8B0ED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5CE63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F976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KADI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3553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6 4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CEB0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9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617C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EDF2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8E40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4967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01D5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7203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034D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2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B673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61BA3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C609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7581B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KADI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35A4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6 4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EDFC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9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0D55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9734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B865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1330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36F1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DC15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419E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64D5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A3D9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32E0E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2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1EB96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KADIMA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5E656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6 41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109C66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9 1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B1875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7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45587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04DBF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71A782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4240CA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4A9546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BB2B9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7D1BE3" w14:textId="63B2C64D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96.7 is licensed at </w:t>
            </w:r>
            <w:r w:rsidR="004E4742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mabatho</w:t>
            </w:r>
          </w:p>
        </w:tc>
      </w:tr>
      <w:tr w:rsidR="004B5DC9" w:rsidRPr="004B5DC9" w14:paraId="359D01F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CDEF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3642F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KGAUN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571D4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6 5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AFB54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0E28 4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6DB92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08F6F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AA9E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19BB2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D1085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ECCE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B7DC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8872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47C3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60874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321A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KHADO HANGKLI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237F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9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6D1BB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08A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B6FB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CA2E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7759C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KHADO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FDB8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18A40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D1E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98A0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CD50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14F4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F65D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LAM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C6DCB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2A52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5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9CB5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EB7A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D647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688C9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8AD1E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464DC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679B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C580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0999B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84F5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D9E6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LAM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63D8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87EE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5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E6AB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3FFC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3C41A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31A5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ZHELEL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AC11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2405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F376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0D9B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29A9E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5B463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A291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LAM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C48C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944A5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5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8FDE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4C2B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2A2F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7362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692D4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EEE6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FF39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4383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1338A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6754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22FB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LMESBUR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810FD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28 4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E6F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4472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E780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2EA1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E4B5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WARTLAN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102AB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72CB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FB39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4DDBF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F793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70D56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86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9B6AF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LMESBUR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08AA7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27 5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24F49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1 5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6D003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52292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4BB2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4FAAF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441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02621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F17D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5786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C0BB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8B11E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DE91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57C66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MELOD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076CB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2 0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87146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1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CA6B5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2A05E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4EE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80455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M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95932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ECD3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78C4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0B1E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260D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39FF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1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7FED5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MELODI WEST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66300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2 5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F23A3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9 5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53BA1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BB35D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B11E9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944BF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ital Licence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D6A45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0EEC4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2FEA4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E066A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Capital Licence FM</w:t>
            </w:r>
          </w:p>
        </w:tc>
      </w:tr>
      <w:tr w:rsidR="004B5DC9" w:rsidRPr="004B5DC9" w14:paraId="2F81A6A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E6EE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4650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MPHAKATH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78A2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8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032F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8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4FE8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8658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0A54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34BD4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’T BLAME GOD MINISTRIE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F1D8B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B6F71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D5EED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BA4F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986B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E402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5134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NDI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74EB2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134E2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5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F49F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A86B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2228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87F8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65F2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24F2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16A47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6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569B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9D3F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5254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1728E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NGUZ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CA9D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9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15C5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45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479B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12D3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49AB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C389B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B6A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329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148C4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7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AD68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5547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9161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5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D62F6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NTANGARI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895A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8 1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FD371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1 4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DC28A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B489B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B92D9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BA6F8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F9064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16F94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9A19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C107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Phalaphala FM</w:t>
            </w:r>
          </w:p>
        </w:tc>
      </w:tr>
      <w:tr w:rsidR="004B5DC9" w:rsidRPr="004B5DC9" w14:paraId="4FC22A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965B1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6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F30AB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PHER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93C9D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0 1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573F4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3 4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C6740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0330E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B98F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6D412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0CA2B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ED0D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254B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C39F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E9025B" w14:textId="77777777" w:rsidTr="008C44E6">
        <w:trPr>
          <w:trHeight w:val="25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F4BE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2AF1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QABAQABE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8A33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4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F847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6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ECF8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F74B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0F9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D3C8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D071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AEBF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F572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3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404D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7950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0C50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B743B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RIEPSKOP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514F8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2 2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080ED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2 1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D13C3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A4E37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B11C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69694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OEDSPRUIT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9D761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C359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4C03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2B19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4CCB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016D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7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0E5B6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ROTHOLON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7A8E7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0 1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5D103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3 4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E8DB4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D60BC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2023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301A9B3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1D816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D33C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B4A4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06A7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E0EB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3726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9D55D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RQUAR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7D57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8964A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4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B2C4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2132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DA146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26E6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70C0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A633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0D6C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2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168B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C6CD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AEEB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80AB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RULE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D3DA0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050E2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3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FEE9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525B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7ECE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0C37E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’T BLAME GOD MINISTRIE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C6A1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2970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C571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AF1B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E4E78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C5187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B4927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SINGITA CROSSING MALL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06E43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0 17.6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129E9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8.8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FFA46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F74E9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2072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EC344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Z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42C45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7629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35A6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3024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2BE9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94400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6A0A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SIS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414C6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25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017D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1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35F3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DB94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2DAF9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9B3D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F8E13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8296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D86D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8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DF3AC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94FE8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BB33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3B735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NGAR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679E2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8 1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CFCA2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0E31 4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2FBEE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60B96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A445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A12FC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56AF3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305E8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C3FA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B05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B05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D641C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68E56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F673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3BF1D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5CFA6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A3890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1733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1157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4739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6EAD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F355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1C2D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1638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9327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1A372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35E6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CE38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658D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1EB91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2F43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3883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1AC1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712A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966D4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EA20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F45C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9E90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28A3D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C26C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CBE6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5B23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6CBE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CBD9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76D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BC08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AA312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FRED NZ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D142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5F7F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B275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4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5865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99A3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2186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13D6C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7EC2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EBFA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0780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E146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5E75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DDC2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07EB9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A508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E3A24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A233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39F9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168D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36CE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8A0E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D4E99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751C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C112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DF8B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02AE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FE3E6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1661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9CE6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3473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8D17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28209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7736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7DF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7381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4C49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AE61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2E4AB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A6F9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CB09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3E9B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1EC91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9E1B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359B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C1E93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1D8D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D2AD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5530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7071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AC74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0DA2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25A7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8E20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7968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1B5BF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8C4B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58D15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48D7D0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3037F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TIEL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83727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3 4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6FBE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8E49 1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A1A0E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4BBCC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9B77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E3ADB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ICE OF MATAT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2FBAE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643D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86EF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AA10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FE92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6467C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2EEF1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AUNG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3C0EB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0 5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B1DF7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3 0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79F92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FD435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B26EA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5EF073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984AB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1C400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7506B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445F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Thobela FM.</w:t>
            </w:r>
          </w:p>
        </w:tc>
      </w:tr>
      <w:tr w:rsidR="004B5DC9" w:rsidRPr="004B5DC9" w14:paraId="66AC22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3F1F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DAE7D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JIES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A02E9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6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CBA1D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0 2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AFE2F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76C7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BC2E0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E2CB8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4B07E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204AF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8D0FB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43E57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6F65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C39D8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F7F4B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JIES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1782A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6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A0266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0 2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933A5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6BC4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A4BCF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973B3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6C956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5034F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1B5A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35D68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84341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89E8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A9775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JIES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F945B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6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99157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0 2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7D5C5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F471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2C5C5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83CBA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CCDFB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541F1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DD478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B2C88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6669F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CEDE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332ED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JIES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3C233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6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C43CE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0 2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0673F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F38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FE23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573FC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DB04A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23A3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54D84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9E85D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2E26A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FAF6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FDFBA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JIES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508DA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6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FA244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0 2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1E13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EC00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BD6C0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8AEA0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E3F2C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89733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BAB04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AE347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BB3C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8D62A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9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80F85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TJIES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68ED1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6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00690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0 2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F4C3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6F729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2F3F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4C874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934FB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0A1E6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E0708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E03E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112DE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1901C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9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671A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VHUNG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7237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6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B92D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172D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320A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CFE3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444E0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15EC2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B49DD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BBBC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8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2BDE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D461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1A05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13FB3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BUZI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E102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2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2908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5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2756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3911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37427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1189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D6C9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0B86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3B18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28/200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355A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F2221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AD6F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2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1693A3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BUZINI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3901D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2 26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175FFF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54 53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58E70A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328566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42ACD4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7B56FB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KOMAZI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52FA76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6DB122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3F83E3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6/201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C829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s required with Mozambique and Eswatini.</w:t>
            </w:r>
          </w:p>
        </w:tc>
      </w:tr>
      <w:tr w:rsidR="004B5DC9" w:rsidRPr="004B5DC9" w14:paraId="25FDF1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1297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E5C76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BUZIN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C375C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2 2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2F41B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54 5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9BEBB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533DD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1C574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F040C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HANA LONEN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9579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9A28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0C12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3F6B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0A8E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231E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63D6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MEL L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2250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1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808F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4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08FD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E408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124EA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3FA9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54F06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A71B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D9B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0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7987D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2EA5F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15BE2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2D54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NLO PAR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EFF89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6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381A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6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67D9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1E25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9E7D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C34F9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7562D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14BA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4BCC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FEC7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6D1E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A296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56830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NLO PAR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90D74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6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30F0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6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8EC0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8612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8CC0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B85F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73EE0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35C4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3CC57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40C2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0278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2523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8D820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NLO PAR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5F47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6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05791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6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65DD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DFD5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0802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46AD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7C63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F45E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D584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409E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8A23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D87C1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1D4C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NLO PAR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043C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6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8DF1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6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7734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1FA9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C3C5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7003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45E9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109AE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7643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11EB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3211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7D406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1C46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NLO PAR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DA8D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6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69B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6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190A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AA0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2EC1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CC2B6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E7D1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588D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2E77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DA7B7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2972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D7180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C075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RWE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157E8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7CF3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30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9CBE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55D2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7A80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1B2BA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BA1A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9A32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877C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B0AE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9652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1E0B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9BD8E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RWE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1345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0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57ED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30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3877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4858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824E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0CD1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DD626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8D38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3C53D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0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CA29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3660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F95C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5B3F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HING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9D08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5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4F56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3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A60B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1F2C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E82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B678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3A00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B2296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E14C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3EB8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9B946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194B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984A6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0E671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9434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B90E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76F9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C4978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99C8E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603CD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F5CD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2D0BA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C7FDF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7FB2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99790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9C3F4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D8E7E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E9691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5774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1746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EF125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43B99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D824A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8217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BC6D8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65B23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7A27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E5C38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89CA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1F42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507E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FF37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F276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A7D0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E747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AGBRO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A303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BD06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29BFA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6/200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DA6C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6216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4D55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E519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FFF8A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963C0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C9A4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C90B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7D04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CA092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72CEA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139F3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736B4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8C987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0A9A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1628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91830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01937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26F65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9C6F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A8059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906DB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718CD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D88EE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923EB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20908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FA86A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2BB05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DF80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962FC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57383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B907E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15328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E349C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3674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D1CC2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36C75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2DBC1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3A927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599E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49B5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1816B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1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A2BB3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99FC8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1E73E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F449A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5DF14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A1789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3FB2A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598C2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06641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DF66C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1A1B2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16101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CFBF5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EBD5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35D18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5869B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80FF9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7D9A9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455BA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7CD9F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679CF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0803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086BB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D4B4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D05C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752B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91027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BD1D6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C1360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6935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535B7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8DFDB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EEAC9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03442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FF468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E498F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70FF9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A80E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6749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368FB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D82E1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1113E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D8AD5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23086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AA1E0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2EBE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F3E0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ADEE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45A65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AE1C0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AA30C3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51482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4ADB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CF34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1108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8E36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BFE8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5400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A345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9AF4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9FF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7759C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3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0EA3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46DCE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1956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31769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40C6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F944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B53E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25FE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C9D8A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E9D0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EDE2D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94BC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109DD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9/200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8527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29D7E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94CB3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D4462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381F0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0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AFFE1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2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57CF2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57BAA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392B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04EF2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HANA LONEN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FC895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0B0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6D5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4034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4D4D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4D94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4171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AD15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0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D16C2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3083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38D2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0190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B0662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M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F0EDD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4F37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1EF5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BDE0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6C6F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A301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7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78597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ELBURG 2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5B16E6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5 56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189AC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6 2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57C5C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EEE38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4083A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2AC931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SMOS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038C06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DF322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38C83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99AC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smos is licensed at Gholfsig</w:t>
            </w:r>
          </w:p>
        </w:tc>
      </w:tr>
      <w:tr w:rsidR="004B5DC9" w:rsidRPr="004B5DC9" w14:paraId="4B12927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0476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4E1F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DLE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2569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55723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4 2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EF23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2B8E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F68E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C2BA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769E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A67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B88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6BE3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0DA74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88F9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BD7A3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RA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B77B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8 49.4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C0CD2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7 1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F379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973A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BB70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C6B5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X 93.8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2E0F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1D0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9C44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4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FD50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ACDB5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D7879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D789C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RAND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71F21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9 1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05687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8E06 4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29F91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E9CAD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B6A3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8B556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D CITIES RADI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FBB54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0985A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C63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47CD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14A6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68B43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93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9D565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AADB8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59ACE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20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F116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EEE0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432EC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0AC42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B826D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5C2A7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7AA61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E7D2C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5801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3D67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C470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B0D71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DCC31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20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87A4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7CA26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12C9C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785B1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EFE7B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3C7C6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2042D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541C6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17CE5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5073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777E1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D2537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7DC35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20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5F3EC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9B1EA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96D19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974DA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2FA44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62ABE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0ED53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30/201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B808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7983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5431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2EF8D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B114E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5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038E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20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8BF2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CE000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8711B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62866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6FB56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328C8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9D6B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82ACF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E027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B9DC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A4147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LPARK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56785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1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F80F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0 1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102B1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F6273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5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EFC54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137AD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NE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01379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3934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A087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875EB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B8FA3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6A04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6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647E1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RAGE SILOS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E9942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5 1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8A916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1 0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9C0B5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10132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F811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8B32C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CB6EE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0F913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5EA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99D6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D176E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6419B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3ABC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SGU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9577C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9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61E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7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F9AF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DAF5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18D7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F1778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EENBOOG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6EAA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9618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B2EDB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AB5B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49B12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CAC8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789B8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ISGUND1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96F79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0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49E7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1 0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EE8C2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27579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FC5C5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14076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ASI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11489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BEFEE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E9214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1B55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1211E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15B1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39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773FA6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KOBOTWANA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5FD3DF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8 01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5E3AC9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9 5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0604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57E57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8B856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72CDCD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5C5E89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1C8DA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1715E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55341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E0F8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468C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380A8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MABATH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9CE45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0 2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94715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6 4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72171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90949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44ED0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E92D6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228CC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24069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C201C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6F609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783A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A524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67495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MABATH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195CA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0 2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A77D8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6 4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B323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5C17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0EE49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0821C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A95DE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27351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12A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22/200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EF23F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6CE4C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729E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9423F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MABATH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D9DA4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0 2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3CDE8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6 4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D5E4C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9FF8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50F60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9F478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2CE9D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B7CBC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591A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5/200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6128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41E1D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9122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4D30C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MABATHO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F949A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0 2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30237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6 4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71741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22D21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6865AC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F9686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FIKENG COMMUNITY RADIO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CC344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A2DC5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9103B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CC00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Mafikeng Community Radio</w:t>
            </w:r>
          </w:p>
        </w:tc>
      </w:tr>
      <w:tr w:rsidR="004B5DC9" w:rsidRPr="004B5DC9" w14:paraId="6F3680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826A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33F3E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MABATH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C5FD1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0 2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02EB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6 4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0B63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F767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5AB6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0711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3544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29FB5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F6E9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5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6E5E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B2164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F6807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3AB6E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DUBUN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2B3AA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38 1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18FE7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3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8B9A2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48C05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AC855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28CC3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D2FB3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9F50C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DC6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13DA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BDE7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0E4B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72A0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GWAES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8EA5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0 34.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7A48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3225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DD20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28BB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A6B8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GATLENG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0BF7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1817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45BD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8E57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14C5B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5451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BB2B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GWAS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08291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0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23D7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123D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C897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E74D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BDD9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3B42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8520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22D50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76FE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28A9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F2681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8FBC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GWAS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462A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0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EB11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132D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CA9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9EF3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E012F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8D0D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50A0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338F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0BC8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D102CB" w14:textId="77777777" w:rsidTr="008C44E6">
        <w:trPr>
          <w:trHeight w:val="28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0CDEC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CAD8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GWAS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F2A5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0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B64A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52AE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F418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63AA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A2CB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596A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555C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D8BF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35F3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6F66B5" w14:textId="77777777" w:rsidTr="008C44E6">
        <w:trPr>
          <w:trHeight w:val="28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64F74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6EDD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HOD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2350D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19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5EA3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3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A0F0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2BB8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488C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4C74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MOHOD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146E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D488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77E9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4C83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AE73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C40E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77257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KOPA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9C9C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3D9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3 2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7BBE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472D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B9D4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1E33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KOPA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4B02C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955E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E5D3E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387A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BBF9B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80940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BB0C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LE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D034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18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727E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2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70C3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07E2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95D2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AA2F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F2C4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7B84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48BD9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30FF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85E3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668F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9A50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LE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FCCB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18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2428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2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3B67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0EA8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5D09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vAlign w:val="center"/>
            <w:hideMark/>
          </w:tcPr>
          <w:p w14:paraId="493392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9660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F0F5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F88A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F524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EA8E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7729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787F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NTAG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AF47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7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5AC1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ABFA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B767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70E9F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102E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2CEF4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87D5F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BF84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5917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E33DE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617A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A88D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NTAG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55E6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7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85A4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FF70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9D33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CAE7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17E4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942B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568F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DED4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9381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B13B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CA1E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FF45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NTAG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08A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7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3B1E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189C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37A2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5578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FBE2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2363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A847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CE82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7FDF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BE57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5418E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04B7B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OI RIVE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AD2AE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1 07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F6EC4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787DC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22AA1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87380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208D9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87A88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FC548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E86F9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1D93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IGAGASI</w:t>
            </w:r>
          </w:p>
        </w:tc>
      </w:tr>
      <w:tr w:rsidR="004B5DC9" w:rsidRPr="004B5DC9" w14:paraId="58C44F6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292D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BCCD8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OI RIV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C9582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1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EAE59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AA57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E642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2905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6F710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4116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EF608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FBE10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98044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491C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27398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5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1D797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OI RIV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6E9B1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1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E41FE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4D6FA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51B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92F49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611C7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32F60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B980D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355CE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DF064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F3F527" w14:textId="77777777" w:rsidTr="008C44E6">
        <w:trPr>
          <w:trHeight w:val="25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CB239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92072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OI RIV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CD495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1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27362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FA27E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D93C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405BF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9DF7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628B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3382C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D1105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106D3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AFE5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10E0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98C81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OI RIV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E60FA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1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97F69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0687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D7944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0416B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8BE1A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00E5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20C32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8FFA0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1BF65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4070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0601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2719D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OI RIV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A399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1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E4A54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9A06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06AA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EB487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EC61B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11C5F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878F8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3D8BC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CB2B1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8471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2BEA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9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E08E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OI RIV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5C37B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1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6C84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2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24D9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A5CA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5310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A0C6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E9E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B8625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46E3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9704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E522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0C773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474A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ETELETS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0608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7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7882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26F8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0E8B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40A04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F6A67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ITL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0EE7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D567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3E820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B2C20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008B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761D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1537C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ETELETS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AD05A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7 4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6267C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1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8B7E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B7C19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E7F0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7141E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AGE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9E02E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8690F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1940D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7/201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7C66A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07E50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E5DE4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28C54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ETELETS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C8275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7 4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3EC5B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1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8FAC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BCD17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61361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08407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413AD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20144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5B2DC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9CCCE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0ACBF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EA80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D6206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ETELETS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48F12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7 4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FCFAE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2 1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5B32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B1D1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6CE8A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CA4F6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A35C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9166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D654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87C77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DCEC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401D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5C1FF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OKWE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E7D61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9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AFF78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1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5AC40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21B2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D7FC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0099A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B84F7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71F7B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DD47F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C2A89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8FA2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584F6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AEA90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OKWE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3BC7B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9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0D55B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1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42BD5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B2B8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364A8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79F6C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A214A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A3BE0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61EFF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E3C12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5D4D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636C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750DD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OKWE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453C4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9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C9800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1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6677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11B8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EEB3D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1A63D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1A324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ACDC6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3360A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B4619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3241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8052E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6F83B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C0FC5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6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423AE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2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7F88E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5878C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C2991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1AEF7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05D41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4A50B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AA510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97867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6C045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14BB6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2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206576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6F713C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6 55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6633B7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2 1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92627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7CCC5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05B82B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561F6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A4C8B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596F7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BA049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F355E36" w14:textId="01C85C65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as moved to Zeerust</w:t>
            </w:r>
          </w:p>
        </w:tc>
      </w:tr>
      <w:tr w:rsidR="004B5DC9" w:rsidRPr="004B5DC9" w14:paraId="3D45670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EFB62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E2BDE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0835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6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ED01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52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53D3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D465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3A45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952D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10FD6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A410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1683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B733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59D450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8F78A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1550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5C1EF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1E11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96AE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C143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34BB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0B2A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D6644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570F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EBE7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15B3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1031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6E28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2446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BC8C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68B6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2FCA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7CB3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F0DF6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C634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DD61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EF45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85499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81F1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B0CF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3ACB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6A6BC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5AC4F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77D6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5A1A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C942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9075C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6E6D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73E5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E453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CA6A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6DE9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6CB56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1EA8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F3DC4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FAF91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6B7F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038D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47F9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2872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C921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FRED NZ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41EBA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DA1F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E8FE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7249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895C4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77392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4D7A0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F38DF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3F098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2935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FE7C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8F0B9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60D1E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5592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DD644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FCC5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F3BC8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B548F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A508B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79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114B81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18C0BB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34DC24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7C7D6A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7264CA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1FB643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2E544D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KONJANE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732AC6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4B1F6A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0F49D9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F1BCD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 and further coordination engagements required with Lesotho.</w:t>
            </w:r>
          </w:p>
        </w:tc>
      </w:tr>
      <w:tr w:rsidR="004B5DC9" w:rsidRPr="004B5DC9" w14:paraId="254190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BCEF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4149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B184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369C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0D19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A2C1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E946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138C5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0D72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0EDB5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5F4A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4CA05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28F79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5A4D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65F9D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D1BDD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1198B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FCCE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7F9C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9630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BC53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E7DD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B2C45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654F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B1FC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2F05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AFC2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2</w:t>
            </w:r>
          </w:p>
        </w:tc>
        <w:tc>
          <w:tcPr>
            <w:tcW w:w="2873" w:type="dxa"/>
            <w:shd w:val="clear" w:color="000000" w:fill="FF0000"/>
            <w:noWrap/>
            <w:vAlign w:val="bottom"/>
            <w:hideMark/>
          </w:tcPr>
          <w:p w14:paraId="1FD06B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AYLIFF</w:t>
            </w:r>
          </w:p>
        </w:tc>
        <w:tc>
          <w:tcPr>
            <w:tcW w:w="848" w:type="dxa"/>
            <w:shd w:val="clear" w:color="000000" w:fill="FF0000"/>
            <w:noWrap/>
            <w:vAlign w:val="bottom"/>
            <w:hideMark/>
          </w:tcPr>
          <w:p w14:paraId="19C4FF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50 11</w:t>
            </w:r>
          </w:p>
        </w:tc>
        <w:tc>
          <w:tcPr>
            <w:tcW w:w="921" w:type="dxa"/>
            <w:shd w:val="clear" w:color="000000" w:fill="FF0000"/>
            <w:noWrap/>
            <w:vAlign w:val="bottom"/>
            <w:hideMark/>
          </w:tcPr>
          <w:p w14:paraId="359445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3 41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1449E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8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722983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DAB49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bottom"/>
            <w:hideMark/>
          </w:tcPr>
          <w:p w14:paraId="6F2E71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 FM</w:t>
            </w:r>
          </w:p>
        </w:tc>
        <w:tc>
          <w:tcPr>
            <w:tcW w:w="559" w:type="dxa"/>
            <w:shd w:val="clear" w:color="000000" w:fill="FF0000"/>
            <w:noWrap/>
            <w:vAlign w:val="bottom"/>
            <w:hideMark/>
          </w:tcPr>
          <w:p w14:paraId="63B9FE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16C3F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0DDB5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7B606D" w14:textId="2D9479D6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Not on Lesedi FM licence and it causes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terference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>to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ru FM at Holly Cross</w:t>
            </w:r>
          </w:p>
        </w:tc>
      </w:tr>
      <w:tr w:rsidR="004B5DC9" w:rsidRPr="004B5DC9" w14:paraId="6A8009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F1BE9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F2858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FLETCH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9D53D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0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4AC7E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6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8F0D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2FF8D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0D16D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D6B56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9F1D0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CC7A3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1D057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0C902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9E275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FBD08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37B7E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FLETCHER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3A326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0 0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50E02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6 0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592EB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05051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44CC3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00089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FBA3B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683A5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35E62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F845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t is in the GE84 Plan and will not cause interference</w:t>
            </w:r>
          </w:p>
        </w:tc>
      </w:tr>
      <w:tr w:rsidR="004B5DC9" w:rsidRPr="004B5DC9" w14:paraId="06C6AE5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5874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7716D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UNT FLETCH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581EF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0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CF2B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6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B7E6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17E9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57A9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9FF05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78B0B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330B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5670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15C8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5CD36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1ABEA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1018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PHAHLE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955D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9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4015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9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754F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7978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2174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85FF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PHAHLEL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99F0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A4AD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95D8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09B64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88894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26DD9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7</w:t>
            </w:r>
          </w:p>
        </w:tc>
        <w:tc>
          <w:tcPr>
            <w:tcW w:w="2873" w:type="dxa"/>
            <w:shd w:val="clear" w:color="000000" w:fill="FF0000"/>
            <w:vAlign w:val="bottom"/>
            <w:hideMark/>
          </w:tcPr>
          <w:p w14:paraId="461025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PUMALANGA TS</w:t>
            </w:r>
          </w:p>
        </w:tc>
        <w:tc>
          <w:tcPr>
            <w:tcW w:w="848" w:type="dxa"/>
            <w:shd w:val="clear" w:color="000000" w:fill="FF0000"/>
            <w:noWrap/>
            <w:vAlign w:val="bottom"/>
            <w:hideMark/>
          </w:tcPr>
          <w:p w14:paraId="7488EB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8 10</w:t>
            </w:r>
          </w:p>
        </w:tc>
        <w:tc>
          <w:tcPr>
            <w:tcW w:w="921" w:type="dxa"/>
            <w:shd w:val="clear" w:color="000000" w:fill="FF0000"/>
            <w:noWrap/>
            <w:vAlign w:val="bottom"/>
            <w:hideMark/>
          </w:tcPr>
          <w:p w14:paraId="43CF7A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7 20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099787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1540A6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C37A2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bottom"/>
            <w:hideMark/>
          </w:tcPr>
          <w:p w14:paraId="2D535F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THEKU FM</w:t>
            </w:r>
          </w:p>
        </w:tc>
        <w:tc>
          <w:tcPr>
            <w:tcW w:w="559" w:type="dxa"/>
            <w:shd w:val="clear" w:color="000000" w:fill="FF0000"/>
            <w:noWrap/>
            <w:vAlign w:val="bottom"/>
            <w:hideMark/>
          </w:tcPr>
          <w:p w14:paraId="7276E1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55BB35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9FDA9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63678D" w14:textId="347E9740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as moved to Assgay coffee farm.</w:t>
            </w:r>
          </w:p>
        </w:tc>
      </w:tr>
      <w:tr w:rsidR="004B5DC9" w:rsidRPr="004B5DC9" w14:paraId="21F182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0748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E7CE8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PZE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DEF9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6 4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D0B79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0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3507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7AC8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66F6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0E59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8B11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E3BC0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4C8E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4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50E55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30F39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2E4B5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0DEA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SINGA TO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ED07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0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4B94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8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86C5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5069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EF9DF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0B60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75EB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D594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A666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3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AE56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64288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FE46E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AF375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TUBATUB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8EB7D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5 0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D301C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11 0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9C5DD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6BFAE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9705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6AC6A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F721A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6095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4A22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20EE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97C9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73308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19D6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RRAY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5176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8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38D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45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95D1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9DFF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566E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E3AB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38CD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35AD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49EA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C7AF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83C17C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138B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8C8B0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SIN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6226A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20 4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1652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0E01 2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0E1DC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3DCD6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0DC4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D3E69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SINA COMMUNITY RADI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E6F9D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FDC2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1809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2194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08D8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6998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1A59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BOOM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E7C5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31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1A329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2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7C86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2F2C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D31E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4053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BOO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FD19D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9D35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28A0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A31F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69EC95" w14:textId="77777777" w:rsidTr="008C44E6">
        <w:trPr>
          <w:trHeight w:val="24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57B10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9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2FCB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PI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8D02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1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A951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53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A450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BCC2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8850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8E28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ELGIN 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B16E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F5B2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DD473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69BC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A993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A5C7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DD9C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PI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DCA3F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1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E3CF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53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A66D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CAF0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B8879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BC3E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9A9C3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0AD86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0B95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6EC5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68098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88309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ABC82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PI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D4D5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1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022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53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0A09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1EE1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CE86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0081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7B36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F5A4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3B068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B7C7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94B3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42A2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71A6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PI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1444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1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9D02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53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7DDE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DFF5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5C745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8D1E2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FD30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382B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EBAB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1FEB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72281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C8BD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50D8A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PI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903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31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34F7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53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1603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97B9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B139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9EC58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1E6D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6AEC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0AF2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FE43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E40B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7949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F1528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TURE'S VAL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9C5E4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D97E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E9BC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E205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FD4B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36BE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23216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9644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CCFE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3BA9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45C4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95E9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3060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ATURE'S VALLE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70596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C769B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43C7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5637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A3E1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1C9D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8C867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B396F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85D4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37AF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33894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8F471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A76E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DWEDW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4954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0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D29F9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6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5B0C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EB2C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1C4D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AC670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9D3F6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9976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1526A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CF56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9E8F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2783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E309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DBANK CENTR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E26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3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11AC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29E16 35; 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0FBE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1AF1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BABE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33D8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zz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0305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FB82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D5A4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0FCF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F50B8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05BD1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33E4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OO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FCE6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6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5A33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2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7652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3678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A8F8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56BA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3B29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C2C3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7C2B9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0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4F3D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A1A6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C79D4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9E943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CF3A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031D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A200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0756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8B8C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955D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41FE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D34D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63F6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6FDBF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82F01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90684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FDCF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FCFC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C696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C2BB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A540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B576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284C3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5FC0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7A87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ABD8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AB81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684C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40B14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8DE3A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65D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E7153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9C9E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70E8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9D06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1801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094B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9A5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E810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BB9C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AEB7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4328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F6314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1DB2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94572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4DF0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1BD6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EE46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1BF7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DFCC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AFCD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7CA5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23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EC42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34459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C84D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B5A73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81544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2E0EF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6065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2E77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A9CB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FC3A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5B83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C44C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A5C4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6949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FFE06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5F09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0D83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779F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2DCB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E8F3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D8B2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3EE8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6103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5CCF8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6F2E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569A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6919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2839F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4FB4F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DF40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B398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DB2E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9DC4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95F3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AA86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FDA8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LAEVEL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3A5B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E7C1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1EF1F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D9A65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787FE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45025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1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0B787B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283090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6A2556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357CBC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0D4D6E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6EA78D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2CF398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ZWI LETHEMBA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182CED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0E8F64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2E1D5B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42DF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 and further coordination engagements required with Mozambique.</w:t>
            </w:r>
          </w:p>
        </w:tc>
      </w:tr>
      <w:tr w:rsidR="004B5DC9" w:rsidRPr="004B5DC9" w14:paraId="55C061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D001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CA45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D3B9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8BF6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7A28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6C47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70FAF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FD462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1C49E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F6A0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6D17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34FC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3180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710B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D920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D39E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88288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B6FA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B23E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092E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48D3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RBERTO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D8D7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C5D3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14B7E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200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52A9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8546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08CA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45FC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7FAAF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73115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0056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5159F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9A0FD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0280D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B9BCB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2DA2C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6F9D0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8CCCA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50B93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E5941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4700E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9EC08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F197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413C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CCCF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037F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E0449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57B05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B8447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CCA2D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48B4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A51A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DE4E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6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6180A2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1EED88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19A83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5E21D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E9F3E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E2FC7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79F3DB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KASI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B4008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28BDE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ADEBF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E5CB5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369F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EDE99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7</w:t>
            </w:r>
          </w:p>
        </w:tc>
        <w:tc>
          <w:tcPr>
            <w:tcW w:w="2873" w:type="dxa"/>
            <w:shd w:val="clear" w:color="000000" w:fill="9BBB59"/>
            <w:noWrap/>
            <w:vAlign w:val="bottom"/>
            <w:hideMark/>
          </w:tcPr>
          <w:p w14:paraId="472616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9BBB59"/>
            <w:noWrap/>
            <w:vAlign w:val="bottom"/>
            <w:hideMark/>
          </w:tcPr>
          <w:p w14:paraId="1B26CB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9BBB59"/>
            <w:noWrap/>
            <w:vAlign w:val="bottom"/>
            <w:hideMark/>
          </w:tcPr>
          <w:p w14:paraId="3A6A19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135AFB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245E9A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C5C42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bottom"/>
            <w:hideMark/>
          </w:tcPr>
          <w:p w14:paraId="5A721C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9BBB59"/>
            <w:noWrap/>
            <w:vAlign w:val="bottom"/>
            <w:hideMark/>
          </w:tcPr>
          <w:p w14:paraId="66CC73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C7ED4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38A230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3661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735AA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8048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47C92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A18EF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9B96A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933F5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9646B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7AFB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51B16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B40F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8786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3259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918A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3525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6998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19</w:t>
            </w:r>
          </w:p>
        </w:tc>
        <w:tc>
          <w:tcPr>
            <w:tcW w:w="2873" w:type="dxa"/>
            <w:shd w:val="clear" w:color="000000" w:fill="FFFF00"/>
            <w:noWrap/>
            <w:vAlign w:val="bottom"/>
            <w:hideMark/>
          </w:tcPr>
          <w:p w14:paraId="3214EC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</w:t>
            </w:r>
          </w:p>
        </w:tc>
        <w:tc>
          <w:tcPr>
            <w:tcW w:w="848" w:type="dxa"/>
            <w:shd w:val="clear" w:color="000000" w:fill="FFFF00"/>
            <w:noWrap/>
            <w:vAlign w:val="bottom"/>
            <w:hideMark/>
          </w:tcPr>
          <w:p w14:paraId="67BAA3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7</w:t>
            </w:r>
          </w:p>
        </w:tc>
        <w:tc>
          <w:tcPr>
            <w:tcW w:w="921" w:type="dxa"/>
            <w:shd w:val="clear" w:color="000000" w:fill="FFFF00"/>
            <w:noWrap/>
            <w:vAlign w:val="bottom"/>
            <w:hideMark/>
          </w:tcPr>
          <w:p w14:paraId="7E237C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3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3275AC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9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67756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1F3CC9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bottom"/>
            <w:hideMark/>
          </w:tcPr>
          <w:p w14:paraId="7A0DE0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00"/>
            <w:noWrap/>
            <w:vAlign w:val="bottom"/>
            <w:hideMark/>
          </w:tcPr>
          <w:p w14:paraId="017D73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44BB25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5A8F3C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1560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s required with Eswatini.</w:t>
            </w:r>
          </w:p>
        </w:tc>
      </w:tr>
      <w:tr w:rsidR="004B5DC9" w:rsidRPr="004B5DC9" w14:paraId="0D13F3A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DFA2C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673D8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LSPRUIT 1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554DA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5 3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33D1C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6 3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A8111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4989F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2F21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11498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D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E346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22D2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1F6EC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CAF4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2C0A3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76226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11DA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CAST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FC06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3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A4BE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7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2CFC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EE2F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59DA9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C827C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DDFF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A93A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303A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4AD0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ACEA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91E26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BA6BF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CAST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6FDA8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3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C22EF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7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414F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98A4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DCB1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82C7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N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23B5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AF4E1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80CA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9/200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D482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1FC8E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ACC2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FBF18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CASTL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11CB4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3 0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540D6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57 1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36102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B9959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1367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47823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BUSEKHO UMBUNZIMA STATION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00337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80D8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F486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D533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DA11D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6C26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5FAE2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CASTL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4D06F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3 0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B52F0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57 1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7D0C9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FD190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93DE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4D6D5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0BD31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52D96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ED58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7872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78519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EB7B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02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7F8B2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CASTL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AE782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3 0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E76EA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57 1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3212F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B372B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7C4B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16182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UM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4E74E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8B4BC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BA73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E587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E7CEA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2D2CC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6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81AF7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GODWANA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D8B43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 33 4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2A9D1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 39 2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7D819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84B04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0FA85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5D944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B156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F8EF3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A1247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4826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khozi FM</w:t>
            </w:r>
          </w:p>
        </w:tc>
      </w:tr>
      <w:tr w:rsidR="004B5DC9" w:rsidRPr="004B5DC9" w14:paraId="41BE7CB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F0D7E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96B7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GQELE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0848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D94B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7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27A7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60BC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1D2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AD62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BB43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1D2D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698C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4AB9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125846" w14:textId="77777777" w:rsidTr="008C44E6">
        <w:trPr>
          <w:trHeight w:val="25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C469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8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107A3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GQELENI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D2AB0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57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69B64A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7 34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11459C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369147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E6F9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bottom"/>
            <w:hideMark/>
          </w:tcPr>
          <w:p w14:paraId="1AA15D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000000" w:fill="9BBB59"/>
            <w:noWrap/>
            <w:vAlign w:val="bottom"/>
            <w:hideMark/>
          </w:tcPr>
          <w:p w14:paraId="3B7B82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C5127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0680E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300B451" w14:textId="1B89AF4A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Tru FM</w:t>
            </w:r>
          </w:p>
        </w:tc>
      </w:tr>
      <w:tr w:rsidR="004B5DC9" w:rsidRPr="004B5DC9" w14:paraId="0F17D3A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D14E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FCC7C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GQELE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CCA9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931E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7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1694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3FB5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1D15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9C678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02C3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B1B53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5367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BB43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6686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1F29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7E3A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HL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9A91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4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CC52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74E7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E718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92A1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4FA7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E56F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F3E1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811C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8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7E3F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F94B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406AC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4C2F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KANDL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C537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7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F2ED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82D1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9B1F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0D2B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4546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KAND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6ACCE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8814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7FB4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2A33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A7BE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CD13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47A20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KANDL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C468A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7 3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9302E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4 3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8798C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A04D6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6A6A3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1DC4B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B498F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00FE9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8BB6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D1FB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E9868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46BA7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B6B14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ENIEPU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5FF87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8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70EE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2BC6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8643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6E34F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9619D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0EDFF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56015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21AF1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A430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5DF41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DB735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E499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ENIEPU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DD686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8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9FF67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3391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55D4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ED55C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A39A9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135F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ED890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52BF2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211C2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D3BA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6A24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40CBC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ENIEPU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7A111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8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93B2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4D03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E9D94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E517C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72F21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62F37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C83D2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827DB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C2307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3721D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9DDC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A2DA3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ENIEPU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3DAFB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8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2E3B0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3EEDB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7233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12B5D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7ABD2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5A414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2BB1A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F03D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25F9D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A1B7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19FB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6D96C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ENIEPU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E30A4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8 5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B3612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65AA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B4858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16DF5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2804F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824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436B9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2734D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C6D4F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94C77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1C15B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378E4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ENIEPUT 1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FDAE5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0 5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BA4C6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8 3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B55C3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42FD4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E8B4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F56D3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0F0A2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8A1B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4503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595DE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D3A5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B572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2E467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F5669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12BC2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D49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553FC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21435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C4900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7B733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A3D3E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A93CD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34284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083A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90667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9B6A7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F37AC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5F01D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A9FC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F5794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DF3D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F1922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241C1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FBAE6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02927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5D838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3266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AA270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1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23A71B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5CCFD6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C772B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2DB48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17E25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F81BC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6F183F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046FA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E12D3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33FAF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3D56A9" w14:textId="3F7968EF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as amended to Lundi</w:t>
            </w:r>
          </w:p>
        </w:tc>
      </w:tr>
      <w:tr w:rsidR="004B5DC9" w:rsidRPr="004B5DC9" w14:paraId="63A1255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A4ECD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1EEF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8D75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7D738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AEAC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0FB4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8F6C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340A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735D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E29F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3FC68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511B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B83F2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22E0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1658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5BC1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1EBD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5CD7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D35E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D5C8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8075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315B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8E46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3E58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C691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4924A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5B65F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76310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814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D1F5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BF4F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58A8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452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59BA8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F91B4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C86C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EDA3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B1AD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07B2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0F7BA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A0761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345D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FA6A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CC0D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2304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61BB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5A7E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FB275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5BE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487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A466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AAB7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5FE8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6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173D8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4416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4 1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C93A9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39 2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7C73E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1B9F0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3F61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B797D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NGOMA COMMUN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EC497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6E91D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1204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49F7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2714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4DF3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7712B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GATE SHOPPI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B993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3 4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0E35D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6 4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D9139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4612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649E2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B79D2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OCK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B92E7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DC8C2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9DB1C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24/201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5E88A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142CA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568A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E1B15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UPO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003BE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8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AA3F3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6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ECDF5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E47F9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A41CA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8F8A4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5C81B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8D793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13404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A410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B7C8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02DCD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DDEDE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UPO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A09B4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8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16DDF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6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356B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797C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299AD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C9C6E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8527F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EA2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3E65C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76A1B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0156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8B2D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365FB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UPO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A705F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8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4091D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6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CB9E5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2AF5E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CB6E8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FF95B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C3F20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CCA71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D77A9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29D42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A613E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579A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7D540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UPO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B1859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8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01D06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6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8CD1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9597A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8BDFA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B2D19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C3F2B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E6897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D84D8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C616D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3E52A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55E2A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FE5E0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UPO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0DB32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8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423D5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6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C96D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389C3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71B39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A7E10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139C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1A5D6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21A39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30FAB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EEDFD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F69F1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4168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UPO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85D82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8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653C1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6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3201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76A64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79AE9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CE9DB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2A5E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2D49A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146C9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3B23D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87B0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0E669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D821C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QILEN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394C0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8 0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CB13E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9 3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6AB82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CC93B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EF49D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94F63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LUNGULA RADI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597F3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17169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P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6F0CA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E964F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F7CD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9A111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8D84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QUT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2BAA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4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64057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0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74B4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32F8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7CC1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C1916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76D8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492B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22A8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A39E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0E0F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A2AC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CC069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QUT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ADFC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4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C816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0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1A82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FA18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892C8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1DBE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24F3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B0B1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38B33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5/200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5572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FD2A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63FF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0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4D97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QUT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7BC1C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4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69B1C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0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8FD6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2F18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DC479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6C4A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684C0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DE6F3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18C8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D93C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5902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4356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571F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TANZ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71F9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6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26D76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1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75ED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16D3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C04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A798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9145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14EC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D160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7AFD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5E84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C118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8CC3A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TOMBE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FA6A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CFD3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2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E220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17E7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2524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EF77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C6FF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3362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4650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8200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4D071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1DFBD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6536A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27CD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145C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2620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BFC4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E997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5AD5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BB66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25E18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EE33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4021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943DB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14CA9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AC5A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178B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4058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961A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89F2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30C2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89EA9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CD39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29A3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7B95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1C81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B578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1163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2EE8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992F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6BFBD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E24B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80E7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3E29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FBD05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85D4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3CE5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4C04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5BD2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9CD7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9E8F8E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9A10C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5D3A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904E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1476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0C6E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E993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6DBA2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07B1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2B98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8423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55E0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7435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F141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4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3272E9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D64E8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3386B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68DDB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B3C69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7B393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6F2E47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D7BD2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2588F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4A7EE4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10E6D5" w14:textId="72F8CF5D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.</w:t>
            </w:r>
          </w:p>
        </w:tc>
      </w:tr>
      <w:tr w:rsidR="004B5DC9" w:rsidRPr="004B5DC9" w14:paraId="4B31D9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28B0E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1669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CE1F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99CCE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A53A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BB3D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38C5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F6C7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5395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98E2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3DAD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245CF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5B6A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753A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6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64EED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CE988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3638DC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E803E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8E98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111F81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0A63E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04AF84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5C6EAB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CB674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A2030A" w14:textId="5B412E6A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.</w:t>
            </w:r>
          </w:p>
        </w:tc>
      </w:tr>
      <w:tr w:rsidR="004B5DC9" w:rsidRPr="004B5DC9" w14:paraId="41FC9E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1F0D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4F2B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3476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C277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712A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84A8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4FC3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18CB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343B0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D38D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F5B8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B93A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3FBE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6B2AE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5A54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5F4E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528A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A16E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18BE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624E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F718A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E21F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EC1A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BE9E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D6F3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D7EF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72F7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6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8E61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YL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3A01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5982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5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F3BF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171D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CCC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A573C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FB8CA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35B0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C512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705E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1713C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03681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9BCE0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NRUS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DEBED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23 51.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F106E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9 38.1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461A3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0CB40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78E2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88E85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EDON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EB103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EF63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CE34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C261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092C6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5D981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7A1C2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RANGE FAR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A67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7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55D23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3ACD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E39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BA81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F8E0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RANGE FR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D4DE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589B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582F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5/200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17E0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DBC6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F8786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12FE8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RAN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5ECC6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9 0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8C9B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4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3760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743D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56C3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09A1D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60C5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29390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20E96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4A598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6D7E5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4E86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892D0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34A3D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04 4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2318B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4E26 5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1D30F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90543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0664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237B9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ASI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EDFF1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034F1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1F53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D5C1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D281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9532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EC47F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3541F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D3D3E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83E7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C53F5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BF1D8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81CCA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38044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AD156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BE09D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3166F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083F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B317A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9E6B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97C2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0E3D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4F12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9199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3B582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6B33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982B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D276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1CF1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712E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7D5735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73C52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5E3D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86A78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A70D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ABB6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97BB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40256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B898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BADC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BACE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87A9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7D45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E9BAE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B7F1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5B034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ECD1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2C4B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517B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007A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3769D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801B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9D28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2FAD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25A9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7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F1BC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08D6D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B2D0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FAA5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5AFDB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75BD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E199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B943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62D6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D402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7752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9D61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B87C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E9931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9DC93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27E12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F4B1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3999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B89E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A9C4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E914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D4AA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78BB7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61A8E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D9B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EEEF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7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665A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3DC2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3DFAA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CC6D7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33FE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A484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6C5F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A1B9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5202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2772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50C3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6CF6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408E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7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A9EE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F0A4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5E218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139CE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BE76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DE37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0DD4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8D21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44AA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5363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E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72DF2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CBBC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B015E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3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9FCF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E513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E2C5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D199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AF21E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9BED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E708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2BD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5F8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2B4C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72453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A627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3348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7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8268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00760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24F3F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2B0E7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7AF36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0 1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7BF55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0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22D32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AE5EE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E912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5832C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 Beat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4463F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F2F2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4A04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695CD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F7727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BC16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C560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UDTSHOORN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91F1D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5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AA0B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2 1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97BD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3EE8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726C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7BA4B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EENBOOG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0FA48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BEC7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0212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8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84EF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49450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EFD4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4A576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VERPOR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AC18B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0 1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E0672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7106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0176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A21DC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0101D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-ANSAAR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5365A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13418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A11F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9/201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43EF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4970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E99A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4C69D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291BF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C5B43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44775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844D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29690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52D10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CD590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8272E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2230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55D6D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946A8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79CF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41F14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76ECB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080E5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F44B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61202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BFB25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CD543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C78CF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1B608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F6777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F60A4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CD2CC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C823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08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201DB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C4C2F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1B5FD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DD74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3CD34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260B5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324A3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F98A0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D59D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C9F3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D81FC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D2C0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3CA1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1AA2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EB4F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F4B27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48AB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DCFB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B6AD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3419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C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CECE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C676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C63E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4749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949AE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1D65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CB7F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DE54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35CBB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A205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B260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2CB5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48BA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E2849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A4DE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F4B2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61F2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7BFE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07D2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20B4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B8A9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4987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E5FA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CA71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8093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B95D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53FA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D0FC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7586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C862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20A6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E10E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FE2B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5D65B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8BE2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7ED4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BE27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ED3D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7027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A50E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1D10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FC2A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30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E891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4CFA5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9B49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271CF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4130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DC39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A950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79F5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4C2BE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1969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FED8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B89D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767F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0992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8C79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2CF9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7452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84FF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0553F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73C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D637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2029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FE5C8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KC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D5B19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E37E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8118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24/200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99E2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B948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12545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F3AA4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ARL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7C048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2 5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6BB38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77305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2AD97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A3EC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3B400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STERN CAPE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B71E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FC36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C936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2E4F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A5A3C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21A05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6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2D1116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NKOP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038F7D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9 44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32D33D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4 1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CFBFF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A8E26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A6377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4E124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3C5103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AF60E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CA1DD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B7B4F4" w14:textId="70AC3D09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.</w:t>
            </w:r>
          </w:p>
        </w:tc>
      </w:tr>
      <w:tr w:rsidR="004B5DC9" w:rsidRPr="004B5DC9" w14:paraId="0A4F73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88A01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771B4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NKO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030C8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9 4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A85D5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4 1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B6778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B7B4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3DB0C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574BF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1AD0E7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B578E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90D8D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F202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khozi FM</w:t>
            </w:r>
          </w:p>
        </w:tc>
      </w:tr>
      <w:tr w:rsidR="004B5DC9" w:rsidRPr="004B5DC9" w14:paraId="4778ED6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1E51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2EC9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NKO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8F749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9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D0F8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4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D99A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F863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9FBF0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3769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E821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55971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358C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30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9537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B6DA5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3973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0618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NKO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CE74C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9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6A09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4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FDE1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D060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052B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6899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C783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131A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EE6E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116E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E9282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E3D0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1CCC4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SONS HI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A5A4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892F1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5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50E5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77E9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4B42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4991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5663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32F2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852E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5CE5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B037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B6B7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B0B7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SONS HI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7D3D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9D51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5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534E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EC4A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025F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0C0F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3C372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C016B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7A0E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7899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E368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4CB7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306E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SONS HI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12A7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A1A2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5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F182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2FF0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25B3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733F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4FF7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DDF3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DEE9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B647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46194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3A46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EAD2F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SONS HI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FD47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AF32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5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41C9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DEE2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AA6D0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9AD4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E6D0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E800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5DD5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E71C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8EE36F" w14:textId="77777777" w:rsidTr="008C44E6">
        <w:trPr>
          <w:trHeight w:val="31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43E5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0C16D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SONS HI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988A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1803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5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554E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B02A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5C94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BBA3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760A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7754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008B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0374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969D2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B7F7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A4DC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SONS HI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9F4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93E97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5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4A34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BE9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0AF0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3BDA8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DFF39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5B6A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21D8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7C38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CDB5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1717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E268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Y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C0A6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7 0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BE97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7 3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C2BC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CE3C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1EF19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BD88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NTSW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30CE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73CD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29BDD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8301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42132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B25FE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1551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RY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E15A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8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56D8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28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B4A7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7CC7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F0EA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4FC8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EPEL STERE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8C2C6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534D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C273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D137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7913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E69FA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786CE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TENS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99DF4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AEDF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BABB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BE1E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B57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9BE8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21F0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03C8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14191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6B8F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7724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E64AC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D0DF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TENS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010DA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94F1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FDE6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7897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6B10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6ED2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58E1A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A7A5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75ED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19A9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EC456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B86A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C850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TENS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B313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CFE2D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14D7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982A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974D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F936D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D9F3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68B7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58B1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A2BA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46FF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2FD4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FC74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TENS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0C9C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CF2A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8B5E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AAA6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B69E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F752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22EB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EA42E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8B79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B148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B6EBE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C541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C7CD6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TENS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3C4D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76F3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6E56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E787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2496A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761F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924D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C664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011C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A1FE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9943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8418B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4B5EA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PIETERSBU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1E64A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6 4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ABEE5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0 3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86681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F862B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30C6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F33B4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DA799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B5F4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705B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D719C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DF8A1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C74B6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A551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ROUX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4641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8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4BC4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6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B8D6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15B7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388C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264E6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F5D5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8FB4A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6564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0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BCC5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3D45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C25B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384E0B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SAUER DAM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51B7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13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91F85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3 4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962C9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DD2F7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416B15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419F2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32797E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79F233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BB123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B87A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It will cause interference to 90.6 MHz at Lady slipper </w:t>
            </w:r>
          </w:p>
        </w:tc>
      </w:tr>
      <w:tr w:rsidR="004B5DC9" w:rsidRPr="004B5DC9" w14:paraId="6C38EB1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917F7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D3E3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SAUER D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D81B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930B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3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249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5A7B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4997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41A4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5965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DA1BC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0D447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4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D298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22033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9F7F9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EE7A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SAUER D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D204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E08B7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3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72DF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06FD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2941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C041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AB0B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ECEB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12A7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4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B191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CAB4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E2F0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842D0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SAUER D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5414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A1F3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3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F6CB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DEB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130A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97FE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0734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7C6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3BAB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3DD2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6006E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7A133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402B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SAUER D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BF83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2AB5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3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781D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0A3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2748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0A65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F36B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66D3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4C1B1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4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CB46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AD72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F5323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1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945C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UL SAUER D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B018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5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B3EF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3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006D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65DF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4A6A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D20C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4587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D5FCF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FA14D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4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37BF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6D223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205D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A538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ARS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56F12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5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353C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08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4D9C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7AF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679D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01BDD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7FE7F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7C5B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DA1C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5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8B70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1F6A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C65B4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A81D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ARS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8F73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35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5817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08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8BE8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7531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603AE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4F42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9BE18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BEDA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BF8E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5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DAAC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DD12C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52E64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2598E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ER MOKAB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C0B5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9 0.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FE51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9AA8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338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B38A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CD2D9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N YOUTH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E39D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0BAF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6002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8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4143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1392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98141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4664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48105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4BDE5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42600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FD7B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774F8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D7A12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F3187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A3497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EA1E8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44FD7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CCD6F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FB22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8757D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E5CBC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46B526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E9A3B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DEE55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B51CF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3C90A6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45EC4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12A371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233C9F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C5D016" w14:textId="23968CD9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 to Ukhozi FM at Kroonstad.</w:t>
            </w:r>
          </w:p>
        </w:tc>
      </w:tr>
      <w:tr w:rsidR="004B5DC9" w:rsidRPr="004B5DC9" w14:paraId="5DACF9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5F04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4B65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8CAA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D714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BE3B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0A9E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6862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A979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B609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9F0B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E7A57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84BF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1015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E39A5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9A5DA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CA64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18C79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2D8A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1EAD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E724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C615B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F79E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8CD5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E6D7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F2BB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97A0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1142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A2DD9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F7A9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73298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18A2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0CDD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A12E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89AF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0E0C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0DBE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4118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4358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7C31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F8446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6405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2CEA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3067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FF25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5F47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550E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0EB2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EAD7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57F6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9473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21F9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E859C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75E3F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B7EC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00AEF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E991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7F2E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3644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EC0F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29A4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9F18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08DF5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FDEE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C4BF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DF98C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C900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424D8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8406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F8B7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A88D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5798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788F7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8E63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9B29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91F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F520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E629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EBC31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F4364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2D3EA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6C723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09F69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EAC74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8F9C9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B589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2C5E44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MHLOBO WENENE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77A62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2EF1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ECF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AC3E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46B9A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A814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3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6A38DF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22E26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61CDDE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1EEA0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A9471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BD0BD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3209E7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40FA36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9FE57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71ED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6B6FE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3F213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4BE6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4</w:t>
            </w:r>
          </w:p>
        </w:tc>
        <w:tc>
          <w:tcPr>
            <w:tcW w:w="2873" w:type="dxa"/>
            <w:shd w:val="clear" w:color="000000" w:fill="9BBB59"/>
            <w:noWrap/>
            <w:vAlign w:val="bottom"/>
            <w:hideMark/>
          </w:tcPr>
          <w:p w14:paraId="5BE7B8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 STEYN</w:t>
            </w:r>
          </w:p>
        </w:tc>
        <w:tc>
          <w:tcPr>
            <w:tcW w:w="848" w:type="dxa"/>
            <w:shd w:val="clear" w:color="000000" w:fill="9BBB59"/>
            <w:noWrap/>
            <w:vAlign w:val="bottom"/>
            <w:hideMark/>
          </w:tcPr>
          <w:p w14:paraId="638F27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09</w:t>
            </w:r>
          </w:p>
        </w:tc>
        <w:tc>
          <w:tcPr>
            <w:tcW w:w="921" w:type="dxa"/>
            <w:shd w:val="clear" w:color="000000" w:fill="9BBB59"/>
            <w:noWrap/>
            <w:vAlign w:val="bottom"/>
            <w:hideMark/>
          </w:tcPr>
          <w:p w14:paraId="05E924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9 06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5C250F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7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14DCFE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D0ED2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bottom"/>
            <w:hideMark/>
          </w:tcPr>
          <w:p w14:paraId="3CA477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T 105.2 FM</w:t>
            </w:r>
          </w:p>
        </w:tc>
        <w:tc>
          <w:tcPr>
            <w:tcW w:w="559" w:type="dxa"/>
            <w:shd w:val="clear" w:color="000000" w:fill="9BBB59"/>
            <w:noWrap/>
            <w:vAlign w:val="bottom"/>
            <w:hideMark/>
          </w:tcPr>
          <w:p w14:paraId="0C8C47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CA77D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07A68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F9EE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Beat 105.2 FM.</w:t>
            </w:r>
          </w:p>
        </w:tc>
      </w:tr>
      <w:tr w:rsidR="004B5DC9" w:rsidRPr="004B5DC9" w14:paraId="64C29DC4" w14:textId="77777777" w:rsidTr="008C44E6">
        <w:trPr>
          <w:trHeight w:val="328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E9A2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F9D4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14A3F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5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69BD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9 2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86F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1F0E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85C4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C79A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72AE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18A27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1234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6D2F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DC51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2B4C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6</w:t>
            </w:r>
          </w:p>
        </w:tc>
        <w:tc>
          <w:tcPr>
            <w:tcW w:w="2873" w:type="dxa"/>
            <w:shd w:val="clear" w:color="000000" w:fill="FF0000"/>
            <w:vAlign w:val="bottom"/>
            <w:hideMark/>
          </w:tcPr>
          <w:p w14:paraId="2D323E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ETRUSVILLE TN</w:t>
            </w:r>
          </w:p>
        </w:tc>
        <w:tc>
          <w:tcPr>
            <w:tcW w:w="848" w:type="dxa"/>
            <w:shd w:val="clear" w:color="000000" w:fill="FF0000"/>
            <w:noWrap/>
            <w:vAlign w:val="bottom"/>
            <w:hideMark/>
          </w:tcPr>
          <w:p w14:paraId="7BA480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4 38</w:t>
            </w:r>
          </w:p>
        </w:tc>
        <w:tc>
          <w:tcPr>
            <w:tcW w:w="921" w:type="dxa"/>
            <w:shd w:val="clear" w:color="000000" w:fill="FF0000"/>
            <w:noWrap/>
            <w:vAlign w:val="bottom"/>
            <w:hideMark/>
          </w:tcPr>
          <w:p w14:paraId="70E88B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4E40 18.8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2431A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0000"/>
            <w:noWrap/>
            <w:vAlign w:val="bottom"/>
            <w:hideMark/>
          </w:tcPr>
          <w:p w14:paraId="1F50F2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F768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bottom"/>
            <w:hideMark/>
          </w:tcPr>
          <w:p w14:paraId="01D1A9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bottom"/>
            <w:hideMark/>
          </w:tcPr>
          <w:p w14:paraId="6356E5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17B5E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3870C0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8A0485" w14:textId="5B54F012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 to Springfontein 97.3 MHz.</w:t>
            </w:r>
          </w:p>
        </w:tc>
      </w:tr>
      <w:tr w:rsidR="004B5DC9" w:rsidRPr="004B5DC9" w14:paraId="5688384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35971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EF206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BORW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FF92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6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8A6F6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1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44E8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873E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70A1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FCD0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1E7F3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7778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4994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5C3E0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32ED2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E5162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99090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BORWA RESERVOIR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9FB6B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0 3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D513B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5 0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058E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E29C5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9679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EC7D0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ON’T BLAME GOD MINISTRIES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29B42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57A5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28653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3CBD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30570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C097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3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E7976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ILIPPOLI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C902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E8096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7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235C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A908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B490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265D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CE5A0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3CCE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C648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8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D8AB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A2E5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8882C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C0D42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ILLIP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AB53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4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EA57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6D2E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9274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869D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504F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qhayiya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FF4A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CA92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D6B36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1F87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C384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504FE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515C8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PLESSI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FA970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4 5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24C97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5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5106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26D4C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60DCE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AC449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74EF1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A9724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3677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35DD5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C0CE90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B869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A9A0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PLESSI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3786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4 5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D8FA6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5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F588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94A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AEA8F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38365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2E802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9B548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A986E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D64B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4F484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54D30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F3004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PLESSI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02EC6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4 5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D7A06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5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D52CC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C7AD1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EBBD8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76C9C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CCD43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9AE2A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98EDE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8E989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98720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94CC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57126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PLESSI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0E523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4 5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19178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5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4D7A4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C190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FDF2B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F8937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E1B04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D7AFF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2B10E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D8580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A27F4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5B3E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B86EF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PLESSI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2A03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4 5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7C70E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5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A7380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C15EF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08CB1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08653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C4177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6A103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A101C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727A2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4EF75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F948B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6870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PLESSI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A614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6670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06CD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FAF1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134C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7B11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46834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B6ED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BF8D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B64A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4265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73E1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B038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PLESSI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76CD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4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C4AA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9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CE87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26D7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1C6C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7CF6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0861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A30A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DDC0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2082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49DF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3B63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8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5E6B5E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58021F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64894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03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009529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0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755EF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.9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568800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3A85CC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SE FM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39F71E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5865CF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54C610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3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8611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s required with Eswatini.</w:t>
            </w:r>
          </w:p>
        </w:tc>
      </w:tr>
      <w:tr w:rsidR="004B5DC9" w:rsidRPr="004B5DC9" w14:paraId="3643C47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21ED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99BC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0E9FA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4BF0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6668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C882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3D10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B3E6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69331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CEC4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5636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87D6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7A9B1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D46E8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0A224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757EC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3068F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C1BB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49DD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.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8B125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00C5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967E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8622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DE45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1396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EF471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9D5A6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1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A254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9EC9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B742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8F66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582A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A729D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08CA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KHOND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4571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295F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3B53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0D15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42DA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AE03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C67C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A18B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62C5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51FD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8971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0C7DA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0C18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196A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7052E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E86C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9103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161A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BC67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6EBC7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E4EF3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DE3B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A323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A7EB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F0A1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7233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233D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AF7D8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12C6F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C888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6F4D4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0955E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31E1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9390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2ADE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1 0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9F68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6E1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B2FF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1FDAC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C206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7E18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85C0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3006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04705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F4A6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8AA83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 RETIEF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0886F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1 1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D3CEE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0E41 0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59F9A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6F648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.91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3561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7D9E2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CD534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4A42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DE36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E269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BEDF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57B6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0597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92DE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6EA0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1ADF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0444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BBE3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046D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D8A1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BE6F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BF5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82FA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F09A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8556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4BEF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823AE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EEED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226B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75CA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D448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00A8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430A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E07B7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098F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D907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46B1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742C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E478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F7F7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CE175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740A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C317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65BA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BF62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3629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E99E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66E7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DAD5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C2B8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15E95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EA5A6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03AA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B0B6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5B3F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97DC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03C1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353E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1B26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55F12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46F8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C258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59A8E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1E6CF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547AC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9AECA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19124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26D8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5AD8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2225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FC22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CC28E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F25C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2C0BC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/200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01CE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E3AED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B2912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2780F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ED71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A1D7E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8283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FD61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8715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5C5A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1151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7879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ECD86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B9E7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BB35F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B7DC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8B60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02B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CA904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2A27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48C2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65E0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6A36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1A68B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3BA3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3EEEB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C9BF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122E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115F2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7B43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CB80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1E4E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ACF0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8008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CFB1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CF25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INDVAN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3E871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479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136D1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1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140B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3491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84D44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D11D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7627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1DFC6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E1DA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3913D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5F81E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C313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8C6DB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D779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5FF8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CC7F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6E82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C207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1AB60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A91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1AFB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2743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4590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6D246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E841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3899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E6FF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170A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F789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B9948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A43E5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F850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B4616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D53F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1E6C8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A292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EE25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1B59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GUNGUNDLOVU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3B62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4A7D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B8FE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3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13F5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C1AD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84F1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2E43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MARITZ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E356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8BFF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7C912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E037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CF18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6F575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B759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1EBC9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92C5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3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A52D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1D055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2C9E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8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04CFDD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ETERSBU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57C55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3 13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7DF41B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4 1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8C3D1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B54D6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0AB5B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78EA63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RF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305A3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1A5C32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E1D07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8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ADE453" w14:textId="39D9C1DE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Radio Turf is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at University of Limpopo at 103.8</w:t>
            </w:r>
          </w:p>
        </w:tc>
      </w:tr>
      <w:tr w:rsidR="004B5DC9" w:rsidRPr="004B5DC9" w14:paraId="65CE9B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62B5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69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05D989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05742E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553634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B8F44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25463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A6FC9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D939D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731501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7DF4F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CE661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3E3045" w14:textId="5E83F05A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causes interference to HEART FM at Villiersdrop</w:t>
            </w:r>
          </w:p>
        </w:tc>
      </w:tr>
      <w:tr w:rsidR="004B5DC9" w:rsidRPr="004B5DC9" w14:paraId="50FDDC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367F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FB336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945B1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1C820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58B00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098B4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D41AF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C02E0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56ABC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AD52B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EF510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A8D7C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A6D12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F182A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D2EE7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B6BBD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F4FCE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3A38A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3FD7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E963E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4EEA5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2426E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9A0CF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946B5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8B39D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D0BF5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B22C1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55167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F075B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8414F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C9765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715B7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728C2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1BAA6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0937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441E7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F5611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E00F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D72F0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49FD5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88F9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2D4B5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5436A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6443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7DDB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A4DC2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427FC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CFD6A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0F2FE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5217F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12447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B8C5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34FFE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D4B31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8A815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5571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FDD32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ED94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C762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AB7C3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6C0A6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7C60B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3AEDF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6C30C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DA67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6C04C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4FFE8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87D2A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4D44F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18E44 1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FECB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6E89F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bottom"/>
            <w:hideMark/>
          </w:tcPr>
          <w:p w14:paraId="452FB4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223D8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WEST COAST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42F65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5804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B65A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BF60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990C3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C77D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6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F3155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29B5C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D3B7D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E3EC2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8B5B2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D90AF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2ACBC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 104.9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7C743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27656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0D3F4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4F27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Heart 104.9 FM</w:t>
            </w:r>
          </w:p>
        </w:tc>
      </w:tr>
      <w:tr w:rsidR="004B5DC9" w:rsidRPr="004B5DC9" w14:paraId="51FDEAC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76573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FC02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KET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7F66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9 0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792B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4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73B6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24B7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AC36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C2DF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E16A2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51DE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D94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7E15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6A904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24D94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B0D5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LANES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FCA0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1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1A9A7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5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7ABB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64AC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40E2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3A71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2C53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8E74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1783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121B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C10BD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2FF7A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79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43CBA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LANESBER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08DB05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1 07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557CAF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5 3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B73E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979B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6CA894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1A64DE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2AB79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5FC178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C27BD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A66016" w14:textId="5C6E727B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 to Mafisa at </w:t>
            </w:r>
            <w:r w:rsidR="004E4742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.</w:t>
            </w:r>
          </w:p>
        </w:tc>
      </w:tr>
      <w:tr w:rsidR="004B5DC9" w:rsidRPr="004B5DC9" w14:paraId="45EAABA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EF83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F9C79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LANES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EE90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1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32E5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5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AA5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D065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C4F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9977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8AE5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6957A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812C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93CB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7AFEA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C8E4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400C4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INE SLOP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C6D47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1 19.6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753C5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0 54.8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DE22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CDCC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E-0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134D5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2E195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PH DRIVE-IN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32E5E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4DEB2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7A1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CC9A2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4E4B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8880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182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52BEFF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ATFONTEIN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0450C7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2 26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9FAC0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9 1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3AEF5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9FDBE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68A24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CB6BB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XKFM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94370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B49FE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30B717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8/200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0F5C21" w14:textId="571F4082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XKFM is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at Kimberly 107.9.</w:t>
            </w:r>
          </w:p>
        </w:tc>
      </w:tr>
      <w:tr w:rsidR="004B5DC9" w:rsidRPr="004B5DC9" w14:paraId="2364BC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A070A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0EAA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A490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49DD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C3F3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6390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A32A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A111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2119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DFFA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ACB8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211D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B8E17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9DF5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8DCF6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F58D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4E2E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69C1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3EF7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2A511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1A28C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F424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2CDA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BC9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38F2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5A2B26" w14:textId="77777777" w:rsidTr="008C44E6">
        <w:trPr>
          <w:trHeight w:val="40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AE6F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90A39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4C33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3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E59B2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2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2186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34D0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43B3E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C7B8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0C99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5F52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E3A8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C096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16FBF3" w14:textId="77777777" w:rsidTr="008C44E6">
        <w:trPr>
          <w:trHeight w:val="27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3646D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F479D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6140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E82F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063E5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588B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F55F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69E1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07EE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6128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56FF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902C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54F503" w14:textId="77777777" w:rsidTr="008C44E6">
        <w:trPr>
          <w:trHeight w:val="27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CC59F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A343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4F1A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ABA7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34B0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58BF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AC72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0A8EA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40DE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99F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2F2A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6E16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EB34F9" w14:textId="77777777" w:rsidTr="008C44E6">
        <w:trPr>
          <w:trHeight w:val="328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48774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3152D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8BA6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3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E760B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9363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6BF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FFE9C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CCA1A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61C4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B97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27E3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4890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B8A3BA5" w14:textId="77777777" w:rsidTr="008C44E6">
        <w:trPr>
          <w:trHeight w:val="3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5C0C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8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5584E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7C3F5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3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3A71D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2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D3531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CBF5C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439D8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A3B1D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8DFD7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5C5D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8D93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5C21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A4553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1F184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0F37F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LETTENBERG BA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869DA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3 2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FE747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2 1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6AE1F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0F319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14BF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C137D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LVILLE CORNER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2B149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5EB4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A4196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407A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2333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655D9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3C36D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FADD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B5CE6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4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5FC03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021CB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B8C01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519B4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636CB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N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F3B83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92C8A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CBD4A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4D616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8FB0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8B4F9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C79BE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FADD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597D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4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E04A3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312B8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044D5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BB65F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E7C99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D276D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CA0CC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FE34D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0E31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FBAB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6E88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B71BB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FADD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545A3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4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BAB3B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0955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1D60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A1F13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5296E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17C1E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1A1AB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23B8D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1ACA9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4DAE8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E9F2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61AC1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FADD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B8F67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4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77F02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97B2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C9DE2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FFC55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E5CD9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B20F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9D024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1118F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9B3A8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C0F5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2D4F3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4454A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FADD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13F2F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4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0206D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7202A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1528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EC155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9E8DD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5954B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B80EE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C4732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25D92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EF9BF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A91E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E14A0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FADDER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62DF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4 3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433BF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6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3879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1AC6B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E9675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22E3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E7574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B0359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A93E9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75FD8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FD1A5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3F7D0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7ACE3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LOKWA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EAC94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3 4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DB9A4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30 1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5E0DA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E1A8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6F38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4D105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NERGY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1DDF2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AA0D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D2C4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8B807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242F7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E8881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1B9F0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LOKWA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5526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4 36.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5F1BF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27 1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65E84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2FDDE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41B8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462D5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OU RADI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E97C3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314E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A6AB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1073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6137F5" w14:textId="77777777" w:rsidTr="008C44E6">
        <w:trPr>
          <w:trHeight w:val="31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3D77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19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8135F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LOKWA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A3FFE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4 34.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4091B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27 10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C724B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7C793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8262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AFA87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 NATION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82AC7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3558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9DFE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49CD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3ECC7E" w14:textId="77777777" w:rsidTr="008C44E6">
        <w:trPr>
          <w:trHeight w:val="3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AC6F8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3F20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MFR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BC76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264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F860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9D41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E075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19F9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79A7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28B1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2215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AEA0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8851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37D95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9990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MFR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5243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F94E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3EDA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4BE0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DEAA9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E83AD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9C1B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E7E2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D646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4F62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50A4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AC45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F874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MFR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A3D1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9E71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87E1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E40A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74BB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36E6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3BBE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0379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473A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397EC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5EC9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BD15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6E96B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MFR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C90C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2F187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E472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1325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7FC8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32FF3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9A0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0ECD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DC61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2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9760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6A454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6ABE6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1701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MFR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9DCF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E1BBD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39D5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B579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F741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9185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B038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7CA4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D255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3835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3CABC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EF6D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4801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MFRE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71EC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9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7796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34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CD6A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6869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9202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F6710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EC6C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0475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0E70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EED35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4574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981C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57763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NDWA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36B8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7 1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E5EBC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2 4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7D8E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D9BE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60C1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8F2C5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97DC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0ECCD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9FDC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EB7D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FFF2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8E06A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9A1F9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NGOL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5F166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3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90883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1E39 0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6A7AB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96DBC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F3F0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65CA7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PONGOLA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BA006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2722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66C1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61AA3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5B836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09890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CD9CD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ALFRE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B11F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5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8021A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5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BDCC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5473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DEFB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699B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WIE FM / NDLAMB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0840E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1C33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EFF4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7C79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462F3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CCCCC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D8B7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FBCF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245B8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B736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B816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416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0750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6B6FA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AFDA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552E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ECAA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7C03D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8F0C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EEB05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4EBB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8F05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C913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EC0F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11A8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7DBE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70A30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FCE7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38CB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E37E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2563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ACA7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2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A9CE3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CD2A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E19E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8659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2E7C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5FEC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7FEC0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2D09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1D758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73BF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8082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5ECE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7978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16DB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4EF1A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3C78E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B301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6055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1B43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A8BF8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6DB7D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D6A2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5EF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D563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8DA8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24E3B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4177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A422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C519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7F7E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1CBF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F001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7ACF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KQUBE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768D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22536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9790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7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9426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21C9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81F76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FD9D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9820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32EB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5F3F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231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4555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FD76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A6C9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903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EC06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1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C8C4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E7DC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29CF9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10D70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9841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1129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6F89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FCB4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29ACB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8DCE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63FFB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B17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76EA2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A5C81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81DC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F3E73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FA79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D1CD6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663E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6E8B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EA38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8F8D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C4523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37E33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8E4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FBDB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22F7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D9BAD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F17F9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CB876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A16B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9B9F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33C5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2F48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EF0E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E1A8F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ECD4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B197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319C9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41C9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5ECD6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E26D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989F0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BEDC9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6AA0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96E5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E0F8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AC4A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DA1FF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D5F0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C6C0F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8A4CF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BD30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2235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E17B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1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A4321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C5968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D087E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5E26 2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9F96B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09F5E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F0BF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AE140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E637A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6184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16F1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43EA3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1436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6F0B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01023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6419D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6 1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E44AD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5E26 2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BBD9A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3EBFF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B320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5F8DD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ay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7504C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99EB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1EB79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9BE1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4D8B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794B5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1</w:t>
            </w:r>
          </w:p>
        </w:tc>
        <w:tc>
          <w:tcPr>
            <w:tcW w:w="2873" w:type="dxa"/>
            <w:shd w:val="clear" w:color="000000" w:fill="FFFFFF"/>
            <w:vAlign w:val="center"/>
            <w:hideMark/>
          </w:tcPr>
          <w:p w14:paraId="564B3A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F0072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8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2713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8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2173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4778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E9FB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663D0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MPUS BAY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3AD4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F3DA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0F3B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5739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20A78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CFCEA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2</w:t>
            </w:r>
          </w:p>
        </w:tc>
        <w:tc>
          <w:tcPr>
            <w:tcW w:w="2873" w:type="dxa"/>
            <w:shd w:val="clear" w:color="000000" w:fill="FFFFFF"/>
            <w:vAlign w:val="center"/>
            <w:hideMark/>
          </w:tcPr>
          <w:p w14:paraId="0DC756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 2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5B5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8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1F3C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0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6809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4DAD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41857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D6BB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FISHER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E185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BB8F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70D1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0F89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B1A61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C7DA6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3</w:t>
            </w:r>
          </w:p>
        </w:tc>
        <w:tc>
          <w:tcPr>
            <w:tcW w:w="2873" w:type="dxa"/>
            <w:shd w:val="clear" w:color="000000" w:fill="FFFFFF"/>
            <w:vAlign w:val="center"/>
            <w:hideMark/>
          </w:tcPr>
          <w:p w14:paraId="0712A4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 3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507C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9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7C972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9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45B4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B3CD5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4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7E4EF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4CF68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INGFISHER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DD74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1CEE6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5B69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E058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99A4D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3E63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4</w:t>
            </w:r>
          </w:p>
        </w:tc>
        <w:tc>
          <w:tcPr>
            <w:tcW w:w="2873" w:type="dxa"/>
            <w:shd w:val="clear" w:color="000000" w:fill="FFFFFF"/>
            <w:vAlign w:val="center"/>
            <w:hideMark/>
          </w:tcPr>
          <w:p w14:paraId="217466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 4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95BA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URBA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272E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8 2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3B51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C1E6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A855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EC3F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MMANUEL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73E37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DA1B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24E2B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F442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EEE9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5660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5</w:t>
            </w:r>
          </w:p>
        </w:tc>
        <w:tc>
          <w:tcPr>
            <w:tcW w:w="2873" w:type="dxa"/>
            <w:shd w:val="clear" w:color="auto" w:fill="auto"/>
            <w:vAlign w:val="center"/>
            <w:hideMark/>
          </w:tcPr>
          <w:p w14:paraId="0DC744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ELIZABETH 5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09449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8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D702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8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8276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0C39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1FF0C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0904A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A84C2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21D96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4161B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3/201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F3471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A841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906EA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8F1E2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29675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12DC9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8B1D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7EC69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84EA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D1DB3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77108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66556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8AD39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89693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3890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D730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26BBF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AAF51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D84F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658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57727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73AF0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B3286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C5A43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DEAE6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902B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0DF9A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0360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FC10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A242C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BD91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7B3F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4CD5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B7AF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C64A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1760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GU YOUTH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D95B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983D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86D3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7D4D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0DE6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92F21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5E67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7B558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31D10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00C9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48F6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21F9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65F3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02987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521D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529E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9C73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37B2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5CEA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5A191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59CC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0640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EA58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4A46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D7DD1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CB50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NNYSOUTH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D63C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EA2F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2A18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EB7D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E3979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CB053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9448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7B6EC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F98D7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A19B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C66C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2E49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D829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B90F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9020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4C39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3E4B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CEF9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3B3BE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5768B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FDEF5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77332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5E7C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CB1A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2D6D1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2FC5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1B70E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C419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01CC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1806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9BF10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400B0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6F484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D92D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68E64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AD55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B994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76EB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41D7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E94E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871D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79A0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60591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C0D1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F7A72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79809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A003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B22B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33E3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AB2D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F56B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38D4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4CA2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FA10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5E8E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7A3E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25A31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3B559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5</w:t>
            </w:r>
          </w:p>
        </w:tc>
        <w:tc>
          <w:tcPr>
            <w:tcW w:w="2873" w:type="dxa"/>
            <w:shd w:val="clear" w:color="000000" w:fill="FFFFFF"/>
            <w:vAlign w:val="bottom"/>
            <w:hideMark/>
          </w:tcPr>
          <w:p w14:paraId="0F4F6D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526CE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CD3FD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0E17 1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BB956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02FEB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96235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7A28B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1CFB6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A1BA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81DA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A774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9F1A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0EE59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6</w:t>
            </w:r>
          </w:p>
        </w:tc>
        <w:tc>
          <w:tcPr>
            <w:tcW w:w="2873" w:type="dxa"/>
            <w:shd w:val="clear" w:color="000000" w:fill="FFFFFF"/>
            <w:vAlign w:val="bottom"/>
            <w:hideMark/>
          </w:tcPr>
          <w:p w14:paraId="72DF4F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HEPSTO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BF56C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4 0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14F19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7 1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29E92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86A63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47DCB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8EFBC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02CB9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DB40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3E4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C599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2461C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D88B9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7071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T JOHN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CAC4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CF1D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1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B99D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D2D9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F7E0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D7BF5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GWA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7834C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07DA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607C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97F8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0FF6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C8A42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4E4C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T JOHN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D201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91BD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1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1C3A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F9C3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2BED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743A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E7CD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B042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028F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4138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7084A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6FA9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3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C72F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T JOHN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69C5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1D874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1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E9A6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AA9B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27C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0225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5347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3DC58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35C0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2884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7670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9D1C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A494F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T JOHN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97402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829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1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817DC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7375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67020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694BB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2F116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60A0A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A4B0A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BD0EF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AFC7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C0A58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C9A0E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T JOHN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D3B2B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1EEAD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1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C8A4C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0AD29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E30F3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6FE3E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2A604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60381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F9BC5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5E726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2D4DA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79638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CEC7C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T JOHN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773EC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53BD7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1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3B4F7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900E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19AA1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41F48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22CC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50C0A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9EE4C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5F8BF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2BA8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CA283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24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8754D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RT ST JOHNS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73E1A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6 3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48242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1 3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42BB7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C24A8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5367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BBF7E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AJONISI YOUTH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C60E6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776F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CEA3D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39A9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7143D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F9600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6E4D1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STMA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35215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8 4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0B8E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7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6E15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42BE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8B87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9CB0F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24EC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98F4B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6152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B4BA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17B31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44789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AD3A2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CHEF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101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7 4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43D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4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AEFA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D0B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6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0CB7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DC5B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B48D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A9409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4A0F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45CE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86767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3F7D0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AC94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CHEFSTROOM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AD3FC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3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8B41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4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5F74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FC9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AF6E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1F77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GANA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456D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7C99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2CA7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22A7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6F89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7B103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F2AD4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CHEFSTROOM 1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92D7C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9 3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1011B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4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27B23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9135C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D1ED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E97F4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FE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67B11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5B80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549A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C94B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D2DFF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EA24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8F95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CHEFSTROOM 2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D5668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1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6E34B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5 3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D5A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879A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4FB1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D5BF3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PUK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9377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6983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E653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1BC1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B53E6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E5F2E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BA42C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5C9C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E5EB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7FD5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2C10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E92AC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BF31E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8DE51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F614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27F13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1186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FBF7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BAB04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10A13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AAD12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CA880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563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BB78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31A40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13342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8DAA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D9FE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186D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29F0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C3FF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4283E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7CBBD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2E6C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124C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FD31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6D12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6FFC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42D47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0E2D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EAEB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486D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8F33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9745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24B6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86EF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90B8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06D0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6E0F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5DBB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EEAC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6497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0500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E0FE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8A52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8085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B652E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6189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D6AB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B7E38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5008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5F37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F157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A8C3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72A3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F07F3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1249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BA545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22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65B3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9A13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98A8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27A16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0BF1D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EC848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48B28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99FED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76E36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A2BDE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0111B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B56E4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F95F2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68BF0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0A09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E30BC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7486C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63FC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CCB7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9A8D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2739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DA4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16AF4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3812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2F05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7F1D7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D72D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545E9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2CD7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598E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EAAD8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B4DAD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0CFC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4ED3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1D6E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1396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0790C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DE2A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1360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6CE3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295B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BE6D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9695D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3B1E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0CC8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624D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3B27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6D3E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1053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58E7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A4A0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9C49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C2FB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F8815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AD419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BA6C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D087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F352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B186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7D8E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D0E5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6FF26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576A4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8E9B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F8F5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0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FE75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8DB1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860B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7C5F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5620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1A64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981B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6D74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0FFE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B5A1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13AF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47D1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D4857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49F6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33E8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CEEBE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3C2F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0902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9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69FA4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799A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16FD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1538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299D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7EAA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86F09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C0EC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24F17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0A1C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7E5CF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C18A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TGIETERSRUS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E0E8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05 3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13512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061A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3124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4BD5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9479C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YSTER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5735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99E4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ED1F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CF84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6507B5" w14:textId="77777777" w:rsidTr="008C44E6">
        <w:trPr>
          <w:trHeight w:val="27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E8A7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A7AEE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91486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6FC2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82ED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CEA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72C9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B98F1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8461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9712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A81F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C96C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FB39F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E5806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37B94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EEB6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ED607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DF9A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28B2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6672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D4122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C923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D5D98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AA77C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6CFB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CBEF3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9EADE1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5614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B59B8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0D43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EDAE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47F3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4D4A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2585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5900D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543C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49A07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2CF55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18201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A482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2A40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EF5A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6327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DDC1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5F3D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D71F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6D909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56A0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5915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A889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A8AD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87557A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931E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03AE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5C12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399B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1A16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D4AA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9290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D11C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458F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8D07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69E6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DBBCB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9FEA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AF486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786E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2102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5B06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0204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6C7A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B1FE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89A1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FCAB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5AD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A4834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256B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6D52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E6465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243F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ADCC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E8BA6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8A6E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AF73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FB5A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C4A8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KWEKWE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7381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4211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AC04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7/200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3BD5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3D15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10173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6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8575E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AC917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F9367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FEB2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A0507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DF19C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91908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05CF2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8C3C4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9562A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9AF54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4EBF6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60FB4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943C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8EED5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D808D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B5BC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033A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E4CE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D59D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WER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20C83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1ABB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A91A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B6922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9404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1198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1353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58253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3CC73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7265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9FE6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.89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6651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6159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A4DA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6AFF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DA4C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8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1B44A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D7338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7DA5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33A1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B44C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EA79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43CB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E8FA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BCC73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7E6F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965E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A6FB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E0939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E546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57783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E163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3C105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F00C9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3F04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90E4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89CA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2B3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E590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ED4F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2172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41B5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0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EFEC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57E3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AAFD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D710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96D6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1B15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AD72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0AF8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F464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CA76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32AB7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DC14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10A7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F20F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9AA991" w14:textId="77777777" w:rsidTr="008C44E6">
        <w:trPr>
          <w:trHeight w:val="30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CC4C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2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9066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BCD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89093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9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813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AEA6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445DA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E271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702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8188A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8D89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D784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30/200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019A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3C5E0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67F6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6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25AB4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 (KAMMELDRIFT)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CC94C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6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18901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0 2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01BC4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45AC9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69FC28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09A5E5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C523A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992CC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FB562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9AF881" w14:textId="7F1DFD59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North West FM (You FM)</w:t>
            </w:r>
          </w:p>
        </w:tc>
      </w:tr>
      <w:tr w:rsidR="004B5DC9" w:rsidRPr="004B5DC9" w14:paraId="19C33A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EF30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13757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 1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3357F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3 4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67AB7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9 3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CEA90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DAE25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CE819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F2F60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KKER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78FC1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0A80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0111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1438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7E1C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ADDD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1B3A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B287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505FF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0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254A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B254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66C3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85BFD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1646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A4C2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C40D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3CD3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2728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06C2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7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36A9A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 NORTH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BC308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427A4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0 0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FEB21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A6A2B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163F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E866C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PPEL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5F664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748D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528E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2D9E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6E818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4530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5578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10442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824D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0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F4F0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B13E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B12B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DDE2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PPEL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B473A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6898C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DF53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9349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FE46C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6C11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2E286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 TECH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74D0B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3 4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1BB1A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9 3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1EAED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C97E9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ED42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B149E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UT TOP STERE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106B0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BE1A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157A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FD6A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9625B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EEE69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711DB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ETORIA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0EFB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1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CA27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0 2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599A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82AA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CE7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0976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IMPAC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0A52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90771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93D4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3D87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7A10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31912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99B78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IESK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C627B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93868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6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20BF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76BDC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FFE40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7F887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467B8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A0F5C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A4DE9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A0798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7E17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D6DF0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F37E1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IESK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DD485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D0EE6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6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FC023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913F4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DA65E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27B1A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7A97C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C2205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03D69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F1429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4908C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5B07C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A46C2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IESK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7ABF3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ABAF4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6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14CD9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C3627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48D21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53E0A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81FB3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33FA8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C231D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A3B84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6446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E3BB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FA86F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IESK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D22A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8A6F0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6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760A2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14D1D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662B4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3BB4F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D4BA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31602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E6808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810AA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EE38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F5E1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2E858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IESK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68C6A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3F0D9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6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9D403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58F5C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7E0E3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97ED8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23ADF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7AE38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1C614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70488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207C4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F8C0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605E8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IESK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BAFC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5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F7C40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36 5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C55A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A402F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B69D1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59FC3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D0FAA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CFF90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350D1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8277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BA172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4CEA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4D915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RINCE ALBER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25B3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C5AD2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01 4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53FF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7F51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6BA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1B8E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4843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42AD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0275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0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58DA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F82E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1712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354D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EDAD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17DC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61AB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F854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D7F9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7F32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C9DB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EF92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DEF3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279E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1CAB7B" w14:textId="77777777" w:rsidTr="008C44E6">
        <w:trPr>
          <w:trHeight w:val="27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1CBF7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E9FF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FB2E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2B72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C5F3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21A9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F7F16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9D45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87B1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C2B3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7BC1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BD9C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C633E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EB7EA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F6789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0E9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35BF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0EB2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D3F6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96F4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1DBE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274F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1740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FF61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53C2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732EF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6E27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E4B3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B768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2A12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0F6E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0744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E596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CE65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92B53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3154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8BBA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6DB9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7134F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DE43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AC4EA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67C4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DF88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8D7F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6D67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367B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2EAA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41D9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3C4D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6F5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57A78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EF2E1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08AD3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7EAAC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EED5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58AA7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4E6C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9382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F755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A5EF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F42A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1CCF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5707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B709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3A8D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C82B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938E2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65919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342F6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EFC3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3B96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0DDE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0F4A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hemb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0A6A7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7CDD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574A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C204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3B51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5294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1FA2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NDA MARI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A011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43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BCA7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1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6455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332E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7CB6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5FD3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3FE9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BF63D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974D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75F4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BC9E0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BEF0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2EB0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OKA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3C0C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2 2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A816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1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6414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60EF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CAA9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4C93B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0EBF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DE67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4637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CA52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EDF98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07C3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2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DECF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OKAM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DAB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2 2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125CB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1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FD0E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28AB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3B13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5859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67F5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2F33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D6C2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FB6F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E6CAB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8B20A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56FF0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DEN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6FC5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8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ED3E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1 5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91C8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D242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4898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C220C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41E9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AFCA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F2B3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21/200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D7DA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9294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FC141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39AA9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F650E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2D818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3B7C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2094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DF4A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2C41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VUKAN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5EB50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694E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EB81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31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D327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DEA0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580AA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B9E8B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643D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8844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A725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5D23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D14D0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880C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4A5A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76E63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0EDA0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3D4D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0B88C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AF89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14A92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4E21C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638D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4AD8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69F1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64FF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D9DA1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5B1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91793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87534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7A83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C8B85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8AD41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F67C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16CD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3C552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0A1F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791B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1FDB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34C8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U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0DA0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D96E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7C8E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8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74CC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14369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5550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50B94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41AD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A4A9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F9BA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7658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40AA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2D4A4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B4BF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B3637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F4BF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709B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37336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7F4C3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3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9CDD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E7CF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07BC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D634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9930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F1CC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3CC5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F7A06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5085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71F3F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D1C3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625B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BC10F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E4D5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EF2C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864B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1795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C2A9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F432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50C4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837F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C1A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908C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76BD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230A2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53EB7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7CEA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44D7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02A6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BEB2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C8F3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227D7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8FBF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A8CE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16F1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42C43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1B8D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C13C9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49AC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562CA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EENS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9EE3F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3 5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0C7E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5DBB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DC12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C412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0267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93897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14DB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3E4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3058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0AE88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3F196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ABE00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QUMBU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62C9D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31S09 50 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896A7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2 1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69B55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0310C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4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C421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352C5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BE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975EA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A169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6530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F019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47D1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8806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1</w:t>
            </w:r>
          </w:p>
        </w:tc>
        <w:tc>
          <w:tcPr>
            <w:tcW w:w="2873" w:type="dxa"/>
            <w:shd w:val="clear" w:color="000000" w:fill="FFFFFF"/>
            <w:vAlign w:val="bottom"/>
            <w:hideMark/>
          </w:tcPr>
          <w:p w14:paraId="6A7A76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HIMA MOOSA  H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71F74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2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CBF27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C6A1A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D77AA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C318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19487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FIFI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A20BC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DA65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6E53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7FBB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2296B7" w14:textId="77777777" w:rsidTr="008C44E6">
        <w:trPr>
          <w:trHeight w:val="25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38F1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2</w:t>
            </w:r>
          </w:p>
        </w:tc>
        <w:tc>
          <w:tcPr>
            <w:tcW w:w="2873" w:type="dxa"/>
            <w:shd w:val="clear" w:color="000000" w:fill="FFFFFF"/>
            <w:vAlign w:val="bottom"/>
            <w:hideMark/>
          </w:tcPr>
          <w:p w14:paraId="089A4A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HIMA MOOSA  H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219FC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2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A05E1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E9B8A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02041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8967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24941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RM+ TRIAL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F5955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1235F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RI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10CF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0ECF2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254B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FCD5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3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28A4F1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HODES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5AC8E5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9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681ADA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0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93EC0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1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75FEC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5FCBB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6BAA66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032325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666AD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C2A8E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79B41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BD741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DA5B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4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3AFFCC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HODES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025E5A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7 49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78C7C8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00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37212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4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A4C8E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5F70E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41FF4F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7A91F0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BBF5D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775D4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6055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73BFF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1C10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BC0A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CHMO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F2F9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7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66DF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06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89E5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2D9F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5828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085D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6002C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BC7B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E9D9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4A17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21B3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996C3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D90D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CHMOND NC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E92A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4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0769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6010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661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27A0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3BA6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78AB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5DFD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CC93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4925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649B2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E6D02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CB64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CHMOND NC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5CAD7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24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1BB8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5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B086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356D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B93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C02A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938A7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89CB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A5EFB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E482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70B5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A1D85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F5C7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EMVASMAA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FBA6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7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E3773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19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59B7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F3C9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7448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B11BF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E84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3F120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8556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5860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9089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DE2DE2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716C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ETBR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5AD3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45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610C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57 5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2D0A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0BA2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554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912A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1C6B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57DC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1B28B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9C34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5A40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BEE5D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282FE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ET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5C28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4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8BBC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06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CB65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F622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98A11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D436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846DE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D80B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488E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30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989A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F14178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56666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5A3DA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A064D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EE8E4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07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839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DB349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210AC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4AED3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EN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20114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E8CA8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52FF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4/200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C9F1C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E350E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D7CAD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8DA5D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22046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B3E9A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07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BCAA0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72F1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F9CEB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1F9E4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ABBD1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252C2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BEDDE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F8379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7AED8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A2D18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94D29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04468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B5A85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07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AB730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D37F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CC172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45469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559CC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10A16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B0AD9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0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A5023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4427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F838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292DD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735E6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9DD71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07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F6576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29283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9D088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00E04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4D27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88C6A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DCFA3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1BB15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30A2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9E835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220A2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FB6E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0C419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07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2386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3F130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6EBC4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DE05F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3C0F6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CC459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3ADAA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86B51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C494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CB050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38D6F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4005E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D2D03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07 3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FDC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C332C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22E5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7CC4C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3A758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5F083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6FD74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7551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F136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8506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55165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EB322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94CEC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1E07 3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71D76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0592E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84C53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32B49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GIN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EBC5A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E4FC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AA63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CA884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86784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B3E9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01CCC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BDCC2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F1412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1E07 3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01578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2CC4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6710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6FE55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ATEWAY RADI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62AE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7DAE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ADBE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7BAC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6C63E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C107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2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F59B1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EEF71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2D1E2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1E07 3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8F131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80220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49668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93F54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INBO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DA3CA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94E9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D950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1E7D8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1B7DB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409E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051A3809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RIVERSDAL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9E45F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S01 0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91F4E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1E07 3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1223A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91D9B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FF377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A3FA0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060E03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29C0B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7820F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A939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1B4907A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B27BE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48C7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OODEPOORT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C0DFD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9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B9CD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4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FE4F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3D32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B7DD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B17B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RAINBOW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EA6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7EB1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6F87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A4B8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4F094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B7C3B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3DB73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OOSENKAL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4F1C9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1 5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AC2A3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4 5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81293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BA391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079D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83B27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06F59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B7D2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0E0B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AE30B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85775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24B18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CBA76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OOSENKAL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85983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1 5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D11C9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4 5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E5BB7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F9C26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46DD9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53951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305FC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B2A2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22B9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3C89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B385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3FF7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0050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20B3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F9159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35E1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0B6F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BFB0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E7AA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8FD7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5BA9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F820D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3E9A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3757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1812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3783D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E7E8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9D1EF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E284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079E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5D8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118F9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2AB0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BC38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D14B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28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3A86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58FCC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29A09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301B5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3A7DB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999C4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1A35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78817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B0374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E9DAB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1D333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E7BEE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3666D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B788A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4092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E5DC0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3780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5B5D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2FDB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F3DF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E3B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.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0F5A5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E6FB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4DF6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E999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A721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8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C6B5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9BB02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4DF31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3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744B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70B9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8818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2CFD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F91C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B54E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49903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1B4F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BD15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92FA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AA55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5890A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C1B0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3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B9E9F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5279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01BD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BE75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B986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06D68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52F8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01BF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01A33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462D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5858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07124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B3447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5680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9008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8999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8CAA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82E5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B5DD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E0DF1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ITL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7FF69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7E3F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51CF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77FAC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BB6C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25667C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7D8C3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DB1B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A9D4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5012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E031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4DC7F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244E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Magalie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DE1E0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5C2F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8417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8B1B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C6A7D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37977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B9F4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DF1A7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C048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0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B5EA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E06E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F662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91BF0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DF80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40AC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255C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5B4D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23AD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21E8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CEED5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USTENBURG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18CF4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0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79893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54CC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3409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6FB0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D257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FIS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7DE8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24A58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31A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9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712E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DAA3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B26DB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28D7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B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D9B2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7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9D90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5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B7A7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9C46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3700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10F6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CDA4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337D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16947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E39B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A87B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BFAA1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EDE5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B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9CF1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7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9E4E1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5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A1DA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4A01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1DFC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5EC4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DA156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7861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5088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9914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5115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961C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C342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B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CC17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7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B2F4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5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55B0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6531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1C89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DD75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DE4A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D198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D3C6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846C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61F29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A936A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A28E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B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5196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7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0A71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5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9DE0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BC22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B89C7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FC564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2B79A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A499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B136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27BB8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96342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A59B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53D9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B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D1C6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7 4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CBC70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5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3159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3685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9D6F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D4AD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0E33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1E9B7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2BC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409B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506C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25B9A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4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6F4034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BI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D3535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07 4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D6535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5 3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EC637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53CB8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7897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E5AF4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250C1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25E3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9D3B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EE05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5E5A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75B2D9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FF0DD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LDANH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67FF3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02 0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5B1D8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55 4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2D159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47102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7C76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7ED40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3DB7B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2AED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F867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FB54D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A039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B6CF1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1</w:t>
            </w:r>
          </w:p>
        </w:tc>
        <w:tc>
          <w:tcPr>
            <w:tcW w:w="2873" w:type="dxa"/>
            <w:shd w:val="clear" w:color="000000" w:fill="9BBB59"/>
            <w:noWrap/>
            <w:vAlign w:val="bottom"/>
            <w:hideMark/>
          </w:tcPr>
          <w:p w14:paraId="77343F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LDANHA LP</w:t>
            </w:r>
          </w:p>
        </w:tc>
        <w:tc>
          <w:tcPr>
            <w:tcW w:w="848" w:type="dxa"/>
            <w:shd w:val="clear" w:color="000000" w:fill="9BBB59"/>
            <w:noWrap/>
            <w:vAlign w:val="bottom"/>
            <w:hideMark/>
          </w:tcPr>
          <w:p w14:paraId="2A7C06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00 11</w:t>
            </w:r>
          </w:p>
        </w:tc>
        <w:tc>
          <w:tcPr>
            <w:tcW w:w="921" w:type="dxa"/>
            <w:shd w:val="clear" w:color="000000" w:fill="9BBB59"/>
            <w:noWrap/>
            <w:vAlign w:val="bottom"/>
            <w:hideMark/>
          </w:tcPr>
          <w:p w14:paraId="7315F6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55 55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2C9780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9BBB59"/>
            <w:noWrap/>
            <w:vAlign w:val="bottom"/>
            <w:hideMark/>
          </w:tcPr>
          <w:p w14:paraId="4B23F1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CF4E8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bottom"/>
            <w:hideMark/>
          </w:tcPr>
          <w:p w14:paraId="1A970C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bottom"/>
            <w:hideMark/>
          </w:tcPr>
          <w:p w14:paraId="2FB73D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3B670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90244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FD83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47D2ED1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DC6FC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2B9F8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NDHILL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877E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02CA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3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1A5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1599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B1B0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D9D5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9CFA0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D3BF9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0DAAB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0055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23DC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DE3C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5BE67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NDRIF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48E7C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5 3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9539E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46 4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7E402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148E8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6514A4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3EC0B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189A8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91D5A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62A6E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4E70E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SG.</w:t>
            </w:r>
          </w:p>
        </w:tc>
      </w:tr>
      <w:tr w:rsidR="004B5DC9" w:rsidRPr="004B5DC9" w14:paraId="097EEE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D6B2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4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208D41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NDRIF L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62859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5 3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5051D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46 4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048FD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B3227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E1FCA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4B7EA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EA21C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C33C0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85EF9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8619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2B2C7B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A05E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515A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NNIESHO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1425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2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FD5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8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1EEB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4459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3D08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75CB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1625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AC1A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9285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9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52082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C58B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79D73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4196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SOL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43C1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8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584D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9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9E03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FABB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20716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4EEBD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5D736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5753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D2FB6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5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83DD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C3479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7E01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51C01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SOLBU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E74DA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7 0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3FE0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7E51 0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45FB6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6EA75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BB86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4118E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OWER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0932F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91BA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AAF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052A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CC87D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357A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96E9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ASOLBURG 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7F61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0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D95F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290F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405F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8B22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7B886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D14BC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98DF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6C000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EDB9A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0553C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84706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D971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TAR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DE79A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5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3048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45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4ACF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0876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8AAEA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0357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453A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9D726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EDB4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3839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7460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6BEC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96C64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E59B6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2CCB1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1AFC2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C14B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8727B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B005AD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7A8E7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5B7C9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C214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E89D9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5BEB0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B3DE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F75C3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3E149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4DBD1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FDD4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7D9C1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7F421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BB587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E2605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39E98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4884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70567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C378C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25335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D25C8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D84D0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B3655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794F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EB03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8F96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2FB0D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434FB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FA004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8C888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02EE9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78AD6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FFC617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3445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050E6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A34A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7823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E8B8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70573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72F9A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4AFB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A823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064EF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22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547E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D4123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A23A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9F2C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67A84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2EEC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30D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ED8E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8621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C45D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4103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3C9E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2A12C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2934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028A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CBEE8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F8B42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8434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F004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D936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173D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8CC2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91478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1676A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7848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90D1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CF8A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80BFF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8DFD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39CF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EB8A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030E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8BC5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1173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985C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1337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44332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0F494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F635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D6F9A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28B2C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504D3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AE96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DA8C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551FB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3845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CB14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CFE0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EBFB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80A51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D61B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DE5B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6FE8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C0A3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6005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9B2F9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CHWEIZER RENEK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22A88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8 1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4B653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13 0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1BE8C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61E2F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F217A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260A8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DUMEDI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12F87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6F69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3C13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B6B1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96F6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3F9D6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6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7A8665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0FF9D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9543C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F907C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4F26F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3A30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15039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NE MUSIC RADIO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DA8AE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B3DAF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875CA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F308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Fine Music Radio</w:t>
            </w:r>
          </w:p>
        </w:tc>
      </w:tr>
      <w:tr w:rsidR="004B5DC9" w:rsidRPr="004B5DC9" w14:paraId="0664EE5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6EAE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37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633FC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6516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829D9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7D47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1E5D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D0197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10EB6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7D63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5C8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8C63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D0CD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FF408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17639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5504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596C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56E21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09F1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75DB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6E13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6EEC1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78DD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E25C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F1BF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4E6E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65F9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5ADF1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52D7F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70D0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F5B5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C30BC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CA93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A8868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17B4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6956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A39B8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6B4C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66492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D904E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2538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F373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ACCD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6532E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3D80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733A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9A450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B107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8A0F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C854E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11310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7BF0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32294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9E20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15D67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75E9C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3AC9F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7CD3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BD1C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027B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B48EF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1755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348B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4D070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71DC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3626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6573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C1C8E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E95C0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0392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248D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49FB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32ED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DDD8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5D477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025A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4402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821BC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A9AAE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6A99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6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59DE2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651722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438897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A34B5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31FAB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0FC5B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1C4F41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NE MUSIC RADIO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278625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6048AC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F042F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B12372" w14:textId="12BF9174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FINE MUSIC RADIO is now </w:t>
            </w:r>
            <w:r w:rsidR="005A4E75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87.7 at SEA POINT and not 101.5</w:t>
            </w:r>
          </w:p>
        </w:tc>
      </w:tr>
      <w:tr w:rsidR="004B5DC9" w:rsidRPr="004B5DC9" w14:paraId="547D9C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0E154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B52B8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A POIN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F6EAF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3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44D59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74CF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A449E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574C0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1BD2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5719F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30FBC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DCDCF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9B00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9D8CA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F5D9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F9429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CUNDA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0FB1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4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F2BC5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50E8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00B0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8CAE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0E42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1FF3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D453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9212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D154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8ED33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2AF1C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8B83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CUNDA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A2F05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9 4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F6BF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1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1056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C1CF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4348E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F4D24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D837F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C3BA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7DC3B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E3D5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2D73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4913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D7697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DELINGSDRIF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9B19A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7 3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D6EE5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53 4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269E2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32398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7A129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CB68C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023EB7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B1AA1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7A8EF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704EE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mhlobo wenene</w:t>
            </w:r>
          </w:p>
        </w:tc>
      </w:tr>
      <w:tr w:rsidR="004B5DC9" w:rsidRPr="004B5DC9" w14:paraId="0960514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BD0B3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1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C6458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DELINGSDRIF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093F7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7 3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783C8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6E53 4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5B09E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3B630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F70F0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7AD7A9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E8632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D5228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3E7BB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043B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RSG</w:t>
            </w:r>
          </w:p>
        </w:tc>
      </w:tr>
      <w:tr w:rsidR="004B5DC9" w:rsidRPr="004B5DC9" w14:paraId="18A37A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19B4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2BB1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55EC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6759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DA1F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F024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AE12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70CED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EEC1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7A55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731E7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9895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D8CB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A5BC9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B4128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BD83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682D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B355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F2DC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F1B3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7A2D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32235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7DED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3FCB4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9D69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E559C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06934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4CF2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0294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0699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4488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349F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DB33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5698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F3090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2034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92B8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B182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46B8A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B1FA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DF92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90A50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BB9F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D032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2473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7F36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60F8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1B61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D652F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DDBBD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F74C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2BA0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26FD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5D2CE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33786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2E50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D262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2A6C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923A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FE006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NALED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5A0E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9F653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F968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7/200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2F2F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21FB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B6EF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19B8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CBC9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0ABA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A992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710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D214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71C9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73A31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7EE7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8D38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CD61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22D6A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BE6B8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8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293034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39655D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0CB90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C83DB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97714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8475B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4A0F7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EAT 105.2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E43D1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ADA39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0CBCF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5F21B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Beat 105.2 FM</w:t>
            </w:r>
          </w:p>
        </w:tc>
      </w:tr>
      <w:tr w:rsidR="004B5DC9" w:rsidRPr="004B5DC9" w14:paraId="0DE1053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92A7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8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02929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NEKAL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637C4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5 1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47C10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0 2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69CFE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FE814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667E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81E99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UMHLOBO WENEN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90287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27A5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8FDD4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DEE4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8B107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921E7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A7B5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SHEG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E58D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5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97128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8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3A3C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29D8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E60D3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98B9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LETJI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51417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DF97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2C80F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2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081E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D0769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0405F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64BE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VER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0EA27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5 2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EEB3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51 2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799A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2C40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AA2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BA805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7E6A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01C8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D6A52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4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E32A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4F0B8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6302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05A71AC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SHELLULTRA CITY BEITBRIDG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8C7A9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2S 14 08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EB301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E 58 5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45E2A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88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B803B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166EF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54F1FE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WITHOUT BORDERS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2D01C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4EFDB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0C26E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1F500F" w14:textId="28DA99E3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Radio Without Borders.</w:t>
            </w:r>
          </w:p>
        </w:tc>
      </w:tr>
      <w:tr w:rsidR="004B5DC9" w:rsidRPr="004B5DC9" w14:paraId="270E59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7AA0E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3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047B63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HUKUNXA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0CA079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07 56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0363CC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34 19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26ADC4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35E33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FDD3C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6553CE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5B1E35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0E4BA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1D408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4ACF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757C8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9B808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9FA3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BAS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56E0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6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EE0D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775A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DF81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.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76601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F4E8D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39062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1BB4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2DCFD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0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03F2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8AD7F8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3811D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11AF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BAS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9478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6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E6FC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62A7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CFE1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04CF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87F6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TSIND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0DF8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1FE57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6DAD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A4B4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DCC98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01F6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4DBC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BAS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3985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6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BB01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2477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08C4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66AD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F105E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1FE1D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ABFE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3CB8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D6F45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F2FFC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2B6ED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A474C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BAS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3C70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6 5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B24A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D5C5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F61A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5089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C09D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HEMBE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2787D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36E76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BCA1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279EF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05CBC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4AFB4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2970D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BAS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7F6EC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6 5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6EBC4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5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DD948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3C133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E072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E887A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HOICE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4D007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BB59C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14467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83CD6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D549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665C9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3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F9FC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BASA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44621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7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7B97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D5F92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743C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361A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AB9C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VE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8F44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38DE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BBC8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119D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2DEC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65AE0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8D1F2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94276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5BDE5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19A7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2E6C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008CC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C9A16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E65C6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18908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107E4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6D1DD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CC34A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D9A8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12711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2D8A7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CAF5C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8180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27C9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65DDA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99EE1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4969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E6854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3737C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0764F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6CD4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0DC1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40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8C6AC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C7A9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EC69E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CA0F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D1F0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7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F00A2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66B63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0CBCF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5DE19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4913F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8/201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334F37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D943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325B6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E837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49FA0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AD698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59D77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EBEB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9BF5A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D10D2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97A8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D3BF1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FB48B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C48BF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6685BB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0568B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18FD2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59BD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7A4B6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F4A7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8C185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3A39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B9A3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BC41E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DCD63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B6EE2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7E850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9B04F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C9351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AA783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76371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D1215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9D185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6016A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F5238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0401B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6639C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6750A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2BD7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3FBF2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2BC78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19365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B4688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BF1D7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7F0A4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F696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FE8C6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02337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21604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1C875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2567B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AC45D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A4060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220F7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769E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8B59A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9E863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2DA8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9AA91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A1E4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0CF60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EACD2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71C91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FEC9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28FC7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6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0F22F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0B741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B72E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58782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A9D1A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80063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F0DE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0A3D7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89106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EACA7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0A84A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3493B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B848E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7561F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4318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72650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0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79BD933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10E850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B7712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21F2B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0C845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E3044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CC5CE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6B7D87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9C928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451C9C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BDAA8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427061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17F61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F482FA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SIMONSTOWN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F5A45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4S11 5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7520CC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E25 3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66163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1279F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480CA0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78614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DDC27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1D7B3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B11F5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F134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4E2B02F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53FC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1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CFC8B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SHEN MIN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F8FF7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41.0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12840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0 29.0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03203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59B60A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7BE97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5BAE4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ORE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0DDC0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4CF4D8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818AE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DCAE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Core FM</w:t>
            </w:r>
          </w:p>
        </w:tc>
      </w:tr>
      <w:tr w:rsidR="004B5DC9" w:rsidRPr="004B5DC9" w14:paraId="268F7A0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1E317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85CC4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MITHFIEL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9DAF3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5 4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FCCC1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1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38CA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C950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43532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7E91A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4A80B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DE09F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D522E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4C863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127FE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480E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C5CFB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MITHFIEL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62D2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5 4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CE3EF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1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F58FA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383B8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F5BC3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E625B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E6D02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7017C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F1C14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565B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AC690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C26A3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87250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MITHFIEL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475BB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5 4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A4CB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1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1516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FEF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BE3C7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C6439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BED11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0B2C5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5454F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EFAB2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7612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4619D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B5A47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MITHFIEL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16EAB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5 4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DC15B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1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DE3AF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D7A1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565C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0AD2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348DF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DA3A8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A7EA9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826BE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6931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BA85D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3ACD8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MITHFIEL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8F3DE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5 4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EB8AD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1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D7A3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49D13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906C6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3EBB4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46A55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E5F88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20F6D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4D834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E870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9DE4B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75CA7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MITHFIEL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8A359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5 43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D9B86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21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87EE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3D2D1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9AA80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D00DE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5584C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7870F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37979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62D0A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A903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3DBE3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3B679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OSHANGUV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51AF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0 5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ABBD5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6 2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EA43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1A00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8254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2DFBE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OSHANGUV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92C7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EA16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703C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D377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8B1B8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042FD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AAEB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OSHANGUVE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11D06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2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18C66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5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36D4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7D95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8CEE6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4663D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16306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0A3A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63C2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5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3028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5CC9CC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9AB427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227D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OWET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82F5A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0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BC6A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0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4527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04F0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951C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77A0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OWETO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583D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2A51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39861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D9B3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81F3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A732B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5282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6772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D950E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6B8D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156A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9E8D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0B518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78B4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BEA8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651E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5081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72F9A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63E18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D0D9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2E56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AAB68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DED7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0ADB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9EFD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97589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RA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D23C0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FA38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027F7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4D4C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603D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E17E8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BFAD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6650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2C5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A846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A697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0E66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73EA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6EE81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F571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116F7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279A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35D4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274A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6E8E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65EB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00ED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AAAD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C5AB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56BD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B641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N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FE8E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9C66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24B8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C63D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8126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1981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6901C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1B131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5BBE0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3AD31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42B2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7C4E2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73085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B8EFD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79017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DF483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85CE9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436F0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AEC09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31FFE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D7E1D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A4D88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B7A53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EA7C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4BDF9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2AB7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CDBA7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1C5C3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AD7C9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36095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FEEEB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079F9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08205D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72827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A873F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18C19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6A889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7AA115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0C27B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100AEF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E8B01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5D816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E089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6ABD76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18A3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8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0403287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SPRINGBOK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79DF35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29S35 04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31AA5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E48 27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052E5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6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7485C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E2299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006FC7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B3B4D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0D0A6F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466A9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7AAF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04B7AE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16ED8E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29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148329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BOK 1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06D04D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0 02.1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0047EF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53 05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2B97D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01053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F20F3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6E1793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R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9790F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45E7C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7CB46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C5A06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D6B34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9CC48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A2C0B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6B162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E1B60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6 0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B52C0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0B8AD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7EFC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4E886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78BA0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294BB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EE426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9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1B1DF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5D25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A82C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0B245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217C9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58E63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6 0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28436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51F0E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7B25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6604E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7B0BF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29EFA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7FB9A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A6D54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BA727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74BED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0CB58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FONTEI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405E7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1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1974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6 0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ACF6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6721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18171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E3AA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212C3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4E315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6B761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6/200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125E5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C6ED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C736C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4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8D0C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15B7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51E5E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0CD6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88EC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BF627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6765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B473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CDD3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2C5D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1117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65548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94AE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9FF70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78DDB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83A82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A05D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2257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74EB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E7579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CF21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458F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A21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55921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954B8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69974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EDCD0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83FBB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FA68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8436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3CC1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8DBE2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694B7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25F1E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15DD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CDE5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E5D1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B90B7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7FB18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ACAF5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72A4E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16 1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180C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6 0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A353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C546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D261A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CF26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1144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8AE4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B64D2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E127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CF82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F8FF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D79A7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0965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5 0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80FA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1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0FD5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6F6B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73C0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B5D7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RAN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6227F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9529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6C11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7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1F8D9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8F88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CB35F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E1F8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ING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FBDA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5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0A8F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6 2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2F7C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D024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2213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64A5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RI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932BC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67D8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F29E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BA7E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A32DB5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61B21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3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6F9A5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RUITVIEW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3D99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0 3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45CC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C4CF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4B0E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7D6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80E6C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THOR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5BF0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E2728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F4EB4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764B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32E4E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15EF8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91D9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ANDER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47ED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7E6A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5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BEB6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70D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26AA2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FEF5B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ANDERTON INF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C9898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2F29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66E4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52FF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B3C9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84258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1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55A125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ANDERTON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2194D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 57 37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FD07E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2 5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CA427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09B45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FBF3F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46F0C38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1D8A58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F5EF4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58C97B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4957B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khozi FM</w:t>
            </w:r>
          </w:p>
        </w:tc>
      </w:tr>
      <w:tr w:rsidR="004B5DC9" w:rsidRPr="004B5DC9" w14:paraId="373902E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4C6F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853D0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ANDER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66FC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7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041B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2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AC44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BB44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63BAD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88A7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79A8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EE510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C42C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F1B1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327D3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300F7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BCEE6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ENBOKS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B606B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19 15.8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D1312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15.6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FC7D8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0CD02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D4AD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11D50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LEDON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C9B42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5886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32EF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1F3B4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D04E6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FB9A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4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7E7622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INKOPF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15267B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05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006FAB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35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70F1F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A3E1A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B9D5E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1F300C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163EF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41DB0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B3588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FC962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98.9 at Lekkersing.</w:t>
            </w:r>
          </w:p>
        </w:tc>
      </w:tr>
      <w:tr w:rsidR="004B5DC9" w:rsidRPr="004B5DC9" w14:paraId="4A47CF8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5B8D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054D0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0E0B8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825C3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BC582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1966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08901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31580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AEB3B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D44F0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8BC4E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8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B1471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C126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F231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953C8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E337C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84D7A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F56D7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1A510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4894E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28796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6A80A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79C11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96AA0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AA1F1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863E2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EF06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1DCC5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DA473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8FA25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8C16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C4297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1B30A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C9B9E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90A0E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1EC07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E1B1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B6263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508F5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0A548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4597F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86B34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3C5BC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3CBB2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87ACE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A604B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B3DA1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6576B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2C2EA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AA39B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18452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AC69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97C9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4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F081C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5300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F4767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6168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F140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33DE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ADDB8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6F2B5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82D0D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75DC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B9D46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B8AF3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62F3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F30BB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885D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988EF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4B3D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7E6B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DD05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83AE2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1B6E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6DB5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D111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30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A3F2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EBD27A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BDE0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B4D5C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ED67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4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A1F9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E6D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C66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F9AD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777586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8607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8D330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F961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7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2A60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2DD9A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A684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43D4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LLENBOSCH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3A02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5 5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71DC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52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26D8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41FC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70E2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89E36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MATI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A7CF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8D7DF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9FF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8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4F52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21BE5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04411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E423C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RK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E29A4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1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E8F00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221C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A35D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35C1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549A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C3EC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562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D4FDD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F51B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2A93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909DC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0274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RKSPRUI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4D5F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1 4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966C6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1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6E05C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438E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AEAD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54E3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DBAC2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BE59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72B7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EFEB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3778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685A1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5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9558C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RKSPRUI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2099F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1 44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63C9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1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E37C4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C7FC2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C459F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5F7A1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7F65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D4C4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8B8C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A0AD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5779E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1570E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6</w:t>
            </w:r>
          </w:p>
        </w:tc>
        <w:tc>
          <w:tcPr>
            <w:tcW w:w="2873" w:type="dxa"/>
            <w:shd w:val="clear" w:color="000000" w:fill="FFFF00"/>
            <w:noWrap/>
            <w:vAlign w:val="bottom"/>
            <w:hideMark/>
          </w:tcPr>
          <w:p w14:paraId="3B9847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RKSPRUIT</w:t>
            </w:r>
          </w:p>
        </w:tc>
        <w:tc>
          <w:tcPr>
            <w:tcW w:w="848" w:type="dxa"/>
            <w:shd w:val="clear" w:color="000000" w:fill="FFFF00"/>
            <w:noWrap/>
            <w:vAlign w:val="bottom"/>
            <w:hideMark/>
          </w:tcPr>
          <w:p w14:paraId="5BEA72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1 44</w:t>
            </w:r>
          </w:p>
        </w:tc>
        <w:tc>
          <w:tcPr>
            <w:tcW w:w="921" w:type="dxa"/>
            <w:shd w:val="clear" w:color="000000" w:fill="FFFF00"/>
            <w:noWrap/>
            <w:vAlign w:val="bottom"/>
            <w:hideMark/>
          </w:tcPr>
          <w:p w14:paraId="4C4A80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6 14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612102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4A61CE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9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253A6F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bottom"/>
            <w:hideMark/>
          </w:tcPr>
          <w:p w14:paraId="4DC87A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 FM</w:t>
            </w:r>
          </w:p>
        </w:tc>
        <w:tc>
          <w:tcPr>
            <w:tcW w:w="559" w:type="dxa"/>
            <w:shd w:val="clear" w:color="000000" w:fill="FFFF00"/>
            <w:noWrap/>
            <w:vAlign w:val="bottom"/>
            <w:hideMark/>
          </w:tcPr>
          <w:p w14:paraId="1F2289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0B1269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5C6F88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DA0D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 required with Lesotho.</w:t>
            </w:r>
          </w:p>
        </w:tc>
      </w:tr>
      <w:tr w:rsidR="004B5DC9" w:rsidRPr="004B5DC9" w14:paraId="0256BDD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EC685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6B87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N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B44C3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7 5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126F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8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4984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65B1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48FE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8481C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187E4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507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3289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C053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AFAC8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BC7D3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1DCB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N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82545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7 5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8E70E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8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333C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97C9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2CA1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3363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7FEF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0CEC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7D481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8763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B9720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F797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7B06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N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4A4F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7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69ED0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9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A07D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FC99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D8989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7963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BEFFA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6E65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2B56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6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996B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C7561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5878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0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4906EC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9AFA7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52C3B9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4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9A415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6DF1F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18B713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4280B1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5E2AA8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596E4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28DAE7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E802FB" w14:textId="2C0EAC40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It will cause interference 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o Umhlobo Wenene at </w:t>
            </w: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tensie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>.</w:t>
            </w:r>
          </w:p>
        </w:tc>
      </w:tr>
      <w:tr w:rsidR="004B5DC9" w:rsidRPr="004B5DC9" w14:paraId="25E4B7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3F64F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11F8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06BC9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20B8E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62A0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BE64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2298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4FED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C4A67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5E90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FCF7B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C872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3827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6B58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B323F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C160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9C55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7C0E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530F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8B47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F4B02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B9CC2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7E6B8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3F09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24AA8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49508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5FF9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B02C7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B5A0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C955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D6A7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DA0E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7680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38FA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2FDC7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D3EA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8D08C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AFAB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0D35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A401B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4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E1E6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36017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87F9D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C43E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8CF6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3CFCF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653F6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27A8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272E9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D7E4F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AF74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4612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B7B7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6EF9AE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B9532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5C340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4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E9B84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F462A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01DED3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5C65EF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4D96A6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77259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8DD8A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0BE467" w14:textId="20A7ED12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Suppression needed. It causes interference to </w:t>
            </w:r>
            <w:r w:rsidR="005A4E75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RSG at </w:t>
            </w:r>
            <w:r w:rsidR="004E4742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atensi</w:t>
            </w:r>
            <w:r w:rsidR="004E4742">
              <w:rPr>
                <w:rFonts w:ascii="Arial Narrow" w:hAnsi="Arial Narrow"/>
                <w:sz w:val="16"/>
                <w:szCs w:val="16"/>
                <w:lang w:val="en-US" w:eastAsia="en-US"/>
              </w:rPr>
              <w:t>e.</w:t>
            </w:r>
          </w:p>
        </w:tc>
      </w:tr>
      <w:tr w:rsidR="004B5DC9" w:rsidRPr="004B5DC9" w14:paraId="158F281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3C716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1D745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A93F0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9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7DC3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B19D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7FAAD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D9DF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6D1C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DD4D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E65E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BFC7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6089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E285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00C2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3A6B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EYTLERVILLE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494D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8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23EC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20 2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33F8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D82E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08A8D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E58EC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ASIS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654E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D6E19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CA03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01EC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774B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2ACC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9FF35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RAAL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EACB5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0 4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BF74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0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DF0B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CB8A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9F4F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1B4AB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Z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B3686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C1F1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56AA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E8FE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14FAD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A24F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6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8D3D5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RAAL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B56F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0 4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88068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0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2AC1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52E1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691A0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BD374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ISONK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2749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4158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EBD4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34320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834F8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C969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0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01F0A3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RAALHOEK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07CE83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0 49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18A090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0 53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62DC05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9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2DD936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.9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01192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3E26E7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7588AA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16F8F9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688594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AC49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 required with Lesotho.</w:t>
            </w:r>
          </w:p>
        </w:tc>
      </w:tr>
      <w:tr w:rsidR="004B5DC9" w:rsidRPr="004B5DC9" w14:paraId="07DE920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8FC79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DE9A1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TRAAL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E114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20 4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CEF7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0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5E8BA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4AF8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3BFC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F51BB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92D5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51730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B06E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8BBD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84A72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95C98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D60FA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NNYDA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765A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7 1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8C74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3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6344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3AEC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9E43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9789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ONE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68320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8304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5923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BFF7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B2316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0E769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6E841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NNYSID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7217E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5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00F6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F0298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8EB2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5981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D8E1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534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C0791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5BEB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6F80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9127C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1E41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4CEC8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NNYSID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EF13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5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DBF40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21D1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580E0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3AEE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BD9D3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8BBC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1C326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B31C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639D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41BF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B0D19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16674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NNYSID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29759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5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4055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2 2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0E0A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A2CB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6DEE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7373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K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1496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EFB9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AAF19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6AF4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935C3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4BF32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BAE7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ING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4DCB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5875A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1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ACD4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5ADF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A2EC0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E9985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2A40A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327E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E30A2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AD9FB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9CF8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463CB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7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509521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INGSTAD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043DF1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24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5755D2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1 35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28789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4B6DB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261FB3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293D67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33C1A0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263F6B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A02E0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7BBA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Not part of GE84 Plan. Unsuccessful coordinated with Botswana. </w:t>
            </w:r>
          </w:p>
        </w:tc>
      </w:tr>
      <w:tr w:rsidR="004B5DC9" w:rsidRPr="004B5DC9" w14:paraId="0B7FBD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4F95B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4B26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ING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71A30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7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2C175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1 3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B48C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84B2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B10A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FB0A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KONE BOPHIRIM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C0ED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F7592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839D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38BB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7DD15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9AA62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7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DE5DA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UR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5F385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A5BF3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4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4AA6A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8BCC8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D59C1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75A2A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91B58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91F98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C2DD4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53D8E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C63C5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D4148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1243B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UR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608FA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182A1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4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B7268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192D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E78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32659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LGO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148BF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EDA94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26D04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46A2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BEE7D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053D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B1FDE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UR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09EFB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E1975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4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B32E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1FB80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87789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CF45B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56B67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46245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902A8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6025D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3276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DD1DDC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736FD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URBER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3A722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DED6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4 2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874E0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DA2B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ABAE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FE5B9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B09DF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4E265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C5C6D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0D973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4FF29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EBD47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43B8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9FE28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64F4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169D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A89F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F5C5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AAFF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1078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3FAE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A7709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AB7D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7FD46A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BED02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900E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77690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8368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3F5B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B204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B6420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B3FEB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E4AAE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21CED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ACD7E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6AE5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F5CFA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8D36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678B2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5606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3818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0C43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A7C5A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FAD48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D54F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5E63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27CC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D83F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1BA0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8D3D1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2B8C4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B0BD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25C3B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5BAF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5B04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D3BE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35B9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30CA6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6A78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A9134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FA78B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90A1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CA195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6D96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434F7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EFF8C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CBCFF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AE79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8079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C81E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57AF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NE MUSIC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2E786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72AFD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75961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3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FC36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AC0CA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39C7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AF6D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7F787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04FD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7180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4AC2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80337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698E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28C78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F1E2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79863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C3274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EEDA7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6DEDF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14FA0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CA8B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57A5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7A58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938B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57EF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77B5A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251C6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627FD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74523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27DF3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8867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407F6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6426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BLE MOUNTA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3709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7 2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6BA9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5F1D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F50E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30FC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5C43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A901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0A2B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D15AA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463C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EA8C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F888A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1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109F23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RKASTAD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42734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59 38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F16F2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16 2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1E6B12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CACE5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FE4F7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6DF370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2F40E7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680D69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59AF2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26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4C5F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with Cradock 89.6</w:t>
            </w:r>
          </w:p>
        </w:tc>
      </w:tr>
      <w:tr w:rsidR="004B5DC9" w:rsidRPr="004B5DC9" w14:paraId="6216247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0B63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CE2E5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U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79E66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4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2DD16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7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6B92E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946FC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34206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70317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CB440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A1972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D3AAE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F559A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32F38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824AB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F7831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UNG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101AE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4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88129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7 2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3388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FFD1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60E4C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D9C5A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25060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09EF8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C1B0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22/200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A96AB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6A9BC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B59C1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4322F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U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6607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941F4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7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53A5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FA48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5B2BD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50BB1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ALTAR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B6BE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9C08E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338A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6/200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3652C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93BC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E7D00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4F2389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AUNG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2162F7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1 47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6CCEC3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37 26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3281A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4497EC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135FA5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57584F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71F79C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433956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09C854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55713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Bophirima at CHRISTIANA.</w:t>
            </w:r>
          </w:p>
        </w:tc>
      </w:tr>
      <w:tr w:rsidR="004B5DC9" w:rsidRPr="004B5DC9" w14:paraId="584D84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C0457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4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34E8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ELK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D6B7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9 55.9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4FAF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29 30.8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FA45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4D2F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02962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AFAE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UISTER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C281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F7B4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CFD8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A19E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40C71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EADD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7</w:t>
            </w:r>
          </w:p>
        </w:tc>
        <w:tc>
          <w:tcPr>
            <w:tcW w:w="2873" w:type="dxa"/>
            <w:shd w:val="clear" w:color="000000" w:fill="FFFFFF"/>
            <w:vAlign w:val="bottom"/>
            <w:hideMark/>
          </w:tcPr>
          <w:p w14:paraId="3D2DDAC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ELKOM M/W TOW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32F46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4 5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7A81C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7E52 4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75103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A039C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88B9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133BDA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HWELETSA HOPE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A37B0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71CF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A2AE2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50F7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AA3AB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22FB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01DDD6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EMB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4C3DC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23 1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8EF5F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8E15 2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22F06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1131F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B8FB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48BD4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RETEL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35FC9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CCBF1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0101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A67A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3674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9C1A1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49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9A185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EMBIS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47918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1 2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4AE31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11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AFF8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CA8C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B852B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EE125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ICE OF TEMBIS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6F7F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68B2F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BAF4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5/200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48D5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60913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321E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CE5D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 NCH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E710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5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60E2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5 4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D29F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4E72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955B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1E949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DC57D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C7471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3619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31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6AE8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9ED0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AF16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6FD8A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 NCHU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7C698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5 2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8CBFB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5 4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853A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61D88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60410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5018B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75388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ABA8F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22983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9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DAD76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B44E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A5B85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D9E12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 NCHU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43077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5 2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259C2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5 4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990C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2786F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16164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05525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D930D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D6896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056DA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F036E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6788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2D5D6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06437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 NCHU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FC1F8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15 2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F6747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5 4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82738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9D43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32CBE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69E2E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SUPATSEL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D6EB0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8531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2B7ED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3/200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52429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EDC19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E355E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16401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49D18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9CC62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F960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ED3D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D5A6C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10D7A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D2CB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80FC9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0C4F6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F1E71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1664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2861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3D96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ABCAA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DC00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D03E2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1D33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3CC9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0DE1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88F2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D4C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8C07D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98B2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7B08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1D5A1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B169D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A7A2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1BD9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76A1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2C5D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06E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E9C3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FA08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2DBE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6E8B9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0F0D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5294C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0A39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B4C1E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2F16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390E1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2A37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9AD3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BAA5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757C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92DC5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0176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1B1F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9DDD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3F28D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2377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A993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38F35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FEE4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9BCF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6521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CB3A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8981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4C4F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8E03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374E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C623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8096C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60FB21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3067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EDAB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CB93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E055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49CC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3482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A6E5B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6A902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C298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6541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8092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800D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22568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36FF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FA5B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A628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6061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8FF2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46C7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4D2D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 STERE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6E12E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7BD6D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92533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4600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F394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A2A3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06BED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9229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7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5206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6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C5DB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8C38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95417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A288E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F2F6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DD9B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B60F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1/197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7307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0A061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9EDF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FD53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ABAZIMBI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A6CE8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0DFF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35 3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1487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9B136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7335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4C784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RANS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2C32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871F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D590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20C1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2ED7E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D87A0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2CDAD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BLUFF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78A48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F171E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F2AD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09B5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87E19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8920B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5DA0D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95278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BE4CC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8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7589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57041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1EC6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EBFDA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BLUFF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128DF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816EB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488A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3F1F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50F58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8B713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26131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5AD67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86E8E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46038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B1FBE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44AA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5235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BLUFF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CCB3D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C07D2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3170B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61756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85440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340D5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9514E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F2DD4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C3453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E721F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DD371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CCB1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6D3B4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BLUFF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2C580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DD6B3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0B501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AFF9F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B8737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D665D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B1984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CF9D4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75899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D0C17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5FE457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9696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4134C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BLUFF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3592F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F7351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5F91D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0F4CB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A202F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FCF4FF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F3C47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6A2C6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D9A4D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3A758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F802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BAB6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3F62E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BLU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6694E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F96D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DD00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617E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F3E46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317BC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9E36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AAFA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673E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1/197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CC76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7190CC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85C88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F6A30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BLUF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7E36D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4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AE708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0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4600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A0BF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5E735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1F8A8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6623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68F0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CE5D0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8151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C195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0B25C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1B4F8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HAV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6B671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3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3E5F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2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E59B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8FB0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7D74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EAFA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966D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F01C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956A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1A37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6EC1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494F9A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3A6B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HAV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62DE8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3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3E34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2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6B01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2E8D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F61E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FF5EE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CE85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5F1A6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2971A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E23D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26ECE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F0ED13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7CCD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HAV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CDF9D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3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9B048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2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E08D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A72F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C63C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311AE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5E85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35BA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314F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C052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A70D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5C04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3702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65748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9584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097C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F30A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E265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5A3B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8AE3C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65D9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5F64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A172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4AD0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CA6F2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1736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C7FDA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FFA79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24C9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4966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F3FC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310A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 ROCK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6AF8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4C3AA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6F55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32A0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6F924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D1F868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D791B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A32F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F2E3A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801B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9CA0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FD717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C027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BCA0D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7552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DE5E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D423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2D3D8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4A5B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B808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3284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00A96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4BEB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9057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46B3D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1F0C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F240F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7E9D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57152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77F50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4DE9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9E7E5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52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F60E9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3ECB7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B406F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1FE43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271FA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9AE38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BACE8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36C59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EB9A4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2F733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08B97D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AAC535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FC35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78AD8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4B113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84CBF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3538C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73710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67BBF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475B6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2D7E4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F5C5F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5BBA8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B29B9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286187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068FA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29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6C263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2A625B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1A6F88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3CE81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8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645808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03F4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58738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1F7D8A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2E3D43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7F57F6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98F1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Ukhozi FM</w:t>
            </w:r>
          </w:p>
        </w:tc>
      </w:tr>
      <w:tr w:rsidR="004B5DC9" w:rsidRPr="004B5DC9" w14:paraId="16759EB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667C4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BB90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9AB37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87B7D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7E73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289A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BBF4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9F77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B312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FE1A7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EE311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83438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2329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55DF8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E6D98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D8FEC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5606F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90C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296D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35F16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1E367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LD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F97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8D89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CE570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0894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0626E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FC21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A639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F0742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498D4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0B22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4022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65FB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71F8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9469C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4DDDD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7E50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ED672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BCB88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B105C3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DAD94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EUNISSEN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7299D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11 5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29B59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34 50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CD387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9F931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7FDB6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4B41DA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386AFC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B58A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3A608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968D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23D5C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00381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4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037569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LABAN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A6DA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7 56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6CCDF7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1 5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4A047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3EAA0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B1745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26C8F2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0610FB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5497F3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646D4E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6D60B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ill cause interference to ALRRERGEVILLE 95.0 MHz</w:t>
            </w:r>
          </w:p>
        </w:tc>
      </w:tr>
      <w:tr w:rsidR="004B5DC9" w:rsidRPr="004B5DC9" w14:paraId="1C1B82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CCD47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90084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HOYANDOU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F341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8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61FF3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7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D586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92E0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B5FE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EA3B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THOHOYANDOU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DFE26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1A60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F1B7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0FC5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B2E13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6A4A2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6AAC7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JAKA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0C0E2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8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2CA14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8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D7CF7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2071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BE22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24521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2090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4D4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1B81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3343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44D65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77044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DEADC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OLW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60A84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59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C8BC4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7 2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ED14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40A3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CC192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91F04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60E02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28388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0AFF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9/200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0065D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F8E88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DFCA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8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3A6E5D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OLWE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36F3D9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4 59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43DD2C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7 29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6F6FF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6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1CC4B9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0B84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4EDCDD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0A2EDE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3280C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278BE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D2F0C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37ECC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FD601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3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E5CB6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AKANE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5C71D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1 07.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2C814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8E22 12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0D03E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FEA273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4EF00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00495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K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AED77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1C37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88EA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9F16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BA726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82ACC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52C75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HAMAVUDZ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59E52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39 1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5DF99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1 4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0AC9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5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F2F2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94951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CC582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02CB3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DE2D2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1B2CD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38350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F5F7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C4DC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1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11519B5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HAMAVUDZI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02C1BD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39 15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5D9BA0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1 42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66AAF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35C917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EA99E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4C2E7A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2E2FE2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E2409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79BF4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4F60A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B697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2A86A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2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0A7D7F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HITUNI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0B9EA2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S53 39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5FC6BC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2 39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644B1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450BC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8572D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236644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255F95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EEDD0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47321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FDEDC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4BC75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F0D3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3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7F61B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HUFI'S HILL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798FD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6 56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3524F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7 11.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7CE47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F98A8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7D66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BCEE5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OJANAL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B4BDA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81AB1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29C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E38A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2A00BF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2B53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A221D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ILWA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9DADC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4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C55B7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4 3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6152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3A9BC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1BBDC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1790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6215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783EA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AD3ED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F4199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1013B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0F861B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3C998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ILWA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7FB8D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4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8655E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4 3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3DCE2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FBD5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74AC7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ADEFF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80076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4CB6E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B5006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80F8F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01BC3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D03C6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EAAF43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ILWANA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F68D5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4 5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DDF2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4 3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4A591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C4E1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213E4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03B67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1F3EE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61F89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2E9C4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D149E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3F22B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9F288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7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10E1CD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WENYANE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4194C1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8 36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02D9A2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6 2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24DAA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89CA3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1C45D4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3DEAC7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HOBEL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2E40B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318F9C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D7081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25C48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Thobela FM</w:t>
            </w:r>
          </w:p>
        </w:tc>
      </w:tr>
      <w:tr w:rsidR="004B5DC9" w:rsidRPr="004B5DC9" w14:paraId="4A4DF3F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6ED13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5CCE1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SWENYAN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5C5C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28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506B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36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3BAF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7CF98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2A99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74E03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6F3E7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F862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F3D1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8CB4C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48B76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9449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D3C0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BATS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09A95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40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55AF1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9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F4DC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C83F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53DC7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0AF7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BATS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5C97E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FF22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FC8EF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9FEC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1CAA3C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B056C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FE46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GELA FERRY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4E70C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5 5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ED4E8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6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EDF8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6247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6EF0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1A77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A7375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A7365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00D7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3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34965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6598D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F9C7E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A77EF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LBAGH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63DD6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6 2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D5181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03 5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AE808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29B54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035E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84D1A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LLEY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0EF74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497B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1B84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BBDE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38DA0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BA5A50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CB9FD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U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63840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3 4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71FB3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9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6450B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E8F0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0569C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C64E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OP STERE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3C7FF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AAC61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2361C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31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0F29B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D396C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112AF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AA19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95A0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A42F7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2948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C450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5510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0563A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70122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182AA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C384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C6B32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90B2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84BAE8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A7241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471B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F0419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5693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718A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D089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C3C55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BUSH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19E82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FA14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CF6F9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9C00B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4ACA5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131CB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942502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00AE6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3A9F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062F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5CAD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B6EE0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7B65B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ETR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9E4F5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AE89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5CEB6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63020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7CDC8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42801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937F93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35FD8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F1DD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DA77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B2662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AA296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66291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42F4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F9F46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5164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7B3C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D928E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847A7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5A78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6C9CD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CE35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E4DF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4FEB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0475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11889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5228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D6A1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067E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36E8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1D3DB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6E227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5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E2D24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E399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892D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ADC3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348C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F2C0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1C5C3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F70D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2D0FE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BA61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380B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8930A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8D5224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9173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0826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9BAD1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0F67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F93B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62CB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30A7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A8661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059AD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5285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D77AA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814959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1B9A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FF4D7AE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02F3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33D0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D6A6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C5D3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A3F8C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310C73D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RADIO 786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5B836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06B7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7A775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9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E4855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A84E7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BBF33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6E36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82556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6402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C67B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87B3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111F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F7C6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FINE MUSIC RADI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9623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E627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7C02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7279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6E171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AD61FB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38B81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9E3AE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EB168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FA83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A5BD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73F8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401D0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A748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A6D6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71F5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E6E1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7DE7C3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79105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73E5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73411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991C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D63F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4424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2714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85705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D7F81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8D47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ED20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F2DB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DD5A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50B78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9CA2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01FD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5D7E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C537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EC84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B260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223D0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0FB4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8D72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96EF2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4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69E7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C832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E80B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0044D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2E2F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6CDEB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DB87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ED72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4370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5164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F7873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EE57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8F7F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0C8E9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8145E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4F79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EFD41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4C25F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E92B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32D4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13DF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7343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EB3FC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C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4FA0F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4104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1467A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0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7D3E8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D58EB5E" w14:textId="77777777" w:rsidTr="008C44E6">
        <w:trPr>
          <w:trHeight w:val="2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645F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6BC18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91749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2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D679D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B0B80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33E1E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.3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153E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170AE4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E TOWN RADI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17F496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D2E11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B6AB0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F7D9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4EA567A" w14:textId="77777777" w:rsidTr="008C44E6">
        <w:trPr>
          <w:trHeight w:val="2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4A41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6AE69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GER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C176A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2 31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96B28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35 44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F0A1B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1D244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A9FB2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B8517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ICE OF THE CAPE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BE1F3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6398D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012C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139F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1611E1" w14:textId="77777777" w:rsidTr="008C44E6">
        <w:trPr>
          <w:trHeight w:val="2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D0486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6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A3D4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2326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07C55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F0AD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83F38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6BCE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CAD6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THOB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696B9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F6731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D87B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006B9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AD8B91D" w14:textId="77777777" w:rsidTr="008C44E6">
        <w:trPr>
          <w:trHeight w:val="2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2B8CB7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626F4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5378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234F8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52491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EF0E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0C42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D5B63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UNGANA LO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5F48F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357C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02BD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921A5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CA7A59" w14:textId="77777777" w:rsidTr="008C44E6">
        <w:trPr>
          <w:trHeight w:val="27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7424B8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5574F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97B7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77B5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695E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66EF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05E7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8200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68DB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4A6AD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655A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05924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7C1FA2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C462B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0B59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38783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C691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CC0F1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0303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B983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A82BB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APRICORN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458CA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5F38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0A1F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0/200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465FD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5DB044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A7041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5395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A9693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DA8CA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6663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0B1D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80F4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3CB3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HALAPH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4CE13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E182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55DF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8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58D4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88819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3F58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436D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8BCE1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3306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8E37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04FC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E5D86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F55C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GOSES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E703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077AF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A399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21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4EC9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3E7EDA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DDFCBC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9A6A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FF8F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23B17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001D7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A5EA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20D8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8152D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8232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E49B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D1B1A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3D2AA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C462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395D8D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6ADA0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EE7A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0CB97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832E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A782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4492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EB05E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F3342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8B5E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9AF76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B636F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82EE9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F7A2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10CC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6FF3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BD675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1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5DA1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14DE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7B295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91F99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C57C4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E1AAB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03927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B9DD1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48238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08B9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BB0148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EN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1002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7 0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33BD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0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DF106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2A11D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F01A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32B6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9B69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2E38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4692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3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7E6D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8B828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588A14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59FFE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ZANENG MAL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5F183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9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D5F08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9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D5AB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1202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70149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7626A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taba Top Stereo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58A0D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C3A45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P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297F2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346F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9C7E4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04100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2E7DE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459F9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AC80C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4 5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7A338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BC716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FBD84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48475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88D86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87EA8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08FA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96EF4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F35BE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A4898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93C30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527C8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24FA5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4 5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99C7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A79F6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3FD72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D1058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720BB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DD1D7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4CF6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19E10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359DC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E195B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DCD88C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1057E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AE255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4 5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FFE3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D1AC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CDA0D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44447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A752A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BF399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B4440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467625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71E7CB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F25E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91DE0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A460A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C19AE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4 5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461F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D43E9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1606B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B0F8D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EC20B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5490A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E3157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5F8DC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2667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A2855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E147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D7904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6AABC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4 5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F0BC0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0D452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C7D0B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4351E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4E3A3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BF14B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2F8F3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3B072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FE356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3607DF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7CE62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39ED6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FA92F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4 5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890FC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2806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38191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CA6EC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AD754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1C17A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68FF3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71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B7462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219AE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5454D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6</w:t>
            </w:r>
          </w:p>
        </w:tc>
        <w:tc>
          <w:tcPr>
            <w:tcW w:w="2873" w:type="dxa"/>
            <w:shd w:val="clear" w:color="000000" w:fill="FFFF00"/>
            <w:noWrap/>
            <w:vAlign w:val="center"/>
            <w:hideMark/>
          </w:tcPr>
          <w:p w14:paraId="6F4879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000000" w:fill="FFFF00"/>
            <w:noWrap/>
            <w:vAlign w:val="center"/>
            <w:hideMark/>
          </w:tcPr>
          <w:p w14:paraId="4A7B4D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000000" w:fill="FFFF00"/>
            <w:noWrap/>
            <w:vAlign w:val="center"/>
            <w:hideMark/>
          </w:tcPr>
          <w:p w14:paraId="7747A3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E04 52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124E72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6</w:t>
            </w:r>
          </w:p>
        </w:tc>
        <w:tc>
          <w:tcPr>
            <w:tcW w:w="618" w:type="dxa"/>
            <w:shd w:val="clear" w:color="000000" w:fill="FFFF00"/>
            <w:noWrap/>
            <w:vAlign w:val="center"/>
            <w:hideMark/>
          </w:tcPr>
          <w:p w14:paraId="668089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5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6C151A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center"/>
            <w:hideMark/>
          </w:tcPr>
          <w:p w14:paraId="00A83A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APUTALAND COMMUNITY RADIO</w:t>
            </w:r>
          </w:p>
        </w:tc>
        <w:tc>
          <w:tcPr>
            <w:tcW w:w="559" w:type="dxa"/>
            <w:shd w:val="clear" w:color="000000" w:fill="FFFF00"/>
            <w:noWrap/>
            <w:vAlign w:val="center"/>
            <w:hideMark/>
          </w:tcPr>
          <w:p w14:paraId="50CFE8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530D6C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4505E8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4/200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C081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s required with Eswatini.</w:t>
            </w:r>
          </w:p>
        </w:tc>
      </w:tr>
      <w:tr w:rsidR="004B5DC9" w:rsidRPr="004B5DC9" w14:paraId="0F324C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3FF80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F1A8D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BOMBO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8B1EA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3 42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C7148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2E04 5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0FAA1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A2399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5.13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2C991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9E857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16056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DCAE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280A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17B2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4DF74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A978D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8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8D81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G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EB8BF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1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A6F0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64B0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D97D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AFEC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604EE1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2EBD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27B1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FE3E1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43C59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EF277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13FE3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58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0B55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G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D7FB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1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D848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5C58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4CC20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0546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362E0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346B8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B215A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8D28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6A95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B8EFF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D7612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FB6AD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G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E3162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1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8FFE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3405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C677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DD6B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7F27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1AE7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2D90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416E0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A220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A8BDCC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DA57C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665B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G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E2D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1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77E5E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EAC8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1BB8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18343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B8B6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4450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C7A5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1366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E4365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D4BCF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A2DD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05F1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G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8059F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1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AC9F3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86B4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AB709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AE520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1265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DE18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5B34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7FFF9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2404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4DD402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E6302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76BE0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GI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0A0B1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1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CC07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8 2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3808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DA11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F0F7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452F9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405B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F874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39DD1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836C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570769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F3BF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F966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LUND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DD693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7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BD550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18A20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130E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2771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341D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B4A6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0DC5D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EB3A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0/200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26AA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DBB87F7" w14:textId="77777777" w:rsidTr="008C44E6">
        <w:trPr>
          <w:trHeight w:val="22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683451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4FE7E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LUND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2409F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7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3A76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1EC97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715B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D479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3366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GAGAS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E73A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8B8A3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E6D67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0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2BE9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2DF5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5BE36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62FA3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LUND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CA567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7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06F38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3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D5DF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E973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0593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405B3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9CB48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9D77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1F147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29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4BDB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4B6D72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33412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7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05840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LUND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4B7F0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7 0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3F8952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3 3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2326E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3CBE9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0D989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47914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GUNA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41920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306A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6AB4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8D02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A5A41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568D9D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527921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LUND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0BFEB8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7 0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6053F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3 3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255C1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EE639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127DF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11AB61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OTU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6C1A2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D7AE0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E11A0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4D18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7A1D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295824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59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CB338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LUND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27C2F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7 00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13C53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3 3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024F28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1D789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4D326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38135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AST COAST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EE796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58540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F8B2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E579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9D34A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BDD85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521FDD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LAZ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412FD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57 46.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7A0DC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53 41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135FC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F19E5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F848F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B8B6E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TOKOZO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F285A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19D2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BB37F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36DB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6D22A8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F8D6A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550E9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C24D7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5EA9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9ED4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48C1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28AC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37538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3167C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0B021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00835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069D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D2F8D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B6A57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F746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4985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89822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F78AD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9F64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4F0F0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A3CF07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E29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0212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91EB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F62A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BB6A2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DA047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E161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67BA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6708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AB8B6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496F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55AD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FF51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HYTH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EEBE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19EE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E62B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520BB3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DD5BA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E50C7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91C6C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285DA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41EE9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EE0B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397F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3DAA4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5E7E21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TR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D91B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F4FF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F867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A083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90276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113A8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0038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D79A5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E1DF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4C31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11D1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E8EF7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DB356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40AC9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D707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41A1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0D0E5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303BA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838D1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7C8E4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0F5DC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0D9A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DA97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BF869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E16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B756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7A65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9EDA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42F94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6365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F520A9E" w14:textId="77777777" w:rsidTr="008C44E6">
        <w:trPr>
          <w:trHeight w:val="360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56CD1E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ABE670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58321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AEE0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9ED50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34D1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55047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D9C95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50D8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F92D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C5C2E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7C86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3B409B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6E30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8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433F0E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522D8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4D824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30A99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8A37F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662D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71F4E14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5A726C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BF2E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5BDA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D587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FB4216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CE641D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0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1878DF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TATA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02017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35 4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1A4232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44 3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88A69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0FED0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A7EBB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AF221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NGWANE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600F2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59AC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2A81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A8CC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D3025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71AF8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066A7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D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D4514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8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E323C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0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599E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1134B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C4431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F248C4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8272F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4F7C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6F37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BA70E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73F4CC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0D493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CBF01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D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6A768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8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F583A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0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D91C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214AC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325A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CD1083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A3404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981E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EE949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BCE23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1148E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271E86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6ED9D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D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C1CD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8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9F329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0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9BC2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903F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2EF64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E29F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517C3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BA186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EA1C9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C455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0CE952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257B6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FB5FC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DERBE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29634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48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77573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0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FD118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9C86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E767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67A6C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19F2E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BB49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F5A1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29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4713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BA8F5A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3CED8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C7157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ON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33B20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3 2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E63D2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3 0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8C31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B654A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7F3D9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0FEA3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3C93D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A4224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67813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79A0B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36D1A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E508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C8886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ONDAL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C9880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3 24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194BD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3 0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25BE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0309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88CCE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CE53C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1471C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01F51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C8559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2BF26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4A87F0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416CDC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6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49E08B9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ONDALE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465884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3 24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4CCD44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3 02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79CD95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5EF882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7EAECA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12950B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7AF37B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69DCE7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5A9E8E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DA4C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The frequency is already licensed at Kareedouw</w:t>
            </w:r>
          </w:p>
        </w:tc>
      </w:tr>
      <w:tr w:rsidR="004B5DC9" w:rsidRPr="004B5DC9" w14:paraId="2AF94A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1D5FD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F1CA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ONDA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0336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3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44FF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3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1651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40DF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5BBF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848A9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9774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B4E50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601D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5A15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3CFEC9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A1F0B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9C34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ONDA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EA3AA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3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D078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3 0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B7CA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CF7D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EFBB4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4B7F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6888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54C7F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C3C3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324D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92804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B5237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21E83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ONDALE TOW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ADFF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8 4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9271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07 3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A5DD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23BD0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BBC96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CE4A2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DE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476B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10011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AB806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/24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0E696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43A3BE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41096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620</w:t>
            </w:r>
          </w:p>
        </w:tc>
        <w:tc>
          <w:tcPr>
            <w:tcW w:w="2873" w:type="dxa"/>
            <w:shd w:val="clear" w:color="000000" w:fill="FFFFFF"/>
            <w:vAlign w:val="bottom"/>
            <w:hideMark/>
          </w:tcPr>
          <w:p w14:paraId="0D126DA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NIV LIMPOPO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705E3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3 2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8050A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44 1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4674A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9A90B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51A6F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624009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TURF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DB961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BD571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7E88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F380C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7DAE3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17F7A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784EE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CB0C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59B96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CE436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A102B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.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9547C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93D80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6C3D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8720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0F830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FF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FF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615E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3ECDE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9251F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5F81F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908D5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2E590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ED46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AEA3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C65A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A78A2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10487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5D136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631B1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B6B66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8611EF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6E5EF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B3E75E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63E44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D159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6972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68C3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334E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8536D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3914F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894E2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2C60A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8737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A9B0D5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0EE116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81F23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D9BA8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5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7ABA0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4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E2ACF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B5EC7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E0961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8F6ED4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3F93B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B7013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5AEDA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01116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318B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95CA9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2DD02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3C17F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5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15311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4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ADFFC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E02E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C66EA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331E2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BB872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E2055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975AC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2599E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9A1F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EBE1B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E2965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52249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52 5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F77D1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44 1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2BFAD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E76AC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9CD1E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D08D70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72E5D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8BEDF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D9484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/1973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5B23B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887A1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B5E2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CCFC8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 NORTH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4564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6 4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30F9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11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8D2BB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75E23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18E9A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6DD1A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B4CAA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739ED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45FD8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0FA06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CF1FC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4C077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6B398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PINGTON ROSEDALE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2F5D2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6 5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BA249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E14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EF0B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9E69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4505A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BD9B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SID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074A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4CD44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1CA05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3809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99509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03CD9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2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F31D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TRECH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0AE7D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38 4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122A1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8 1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91FE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CA44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1BA8D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CC5C9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ADEF6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A897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CE52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2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4F70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57C4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0B51A1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EB642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 ZYLSR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12A2A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2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9BF20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02 5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44D74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6E17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C7CAB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5DDCB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8C8F3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0430F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B8C4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6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663D7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D0F696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26AC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BCCF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DERBIJLPAR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1603F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9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46FFA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9 1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F059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ACF6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F7481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3863C8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ISCOR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CC41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9E8C3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AB6F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8DBA3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8D912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4CA5B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E7EF2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DERBIJLPARK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71854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2 3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B624D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1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4F19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91F2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804AE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6B190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AL UNIV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4F451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BEA8F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07EE2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2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BD8D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67D31A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97416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7B44E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DERBIJLPARK 2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B3B2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3 29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7AB47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2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F180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BE2ED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B1C0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D2921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IVER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DFA0B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CA373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954F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2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077E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911AD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E723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4A7A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DERBIJLPARK 3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D3F3B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50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DE67E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41 5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8D93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6A6A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74F4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E263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EDIBENG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00CB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393FB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F18DD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12/200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066D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A7981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BF11D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31BD1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DERKLOOF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D42D8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00 1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74BA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44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29DE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E379D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69B00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35D9B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1457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C677A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8C3F4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08B00B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82564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B819C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65893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F3178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7E58D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C6769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5A2E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CB70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49523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88C74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F4FCF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3EAC0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FED92C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FC2E8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D8FDAF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2CF99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13472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40805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2BE99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50387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380A6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99339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AMAKW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0103F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1A6F76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1289F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/199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87EE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69B0A8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5195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BEEE3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696AF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DC56A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8F90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3997A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0481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1FA93E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5090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66F63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A5947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2543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A64040" w14:textId="77777777" w:rsidTr="008C44E6">
        <w:trPr>
          <w:trHeight w:val="34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EF70A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3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0C266F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CF46A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7B0D0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52942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EA38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6937D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33CB9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B9587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28161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88E79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CE0C30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6FB26C" w14:textId="77777777" w:rsidTr="008C44E6">
        <w:trPr>
          <w:trHeight w:val="343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FBC2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657D3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2564B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3AA67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B50CA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587A4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FCCE6D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2C17C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3D91B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B045D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18E60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E1FAE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D9CB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81C8D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A7CF1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65204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3712E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80DDF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3810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CCAA8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5AEB1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9CD2F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FA9E1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32F53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72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9A660B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CA331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45F63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2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A764C93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576486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4689F5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58EF2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3.9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80CF6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346AD2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0109D7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71A8B6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06C57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77732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2E803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78DA6F0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D15B3C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3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449E7DEF" w14:textId="77777777" w:rsidR="004B5DC9" w:rsidRPr="004B5DC9" w:rsidRDefault="004B5DC9" w:rsidP="004B5DC9">
            <w:pPr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VANRHYNSDOR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F520C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31S45 17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9C67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8E41 2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2EDF45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07.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66E3B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0DF40B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66617BC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4D785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1B3A75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2CB1C8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66FB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ewly identified frequency</w:t>
            </w:r>
          </w:p>
        </w:tc>
      </w:tr>
      <w:tr w:rsidR="004B5DC9" w:rsidRPr="004B5DC9" w14:paraId="6052459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E1925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EB8F6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NWYKSVLEI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8DCB6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4S02 56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64C4A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16 5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7C766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7BA3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EC15B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AE59E3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5F34C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1C588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20B60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991FA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493F6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F452A2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2B6F8B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NTERSTAD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1537C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6 37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2AD7A2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7 51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2D924A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041A3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51353D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027985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0B062D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6FECE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7857BB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8D37556" w14:textId="09269071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needed. It will cause interference to Unique at Burgersdorp.</w:t>
            </w:r>
          </w:p>
        </w:tc>
      </w:tr>
      <w:tr w:rsidR="004B5DC9" w:rsidRPr="004B5DC9" w14:paraId="17B1AC3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133A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8CA3E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NTER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1C87D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6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8C75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7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7EF8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15FB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55C0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AB7F2E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DEE3D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7BF9F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5628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D6BB2A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B3FCA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28F4B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4069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NTER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E257B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6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EFB44E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7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8E4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4B6F4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CC9F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0E813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97F94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E60F4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A0CE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317DC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3B831D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F0BB6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E5260B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NTER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9555E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6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2347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7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8C0E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2144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40C9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28820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B506A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7189B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60AC4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2F68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3C6CB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C5CBA8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C6CBA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NTER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393C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6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8C063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7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C0D2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B690E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86182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FDF46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3A1391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B1789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F5BC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E3AC2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2F97C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24A9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588D7E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NTER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D022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46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4C736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47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735B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9898E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24C2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5291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897A5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CB2A7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CDD70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63825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105AB7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81E0D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65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0880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REENIGI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53B8A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0 4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834FE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4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19B7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A2FA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6E2A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6F8F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AL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7EE1B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9C02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28C6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74AF0D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26E53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90B64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7AD696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REENIGIN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B27E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40 4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49F36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54 4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F3ED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FAE2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5D8E6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D15F39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KOA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E2E5D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BAE8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4805C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5FF4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ECF68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33854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8C038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REN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B6F2D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35 2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32306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6 3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BC7F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76375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A3B1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BE1F3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ANG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43C4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C44C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5AF5D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9519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86DF03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BB927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0EE69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RMAAKSKOP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754F22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8 1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7F274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5E18 2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2B61E1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5171A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27264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bottom"/>
            <w:hideMark/>
          </w:tcPr>
          <w:p w14:paraId="3990E1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KINGFISHER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618DF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4582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CB918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3E6CDB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A2037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CA563E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FF7047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ERULA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27317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S36 36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632E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05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04E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A5AC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5D125C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3A20D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NEWS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AF327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41EC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5224E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02FCB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DBA01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66B10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76CA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CTORIA WE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C4E99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5AEF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3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B0DE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55DA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DB7CA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EE757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C1DE8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26932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BF46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FBAA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EDEB46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3CC627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2E9078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CTORIA WE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D394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FE74D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3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8862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464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0135B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19BF43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6F53C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2C1A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F856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11A73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7D1A17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0BC855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B5499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CTORIA WE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7983C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650B6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3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17C93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3D91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FB51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364D8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EC13B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22A8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AB9B6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9FBA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DCD02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2BDD2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5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D0A86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CTORIA WE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8D8E2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36842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3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1C9A7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38C5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CF193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AAF10D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92681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53060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BE683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54FA7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F1335F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12943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FD30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CTORIA WE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3A40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41 1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7C9F3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13 5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941B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1F526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4C8CC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6668C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1F45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5C0A9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B401B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8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575B0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ACE5D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F09579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470F0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JOENSKRO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BBBB9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4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D7C9F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09 0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6C6D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B9BC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2835A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4328C7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VERVAAL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24316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2BC8C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66E96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3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B8AE7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3E20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9E5BC6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2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0D7ACC5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A NORA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3AFEBD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42 00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59BFE1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21 00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1437F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0589BB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0FF0BE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21CEBD0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133562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2125B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154DBB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22ABA6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was moved to Ga-Mabula</w:t>
            </w:r>
          </w:p>
        </w:tc>
      </w:tr>
      <w:tr w:rsidR="004B5DC9" w:rsidRPr="004B5DC9" w14:paraId="78265E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665CDA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8FF91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0544E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02 0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D51D9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36 5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00DB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3DF9F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01F9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7BD2EF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FBE69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6D9BC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A2385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9/200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FCFF6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FF8FA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31458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E98EAA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B701F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77383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98EC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B1BB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B76E5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59CD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GOOD HOP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F20EE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6D2B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3862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28/201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E1753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02E06C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DB11F6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F0EC2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442F4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7A20B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A9BB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85A6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5F62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0509A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F4096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BE106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D17E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9F6127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1CD73D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C649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20DB4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2E4AC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9A8F7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3C99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9CBC3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1B0C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DB143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46CAA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E878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C5A7F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E1DC4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99923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1E2520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271BC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05CFC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43CFF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68F65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63856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A4DCD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E1693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38F44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A37EF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E745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95FB46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E80B43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98C036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B6C619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7E799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FA473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8B85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844B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35470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974F1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59E2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144C69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6831D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F1407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52150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A8D6BE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6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E716E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A0B9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0FDA6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DF246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98B6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7A3E2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53E92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C931A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26941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AF27D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3CC0E6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4F0E6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FDBEE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2918C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4C5B3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2F8F96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3297A8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7F19EC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208F13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BE30E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EART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40B480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OP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67C54F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178B19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70D959" w14:textId="70714EC4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Heart FM</w:t>
            </w:r>
          </w:p>
        </w:tc>
      </w:tr>
      <w:tr w:rsidR="004B5DC9" w:rsidRPr="004B5DC9" w14:paraId="0FF78BB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E7CA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859F8F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EB13E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0B3B6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95A34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4929C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78C43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B088E3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LGIN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24539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4C0F1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902E8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/01/201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FA74B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9DCA3E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B6C7D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D1D41F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ILLIERSDORP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678B0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58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0A48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30 2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88253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AC691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EC10C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0DD4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09D26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7D384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8879B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72A2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EAF9D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088EAC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FA392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LAKWAT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13A4F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19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51007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37 1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30351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5BDE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C81CC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A86B3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CA62C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F71B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E0CB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9EAA5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5535A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6806B8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7AAD90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542B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80DC8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E39B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C0FE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FF3ED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BDCD1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1638BC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F6D7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2B4DF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/1/1994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FF1E11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D11E5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8F728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CCBF8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80421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1901A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45E60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9791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5A3D9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EDAE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E4A43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218CB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C448D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CED90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8F701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84D00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F2CBA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1FFE3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C247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49FF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D720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CF951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C908A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25EC0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03E9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916D9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9DC4B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B032A2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CC58F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27D7B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3008E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7213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69B43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331F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C46D8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4EE61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261C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9229D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0A95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1E1B1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81AE7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3744B3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7585C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A99B0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1FB6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CB4E7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347E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FEB60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E2D3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EVELATION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FDFED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966E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223CA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16387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B08A8D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0EAE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7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14453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548BD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2A710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416D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F0074F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F9416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266C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00ABC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ED8B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2005A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29D63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BD6E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4350F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0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6F8631C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0A2F96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5E9B47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060007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A3E92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5D8DF2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298AE81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50F568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71B339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03A8DD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049B5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 to Lesedi FM</w:t>
            </w:r>
          </w:p>
        </w:tc>
      </w:tr>
      <w:tr w:rsidR="004B5DC9" w:rsidRPr="004B5DC9" w14:paraId="2F2570D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3832A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FB05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LKS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1011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8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7615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53 1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2DCD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40FE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774DC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93154F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49575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4B84E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987E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29A8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D24E2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A6674D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79D57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SBURG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38DC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S34 1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26BB4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2E52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8FF54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65C4B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C250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A82A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87D1B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2A66A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55B60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D8B89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52609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08E3E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68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F1B09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B52E5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5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6362B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8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2EC9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8F7051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78ACE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32D20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535B9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91A29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BB646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ABD542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BC679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F4F72F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5F960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AF78C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5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5DAC1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8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40EA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96404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D1B16D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348AC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60D5A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952D1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93B12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A51231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36D2DF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DF398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9AF3E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307EB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5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1D02E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8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9E79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CA175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93289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2C950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40193A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2F8C0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BF11D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C0C00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7A89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88C62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02792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5933BB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5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0B32C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8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4AD80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F1B4A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515C3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EFC029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4FD2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FCE54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98FD9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E9064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0C58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EDEFE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2190EE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 1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65D0D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02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ADAFA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28 4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DCB06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9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C0AD8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ACECC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A9368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RAKENS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40ABE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B297C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19045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30/199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6B58D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BBBCF9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B44D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20C475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 LP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C1993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4 5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C2FCC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09 0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0B81E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26AAA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1095D7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530A9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FCA79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596CA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4EFCB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31/2010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7E61DF2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0D0069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F1697D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89</w:t>
            </w:r>
          </w:p>
        </w:tc>
        <w:tc>
          <w:tcPr>
            <w:tcW w:w="2873" w:type="dxa"/>
            <w:shd w:val="clear" w:color="auto" w:fill="auto"/>
            <w:vAlign w:val="center"/>
            <w:hideMark/>
          </w:tcPr>
          <w:p w14:paraId="60CCB6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NBURG W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890950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55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DB300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7E59 0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71C3E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3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1A161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72E61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96EAC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WEST COAST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5CEB7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65021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B2F2BF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5/2005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BB5998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00EDF6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98D4C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D2874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EDESVALLEI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F9A7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0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BA899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11 0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1E5E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1728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970BD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1086D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611C30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27353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4EE1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/14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629E3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AB89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9D173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6902D3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4234C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92B79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DA7D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006FC5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70BAD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6058F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55E1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A84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B80F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39BA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820FD5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0D8723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A380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D7730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7A65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9B24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E31B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A924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EEB5C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6BFD70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8A9E6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8EBD3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2067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7CB21D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A477E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497DB3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0C0A2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1C19C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614F2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95EC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E9E00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90A0D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ECOAST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D7659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05658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B80B9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59E5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201140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6DCF79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140D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A5EEA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656A26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A190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5372F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132DE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77DE3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39DEC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7FB0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9037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CA6B1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F1014F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E69BCE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5</w:t>
            </w:r>
          </w:p>
        </w:tc>
        <w:tc>
          <w:tcPr>
            <w:tcW w:w="2873" w:type="dxa"/>
            <w:shd w:val="clear" w:color="000000" w:fill="FF0000"/>
            <w:noWrap/>
            <w:vAlign w:val="center"/>
            <w:hideMark/>
          </w:tcPr>
          <w:p w14:paraId="4981203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0000"/>
            <w:noWrap/>
            <w:vAlign w:val="center"/>
            <w:hideMark/>
          </w:tcPr>
          <w:p w14:paraId="79BDDB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0000"/>
            <w:noWrap/>
            <w:vAlign w:val="center"/>
            <w:hideMark/>
          </w:tcPr>
          <w:p w14:paraId="039CE7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356138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0000"/>
            <w:noWrap/>
            <w:vAlign w:val="center"/>
            <w:hideMark/>
          </w:tcPr>
          <w:p w14:paraId="6DC8334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0000"/>
            <w:noWrap/>
            <w:vAlign w:val="center"/>
            <w:hideMark/>
          </w:tcPr>
          <w:p w14:paraId="346494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0000"/>
            <w:noWrap/>
            <w:vAlign w:val="center"/>
            <w:hideMark/>
          </w:tcPr>
          <w:p w14:paraId="1190551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0000"/>
            <w:noWrap/>
            <w:vAlign w:val="center"/>
            <w:hideMark/>
          </w:tcPr>
          <w:p w14:paraId="691C5C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0000"/>
            <w:noWrap/>
            <w:vAlign w:val="center"/>
            <w:hideMark/>
          </w:tcPr>
          <w:p w14:paraId="001BF0C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0000"/>
            <w:noWrap/>
            <w:vAlign w:val="center"/>
            <w:hideMark/>
          </w:tcPr>
          <w:p w14:paraId="4AEFCD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A849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uppression needed. It causes interference to Vuma FM at Eshowe.</w:t>
            </w:r>
          </w:p>
        </w:tc>
      </w:tr>
      <w:tr w:rsidR="004B5DC9" w:rsidRPr="004B5DC9" w14:paraId="4C94A38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70212D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5998F4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F1A9A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A980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3A438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E2570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D528F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35B8E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7CDE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36E17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8949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D0854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303531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D51F2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BDC28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80C2B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5E9A5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F8A50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839BDA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A2E71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B3424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202A0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9C48DA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47C72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6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52F4F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D7660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97395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8</w:t>
            </w:r>
          </w:p>
        </w:tc>
        <w:tc>
          <w:tcPr>
            <w:tcW w:w="2873" w:type="dxa"/>
            <w:shd w:val="clear" w:color="000000" w:fill="FFFF00"/>
            <w:noWrap/>
            <w:vAlign w:val="bottom"/>
            <w:hideMark/>
          </w:tcPr>
          <w:p w14:paraId="017FFA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848" w:type="dxa"/>
            <w:shd w:val="clear" w:color="000000" w:fill="FFFF00"/>
            <w:noWrap/>
            <w:vAlign w:val="bottom"/>
            <w:hideMark/>
          </w:tcPr>
          <w:p w14:paraId="25C375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44 27</w:t>
            </w:r>
          </w:p>
        </w:tc>
        <w:tc>
          <w:tcPr>
            <w:tcW w:w="921" w:type="dxa"/>
            <w:shd w:val="clear" w:color="000000" w:fill="FFFF00"/>
            <w:noWrap/>
            <w:vAlign w:val="bottom"/>
            <w:hideMark/>
          </w:tcPr>
          <w:p w14:paraId="567C18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47 38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71D55B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7</w:t>
            </w:r>
          </w:p>
        </w:tc>
        <w:tc>
          <w:tcPr>
            <w:tcW w:w="618" w:type="dxa"/>
            <w:shd w:val="clear" w:color="000000" w:fill="FFFF00"/>
            <w:noWrap/>
            <w:vAlign w:val="bottom"/>
            <w:hideMark/>
          </w:tcPr>
          <w:p w14:paraId="211EA2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FFFF00"/>
            <w:noWrap/>
            <w:vAlign w:val="center"/>
            <w:hideMark/>
          </w:tcPr>
          <w:p w14:paraId="2F39C2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00"/>
            <w:noWrap/>
            <w:vAlign w:val="bottom"/>
            <w:hideMark/>
          </w:tcPr>
          <w:p w14:paraId="55DCF7F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ACR FM</w:t>
            </w:r>
          </w:p>
        </w:tc>
        <w:tc>
          <w:tcPr>
            <w:tcW w:w="559" w:type="dxa"/>
            <w:shd w:val="clear" w:color="000000" w:fill="FFFF00"/>
            <w:noWrap/>
            <w:vAlign w:val="bottom"/>
            <w:hideMark/>
          </w:tcPr>
          <w:p w14:paraId="1920E6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00"/>
            <w:noWrap/>
            <w:vAlign w:val="center"/>
            <w:hideMark/>
          </w:tcPr>
          <w:p w14:paraId="1E3EDD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00"/>
            <w:noWrap/>
            <w:vAlign w:val="center"/>
            <w:hideMark/>
          </w:tcPr>
          <w:p w14:paraId="6CCD291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5AD851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t part of GE84 Plan. Further coordination engagements required.</w:t>
            </w:r>
          </w:p>
        </w:tc>
      </w:tr>
      <w:tr w:rsidR="004B5DC9" w:rsidRPr="004B5DC9" w14:paraId="1C3616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E72B80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699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20A739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UWANI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6601C8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07 43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D6F92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25 1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C64F0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75E08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D8535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2A619D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VUWANI 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DEDC8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63203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7BA9BD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CF9F4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0FA815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1FD430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C00D0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AKKERSTROOM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651C5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20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A22E9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09 4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6368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A525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94877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1E86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GWALAGWAL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922550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52492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1467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4D66C0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570122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419159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F71BE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ALBUR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9A707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07 3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7D983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0E13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E88CA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0CE7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CB922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55A625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ALPHA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77CAB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DE15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6FC42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69F398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D3484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774DE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97D0C5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ARREN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D4E45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07 5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EC6B9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0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D1D0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432C3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95C31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E6903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RYHEID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DC556C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69FCE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BC261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23/199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303E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81FD81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8895F2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3</w:t>
            </w:r>
          </w:p>
        </w:tc>
        <w:tc>
          <w:tcPr>
            <w:tcW w:w="2873" w:type="dxa"/>
            <w:shd w:val="clear" w:color="auto" w:fill="auto"/>
            <w:noWrap/>
            <w:vAlign w:val="bottom"/>
            <w:hideMark/>
          </w:tcPr>
          <w:p w14:paraId="691449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ATERFALL MALL</w:t>
            </w:r>
          </w:p>
        </w:tc>
        <w:tc>
          <w:tcPr>
            <w:tcW w:w="848" w:type="dxa"/>
            <w:shd w:val="clear" w:color="auto" w:fill="auto"/>
            <w:noWrap/>
            <w:vAlign w:val="bottom"/>
            <w:hideMark/>
          </w:tcPr>
          <w:p w14:paraId="4A4D5C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42 27</w:t>
            </w:r>
          </w:p>
        </w:tc>
        <w:tc>
          <w:tcPr>
            <w:tcW w:w="921" w:type="dxa"/>
            <w:shd w:val="clear" w:color="auto" w:fill="auto"/>
            <w:noWrap/>
            <w:vAlign w:val="bottom"/>
            <w:hideMark/>
          </w:tcPr>
          <w:p w14:paraId="14DCBD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7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736ABB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9</w:t>
            </w:r>
          </w:p>
        </w:tc>
        <w:tc>
          <w:tcPr>
            <w:tcW w:w="618" w:type="dxa"/>
            <w:shd w:val="clear" w:color="auto" w:fill="auto"/>
            <w:noWrap/>
            <w:vAlign w:val="bottom"/>
            <w:hideMark/>
          </w:tcPr>
          <w:p w14:paraId="60AB60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99B53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46E4FF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ULSE FM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5A1906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D1BAE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9FA8A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1B95AD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C3B4D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8B152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25AC688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KOM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2335E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8 48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7BA9C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3 5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0601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6BCA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44826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EF12B5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TULO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5186F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571423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5053E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536A3E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277D1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A11887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5</w:t>
            </w:r>
          </w:p>
        </w:tc>
        <w:tc>
          <w:tcPr>
            <w:tcW w:w="2873" w:type="dxa"/>
            <w:shd w:val="clear" w:color="000000" w:fill="9BBB59"/>
            <w:noWrap/>
            <w:vAlign w:val="center"/>
            <w:hideMark/>
          </w:tcPr>
          <w:p w14:paraId="3DAE3D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KOM / KROONSTAD</w:t>
            </w:r>
          </w:p>
        </w:tc>
        <w:tc>
          <w:tcPr>
            <w:tcW w:w="848" w:type="dxa"/>
            <w:shd w:val="clear" w:color="000000" w:fill="9BBB59"/>
            <w:noWrap/>
            <w:vAlign w:val="center"/>
            <w:hideMark/>
          </w:tcPr>
          <w:p w14:paraId="608722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6 52</w:t>
            </w:r>
          </w:p>
        </w:tc>
        <w:tc>
          <w:tcPr>
            <w:tcW w:w="921" w:type="dxa"/>
            <w:shd w:val="clear" w:color="000000" w:fill="9BBB59"/>
            <w:noWrap/>
            <w:vAlign w:val="center"/>
            <w:hideMark/>
          </w:tcPr>
          <w:p w14:paraId="3B4131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3 56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4F233C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3</w:t>
            </w:r>
          </w:p>
        </w:tc>
        <w:tc>
          <w:tcPr>
            <w:tcW w:w="618" w:type="dxa"/>
            <w:shd w:val="clear" w:color="000000" w:fill="9BBB59"/>
            <w:noWrap/>
            <w:vAlign w:val="center"/>
            <w:hideMark/>
          </w:tcPr>
          <w:p w14:paraId="15DA00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000000" w:fill="9BBB59"/>
            <w:noWrap/>
            <w:vAlign w:val="center"/>
            <w:hideMark/>
          </w:tcPr>
          <w:p w14:paraId="673FB2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9BBB59"/>
            <w:noWrap/>
            <w:vAlign w:val="center"/>
            <w:hideMark/>
          </w:tcPr>
          <w:p w14:paraId="11B3C8A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 FM</w:t>
            </w:r>
          </w:p>
        </w:tc>
        <w:tc>
          <w:tcPr>
            <w:tcW w:w="559" w:type="dxa"/>
            <w:shd w:val="clear" w:color="000000" w:fill="9BBB59"/>
            <w:noWrap/>
            <w:vAlign w:val="center"/>
            <w:hideMark/>
          </w:tcPr>
          <w:p w14:paraId="3924F7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9BBB59"/>
            <w:noWrap/>
            <w:vAlign w:val="center"/>
            <w:hideMark/>
          </w:tcPr>
          <w:p w14:paraId="5A32CF6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9BBB59"/>
            <w:noWrap/>
            <w:vAlign w:val="center"/>
            <w:hideMark/>
          </w:tcPr>
          <w:p w14:paraId="6A4B7E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D499D61" w14:textId="64F92A98" w:rsidR="004B5DC9" w:rsidRPr="004B5DC9" w:rsidRDefault="005A4E75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ensed</w:t>
            </w:r>
            <w:r w:rsidR="004B5DC9"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 to SA FM</w:t>
            </w:r>
          </w:p>
        </w:tc>
      </w:tr>
      <w:tr w:rsidR="004B5DC9" w:rsidRPr="004B5DC9" w14:paraId="0E2C81C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F68F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AF4D1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KOM / KROONSTA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D15E9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56 52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CB730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3 5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AC395E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C5A28F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9E25D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C1A92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26C58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99E0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747E8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CA3ACE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3B02C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C7C0FD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E7906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KOM NC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3FB09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32 51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0BAC5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36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84492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C4CB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DB982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0C2D8D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E04FB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3170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3B333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30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CD46B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00A65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E78D0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41AFAF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A1BE9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BD4A8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417E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A2CA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74790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F70AD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0B2A4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06063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CDDFB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B0496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98692B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5FB1BF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0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6CDF4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4BF37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6B3D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47A3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05BE6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AA30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C0182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0F5F3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80F18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BBEB2B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DDBEFA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4645EA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AB772C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ABB700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3C64C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7E64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0DD2D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02D79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B8C741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64EDB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HIGHVELD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A38E7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40DD0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0F58D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75289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E09F2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990239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9B1C8B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46E20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FE27A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E9137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41944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76D7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225C19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8118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9B5A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F5EF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BF06F0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C00F56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45C6A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CE2AC5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EFA5D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F2EC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6E61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CA1E4C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9D245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2BCCF7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70D7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3FB17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2B557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93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1E57D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019093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D25AA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FEBF5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2BC6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6556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B20E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E45D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EDC7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B5D72B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B077A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8F26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78784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4EA00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C03B1C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B828A7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A0800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01A64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F9792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4D8814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0E3DB9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06CCD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691F50E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UKHOZI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16F0F7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CB26A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3A048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0/1999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6F8A5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DC99C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C8BA5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71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3A2B1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85C65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E1677F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05AE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0447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74850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C4DAC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AD385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FABE3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5503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876E2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12C3B2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0427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75E13E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F2E42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CBA5A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43E3C6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2A088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B28E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4239EE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REAM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592EEF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0E629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8CBA2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72BAA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2F32AF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8E6AAA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042D8DD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ELVERDIE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2A6CA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2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3B6F5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E14 5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CE680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1D016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70EBD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B7C5C4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-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EE48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C5860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57547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6/1/196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F3DDA7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74490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C381C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856461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HITTLESEA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0CB02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2 2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7361E6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48 4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23A13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915FE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BC5F8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4D042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MHLOBO WENENE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48D5D2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E3C0D9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0E150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EDA8D8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807743F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521D12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1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D62AA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IS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7D30F3D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9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A0723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55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E1EA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0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BE4C3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21B21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CF3E4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A94BB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E62C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73A42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114DA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9E7AD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03582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85A6E2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IS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0414D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9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45368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55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ED1507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0964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661C9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0822AB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CAE86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E66EC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9BC2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B8434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5F909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7FE5AC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1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3EC6B9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IS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FE852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9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7EB79F7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55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56E81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7A99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094FF2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B0B8F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8C2C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D8CCF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053F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597C0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FA27E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DE26A0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2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220B59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IS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86429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9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5AA54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55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2788AB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56D7A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3F2DE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7520CD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1C360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F5E059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1509E9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849C4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E5F70D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7D8ED2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80DF7A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IS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AE1F5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S19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99CCA2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E55 0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F03C4A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E9C4B5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D03B2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DC48D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E3D0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0BBE70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9AE0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7A1344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B0C418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78DB4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D80C6E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OWMOR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05A4C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345F9D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7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8F5DF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1590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F5264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6D68C9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FDB51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BDADE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6A1577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6A4CAF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4E0EFB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03B787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488662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OWMOR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FC3137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9CDE8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7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532E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2208A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1B3638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bottom"/>
            <w:hideMark/>
          </w:tcPr>
          <w:p w14:paraId="29FE495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ASIS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1B4FD0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FF425C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45B6B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/06/201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237E1D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63A4C6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59392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DF2D97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OWMOR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88EC3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7F9F0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7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A87848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BF491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06C8C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F61F3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BD018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94184B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18D17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CC1E9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79B36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592D04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C4E30F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OWMOR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EB8DAB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04AB11F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7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1DD24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BBF889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DE8B0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2BD559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4898E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0C3515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B7DA5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E36702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ED0C37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E36BF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BB12F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OWMOR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77FF1E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5270A3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7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62A47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F31C4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2F908F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7E30A6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C12CF0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389C656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2EB0CE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6E5B477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E28E09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9E7B18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2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892673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LLOWMORE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238E03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05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A2C9FA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E27 3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CF4D3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75A4B4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E0769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7D7259A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6E62B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71E5F4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33AFC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4/1/1987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8F445D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6B5B5F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13CC842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3DB90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NTERTO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935EB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48 5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4997F3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32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FB1834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804D8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CFE5D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55AE0E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A73AC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29E50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886C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/3/201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2B0E1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600AA7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12983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865C3B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BANK 1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3311AEC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4 24.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486BC33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4 59.11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92CFF8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6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E53C3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E7157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H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D31D2E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TYM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B7561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12A6D6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3B4C7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94684C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51555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C856C0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58E2DB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 UNIVERSITY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A7BE7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S11 28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6E765B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01 5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D99C6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F52D7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82218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F11C50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 UNIVERSITY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47C08D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40EF76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DB12D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120AB1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2C871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443FAB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EF53D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IES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1464D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1085E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0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91EF51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3AE9A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C5D8A3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B8B251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ESED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41B7C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D866E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94B6FE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E1023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6AD92F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3471316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4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8B4006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IES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7FEE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2EE37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0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CAE2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50D45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0EEDF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709BF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C00D4A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6EA8C1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F0D398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963D9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84749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BEB534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DE6FDA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IES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19D92E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518D02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0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3F733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4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8562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2D101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8CF41A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216BB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D176B7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6827D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727160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9A59AF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179963A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08512F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IES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C34DE7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2346CA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0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DCEB49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7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DF2FE6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E160DC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F1B882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UKHOZI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E41FEA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D2398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FF513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80B6EC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345D97C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135D08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88D1D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IES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8C24C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104E73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0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427C6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0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503B1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9C2DFB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440DEC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QWAQW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6528E7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D437C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11282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7/11/2000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E3145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58282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B54AC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7B02A13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IES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F07F0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5B46B9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0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35155D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1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256F77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D5F77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284C85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4B05D69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A055E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AFEAF5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798BB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146028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6099D2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3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9DE254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ITSIESHOEK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3A49CFC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31 0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CB569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E50 4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6AC7D8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4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57E61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1225E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E9B36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39386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7D9090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E08F6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/1/1972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8F31A5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5136A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5DAB74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0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72B4E8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K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214526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3S59 59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74DDA15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9E56 4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58455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8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0E37F4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6296EC2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2EEB6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YSTERBERG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2AD217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8E525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CAF5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A29EC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28A080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7AAFB5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1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3578FB7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MARA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D52F8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31F35F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3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F6579B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2FBB54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D6737E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BD9104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1517E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E6757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D8F939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381E6EB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C2D3DF8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6281BC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2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217BB9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MARA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383E2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59B70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3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732B3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1BDCF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AF87F1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2A30784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082733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789D1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4660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FE2002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955CDB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EAF56D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3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57A2765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MARA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0EA340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7E3A9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3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3E1786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BD429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5588F1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176F93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C4491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5D9CE36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CC42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52C8E2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944EFD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BC2197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4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705782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MARA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844E8B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36A0EC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3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68F8F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8.7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82B45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1D4E511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088C7A0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Diamond 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7A5F25C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F394FA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4B0DB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3/09/2014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4FF230B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E4CD82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4B11C5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5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999E3C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MARA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3FC4AB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76F7158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3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001777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350FC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64F966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ED041C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67758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B83CEA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A9CA5F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6984D9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5E5686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3ACA42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lastRenderedPageBreak/>
              <w:t>1746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01235C2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MARANSTAD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4492AC5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7S14 00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9EA68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3 00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BB25C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6A4EA4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5FBBAAD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D95AAC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31C6A39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2C7E89E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D7D700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03ED7B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CCFD5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CE3461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7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66046779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LWEFONTEIN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20270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20 0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2A9E0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E50 0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A1E789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4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E05F8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6155BF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C756F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43E6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7F0B9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1C080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36D15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47B3F9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51F00B8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8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16B42B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RCEST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5AEB8FA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19F3728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8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2B7CA17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2.6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74B53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FDFBB6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5257ED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A7FD3D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4EE17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2D1003E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5A72482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2CFDABF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2D0383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49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08767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RCESTER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4B54B6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7 3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A1BAE8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8 0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30241C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68A29B5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12DC12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1357D4A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OC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B84E7B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4B9953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E9F55D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/1/199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1AD360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C97333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ABBEAC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0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62A439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RCESTER 1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0E6F97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41 10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6A242F0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2 30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92DB1E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8.8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390FD7B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FD47D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05E04DE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ALLEY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091A6B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LIC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9C834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065BF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/09/201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0A66960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5AE5B475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9370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06495A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RCESTER 2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710713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8 3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5CD4830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6 4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5FB29B6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2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620070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0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5E1D29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3585A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RCESTER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6FA6C8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6C72C2E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AC15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9B3342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2AE9CBD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948CDF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2</w:t>
            </w:r>
          </w:p>
        </w:tc>
        <w:tc>
          <w:tcPr>
            <w:tcW w:w="2873" w:type="dxa"/>
            <w:shd w:val="clear" w:color="000000" w:fill="FFFFFF"/>
            <w:vAlign w:val="center"/>
            <w:hideMark/>
          </w:tcPr>
          <w:p w14:paraId="3913227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ORCESTER CAMPUS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E1D70D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38 35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3A7DD0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27 32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07A174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7.9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7F2DCE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B12769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E5C80C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DC5512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5C6E62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A77A3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3/03/2017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ACA6C6F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4C3F0F4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FBFE443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5FA4C3D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WUPPERTAL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EFAFA3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2S16 48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D5DA5F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9E12 47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CB3A42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3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2AC6BD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0316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5BB104F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31197CF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39DC9AE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F3045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9EACDB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/25/2011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1FE26B67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0B0189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2A3B08B7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4</w:t>
            </w:r>
          </w:p>
        </w:tc>
        <w:tc>
          <w:tcPr>
            <w:tcW w:w="2873" w:type="dxa"/>
            <w:shd w:val="clear" w:color="000000" w:fill="FFFFFF"/>
            <w:vAlign w:val="center"/>
            <w:hideMark/>
          </w:tcPr>
          <w:p w14:paraId="35CA25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BEDIELA STUDIO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26FE41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4S19 33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31E94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9E17 5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73BAA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6FFA34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827006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vAlign w:val="center"/>
            <w:hideMark/>
          </w:tcPr>
          <w:p w14:paraId="7B48538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 xml:space="preserve">ZEBEDIELA 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20BA2F0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21AADB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2A4AA8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1/03/2015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22E98F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2315EB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AC74A1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5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390336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4B4FCFF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FE9A79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1CF57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89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1A6BD8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3664B26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501BEFE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OTSWEDING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5AD05C3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66FAE1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5773E1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4A96C57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F670EEA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7E0C931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6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4374A8F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6D82AEB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4975C26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45AECE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3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E3C32C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46747A9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7D8F060E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NORTH WEST FM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72E8512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557F228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095DA17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/22/2008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6809149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D64FF6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6FB3F3BB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7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659A4D2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6B8E09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430DD43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937F5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5.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9886D3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1D2BD8E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CBEE3F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JACARANDA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023CBD2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F32022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ML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C8A2CD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E86485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31DBAD80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6A62DDD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8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03A5A6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19AB7A4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627E29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D08AA5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07CBB9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C34F80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71C07AD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ADIO 2000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295F37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44D9CC2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27906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27FD0CA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BE79F56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539BD5E0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59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1C68CC1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B696BE8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165DAB4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280905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2.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2E59B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42354C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11B179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RSG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608F647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780D125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884DABD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0BC83D62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1EE654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1FD86BB4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60</w:t>
            </w:r>
          </w:p>
        </w:tc>
        <w:tc>
          <w:tcPr>
            <w:tcW w:w="2873" w:type="dxa"/>
            <w:shd w:val="clear" w:color="auto" w:fill="auto"/>
            <w:noWrap/>
            <w:vAlign w:val="center"/>
            <w:hideMark/>
          </w:tcPr>
          <w:p w14:paraId="4CA89A7A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auto" w:fill="auto"/>
            <w:noWrap/>
            <w:vAlign w:val="center"/>
            <w:hideMark/>
          </w:tcPr>
          <w:p w14:paraId="7B3B1C1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auto" w:fill="auto"/>
            <w:noWrap/>
            <w:vAlign w:val="center"/>
            <w:hideMark/>
          </w:tcPr>
          <w:p w14:paraId="25B1ECD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6E02 51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5D87E7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6.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D78DDE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1</w:t>
            </w:r>
          </w:p>
        </w:tc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30E5704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6D116F0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AFM</w:t>
            </w:r>
          </w:p>
        </w:tc>
        <w:tc>
          <w:tcPr>
            <w:tcW w:w="559" w:type="dxa"/>
            <w:shd w:val="clear" w:color="auto" w:fill="auto"/>
            <w:noWrap/>
            <w:vAlign w:val="center"/>
            <w:hideMark/>
          </w:tcPr>
          <w:p w14:paraId="50DDE09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auto" w:fill="auto"/>
            <w:noWrap/>
            <w:vAlign w:val="center"/>
            <w:hideMark/>
          </w:tcPr>
          <w:p w14:paraId="6AFF15B1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PBS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6F010A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2/1/1966</w:t>
            </w:r>
          </w:p>
        </w:tc>
        <w:tc>
          <w:tcPr>
            <w:tcW w:w="4986" w:type="dxa"/>
            <w:shd w:val="clear" w:color="auto" w:fill="auto"/>
            <w:noWrap/>
            <w:vAlign w:val="center"/>
            <w:hideMark/>
          </w:tcPr>
          <w:p w14:paraId="52BB992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72463593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31AF0F0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61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23E17EE1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1CCD52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BEAC2D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6E02 5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4841B12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7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B37345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.9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FDEAB8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0C67BC1B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MMABATHO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2A80B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03D4208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7BF15FA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75EF240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0D90FBC1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A822D2F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62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F0C236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EERUST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4FB6797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S51 37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265E7E4F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26E02 51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1220596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3.5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E12301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5.5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1ACC99C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36337D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KOPANO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705F58D2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14DF602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5878BFB6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2B5F9983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6481156E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0E16C155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63</w:t>
            </w:r>
          </w:p>
        </w:tc>
        <w:tc>
          <w:tcPr>
            <w:tcW w:w="2873" w:type="dxa"/>
            <w:shd w:val="clear" w:color="000000" w:fill="FFFFFF"/>
            <w:noWrap/>
            <w:vAlign w:val="center"/>
            <w:hideMark/>
          </w:tcPr>
          <w:p w14:paraId="1A037F6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ULULAND</w:t>
            </w:r>
          </w:p>
        </w:tc>
        <w:tc>
          <w:tcPr>
            <w:tcW w:w="848" w:type="dxa"/>
            <w:shd w:val="clear" w:color="000000" w:fill="FFFFFF"/>
            <w:noWrap/>
            <w:vAlign w:val="center"/>
            <w:hideMark/>
          </w:tcPr>
          <w:p w14:paraId="133C05C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8S26 24</w:t>
            </w:r>
          </w:p>
        </w:tc>
        <w:tc>
          <w:tcPr>
            <w:tcW w:w="921" w:type="dxa"/>
            <w:shd w:val="clear" w:color="000000" w:fill="FFFFFF"/>
            <w:noWrap/>
            <w:vAlign w:val="center"/>
            <w:hideMark/>
          </w:tcPr>
          <w:p w14:paraId="00B6C8AA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1E24 11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7F3CD0A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105.5</w:t>
            </w:r>
          </w:p>
        </w:tc>
        <w:tc>
          <w:tcPr>
            <w:tcW w:w="618" w:type="dxa"/>
            <w:shd w:val="clear" w:color="000000" w:fill="FFFFFF"/>
            <w:noWrap/>
            <w:vAlign w:val="center"/>
            <w:hideMark/>
          </w:tcPr>
          <w:p w14:paraId="5B1DD85C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0.1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23021545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center"/>
            <w:hideMark/>
          </w:tcPr>
          <w:p w14:paraId="21F6B55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559" w:type="dxa"/>
            <w:shd w:val="clear" w:color="000000" w:fill="FFFFFF"/>
            <w:noWrap/>
            <w:vAlign w:val="center"/>
            <w:hideMark/>
          </w:tcPr>
          <w:p w14:paraId="1098543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SPA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EE40BB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4DA137E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CE97D84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  <w:tr w:rsidR="004B5DC9" w:rsidRPr="004B5DC9" w14:paraId="155E9DA4" w14:textId="77777777" w:rsidTr="008C44E6">
        <w:trPr>
          <w:trHeight w:val="255"/>
        </w:trPr>
        <w:tc>
          <w:tcPr>
            <w:tcW w:w="508" w:type="dxa"/>
            <w:shd w:val="clear" w:color="000000" w:fill="FFFFFF"/>
            <w:noWrap/>
            <w:vAlign w:val="center"/>
            <w:hideMark/>
          </w:tcPr>
          <w:p w14:paraId="47200D0E" w14:textId="77777777" w:rsidR="004B5DC9" w:rsidRPr="004B5DC9" w:rsidRDefault="004B5DC9" w:rsidP="004B5DC9">
            <w:pPr>
              <w:jc w:val="right"/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color w:val="000000"/>
                <w:sz w:val="16"/>
                <w:szCs w:val="16"/>
                <w:lang w:val="en-US" w:eastAsia="en-US"/>
              </w:rPr>
              <w:t>1764</w:t>
            </w:r>
          </w:p>
        </w:tc>
        <w:tc>
          <w:tcPr>
            <w:tcW w:w="2873" w:type="dxa"/>
            <w:shd w:val="clear" w:color="000000" w:fill="FFFFFF"/>
            <w:noWrap/>
            <w:vAlign w:val="bottom"/>
            <w:hideMark/>
          </w:tcPr>
          <w:p w14:paraId="33A1A1BC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ZUURBERG</w:t>
            </w:r>
          </w:p>
        </w:tc>
        <w:tc>
          <w:tcPr>
            <w:tcW w:w="848" w:type="dxa"/>
            <w:shd w:val="clear" w:color="000000" w:fill="FFFFFF"/>
            <w:noWrap/>
            <w:vAlign w:val="bottom"/>
            <w:hideMark/>
          </w:tcPr>
          <w:p w14:paraId="5AC6865B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33S14 55</w:t>
            </w:r>
          </w:p>
        </w:tc>
        <w:tc>
          <w:tcPr>
            <w:tcW w:w="921" w:type="dxa"/>
            <w:shd w:val="clear" w:color="000000" w:fill="FFFFFF"/>
            <w:noWrap/>
            <w:vAlign w:val="bottom"/>
            <w:hideMark/>
          </w:tcPr>
          <w:p w14:paraId="0D1D41D4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5E34 29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367323A7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99.7</w:t>
            </w:r>
          </w:p>
        </w:tc>
        <w:tc>
          <w:tcPr>
            <w:tcW w:w="618" w:type="dxa"/>
            <w:shd w:val="clear" w:color="000000" w:fill="FFFFFF"/>
            <w:noWrap/>
            <w:vAlign w:val="bottom"/>
            <w:hideMark/>
          </w:tcPr>
          <w:p w14:paraId="7A2B9C0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486" w:type="dxa"/>
            <w:shd w:val="clear" w:color="000000" w:fill="FFFFFF"/>
            <w:noWrap/>
            <w:vAlign w:val="center"/>
            <w:hideMark/>
          </w:tcPr>
          <w:p w14:paraId="760CA023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V</w:t>
            </w:r>
          </w:p>
        </w:tc>
        <w:tc>
          <w:tcPr>
            <w:tcW w:w="2380" w:type="dxa"/>
            <w:shd w:val="clear" w:color="000000" w:fill="FFFFFF"/>
            <w:noWrap/>
            <w:vAlign w:val="bottom"/>
            <w:hideMark/>
          </w:tcPr>
          <w:p w14:paraId="5D684D88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ASIS FM</w:t>
            </w:r>
          </w:p>
        </w:tc>
        <w:tc>
          <w:tcPr>
            <w:tcW w:w="559" w:type="dxa"/>
            <w:shd w:val="clear" w:color="000000" w:fill="FFFFFF"/>
            <w:noWrap/>
            <w:vAlign w:val="bottom"/>
            <w:hideMark/>
          </w:tcPr>
          <w:p w14:paraId="05734D2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OPE</w:t>
            </w:r>
          </w:p>
        </w:tc>
        <w:tc>
          <w:tcPr>
            <w:tcW w:w="493" w:type="dxa"/>
            <w:shd w:val="clear" w:color="000000" w:fill="FFFFFF"/>
            <w:noWrap/>
            <w:vAlign w:val="center"/>
            <w:hideMark/>
          </w:tcPr>
          <w:p w14:paraId="33627BA0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CTY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2D6909" w14:textId="77777777" w:rsidR="004B5DC9" w:rsidRPr="004B5DC9" w:rsidRDefault="004B5DC9" w:rsidP="004B5DC9">
            <w:pPr>
              <w:jc w:val="center"/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21/06/2016</w:t>
            </w:r>
          </w:p>
        </w:tc>
        <w:tc>
          <w:tcPr>
            <w:tcW w:w="4986" w:type="dxa"/>
            <w:shd w:val="clear" w:color="000000" w:fill="FFFFFF"/>
            <w:noWrap/>
            <w:vAlign w:val="center"/>
            <w:hideMark/>
          </w:tcPr>
          <w:p w14:paraId="3D237C26" w14:textId="77777777" w:rsidR="004B5DC9" w:rsidRPr="004B5DC9" w:rsidRDefault="004B5DC9" w:rsidP="004B5DC9">
            <w:pPr>
              <w:rPr>
                <w:rFonts w:ascii="Arial Narrow" w:hAnsi="Arial Narrow"/>
                <w:sz w:val="16"/>
                <w:szCs w:val="16"/>
                <w:lang w:val="en-US" w:eastAsia="en-US"/>
              </w:rPr>
            </w:pPr>
            <w:r w:rsidRPr="004B5DC9">
              <w:rPr>
                <w:rFonts w:ascii="Arial Narrow" w:hAnsi="Arial Narrow"/>
                <w:sz w:val="16"/>
                <w:szCs w:val="16"/>
                <w:lang w:val="en-US" w:eastAsia="en-US"/>
              </w:rPr>
              <w:t> </w:t>
            </w:r>
          </w:p>
        </w:tc>
      </w:tr>
    </w:tbl>
    <w:p w14:paraId="08E9EC2D" w14:textId="71F01507" w:rsidR="006176A1" w:rsidRDefault="006176A1" w:rsidP="005A2C33">
      <w:pPr>
        <w:spacing w:line="360" w:lineRule="auto"/>
        <w:rPr>
          <w:rFonts w:ascii="Verdana" w:hAnsi="Verdana"/>
          <w:b/>
          <w:sz w:val="22"/>
          <w:szCs w:val="22"/>
        </w:rPr>
        <w:sectPr w:rsidR="006176A1" w:rsidSect="00C92FBD">
          <w:pgSz w:w="17010" w:h="11907" w:orient="landscape" w:code="9"/>
          <w:pgMar w:top="1411" w:right="850" w:bottom="835" w:left="461" w:header="562" w:footer="706" w:gutter="0"/>
          <w:cols w:space="720"/>
          <w:docGrid w:linePitch="326"/>
        </w:sectPr>
      </w:pPr>
    </w:p>
    <w:p w14:paraId="44BC0A5B" w14:textId="7CE60F16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790D51CD" w14:textId="0F080C81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42D45B0C" w14:textId="67B5BF50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427945BE" w14:textId="41755028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4C90E8F8" w14:textId="6E465525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1B3D7197" w14:textId="1F3B7F28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4889D814" w14:textId="6B335A18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2C143AF6" w14:textId="1F26CD1B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2E974134" w14:textId="7BAD2ACC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3D4FDC2E" w14:textId="3BBEA528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1BD2BE35" w14:textId="7ED7C673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36E529C1" w14:textId="107FB43F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0E329448" w14:textId="456F34E5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564D0B82" w14:textId="64BF5DA8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1C78D14C" w14:textId="62020D3A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03C241E4" w14:textId="4E6676CF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4BE8B8C4" w14:textId="3A0521AD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71E9C7F4" w14:textId="30A8E13D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59D5B5E7" w14:textId="76B04977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63FF3F4F" w14:textId="522C94E3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1358A47B" w14:textId="4AAAB842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126B90F3" w14:textId="43A46D01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p w14:paraId="7F3A0657" w14:textId="77777777" w:rsidR="00CC39C0" w:rsidRDefault="00CC39C0" w:rsidP="005A2C33">
      <w:pPr>
        <w:spacing w:line="360" w:lineRule="auto"/>
        <w:rPr>
          <w:rFonts w:ascii="Verdana" w:hAnsi="Verdana"/>
          <w:sz w:val="22"/>
          <w:szCs w:val="22"/>
        </w:rPr>
      </w:pPr>
    </w:p>
    <w:sectPr w:rsidR="00CC39C0" w:rsidSect="00353622">
      <w:pgSz w:w="11907" w:h="17010" w:code="9"/>
      <w:pgMar w:top="851" w:right="837" w:bottom="454" w:left="1418" w:header="567" w:footer="71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B1B5A" w14:textId="77777777" w:rsidR="00CD3577" w:rsidRDefault="00CD3577">
      <w:r>
        <w:separator/>
      </w:r>
    </w:p>
  </w:endnote>
  <w:endnote w:type="continuationSeparator" w:id="0">
    <w:p w14:paraId="76659266" w14:textId="77777777" w:rsidR="00CD3577" w:rsidRDefault="00CD3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9E4A7" w14:textId="77777777" w:rsidR="005A205F" w:rsidRDefault="005A20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1F468" w14:textId="700D4A8E" w:rsidR="005A205F" w:rsidRDefault="005A205F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79279A" wp14:editId="0B3AF673">
              <wp:simplePos x="0" y="0"/>
              <wp:positionH relativeFrom="page">
                <wp:posOffset>0</wp:posOffset>
              </wp:positionH>
              <wp:positionV relativeFrom="page">
                <wp:posOffset>10337165</wp:posOffset>
              </wp:positionV>
              <wp:extent cx="7560945" cy="273685"/>
              <wp:effectExtent l="0" t="0" r="0" b="0"/>
              <wp:wrapNone/>
              <wp:docPr id="8" name="MSIPCM728440998ae829bf38cbd1b6" descr="{&quot;HashCode&quot;:-1360772262,&quot;Height&quot;:850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6AF880B" w14:textId="7B405F02" w:rsidR="005A205F" w:rsidRPr="00313EA9" w:rsidRDefault="005A205F" w:rsidP="00D71C8B">
                          <w:pP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79279A" id="_x0000_t202" coordsize="21600,21600" o:spt="202" path="m,l,21600r21600,l21600,xe">
              <v:stroke joinstyle="miter"/>
              <v:path gradientshapeok="t" o:connecttype="rect"/>
            </v:shapetype>
            <v:shape id="MSIPCM728440998ae829bf38cbd1b6" o:spid="_x0000_s1026" type="#_x0000_t202" alt="{&quot;HashCode&quot;:-1360772262,&quot;Height&quot;:850.0,&quot;Width&quot;:595.0,&quot;Placement&quot;:&quot;Footer&quot;,&quot;Index&quot;:&quot;Primary&quot;,&quot;Section&quot;:1,&quot;Top&quot;:0.0,&quot;Left&quot;:0.0}" style="position:absolute;margin-left:0;margin-top:813.95pt;width:595.35pt;height:21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" o:allowincell="f" filled="f" stroked="f">
              <v:textbox inset="20pt,0,,0">
                <w:txbxContent>
                  <w:p w14:paraId="76AF880B" w14:textId="7B405F02" w:rsidR="005A205F" w:rsidRPr="00313EA9" w:rsidRDefault="005A205F" w:rsidP="00D71C8B">
                    <w:pPr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2E1E4" w14:textId="63D35F24" w:rsidR="005A205F" w:rsidRDefault="005A205F">
    <w:pPr>
      <w:jc w:val="center"/>
      <w:rPr>
        <w:b/>
        <w:color w:val="808080"/>
        <w:sz w:val="20"/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CB69CE6" wp14:editId="46271166">
              <wp:simplePos x="0" y="0"/>
              <wp:positionH relativeFrom="page">
                <wp:posOffset>0</wp:posOffset>
              </wp:positionH>
              <wp:positionV relativeFrom="page">
                <wp:posOffset>10337165</wp:posOffset>
              </wp:positionV>
              <wp:extent cx="7560945" cy="273685"/>
              <wp:effectExtent l="0" t="0" r="0" b="0"/>
              <wp:wrapNone/>
              <wp:docPr id="7" name="MSIPCM461246e48e6b29bf768988e3" descr="{&quot;HashCode&quot;:-1360772262,&quot;Height&quot;:850.0,&quot;Width&quot;:595.0,&quot;Placement&quot;:&quot;Foot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A6CF5E6" w14:textId="6F89BFAB" w:rsidR="005A205F" w:rsidRPr="00313EA9" w:rsidRDefault="005A205F" w:rsidP="00D71C8B">
                          <w:pP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B69CE6" id="_x0000_t202" coordsize="21600,21600" o:spt="202" path="m,l,21600r21600,l21600,xe">
              <v:stroke joinstyle="miter"/>
              <v:path gradientshapeok="t" o:connecttype="rect"/>
            </v:shapetype>
            <v:shape id="MSIPCM461246e48e6b29bf768988e3" o:spid="_x0000_s1027" type="#_x0000_t202" alt="{&quot;HashCode&quot;:-1360772262,&quot;Height&quot;:850.0,&quot;Width&quot;:595.0,&quot;Placement&quot;:&quot;Footer&quot;,&quot;Index&quot;:&quot;FirstPage&quot;,&quot;Section&quot;:1,&quot;Top&quot;:0.0,&quot;Left&quot;:0.0}" style="position:absolute;left:0;text-align:left;margin-left:0;margin-top:813.95pt;width:595.35pt;height:21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" o:allowincell="f" filled="f" stroked="f">
              <v:textbox inset="20pt,0,,0">
                <w:txbxContent>
                  <w:p w14:paraId="5A6CF5E6" w14:textId="6F89BFAB" w:rsidR="005A205F" w:rsidRPr="00313EA9" w:rsidRDefault="005A205F" w:rsidP="00D71C8B">
                    <w:pPr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7F388" w14:textId="77777777" w:rsidR="00CD3577" w:rsidRDefault="00CD3577">
      <w:r>
        <w:separator/>
      </w:r>
    </w:p>
  </w:footnote>
  <w:footnote w:type="continuationSeparator" w:id="0">
    <w:p w14:paraId="7C0ED4AB" w14:textId="77777777" w:rsidR="00CD3577" w:rsidRDefault="00CD3577">
      <w:r>
        <w:continuationSeparator/>
      </w:r>
    </w:p>
  </w:footnote>
  <w:footnote w:id="1">
    <w:p w14:paraId="1E6CC140" w14:textId="5A2234FC" w:rsidR="005A205F" w:rsidRPr="00353622" w:rsidRDefault="005A205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8B672F">
          <w:rPr>
            <w:rStyle w:val="Hyperlink"/>
          </w:rPr>
          <w:t>https://www.itu.int/en/ITU-R/terrestrial/broadcast/africa/Pages/default.aspx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28B69" w14:textId="77777777" w:rsidR="005A205F" w:rsidRDefault="005A20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1F43D" w14:textId="77777777" w:rsidR="005A205F" w:rsidRDefault="005A205F">
    <w:pPr>
      <w:rPr>
        <w:lang w:val="en-US"/>
      </w:rPr>
    </w:pPr>
  </w:p>
  <w:p w14:paraId="0C138FA5" w14:textId="77777777" w:rsidR="005A205F" w:rsidRDefault="005A205F">
    <w:pPr>
      <w:rPr>
        <w:lang w:val="en-US"/>
      </w:rPr>
    </w:pPr>
  </w:p>
  <w:p w14:paraId="657A6B5B" w14:textId="77777777" w:rsidR="005A205F" w:rsidRDefault="005A205F">
    <w:pPr>
      <w:ind w:left="73"/>
      <w:jc w:val="right"/>
      <w:rPr>
        <w:rStyle w:val="Heading6Char"/>
      </w:rPr>
    </w:pPr>
    <w:r>
      <w:rPr>
        <w:lang w:val="en-US"/>
      </w:rPr>
      <w:t xml:space="preserve">Page </w:t>
    </w:r>
    <w:r>
      <w:rPr>
        <w:rStyle w:val="Heading6Char"/>
      </w:rPr>
      <w:fldChar w:fldCharType="begin"/>
    </w:r>
    <w:r>
      <w:rPr>
        <w:rStyle w:val="Heading6Char"/>
      </w:rPr>
      <w:instrText xml:space="preserve"> PAGE </w:instrText>
    </w:r>
    <w:r>
      <w:rPr>
        <w:rStyle w:val="Heading6Char"/>
      </w:rPr>
      <w:fldChar w:fldCharType="separate"/>
    </w:r>
    <w:r>
      <w:rPr>
        <w:rStyle w:val="Heading6Char"/>
        <w:noProof/>
      </w:rPr>
      <w:t>29</w:t>
    </w:r>
    <w:r>
      <w:rPr>
        <w:rStyle w:val="Heading6Char"/>
      </w:rPr>
      <w:fldChar w:fldCharType="end"/>
    </w:r>
  </w:p>
  <w:p w14:paraId="247567AA" w14:textId="77777777" w:rsidR="005A205F" w:rsidRDefault="005A205F">
    <w:pPr>
      <w:ind w:left="73"/>
      <w:jc w:val="right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FDDF7" w14:textId="77777777" w:rsidR="005A205F" w:rsidRDefault="005A205F" w:rsidP="00AC0AAB">
    <w:pPr>
      <w:jc w:val="center"/>
      <w:rPr>
        <w:b/>
        <w:color w:val="808080"/>
        <w:sz w:val="28"/>
        <w:lang w:val="en-US"/>
      </w:rPr>
    </w:pPr>
    <w:r>
      <w:rPr>
        <w:b/>
        <w:noProof/>
        <w:color w:val="808080"/>
        <w:sz w:val="28"/>
        <w:lang w:eastAsia="en-ZA"/>
      </w:rPr>
      <w:drawing>
        <wp:inline distT="0" distB="0" distL="0" distR="0" wp14:anchorId="5E67833F" wp14:editId="4422F55B">
          <wp:extent cx="880745" cy="77025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0745" cy="770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730AB3" w14:textId="77777777" w:rsidR="005A205F" w:rsidRDefault="005A205F" w:rsidP="00AC0AAB">
    <w:pPr>
      <w:jc w:val="center"/>
      <w:rPr>
        <w:b/>
        <w:color w:val="808080"/>
        <w:sz w:val="28"/>
        <w:lang w:val="en-US"/>
      </w:rPr>
    </w:pPr>
    <w:r>
      <w:rPr>
        <w:b/>
        <w:color w:val="808080"/>
        <w:sz w:val="28"/>
        <w:lang w:val="en-US"/>
      </w:rPr>
      <w:t>Independent Communications Authority of South Africa</w:t>
    </w:r>
  </w:p>
  <w:p w14:paraId="796E30D1" w14:textId="77777777" w:rsidR="005A205F" w:rsidRPr="00287FC6" w:rsidRDefault="005A205F" w:rsidP="00AC0AAB">
    <w:pPr>
      <w:jc w:val="center"/>
      <w:rPr>
        <w:rFonts w:cs="Arial"/>
        <w:color w:val="7F7F7F"/>
        <w:sz w:val="22"/>
        <w:szCs w:val="22"/>
        <w:lang w:val="en-US"/>
      </w:rPr>
    </w:pPr>
    <w:r w:rsidRPr="00287FC6">
      <w:rPr>
        <w:rFonts w:cs="Arial"/>
        <w:color w:val="7F7F7F"/>
        <w:sz w:val="22"/>
        <w:szCs w:val="22"/>
        <w:lang w:val="en-US"/>
      </w:rPr>
      <w:t>350 Witch-Hazel Avenue, Eco Point Office Park</w:t>
    </w:r>
  </w:p>
  <w:p w14:paraId="1353C02F" w14:textId="77777777" w:rsidR="005A205F" w:rsidRPr="00287FC6" w:rsidRDefault="005A205F" w:rsidP="00AC0AAB">
    <w:pPr>
      <w:jc w:val="center"/>
      <w:rPr>
        <w:rFonts w:cs="Arial"/>
        <w:color w:val="7F7F7F"/>
        <w:sz w:val="22"/>
        <w:szCs w:val="22"/>
        <w:lang w:val="en-US"/>
      </w:rPr>
    </w:pPr>
    <w:r w:rsidRPr="00287FC6">
      <w:rPr>
        <w:rFonts w:cs="Arial"/>
        <w:color w:val="7F7F7F"/>
        <w:sz w:val="22"/>
        <w:szCs w:val="22"/>
        <w:lang w:val="en-US"/>
      </w:rPr>
      <w:t xml:space="preserve">Eco Park, Centurion. </w:t>
    </w:r>
  </w:p>
  <w:p w14:paraId="0F00811A" w14:textId="77777777" w:rsidR="005A205F" w:rsidRPr="00287FC6" w:rsidRDefault="005A205F" w:rsidP="00AC0AAB">
    <w:pPr>
      <w:rPr>
        <w:rFonts w:cs="Arial"/>
        <w:color w:val="7F7F7F"/>
        <w:sz w:val="22"/>
        <w:szCs w:val="22"/>
        <w:lang w:val="en-US"/>
      </w:rPr>
    </w:pPr>
    <w:r w:rsidRPr="00287FC6">
      <w:rPr>
        <w:rFonts w:cs="Arial"/>
        <w:color w:val="7F7F7F"/>
        <w:sz w:val="22"/>
        <w:szCs w:val="22"/>
      </w:rPr>
      <w:t xml:space="preserve">                                         Private Bag X10, Highveld Park 0169</w:t>
    </w:r>
    <w:r w:rsidRPr="00287FC6">
      <w:rPr>
        <w:rFonts w:cs="Arial"/>
        <w:color w:val="7F7F7F"/>
        <w:sz w:val="22"/>
        <w:szCs w:val="22"/>
        <w:lang w:val="en-US"/>
      </w:rPr>
      <w:t xml:space="preserve"> </w:t>
    </w:r>
  </w:p>
  <w:p w14:paraId="182BB9F6" w14:textId="74112A0D" w:rsidR="005A205F" w:rsidRPr="00AC0AAB" w:rsidRDefault="005A205F" w:rsidP="00AC0AAB">
    <w:pPr>
      <w:rPr>
        <w:rFonts w:cs="Arial"/>
        <w:color w:val="7F7F7F"/>
        <w:sz w:val="22"/>
        <w:szCs w:val="22"/>
      </w:rPr>
    </w:pPr>
    <w:r w:rsidRPr="00287FC6">
      <w:rPr>
        <w:rFonts w:cs="Arial"/>
        <w:color w:val="7F7F7F"/>
        <w:sz w:val="22"/>
        <w:szCs w:val="22"/>
        <w:lang w:val="en-US"/>
      </w:rPr>
      <w:tab/>
      <w:t xml:space="preserve">               </w:t>
    </w:r>
    <w:r>
      <w:rPr>
        <w:rFonts w:cs="Arial"/>
        <w:color w:val="7F7F7F"/>
        <w:sz w:val="22"/>
        <w:szCs w:val="22"/>
        <w:lang w:val="en-US"/>
      </w:rPr>
      <w:tab/>
      <w:t xml:space="preserve">     </w:t>
    </w:r>
    <w:r w:rsidRPr="00287FC6">
      <w:rPr>
        <w:rFonts w:cs="Arial"/>
        <w:color w:val="7F7F7F"/>
        <w:sz w:val="22"/>
        <w:szCs w:val="22"/>
        <w:lang w:val="en-US"/>
      </w:rPr>
      <w:t>Telephone number: (012) 568 3000/1</w:t>
    </w:r>
  </w:p>
  <w:p w14:paraId="68FA4A95" w14:textId="77777777" w:rsidR="005A205F" w:rsidRDefault="005A205F" w:rsidP="00D71C8B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A94"/>
    <w:multiLevelType w:val="hybridMultilevel"/>
    <w:tmpl w:val="0EF8C6C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928D9"/>
    <w:multiLevelType w:val="hybridMultilevel"/>
    <w:tmpl w:val="796E0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32AF9"/>
    <w:multiLevelType w:val="hybridMultilevel"/>
    <w:tmpl w:val="85A46D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43638"/>
    <w:multiLevelType w:val="hybridMultilevel"/>
    <w:tmpl w:val="8A02F736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C427D"/>
    <w:multiLevelType w:val="multilevel"/>
    <w:tmpl w:val="160E8974"/>
    <w:lvl w:ilvl="0">
      <w:start w:val="1"/>
      <w:numFmt w:val="decimal"/>
      <w:lvlText w:val="%1"/>
      <w:lvlJc w:val="left"/>
      <w:pPr>
        <w:ind w:left="882" w:hanging="432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 w:themeColor="text1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07B01A64"/>
    <w:multiLevelType w:val="hybridMultilevel"/>
    <w:tmpl w:val="6902F8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83D6B"/>
    <w:multiLevelType w:val="multilevel"/>
    <w:tmpl w:val="01CEBF1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0CC212DF"/>
    <w:multiLevelType w:val="multilevel"/>
    <w:tmpl w:val="BFFCD718"/>
    <w:lvl w:ilvl="0">
      <w:start w:val="1"/>
      <w:numFmt w:val="decimal"/>
      <w:pStyle w:val="BGHeading3AltZ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BGHeading4AltX"/>
      <w:lvlText w:val="%1.%2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2">
      <w:start w:val="1"/>
      <w:numFmt w:val="decimal"/>
      <w:pStyle w:val="BGHeading3AltZ"/>
      <w:lvlText w:val="%1.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pStyle w:val="BGHeading4AltX"/>
      <w:lvlText w:val="%1.%2.%3.%4"/>
      <w:lvlJc w:val="left"/>
      <w:pPr>
        <w:tabs>
          <w:tab w:val="num" w:pos="2880"/>
        </w:tabs>
        <w:ind w:left="2880" w:hanging="2880"/>
      </w:pPr>
      <w:rPr>
        <w:rFonts w:cs="Times New Roman" w:hint="default"/>
      </w:rPr>
    </w:lvl>
    <w:lvl w:ilvl="4">
      <w:start w:val="1"/>
      <w:numFmt w:val="decimal"/>
      <w:pStyle w:val="BGHeading3AltZ"/>
      <w:lvlText w:val="%1.%2.%3.%4.%5"/>
      <w:lvlJc w:val="left"/>
      <w:pPr>
        <w:tabs>
          <w:tab w:val="num" w:pos="3600"/>
        </w:tabs>
        <w:ind w:left="3600" w:hanging="3600"/>
      </w:pPr>
      <w:rPr>
        <w:rFonts w:cs="Times New Roman" w:hint="default"/>
      </w:rPr>
    </w:lvl>
    <w:lvl w:ilvl="5">
      <w:start w:val="1"/>
      <w:numFmt w:val="decimal"/>
      <w:pStyle w:val="BGHeading4AltX"/>
      <w:lvlText w:val="%1.%2.%3.%4.%5.%6"/>
      <w:lvlJc w:val="left"/>
      <w:pPr>
        <w:tabs>
          <w:tab w:val="num" w:pos="4321"/>
        </w:tabs>
        <w:ind w:left="4321" w:hanging="4321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8" w15:restartNumberingAfterBreak="0">
    <w:nsid w:val="0E2C542B"/>
    <w:multiLevelType w:val="hybridMultilevel"/>
    <w:tmpl w:val="85C8B0FC"/>
    <w:lvl w:ilvl="0" w:tplc="1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0E771020"/>
    <w:multiLevelType w:val="hybridMultilevel"/>
    <w:tmpl w:val="1AA2403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E431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33D2CC9"/>
    <w:multiLevelType w:val="hybridMultilevel"/>
    <w:tmpl w:val="964455E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875D26"/>
    <w:multiLevelType w:val="multilevel"/>
    <w:tmpl w:val="0CAA22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13" w15:restartNumberingAfterBreak="0">
    <w:nsid w:val="142466DC"/>
    <w:multiLevelType w:val="hybridMultilevel"/>
    <w:tmpl w:val="9B686000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3B4E1A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18B20B4F"/>
    <w:multiLevelType w:val="multilevel"/>
    <w:tmpl w:val="1F068D4A"/>
    <w:lvl w:ilvl="0">
      <w:start w:val="2"/>
      <w:numFmt w:val="decimal"/>
      <w:lvlText w:val="%1"/>
      <w:lvlJc w:val="left"/>
      <w:pPr>
        <w:ind w:left="375" w:hanging="375"/>
      </w:pPr>
      <w:rPr>
        <w:rFonts w:cs="Arial"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cs="Arial" w:hint="default"/>
        <w:b w:val="0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cs="Arial"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Arial"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cs="Arial" w:hint="default"/>
        <w:b w:val="0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cs="Arial" w:hint="default"/>
        <w:b w:val="0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cs="Arial"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cs="Arial" w:hint="default"/>
        <w:b w:val="0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cs="Arial" w:hint="default"/>
        <w:b w:val="0"/>
      </w:rPr>
    </w:lvl>
  </w:abstractNum>
  <w:abstractNum w:abstractNumId="16" w15:restartNumberingAfterBreak="0">
    <w:nsid w:val="1EE90802"/>
    <w:multiLevelType w:val="hybridMultilevel"/>
    <w:tmpl w:val="AB9275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E95AAD"/>
    <w:multiLevelType w:val="singleLevel"/>
    <w:tmpl w:val="C92A0B66"/>
    <w:lvl w:ilvl="0">
      <w:start w:val="1"/>
      <w:numFmt w:val="lowerLetter"/>
      <w:lvlText w:val="(%1)"/>
      <w:lvlJc w:val="left"/>
      <w:pPr>
        <w:tabs>
          <w:tab w:val="num" w:pos="567"/>
        </w:tabs>
        <w:ind w:left="567" w:hanging="567"/>
      </w:pPr>
      <w:rPr>
        <w:b w:val="0"/>
        <w:i w:val="0"/>
      </w:rPr>
    </w:lvl>
  </w:abstractNum>
  <w:abstractNum w:abstractNumId="18" w15:restartNumberingAfterBreak="0">
    <w:nsid w:val="2557257D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256B3389"/>
    <w:multiLevelType w:val="hybridMultilevel"/>
    <w:tmpl w:val="A672EE88"/>
    <w:lvl w:ilvl="0" w:tplc="080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8090017">
      <w:start w:val="1"/>
      <w:numFmt w:val="lowerLetter"/>
      <w:lvlText w:val="%2)"/>
      <w:lvlJc w:val="left"/>
      <w:pPr>
        <w:tabs>
          <w:tab w:val="num" w:pos="2007"/>
        </w:tabs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0" w15:restartNumberingAfterBreak="0">
    <w:nsid w:val="263166F9"/>
    <w:multiLevelType w:val="hybridMultilevel"/>
    <w:tmpl w:val="7348FB4C"/>
    <w:lvl w:ilvl="0" w:tplc="1A26AA88">
      <w:start w:val="1"/>
      <w:numFmt w:val="decimal"/>
      <w:lvlText w:val="%1."/>
      <w:lvlJc w:val="left"/>
      <w:pPr>
        <w:ind w:left="825" w:hanging="465"/>
      </w:pPr>
      <w:rPr>
        <w:rFonts w:hint="default"/>
        <w:b w:val="0"/>
        <w:bCs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762C2C"/>
    <w:multiLevelType w:val="hybridMultilevel"/>
    <w:tmpl w:val="8EAE21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437458"/>
    <w:multiLevelType w:val="hybridMultilevel"/>
    <w:tmpl w:val="2CDC5C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2F4DC7"/>
    <w:multiLevelType w:val="hybridMultilevel"/>
    <w:tmpl w:val="2FB47E0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0E1924"/>
    <w:multiLevelType w:val="hybridMultilevel"/>
    <w:tmpl w:val="FBE0740E"/>
    <w:lvl w:ilvl="0" w:tplc="4660472E">
      <w:start w:val="1"/>
      <w:numFmt w:val="decimal"/>
      <w:lvlText w:val="%1."/>
      <w:lvlJc w:val="left"/>
      <w:pPr>
        <w:ind w:left="4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06" w:hanging="360"/>
      </w:pPr>
    </w:lvl>
    <w:lvl w:ilvl="2" w:tplc="1C09001B" w:tentative="1">
      <w:start w:val="1"/>
      <w:numFmt w:val="lowerRoman"/>
      <w:lvlText w:val="%3."/>
      <w:lvlJc w:val="right"/>
      <w:pPr>
        <w:ind w:left="1926" w:hanging="180"/>
      </w:pPr>
    </w:lvl>
    <w:lvl w:ilvl="3" w:tplc="1C09000F" w:tentative="1">
      <w:start w:val="1"/>
      <w:numFmt w:val="decimal"/>
      <w:lvlText w:val="%4."/>
      <w:lvlJc w:val="left"/>
      <w:pPr>
        <w:ind w:left="2646" w:hanging="360"/>
      </w:pPr>
    </w:lvl>
    <w:lvl w:ilvl="4" w:tplc="1C090019" w:tentative="1">
      <w:start w:val="1"/>
      <w:numFmt w:val="lowerLetter"/>
      <w:lvlText w:val="%5."/>
      <w:lvlJc w:val="left"/>
      <w:pPr>
        <w:ind w:left="3366" w:hanging="360"/>
      </w:pPr>
    </w:lvl>
    <w:lvl w:ilvl="5" w:tplc="1C09001B" w:tentative="1">
      <w:start w:val="1"/>
      <w:numFmt w:val="lowerRoman"/>
      <w:lvlText w:val="%6."/>
      <w:lvlJc w:val="right"/>
      <w:pPr>
        <w:ind w:left="4086" w:hanging="180"/>
      </w:pPr>
    </w:lvl>
    <w:lvl w:ilvl="6" w:tplc="1C09000F" w:tentative="1">
      <w:start w:val="1"/>
      <w:numFmt w:val="decimal"/>
      <w:lvlText w:val="%7."/>
      <w:lvlJc w:val="left"/>
      <w:pPr>
        <w:ind w:left="4806" w:hanging="360"/>
      </w:pPr>
    </w:lvl>
    <w:lvl w:ilvl="7" w:tplc="1C090019" w:tentative="1">
      <w:start w:val="1"/>
      <w:numFmt w:val="lowerLetter"/>
      <w:lvlText w:val="%8."/>
      <w:lvlJc w:val="left"/>
      <w:pPr>
        <w:ind w:left="5526" w:hanging="360"/>
      </w:pPr>
    </w:lvl>
    <w:lvl w:ilvl="8" w:tplc="1C09001B" w:tentative="1">
      <w:start w:val="1"/>
      <w:numFmt w:val="lowerRoman"/>
      <w:lvlText w:val="%9."/>
      <w:lvlJc w:val="right"/>
      <w:pPr>
        <w:ind w:left="6246" w:hanging="180"/>
      </w:pPr>
    </w:lvl>
  </w:abstractNum>
  <w:abstractNum w:abstractNumId="25" w15:restartNumberingAfterBreak="0">
    <w:nsid w:val="2C5F70F4"/>
    <w:multiLevelType w:val="multilevel"/>
    <w:tmpl w:val="0CAA22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26" w15:restartNumberingAfterBreak="0">
    <w:nsid w:val="326B74B1"/>
    <w:multiLevelType w:val="hybridMultilevel"/>
    <w:tmpl w:val="F67ED0B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9D782A"/>
    <w:multiLevelType w:val="hybridMultilevel"/>
    <w:tmpl w:val="525C07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AB274C"/>
    <w:multiLevelType w:val="multilevel"/>
    <w:tmpl w:val="AC84F84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473446C2"/>
    <w:multiLevelType w:val="hybridMultilevel"/>
    <w:tmpl w:val="AC8E65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092958"/>
    <w:multiLevelType w:val="hybridMultilevel"/>
    <w:tmpl w:val="DB224B9E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A904A9A"/>
    <w:multiLevelType w:val="hybridMultilevel"/>
    <w:tmpl w:val="608669D2"/>
    <w:lvl w:ilvl="0" w:tplc="1C09000F">
      <w:start w:val="1"/>
      <w:numFmt w:val="decimal"/>
      <w:lvlText w:val="%1."/>
      <w:lvlJc w:val="left"/>
      <w:pPr>
        <w:ind w:left="1287" w:hanging="360"/>
      </w:pPr>
    </w:lvl>
    <w:lvl w:ilvl="1" w:tplc="1C090019" w:tentative="1">
      <w:start w:val="1"/>
      <w:numFmt w:val="lowerLetter"/>
      <w:lvlText w:val="%2."/>
      <w:lvlJc w:val="left"/>
      <w:pPr>
        <w:ind w:left="2007" w:hanging="360"/>
      </w:pPr>
    </w:lvl>
    <w:lvl w:ilvl="2" w:tplc="1C09001B" w:tentative="1">
      <w:start w:val="1"/>
      <w:numFmt w:val="lowerRoman"/>
      <w:lvlText w:val="%3."/>
      <w:lvlJc w:val="right"/>
      <w:pPr>
        <w:ind w:left="2727" w:hanging="180"/>
      </w:pPr>
    </w:lvl>
    <w:lvl w:ilvl="3" w:tplc="1C09000F" w:tentative="1">
      <w:start w:val="1"/>
      <w:numFmt w:val="decimal"/>
      <w:lvlText w:val="%4."/>
      <w:lvlJc w:val="left"/>
      <w:pPr>
        <w:ind w:left="3447" w:hanging="360"/>
      </w:pPr>
    </w:lvl>
    <w:lvl w:ilvl="4" w:tplc="1C090019" w:tentative="1">
      <w:start w:val="1"/>
      <w:numFmt w:val="lowerLetter"/>
      <w:lvlText w:val="%5."/>
      <w:lvlJc w:val="left"/>
      <w:pPr>
        <w:ind w:left="4167" w:hanging="360"/>
      </w:pPr>
    </w:lvl>
    <w:lvl w:ilvl="5" w:tplc="1C09001B" w:tentative="1">
      <w:start w:val="1"/>
      <w:numFmt w:val="lowerRoman"/>
      <w:lvlText w:val="%6."/>
      <w:lvlJc w:val="right"/>
      <w:pPr>
        <w:ind w:left="4887" w:hanging="180"/>
      </w:pPr>
    </w:lvl>
    <w:lvl w:ilvl="6" w:tplc="1C09000F" w:tentative="1">
      <w:start w:val="1"/>
      <w:numFmt w:val="decimal"/>
      <w:lvlText w:val="%7."/>
      <w:lvlJc w:val="left"/>
      <w:pPr>
        <w:ind w:left="5607" w:hanging="360"/>
      </w:pPr>
    </w:lvl>
    <w:lvl w:ilvl="7" w:tplc="1C090019" w:tentative="1">
      <w:start w:val="1"/>
      <w:numFmt w:val="lowerLetter"/>
      <w:lvlText w:val="%8."/>
      <w:lvlJc w:val="left"/>
      <w:pPr>
        <w:ind w:left="6327" w:hanging="360"/>
      </w:pPr>
    </w:lvl>
    <w:lvl w:ilvl="8" w:tplc="1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4B605E09"/>
    <w:multiLevelType w:val="hybridMultilevel"/>
    <w:tmpl w:val="CD8C2C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3F5DFE"/>
    <w:multiLevelType w:val="multilevel"/>
    <w:tmpl w:val="EDBAB3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7" w:hanging="737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4EAD127A"/>
    <w:multiLevelType w:val="hybridMultilevel"/>
    <w:tmpl w:val="4834821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BC7357"/>
    <w:multiLevelType w:val="hybridMultilevel"/>
    <w:tmpl w:val="A8D6A522"/>
    <w:lvl w:ilvl="0" w:tplc="7EF8726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cs="Arial" w:hint="default"/>
        <w:sz w:val="24"/>
        <w:szCs w:val="24"/>
      </w:rPr>
    </w:lvl>
    <w:lvl w:ilvl="1" w:tplc="6CDCC31A">
      <w:start w:val="1"/>
      <w:numFmt w:val="lowerLetter"/>
      <w:lvlText w:val="(%2)"/>
      <w:lvlJc w:val="left"/>
      <w:pPr>
        <w:tabs>
          <w:tab w:val="num" w:pos="1800"/>
        </w:tabs>
        <w:ind w:left="1800" w:hanging="360"/>
      </w:pPr>
      <w:rPr>
        <w:rFonts w:hint="default"/>
        <w:color w:val="00000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52636948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7" w15:restartNumberingAfterBreak="0">
    <w:nsid w:val="536E69EC"/>
    <w:multiLevelType w:val="hybridMultilevel"/>
    <w:tmpl w:val="98068D68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C9060E"/>
    <w:multiLevelType w:val="hybridMultilevel"/>
    <w:tmpl w:val="DEE491B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D7199B"/>
    <w:multiLevelType w:val="multilevel"/>
    <w:tmpl w:val="18FA8B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2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04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40" w15:restartNumberingAfterBreak="0">
    <w:nsid w:val="5EF82CAC"/>
    <w:multiLevelType w:val="hybridMultilevel"/>
    <w:tmpl w:val="AE021EBC"/>
    <w:lvl w:ilvl="0" w:tplc="53DCA92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0112BE2"/>
    <w:multiLevelType w:val="hybridMultilevel"/>
    <w:tmpl w:val="5A225B1E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658D3082"/>
    <w:multiLevelType w:val="singleLevel"/>
    <w:tmpl w:val="71CC0576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3" w15:restartNumberingAfterBreak="0">
    <w:nsid w:val="661B5B5F"/>
    <w:multiLevelType w:val="hybridMultilevel"/>
    <w:tmpl w:val="22964BFE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61D3FDA"/>
    <w:multiLevelType w:val="hybridMultilevel"/>
    <w:tmpl w:val="6A1AC40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80C582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6" w15:restartNumberingAfterBreak="0">
    <w:nsid w:val="68F01B8F"/>
    <w:multiLevelType w:val="hybridMultilevel"/>
    <w:tmpl w:val="07F471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E708BA"/>
    <w:multiLevelType w:val="hybridMultilevel"/>
    <w:tmpl w:val="0AD04AD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A237C9C"/>
    <w:multiLevelType w:val="hybridMultilevel"/>
    <w:tmpl w:val="7348FB4C"/>
    <w:lvl w:ilvl="0" w:tplc="FFFFFFFF">
      <w:start w:val="1"/>
      <w:numFmt w:val="decimal"/>
      <w:lvlText w:val="%1."/>
      <w:lvlJc w:val="left"/>
      <w:pPr>
        <w:ind w:left="825" w:hanging="465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055440B"/>
    <w:multiLevelType w:val="hybridMultilevel"/>
    <w:tmpl w:val="41B669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2263C9"/>
    <w:multiLevelType w:val="hybridMultilevel"/>
    <w:tmpl w:val="6680A8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2A327B4"/>
    <w:multiLevelType w:val="singleLevel"/>
    <w:tmpl w:val="4636E782"/>
    <w:lvl w:ilvl="0">
      <w:start w:val="1"/>
      <w:numFmt w:val="low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52" w15:restartNumberingAfterBreak="0">
    <w:nsid w:val="74E41CCA"/>
    <w:multiLevelType w:val="singleLevel"/>
    <w:tmpl w:val="C92A0B66"/>
    <w:lvl w:ilvl="0">
      <w:start w:val="1"/>
      <w:numFmt w:val="lowerLetter"/>
      <w:lvlText w:val="(%1)"/>
      <w:lvlJc w:val="left"/>
      <w:pPr>
        <w:tabs>
          <w:tab w:val="num" w:pos="567"/>
        </w:tabs>
        <w:ind w:left="567" w:hanging="567"/>
      </w:pPr>
      <w:rPr>
        <w:b w:val="0"/>
        <w:i w:val="0"/>
      </w:rPr>
    </w:lvl>
  </w:abstractNum>
  <w:abstractNum w:abstractNumId="53" w15:restartNumberingAfterBreak="0">
    <w:nsid w:val="75C3797D"/>
    <w:multiLevelType w:val="hybridMultilevel"/>
    <w:tmpl w:val="280261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89B1A36"/>
    <w:multiLevelType w:val="hybridMultilevel"/>
    <w:tmpl w:val="88326E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D6E46DB"/>
    <w:multiLevelType w:val="hybridMultilevel"/>
    <w:tmpl w:val="B5E24C0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7D92196D"/>
    <w:multiLevelType w:val="hybridMultilevel"/>
    <w:tmpl w:val="A65A442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52"/>
  </w:num>
  <w:num w:numId="4">
    <w:abstractNumId w:val="51"/>
  </w:num>
  <w:num w:numId="5">
    <w:abstractNumId w:val="18"/>
  </w:num>
  <w:num w:numId="6">
    <w:abstractNumId w:val="45"/>
  </w:num>
  <w:num w:numId="7">
    <w:abstractNumId w:val="36"/>
  </w:num>
  <w:num w:numId="8">
    <w:abstractNumId w:val="42"/>
  </w:num>
  <w:num w:numId="9">
    <w:abstractNumId w:val="35"/>
  </w:num>
  <w:num w:numId="10">
    <w:abstractNumId w:val="30"/>
  </w:num>
  <w:num w:numId="11">
    <w:abstractNumId w:val="49"/>
  </w:num>
  <w:num w:numId="12">
    <w:abstractNumId w:val="14"/>
  </w:num>
  <w:num w:numId="13">
    <w:abstractNumId w:val="28"/>
  </w:num>
  <w:num w:numId="14">
    <w:abstractNumId w:val="10"/>
  </w:num>
  <w:num w:numId="15">
    <w:abstractNumId w:val="55"/>
  </w:num>
  <w:num w:numId="16">
    <w:abstractNumId w:val="41"/>
  </w:num>
  <w:num w:numId="17">
    <w:abstractNumId w:val="19"/>
  </w:num>
  <w:num w:numId="18">
    <w:abstractNumId w:val="16"/>
  </w:num>
  <w:num w:numId="19">
    <w:abstractNumId w:val="21"/>
  </w:num>
  <w:num w:numId="20">
    <w:abstractNumId w:val="53"/>
  </w:num>
  <w:num w:numId="21">
    <w:abstractNumId w:val="7"/>
  </w:num>
  <w:num w:numId="22">
    <w:abstractNumId w:val="34"/>
  </w:num>
  <w:num w:numId="23">
    <w:abstractNumId w:val="38"/>
  </w:num>
  <w:num w:numId="24">
    <w:abstractNumId w:val="47"/>
  </w:num>
  <w:num w:numId="25">
    <w:abstractNumId w:val="44"/>
  </w:num>
  <w:num w:numId="26">
    <w:abstractNumId w:val="33"/>
  </w:num>
  <w:num w:numId="27">
    <w:abstractNumId w:val="31"/>
  </w:num>
  <w:num w:numId="28">
    <w:abstractNumId w:val="26"/>
  </w:num>
  <w:num w:numId="29">
    <w:abstractNumId w:val="50"/>
  </w:num>
  <w:num w:numId="30">
    <w:abstractNumId w:val="56"/>
  </w:num>
  <w:num w:numId="31">
    <w:abstractNumId w:val="32"/>
  </w:num>
  <w:num w:numId="32">
    <w:abstractNumId w:val="27"/>
  </w:num>
  <w:num w:numId="33">
    <w:abstractNumId w:val="9"/>
  </w:num>
  <w:num w:numId="34">
    <w:abstractNumId w:val="54"/>
  </w:num>
  <w:num w:numId="35">
    <w:abstractNumId w:val="5"/>
  </w:num>
  <w:num w:numId="36">
    <w:abstractNumId w:val="0"/>
  </w:num>
  <w:num w:numId="37">
    <w:abstractNumId w:val="12"/>
  </w:num>
  <w:num w:numId="38">
    <w:abstractNumId w:val="25"/>
  </w:num>
  <w:num w:numId="39">
    <w:abstractNumId w:val="39"/>
  </w:num>
  <w:num w:numId="40">
    <w:abstractNumId w:val="6"/>
  </w:num>
  <w:num w:numId="4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6"/>
  </w:num>
  <w:num w:numId="43">
    <w:abstractNumId w:val="8"/>
  </w:num>
  <w:num w:numId="44">
    <w:abstractNumId w:val="29"/>
  </w:num>
  <w:num w:numId="45">
    <w:abstractNumId w:val="22"/>
  </w:num>
  <w:num w:numId="46">
    <w:abstractNumId w:val="3"/>
  </w:num>
  <w:num w:numId="47">
    <w:abstractNumId w:val="20"/>
  </w:num>
  <w:num w:numId="48">
    <w:abstractNumId w:val="15"/>
  </w:num>
  <w:num w:numId="49">
    <w:abstractNumId w:val="2"/>
  </w:num>
  <w:num w:numId="50">
    <w:abstractNumId w:val="43"/>
  </w:num>
  <w:num w:numId="5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"/>
  </w:num>
  <w:num w:numId="54">
    <w:abstractNumId w:val="13"/>
  </w:num>
  <w:num w:numId="55">
    <w:abstractNumId w:val="37"/>
  </w:num>
  <w:num w:numId="56">
    <w:abstractNumId w:val="48"/>
  </w:num>
  <w:num w:numId="57">
    <w:abstractNumId w:val="24"/>
  </w:num>
  <w:num w:numId="58">
    <w:abstractNumId w:val="40"/>
  </w:num>
  <w:num w:numId="59">
    <w:abstractNumId w:val="1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rQwMzY2Mzc0tjBU0lEKTi0uzszPAykwrgUA6ltk3ywAAAA="/>
  </w:docVars>
  <w:rsids>
    <w:rsidRoot w:val="00600602"/>
    <w:rsid w:val="00000DA7"/>
    <w:rsid w:val="00011D60"/>
    <w:rsid w:val="00015F93"/>
    <w:rsid w:val="00021AA8"/>
    <w:rsid w:val="00031A53"/>
    <w:rsid w:val="00036AC7"/>
    <w:rsid w:val="00037D44"/>
    <w:rsid w:val="00040B71"/>
    <w:rsid w:val="000529FF"/>
    <w:rsid w:val="00056224"/>
    <w:rsid w:val="00075FA8"/>
    <w:rsid w:val="00081B5D"/>
    <w:rsid w:val="00085FFA"/>
    <w:rsid w:val="000949E3"/>
    <w:rsid w:val="00094EFB"/>
    <w:rsid w:val="00097A5D"/>
    <w:rsid w:val="000A0C20"/>
    <w:rsid w:val="000B4D58"/>
    <w:rsid w:val="000C04EB"/>
    <w:rsid w:val="000C110E"/>
    <w:rsid w:val="000C2EFD"/>
    <w:rsid w:val="000C3A3B"/>
    <w:rsid w:val="000C5AD8"/>
    <w:rsid w:val="000D0E2F"/>
    <w:rsid w:val="000D436A"/>
    <w:rsid w:val="000E2714"/>
    <w:rsid w:val="000E74DF"/>
    <w:rsid w:val="000F7974"/>
    <w:rsid w:val="00104669"/>
    <w:rsid w:val="001102AD"/>
    <w:rsid w:val="001248DB"/>
    <w:rsid w:val="001268DF"/>
    <w:rsid w:val="00137C8D"/>
    <w:rsid w:val="00143FD4"/>
    <w:rsid w:val="00145AE1"/>
    <w:rsid w:val="00155E47"/>
    <w:rsid w:val="00157814"/>
    <w:rsid w:val="00163334"/>
    <w:rsid w:val="0017031E"/>
    <w:rsid w:val="001765C8"/>
    <w:rsid w:val="00195E6E"/>
    <w:rsid w:val="001A3437"/>
    <w:rsid w:val="001A4513"/>
    <w:rsid w:val="001A62BD"/>
    <w:rsid w:val="001A6B70"/>
    <w:rsid w:val="001B34FC"/>
    <w:rsid w:val="001C0AEA"/>
    <w:rsid w:val="001C567C"/>
    <w:rsid w:val="001D654B"/>
    <w:rsid w:val="001F3781"/>
    <w:rsid w:val="0021040D"/>
    <w:rsid w:val="00221DFA"/>
    <w:rsid w:val="00223936"/>
    <w:rsid w:val="00231C10"/>
    <w:rsid w:val="002474EA"/>
    <w:rsid w:val="00250C45"/>
    <w:rsid w:val="00265B5B"/>
    <w:rsid w:val="00270E5D"/>
    <w:rsid w:val="00275478"/>
    <w:rsid w:val="00290EFC"/>
    <w:rsid w:val="002A5C8B"/>
    <w:rsid w:val="002A5D16"/>
    <w:rsid w:val="002B1F41"/>
    <w:rsid w:val="002B3A68"/>
    <w:rsid w:val="002B57D9"/>
    <w:rsid w:val="002B6B59"/>
    <w:rsid w:val="002B79D7"/>
    <w:rsid w:val="002C50F2"/>
    <w:rsid w:val="002C6CE7"/>
    <w:rsid w:val="002C73E7"/>
    <w:rsid w:val="002D52DF"/>
    <w:rsid w:val="002E2C2C"/>
    <w:rsid w:val="002E2E8A"/>
    <w:rsid w:val="002E313A"/>
    <w:rsid w:val="002E395B"/>
    <w:rsid w:val="002E3EE2"/>
    <w:rsid w:val="002E436B"/>
    <w:rsid w:val="002E6A7A"/>
    <w:rsid w:val="002F6BD4"/>
    <w:rsid w:val="00323853"/>
    <w:rsid w:val="00323CFC"/>
    <w:rsid w:val="003250FC"/>
    <w:rsid w:val="00327B84"/>
    <w:rsid w:val="00332929"/>
    <w:rsid w:val="00337F5A"/>
    <w:rsid w:val="003459F5"/>
    <w:rsid w:val="00352D3F"/>
    <w:rsid w:val="00352ECC"/>
    <w:rsid w:val="00353622"/>
    <w:rsid w:val="00356447"/>
    <w:rsid w:val="00362CD8"/>
    <w:rsid w:val="003653B7"/>
    <w:rsid w:val="00366415"/>
    <w:rsid w:val="00367FB4"/>
    <w:rsid w:val="00380CAD"/>
    <w:rsid w:val="00396A0C"/>
    <w:rsid w:val="003B0613"/>
    <w:rsid w:val="003C2191"/>
    <w:rsid w:val="003C2392"/>
    <w:rsid w:val="003C24CC"/>
    <w:rsid w:val="003C2966"/>
    <w:rsid w:val="003C5C17"/>
    <w:rsid w:val="004002B9"/>
    <w:rsid w:val="00404708"/>
    <w:rsid w:val="004078A2"/>
    <w:rsid w:val="0041165C"/>
    <w:rsid w:val="00413CE3"/>
    <w:rsid w:val="00420A7C"/>
    <w:rsid w:val="00423C3F"/>
    <w:rsid w:val="0042664C"/>
    <w:rsid w:val="00432B8E"/>
    <w:rsid w:val="00451F69"/>
    <w:rsid w:val="00453053"/>
    <w:rsid w:val="004532D9"/>
    <w:rsid w:val="004538D5"/>
    <w:rsid w:val="004674A3"/>
    <w:rsid w:val="00471E55"/>
    <w:rsid w:val="00472B94"/>
    <w:rsid w:val="00492773"/>
    <w:rsid w:val="0049624C"/>
    <w:rsid w:val="004A3D75"/>
    <w:rsid w:val="004A6157"/>
    <w:rsid w:val="004A7E7A"/>
    <w:rsid w:val="004B5DC9"/>
    <w:rsid w:val="004B7994"/>
    <w:rsid w:val="004C07B3"/>
    <w:rsid w:val="004C38BE"/>
    <w:rsid w:val="004C686E"/>
    <w:rsid w:val="004D581E"/>
    <w:rsid w:val="004E150E"/>
    <w:rsid w:val="004E4742"/>
    <w:rsid w:val="004E5C0D"/>
    <w:rsid w:val="004F1461"/>
    <w:rsid w:val="004F22DC"/>
    <w:rsid w:val="005005FE"/>
    <w:rsid w:val="00500C3A"/>
    <w:rsid w:val="00500F4E"/>
    <w:rsid w:val="00527A8A"/>
    <w:rsid w:val="00533088"/>
    <w:rsid w:val="005456D2"/>
    <w:rsid w:val="00553EDD"/>
    <w:rsid w:val="00554320"/>
    <w:rsid w:val="00571A6A"/>
    <w:rsid w:val="005750B9"/>
    <w:rsid w:val="00581598"/>
    <w:rsid w:val="00584261"/>
    <w:rsid w:val="00592E8E"/>
    <w:rsid w:val="005946AB"/>
    <w:rsid w:val="00596E49"/>
    <w:rsid w:val="005A205F"/>
    <w:rsid w:val="005A2C33"/>
    <w:rsid w:val="005A4E75"/>
    <w:rsid w:val="005B316A"/>
    <w:rsid w:val="005C3CB9"/>
    <w:rsid w:val="005C4CA5"/>
    <w:rsid w:val="005D046B"/>
    <w:rsid w:val="005D5623"/>
    <w:rsid w:val="005D69F3"/>
    <w:rsid w:val="005E4C03"/>
    <w:rsid w:val="005E679F"/>
    <w:rsid w:val="005F5227"/>
    <w:rsid w:val="00600602"/>
    <w:rsid w:val="006100D1"/>
    <w:rsid w:val="006176A1"/>
    <w:rsid w:val="006204B1"/>
    <w:rsid w:val="006251A7"/>
    <w:rsid w:val="00626207"/>
    <w:rsid w:val="00634A43"/>
    <w:rsid w:val="00641D9E"/>
    <w:rsid w:val="00646B67"/>
    <w:rsid w:val="0064758F"/>
    <w:rsid w:val="00657D53"/>
    <w:rsid w:val="006637D3"/>
    <w:rsid w:val="006A15A4"/>
    <w:rsid w:val="006A2B5A"/>
    <w:rsid w:val="006A6FA3"/>
    <w:rsid w:val="006B027F"/>
    <w:rsid w:val="006B6638"/>
    <w:rsid w:val="006C1361"/>
    <w:rsid w:val="006D6FFE"/>
    <w:rsid w:val="006E5B1A"/>
    <w:rsid w:val="00700916"/>
    <w:rsid w:val="00706317"/>
    <w:rsid w:val="00715065"/>
    <w:rsid w:val="00715809"/>
    <w:rsid w:val="00721EF7"/>
    <w:rsid w:val="00731F90"/>
    <w:rsid w:val="007417B7"/>
    <w:rsid w:val="00742603"/>
    <w:rsid w:val="0074393E"/>
    <w:rsid w:val="007520F1"/>
    <w:rsid w:val="00761B08"/>
    <w:rsid w:val="00762BCD"/>
    <w:rsid w:val="00771535"/>
    <w:rsid w:val="007747F7"/>
    <w:rsid w:val="0077554F"/>
    <w:rsid w:val="00782776"/>
    <w:rsid w:val="0078579F"/>
    <w:rsid w:val="007947AF"/>
    <w:rsid w:val="00797A47"/>
    <w:rsid w:val="00797ED8"/>
    <w:rsid w:val="007A6496"/>
    <w:rsid w:val="007B111E"/>
    <w:rsid w:val="007B7FF4"/>
    <w:rsid w:val="007C37BF"/>
    <w:rsid w:val="007C620A"/>
    <w:rsid w:val="007C69B3"/>
    <w:rsid w:val="007C79BB"/>
    <w:rsid w:val="007D5594"/>
    <w:rsid w:val="007E5561"/>
    <w:rsid w:val="007F04DD"/>
    <w:rsid w:val="007F69EF"/>
    <w:rsid w:val="00821E1D"/>
    <w:rsid w:val="00832ABF"/>
    <w:rsid w:val="008414E0"/>
    <w:rsid w:val="008456EA"/>
    <w:rsid w:val="008555D5"/>
    <w:rsid w:val="00855B95"/>
    <w:rsid w:val="00866AF8"/>
    <w:rsid w:val="008767EC"/>
    <w:rsid w:val="00882CE9"/>
    <w:rsid w:val="008840CD"/>
    <w:rsid w:val="00884A3F"/>
    <w:rsid w:val="008941DE"/>
    <w:rsid w:val="008B1CD1"/>
    <w:rsid w:val="008B3821"/>
    <w:rsid w:val="008C36AE"/>
    <w:rsid w:val="008C44E6"/>
    <w:rsid w:val="008C7CD1"/>
    <w:rsid w:val="008D16F5"/>
    <w:rsid w:val="008D371C"/>
    <w:rsid w:val="008D4529"/>
    <w:rsid w:val="008E4DD7"/>
    <w:rsid w:val="008E7C8C"/>
    <w:rsid w:val="00901DD5"/>
    <w:rsid w:val="00902558"/>
    <w:rsid w:val="0090551B"/>
    <w:rsid w:val="009144AD"/>
    <w:rsid w:val="00921625"/>
    <w:rsid w:val="0093194F"/>
    <w:rsid w:val="00942C2F"/>
    <w:rsid w:val="009439ED"/>
    <w:rsid w:val="009548A6"/>
    <w:rsid w:val="00956F18"/>
    <w:rsid w:val="00963FA0"/>
    <w:rsid w:val="0096490D"/>
    <w:rsid w:val="00974382"/>
    <w:rsid w:val="00983F3E"/>
    <w:rsid w:val="009923BF"/>
    <w:rsid w:val="00996C11"/>
    <w:rsid w:val="009B6CA3"/>
    <w:rsid w:val="009D4CE8"/>
    <w:rsid w:val="009E2243"/>
    <w:rsid w:val="009E7CA1"/>
    <w:rsid w:val="009F5360"/>
    <w:rsid w:val="00A01B88"/>
    <w:rsid w:val="00A03DE7"/>
    <w:rsid w:val="00A151A3"/>
    <w:rsid w:val="00A16CC6"/>
    <w:rsid w:val="00A27DAF"/>
    <w:rsid w:val="00A27F18"/>
    <w:rsid w:val="00A375A5"/>
    <w:rsid w:val="00A402CC"/>
    <w:rsid w:val="00A45FB2"/>
    <w:rsid w:val="00A53E40"/>
    <w:rsid w:val="00A5507F"/>
    <w:rsid w:val="00A61D2D"/>
    <w:rsid w:val="00A66CED"/>
    <w:rsid w:val="00A72E58"/>
    <w:rsid w:val="00A74320"/>
    <w:rsid w:val="00A809EE"/>
    <w:rsid w:val="00A873BE"/>
    <w:rsid w:val="00A953EE"/>
    <w:rsid w:val="00AA1ABF"/>
    <w:rsid w:val="00AA4B6A"/>
    <w:rsid w:val="00AA6872"/>
    <w:rsid w:val="00AC0AAB"/>
    <w:rsid w:val="00AC6550"/>
    <w:rsid w:val="00AC7387"/>
    <w:rsid w:val="00AD4CB6"/>
    <w:rsid w:val="00AE1137"/>
    <w:rsid w:val="00AE178F"/>
    <w:rsid w:val="00AE7D27"/>
    <w:rsid w:val="00AF3CED"/>
    <w:rsid w:val="00B000CD"/>
    <w:rsid w:val="00B003AB"/>
    <w:rsid w:val="00B066D2"/>
    <w:rsid w:val="00B10F7F"/>
    <w:rsid w:val="00B129B2"/>
    <w:rsid w:val="00B24583"/>
    <w:rsid w:val="00B26A28"/>
    <w:rsid w:val="00B27E92"/>
    <w:rsid w:val="00B34E41"/>
    <w:rsid w:val="00B36C10"/>
    <w:rsid w:val="00B36D33"/>
    <w:rsid w:val="00B46A4D"/>
    <w:rsid w:val="00B50EC8"/>
    <w:rsid w:val="00B51C99"/>
    <w:rsid w:val="00B54B68"/>
    <w:rsid w:val="00B55B9E"/>
    <w:rsid w:val="00B67520"/>
    <w:rsid w:val="00B70C18"/>
    <w:rsid w:val="00B929AA"/>
    <w:rsid w:val="00BA107F"/>
    <w:rsid w:val="00BA3BE3"/>
    <w:rsid w:val="00BA55FE"/>
    <w:rsid w:val="00BB760D"/>
    <w:rsid w:val="00BB76C1"/>
    <w:rsid w:val="00BC46F2"/>
    <w:rsid w:val="00BC7F2F"/>
    <w:rsid w:val="00BE2DF3"/>
    <w:rsid w:val="00BE6B60"/>
    <w:rsid w:val="00BE6D97"/>
    <w:rsid w:val="00BF6AD0"/>
    <w:rsid w:val="00C020EB"/>
    <w:rsid w:val="00C028FF"/>
    <w:rsid w:val="00C0405F"/>
    <w:rsid w:val="00C0686C"/>
    <w:rsid w:val="00C102D6"/>
    <w:rsid w:val="00C1454D"/>
    <w:rsid w:val="00C3162F"/>
    <w:rsid w:val="00C36F13"/>
    <w:rsid w:val="00C515A1"/>
    <w:rsid w:val="00C607CC"/>
    <w:rsid w:val="00C61F9D"/>
    <w:rsid w:val="00C737BE"/>
    <w:rsid w:val="00C7795A"/>
    <w:rsid w:val="00C92FBD"/>
    <w:rsid w:val="00CB053F"/>
    <w:rsid w:val="00CC39C0"/>
    <w:rsid w:val="00CD33EB"/>
    <w:rsid w:val="00CD3577"/>
    <w:rsid w:val="00CE3199"/>
    <w:rsid w:val="00CE321B"/>
    <w:rsid w:val="00CE418A"/>
    <w:rsid w:val="00CE5954"/>
    <w:rsid w:val="00CF7609"/>
    <w:rsid w:val="00D01D5A"/>
    <w:rsid w:val="00D06D10"/>
    <w:rsid w:val="00D31B7F"/>
    <w:rsid w:val="00D526F5"/>
    <w:rsid w:val="00D53CB2"/>
    <w:rsid w:val="00D57929"/>
    <w:rsid w:val="00D71C8B"/>
    <w:rsid w:val="00D72875"/>
    <w:rsid w:val="00D75913"/>
    <w:rsid w:val="00D775AA"/>
    <w:rsid w:val="00D804CF"/>
    <w:rsid w:val="00D829B7"/>
    <w:rsid w:val="00D82D7B"/>
    <w:rsid w:val="00D83072"/>
    <w:rsid w:val="00D8575E"/>
    <w:rsid w:val="00D913D3"/>
    <w:rsid w:val="00DA07BA"/>
    <w:rsid w:val="00DB0ADD"/>
    <w:rsid w:val="00DB336D"/>
    <w:rsid w:val="00DC3378"/>
    <w:rsid w:val="00DC3D21"/>
    <w:rsid w:val="00DC77C9"/>
    <w:rsid w:val="00DD1E5E"/>
    <w:rsid w:val="00DE0E94"/>
    <w:rsid w:val="00DE3B3F"/>
    <w:rsid w:val="00DE6674"/>
    <w:rsid w:val="00E100F0"/>
    <w:rsid w:val="00E12AD1"/>
    <w:rsid w:val="00E13BBE"/>
    <w:rsid w:val="00E44578"/>
    <w:rsid w:val="00E602A7"/>
    <w:rsid w:val="00E74D4D"/>
    <w:rsid w:val="00E807A2"/>
    <w:rsid w:val="00E93B62"/>
    <w:rsid w:val="00EA3941"/>
    <w:rsid w:val="00EB0713"/>
    <w:rsid w:val="00EB49A8"/>
    <w:rsid w:val="00EB591B"/>
    <w:rsid w:val="00EB60B5"/>
    <w:rsid w:val="00EC5AA4"/>
    <w:rsid w:val="00ED471A"/>
    <w:rsid w:val="00ED6C7D"/>
    <w:rsid w:val="00EE41A7"/>
    <w:rsid w:val="00F00A25"/>
    <w:rsid w:val="00F07FEE"/>
    <w:rsid w:val="00F15DDF"/>
    <w:rsid w:val="00F15F12"/>
    <w:rsid w:val="00F25652"/>
    <w:rsid w:val="00F311FD"/>
    <w:rsid w:val="00F32D8D"/>
    <w:rsid w:val="00F36DD8"/>
    <w:rsid w:val="00F42813"/>
    <w:rsid w:val="00F47300"/>
    <w:rsid w:val="00F47BB5"/>
    <w:rsid w:val="00F47C6D"/>
    <w:rsid w:val="00F502B5"/>
    <w:rsid w:val="00F52FCF"/>
    <w:rsid w:val="00F56E6F"/>
    <w:rsid w:val="00F65090"/>
    <w:rsid w:val="00F756F9"/>
    <w:rsid w:val="00FA5D23"/>
    <w:rsid w:val="00FC6E06"/>
    <w:rsid w:val="00FD1AEF"/>
    <w:rsid w:val="00FD2165"/>
    <w:rsid w:val="00FE0680"/>
    <w:rsid w:val="00FE57E0"/>
    <w:rsid w:val="00FF3AE5"/>
    <w:rsid w:val="00FF5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A8334"/>
  <w15:docId w15:val="{527163CF-16A5-4B50-BFAE-ACE9C305E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602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zh-TW"/>
    </w:rPr>
  </w:style>
  <w:style w:type="paragraph" w:styleId="Heading1">
    <w:name w:val="heading 1"/>
    <w:basedOn w:val="Normal"/>
    <w:next w:val="Normal"/>
    <w:link w:val="Heading1Char"/>
    <w:qFormat/>
    <w:rsid w:val="006006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~SubHeading"/>
    <w:basedOn w:val="Normal"/>
    <w:next w:val="Normal"/>
    <w:link w:val="Heading2Char"/>
    <w:unhideWhenUsed/>
    <w:qFormat/>
    <w:rsid w:val="006006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00F4E"/>
    <w:pPr>
      <w:keepNext/>
      <w:spacing w:before="240" w:after="60"/>
      <w:outlineLvl w:val="2"/>
    </w:pPr>
    <w:rPr>
      <w:rFonts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00F4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00F4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00F4E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60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TW"/>
    </w:rPr>
  </w:style>
  <w:style w:type="character" w:customStyle="1" w:styleId="Heading2Char">
    <w:name w:val="Heading 2 Char"/>
    <w:aliases w:val="~SubHeading Char"/>
    <w:basedOn w:val="DefaultParagraphFont"/>
    <w:link w:val="Heading2"/>
    <w:rsid w:val="0060060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TW"/>
    </w:rPr>
  </w:style>
  <w:style w:type="character" w:customStyle="1" w:styleId="Heading3Char">
    <w:name w:val="Heading 3 Char"/>
    <w:basedOn w:val="DefaultParagraphFont"/>
    <w:link w:val="Heading3"/>
    <w:rsid w:val="00500F4E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semiHidden/>
    <w:rsid w:val="00500F4E"/>
    <w:rPr>
      <w:rFonts w:ascii="Calibri" w:eastAsia="Times New Roman" w:hAnsi="Calibri" w:cs="Times New Roman"/>
      <w:b/>
      <w:bCs/>
      <w:sz w:val="28"/>
      <w:szCs w:val="2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500F4E"/>
    <w:rPr>
      <w:rFonts w:ascii="Calibri" w:eastAsia="Times New Roman" w:hAnsi="Calibri" w:cs="Times New Roman"/>
      <w:b/>
      <w:bCs/>
      <w:i/>
      <w:iCs/>
      <w:sz w:val="26"/>
      <w:szCs w:val="26"/>
      <w:lang w:eastAsia="zh-TW"/>
    </w:rPr>
  </w:style>
  <w:style w:type="character" w:customStyle="1" w:styleId="Heading6Char">
    <w:name w:val="Heading 6 Char"/>
    <w:basedOn w:val="DefaultParagraphFont"/>
    <w:link w:val="Heading6"/>
    <w:rsid w:val="00500F4E"/>
    <w:rPr>
      <w:rFonts w:ascii="Times New Roman" w:eastAsia="Times New Roman" w:hAnsi="Times New Roman" w:cs="Times New Roman"/>
      <w:b/>
      <w:bCs/>
      <w:lang w:eastAsia="zh-TW"/>
    </w:rPr>
  </w:style>
  <w:style w:type="paragraph" w:styleId="Header">
    <w:name w:val="header"/>
    <w:basedOn w:val="Normal"/>
    <w:link w:val="HeaderChar"/>
    <w:rsid w:val="0060060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00602"/>
    <w:rPr>
      <w:rFonts w:ascii="Arial" w:eastAsia="Times New Roman" w:hAnsi="Arial" w:cs="Times New Roman"/>
      <w:sz w:val="24"/>
      <w:szCs w:val="20"/>
      <w:lang w:eastAsia="zh-TW"/>
    </w:rPr>
  </w:style>
  <w:style w:type="paragraph" w:styleId="Footer">
    <w:name w:val="footer"/>
    <w:basedOn w:val="Normal"/>
    <w:link w:val="FooterChar"/>
    <w:uiPriority w:val="99"/>
    <w:rsid w:val="0060060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0602"/>
    <w:rPr>
      <w:rFonts w:ascii="Arial" w:eastAsia="Times New Roman" w:hAnsi="Arial" w:cs="Times New Roman"/>
      <w:sz w:val="24"/>
      <w:szCs w:val="20"/>
      <w:lang w:eastAsia="zh-TW"/>
    </w:rPr>
  </w:style>
  <w:style w:type="character" w:styleId="PageNumber">
    <w:name w:val="page number"/>
    <w:basedOn w:val="DefaultParagraphFont"/>
    <w:rsid w:val="00600602"/>
  </w:style>
  <w:style w:type="character" w:styleId="Hyperlink">
    <w:name w:val="Hyperlink"/>
    <w:uiPriority w:val="99"/>
    <w:rsid w:val="00600602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00602"/>
    <w:pPr>
      <w:spacing w:line="259" w:lineRule="auto"/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rsid w:val="0060060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16CC6"/>
    <w:pPr>
      <w:tabs>
        <w:tab w:val="right" w:leader="dot" w:pos="8789"/>
      </w:tabs>
      <w:spacing w:before="120" w:after="100" w:line="256" w:lineRule="auto"/>
      <w:ind w:left="880" w:right="863" w:hanging="440"/>
      <w:jc w:val="both"/>
    </w:pPr>
    <w:rPr>
      <w:rFonts w:ascii="Verdana" w:eastAsiaTheme="minorHAnsi" w:hAnsi="Verdana"/>
      <w:sz w:val="22"/>
      <w:szCs w:val="22"/>
      <w:lang w:eastAsia="en-US"/>
    </w:rPr>
  </w:style>
  <w:style w:type="paragraph" w:styleId="ListParagraph">
    <w:name w:val="List Paragraph"/>
    <w:basedOn w:val="Normal"/>
    <w:qFormat/>
    <w:rsid w:val="007E556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5561"/>
    <w:rPr>
      <w:color w:val="954F72"/>
      <w:u w:val="single"/>
    </w:rPr>
  </w:style>
  <w:style w:type="paragraph" w:customStyle="1" w:styleId="msonormal0">
    <w:name w:val="msonormal"/>
    <w:basedOn w:val="Normal"/>
    <w:rsid w:val="007E5561"/>
    <w:pPr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xl66">
    <w:name w:val="xl66"/>
    <w:basedOn w:val="Normal"/>
    <w:rsid w:val="007E5561"/>
    <w:pPr>
      <w:shd w:val="clear" w:color="000000" w:fill="FFFFFF"/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xl67">
    <w:name w:val="xl67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68">
    <w:name w:val="xl68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69">
    <w:name w:val="xl69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70">
    <w:name w:val="xl70"/>
    <w:basedOn w:val="Normal"/>
    <w:rsid w:val="007E5561"/>
    <w:pPr>
      <w:shd w:val="clear" w:color="000000" w:fill="FFFFFF"/>
      <w:spacing w:before="100" w:beforeAutospacing="1" w:after="100" w:afterAutospacing="1"/>
      <w:jc w:val="center"/>
    </w:pPr>
    <w:rPr>
      <w:rFonts w:ascii="Times New Roman" w:hAnsi="Times New Roman"/>
      <w:szCs w:val="24"/>
      <w:lang w:eastAsia="en-ZA"/>
    </w:rPr>
  </w:style>
  <w:style w:type="paragraph" w:customStyle="1" w:styleId="xl71">
    <w:name w:val="xl71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72">
    <w:name w:val="xl72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73">
    <w:name w:val="xl73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74">
    <w:name w:val="xl74"/>
    <w:basedOn w:val="Normal"/>
    <w:rsid w:val="007E5561"/>
    <w:pPr>
      <w:shd w:val="clear" w:color="000000" w:fill="FFFFFF"/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xl75">
    <w:name w:val="xl75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76">
    <w:name w:val="xl76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77">
    <w:name w:val="xl77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78">
    <w:name w:val="xl78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79">
    <w:name w:val="xl79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80">
    <w:name w:val="xl80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0"/>
      <w:lang w:eastAsia="en-ZA"/>
    </w:rPr>
  </w:style>
  <w:style w:type="paragraph" w:customStyle="1" w:styleId="xl81">
    <w:name w:val="xl81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lang w:eastAsia="en-ZA"/>
    </w:rPr>
  </w:style>
  <w:style w:type="paragraph" w:customStyle="1" w:styleId="xl82">
    <w:name w:val="xl82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 Narrow" w:hAnsi="Arial Narrow"/>
      <w:sz w:val="20"/>
      <w:lang w:eastAsia="en-ZA"/>
    </w:rPr>
  </w:style>
  <w:style w:type="paragraph" w:customStyle="1" w:styleId="xl83">
    <w:name w:val="xl83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lang w:eastAsia="en-ZA"/>
    </w:rPr>
  </w:style>
  <w:style w:type="paragraph" w:customStyle="1" w:styleId="xl84">
    <w:name w:val="xl84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D9E1F2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85">
    <w:name w:val="xl85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D9E1F2" w:fill="FFFFFF"/>
      <w:spacing w:before="100" w:beforeAutospacing="1" w:after="100" w:afterAutospacing="1"/>
      <w:jc w:val="center"/>
    </w:pPr>
    <w:rPr>
      <w:rFonts w:ascii="Arial Narrow" w:hAnsi="Arial Narrow"/>
      <w:sz w:val="20"/>
      <w:lang w:eastAsia="en-ZA"/>
    </w:rPr>
  </w:style>
  <w:style w:type="paragraph" w:customStyle="1" w:styleId="xl86">
    <w:name w:val="xl86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87">
    <w:name w:val="xl87"/>
    <w:basedOn w:val="Normal"/>
    <w:rsid w:val="007E5561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88">
    <w:name w:val="xl88"/>
    <w:basedOn w:val="Normal"/>
    <w:rsid w:val="007E556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89">
    <w:name w:val="xl89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90">
    <w:name w:val="xl90"/>
    <w:basedOn w:val="Normal"/>
    <w:rsid w:val="007E5561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91">
    <w:name w:val="xl91"/>
    <w:basedOn w:val="Normal"/>
    <w:rsid w:val="007E556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paragraph" w:customStyle="1" w:styleId="xl92">
    <w:name w:val="xl92"/>
    <w:basedOn w:val="Normal"/>
    <w:rsid w:val="007E5561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93">
    <w:name w:val="xl93"/>
    <w:basedOn w:val="Normal"/>
    <w:rsid w:val="007E5561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94">
    <w:name w:val="xl94"/>
    <w:basedOn w:val="Normal"/>
    <w:rsid w:val="007E5561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95">
    <w:name w:val="xl95"/>
    <w:basedOn w:val="Normal"/>
    <w:rsid w:val="007E5561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96">
    <w:name w:val="xl96"/>
    <w:basedOn w:val="Normal"/>
    <w:rsid w:val="007E5561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97">
    <w:name w:val="xl97"/>
    <w:basedOn w:val="Normal"/>
    <w:rsid w:val="007E5561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98">
    <w:name w:val="xl98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b/>
      <w:bCs/>
      <w:sz w:val="20"/>
      <w:lang w:eastAsia="en-ZA"/>
    </w:rPr>
  </w:style>
  <w:style w:type="paragraph" w:customStyle="1" w:styleId="xl99">
    <w:name w:val="xl99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100">
    <w:name w:val="xl100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Arial Narrow" w:hAnsi="Arial Narrow"/>
      <w:b/>
      <w:bCs/>
      <w:sz w:val="20"/>
      <w:lang w:eastAsia="en-ZA"/>
    </w:rPr>
  </w:style>
  <w:style w:type="paragraph" w:customStyle="1" w:styleId="xl101">
    <w:name w:val="xl101"/>
    <w:basedOn w:val="Normal"/>
    <w:rsid w:val="007E556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Narrow" w:hAnsi="Arial Narrow"/>
      <w:sz w:val="20"/>
      <w:lang w:eastAsia="en-ZA"/>
    </w:rPr>
  </w:style>
  <w:style w:type="character" w:customStyle="1" w:styleId="EndnoteTextChar">
    <w:name w:val="Endnote Text Char"/>
    <w:basedOn w:val="DefaultParagraphFont"/>
    <w:link w:val="EndnoteText"/>
    <w:semiHidden/>
    <w:rsid w:val="00500F4E"/>
    <w:rPr>
      <w:rFonts w:ascii="Arial" w:eastAsia="Times New Roman" w:hAnsi="Arial" w:cs="Times New Roman"/>
      <w:sz w:val="24"/>
      <w:szCs w:val="20"/>
      <w:lang w:eastAsia="zh-TW"/>
    </w:rPr>
  </w:style>
  <w:style w:type="paragraph" w:styleId="EndnoteText">
    <w:name w:val="endnote text"/>
    <w:basedOn w:val="Normal"/>
    <w:link w:val="EndnoteTextChar"/>
    <w:semiHidden/>
    <w:rsid w:val="00500F4E"/>
  </w:style>
  <w:style w:type="paragraph" w:styleId="BodyText">
    <w:name w:val="Body Text"/>
    <w:basedOn w:val="Normal"/>
    <w:link w:val="BodyTextChar"/>
    <w:rsid w:val="00500F4E"/>
    <w:rPr>
      <w:b/>
      <w:lang w:val="en-US"/>
    </w:rPr>
  </w:style>
  <w:style w:type="character" w:customStyle="1" w:styleId="BodyTextChar">
    <w:name w:val="Body Text Char"/>
    <w:basedOn w:val="DefaultParagraphFont"/>
    <w:link w:val="BodyText"/>
    <w:rsid w:val="00500F4E"/>
    <w:rPr>
      <w:rFonts w:ascii="Arial" w:eastAsia="Times New Roman" w:hAnsi="Arial" w:cs="Times New Roman"/>
      <w:b/>
      <w:sz w:val="24"/>
      <w:szCs w:val="20"/>
      <w:lang w:val="en-US" w:eastAsia="zh-TW"/>
    </w:rPr>
  </w:style>
  <w:style w:type="character" w:customStyle="1" w:styleId="BalloonTextChar">
    <w:name w:val="Balloon Text Char"/>
    <w:basedOn w:val="DefaultParagraphFont"/>
    <w:link w:val="BalloonText"/>
    <w:semiHidden/>
    <w:rsid w:val="00500F4E"/>
    <w:rPr>
      <w:rFonts w:ascii="Tahoma" w:eastAsia="Times New Roman" w:hAnsi="Tahoma" w:cs="Tahoma"/>
      <w:sz w:val="16"/>
      <w:szCs w:val="16"/>
      <w:lang w:eastAsia="zh-TW"/>
    </w:rPr>
  </w:style>
  <w:style w:type="paragraph" w:styleId="BalloonText">
    <w:name w:val="Balloon Text"/>
    <w:basedOn w:val="Normal"/>
    <w:link w:val="BalloonTextChar"/>
    <w:semiHidden/>
    <w:rsid w:val="00500F4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500F4E"/>
    <w:rPr>
      <w:sz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0F4E"/>
    <w:rPr>
      <w:rFonts w:ascii="Arial" w:eastAsia="Times New Roman" w:hAnsi="Arial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rsid w:val="00500F4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500F4E"/>
    <w:rPr>
      <w:rFonts w:ascii="Arial" w:eastAsia="Times New Roman" w:hAnsi="Arial" w:cs="Times New Roman"/>
      <w:sz w:val="24"/>
      <w:szCs w:val="20"/>
      <w:lang w:eastAsia="zh-TW"/>
    </w:rPr>
  </w:style>
  <w:style w:type="paragraph" w:customStyle="1" w:styleId="DMSLINEX2">
    <w:name w:val="DMSLINEX2"/>
    <w:basedOn w:val="Normal"/>
    <w:rsid w:val="00500F4E"/>
    <w:pPr>
      <w:spacing w:line="480" w:lineRule="auto"/>
      <w:jc w:val="both"/>
    </w:pPr>
    <w:rPr>
      <w:sz w:val="20"/>
      <w:lang w:eastAsia="en-US"/>
    </w:rPr>
  </w:style>
  <w:style w:type="paragraph" w:styleId="HTMLPreformatted">
    <w:name w:val="HTML Preformatted"/>
    <w:basedOn w:val="Normal"/>
    <w:link w:val="HTMLPreformattedChar"/>
    <w:rsid w:val="00500F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500F4E"/>
    <w:rPr>
      <w:rFonts w:ascii="Courier New" w:eastAsia="Times New Roman" w:hAnsi="Courier New" w:cs="Courier New"/>
      <w:color w:val="000000"/>
      <w:sz w:val="20"/>
      <w:szCs w:val="20"/>
      <w:lang w:val="en-US"/>
    </w:rPr>
  </w:style>
  <w:style w:type="paragraph" w:styleId="BodyText2">
    <w:name w:val="Body Text 2"/>
    <w:basedOn w:val="Normal"/>
    <w:link w:val="BodyText2Char"/>
    <w:rsid w:val="00500F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00F4E"/>
    <w:rPr>
      <w:rFonts w:ascii="Arial" w:eastAsia="Times New Roman" w:hAnsi="Arial" w:cs="Times New Roman"/>
      <w:sz w:val="24"/>
      <w:szCs w:val="20"/>
      <w:lang w:eastAsia="zh-TW"/>
    </w:rPr>
  </w:style>
  <w:style w:type="paragraph" w:styleId="BodyTextIndent">
    <w:name w:val="Body Text Indent"/>
    <w:basedOn w:val="Normal"/>
    <w:link w:val="BodyTextIndentChar"/>
    <w:rsid w:val="00500F4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500F4E"/>
    <w:rPr>
      <w:rFonts w:ascii="Arial" w:eastAsia="Times New Roman" w:hAnsi="Arial" w:cs="Times New Roman"/>
      <w:sz w:val="24"/>
      <w:szCs w:val="20"/>
      <w:lang w:eastAsia="zh-TW"/>
    </w:rPr>
  </w:style>
  <w:style w:type="paragraph" w:customStyle="1" w:styleId="BGHeading1AltQCharCharCharChar">
    <w:name w:val="BGHeading1 Alt+Q Char Char Char Char"/>
    <w:basedOn w:val="Heading1"/>
    <w:link w:val="BGHeading1AltQCharCharCharCharChar"/>
    <w:rsid w:val="00500F4E"/>
    <w:pPr>
      <w:keepNext w:val="0"/>
      <w:keepLines w:val="0"/>
      <w:widowControl w:val="0"/>
      <w:tabs>
        <w:tab w:val="num" w:pos="720"/>
      </w:tabs>
      <w:spacing w:before="0" w:line="360" w:lineRule="auto"/>
      <w:ind w:left="720" w:hanging="720"/>
      <w:jc w:val="both"/>
    </w:pPr>
    <w:rPr>
      <w:rFonts w:ascii="Arial" w:eastAsia="Times New Roman" w:hAnsi="Arial" w:cs="Arial"/>
      <w:bCs/>
      <w:color w:val="auto"/>
      <w:kern w:val="32"/>
      <w:sz w:val="22"/>
      <w:szCs w:val="22"/>
      <w:lang w:eastAsia="en-US"/>
    </w:rPr>
  </w:style>
  <w:style w:type="character" w:customStyle="1" w:styleId="BGHeading1AltQCharCharCharCharChar">
    <w:name w:val="BGHeading1 Alt+Q Char Char Char Char Char"/>
    <w:basedOn w:val="DefaultParagraphFont"/>
    <w:link w:val="BGHeading1AltQCharCharCharChar"/>
    <w:rsid w:val="00500F4E"/>
    <w:rPr>
      <w:rFonts w:ascii="Arial" w:eastAsia="Times New Roman" w:hAnsi="Arial" w:cs="Arial"/>
      <w:bCs/>
      <w:kern w:val="32"/>
    </w:rPr>
  </w:style>
  <w:style w:type="paragraph" w:styleId="NoSpacing">
    <w:name w:val="No Spacing"/>
    <w:uiPriority w:val="1"/>
    <w:qFormat/>
    <w:rsid w:val="00500F4E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zh-TW"/>
    </w:rPr>
  </w:style>
  <w:style w:type="paragraph" w:customStyle="1" w:styleId="BGHeading1AltQ">
    <w:name w:val="BGHeading1 Alt+Q"/>
    <w:basedOn w:val="Heading1"/>
    <w:uiPriority w:val="99"/>
    <w:rsid w:val="00500F4E"/>
    <w:pPr>
      <w:keepNext w:val="0"/>
      <w:keepLines w:val="0"/>
      <w:tabs>
        <w:tab w:val="num" w:pos="720"/>
      </w:tabs>
      <w:spacing w:before="0" w:line="360" w:lineRule="auto"/>
      <w:ind w:left="720" w:hanging="720"/>
      <w:jc w:val="both"/>
    </w:pPr>
    <w:rPr>
      <w:rFonts w:ascii="Arial" w:eastAsia="Times New Roman" w:hAnsi="Arial" w:cs="Arial"/>
      <w:bCs/>
      <w:color w:val="auto"/>
      <w:kern w:val="32"/>
      <w:sz w:val="22"/>
      <w:szCs w:val="22"/>
      <w:lang w:eastAsia="en-US"/>
    </w:rPr>
  </w:style>
  <w:style w:type="paragraph" w:customStyle="1" w:styleId="BGHeading2AltA">
    <w:name w:val="BGHeading2 Alt+A"/>
    <w:basedOn w:val="Heading2"/>
    <w:uiPriority w:val="99"/>
    <w:rsid w:val="00500F4E"/>
    <w:pPr>
      <w:keepLines w:val="0"/>
      <w:spacing w:before="240" w:after="60"/>
    </w:pPr>
    <w:rPr>
      <w:rFonts w:ascii="Cambria" w:eastAsia="Times New Roman" w:hAnsi="Cambria" w:cs="Times New Roman"/>
      <w:b/>
      <w:bCs/>
      <w:i/>
      <w:iCs/>
      <w:color w:val="auto"/>
      <w:sz w:val="28"/>
      <w:szCs w:val="28"/>
    </w:rPr>
  </w:style>
  <w:style w:type="paragraph" w:customStyle="1" w:styleId="BGHeading3AltZ">
    <w:name w:val="BGHeading3 Alt+Z"/>
    <w:basedOn w:val="Heading3"/>
    <w:uiPriority w:val="99"/>
    <w:rsid w:val="00500F4E"/>
    <w:pPr>
      <w:keepNext w:val="0"/>
      <w:widowControl w:val="0"/>
      <w:numPr>
        <w:ilvl w:val="2"/>
        <w:numId w:val="21"/>
      </w:numPr>
      <w:spacing w:before="0" w:after="0" w:line="360" w:lineRule="auto"/>
      <w:jc w:val="both"/>
    </w:pPr>
    <w:rPr>
      <w:b w:val="0"/>
      <w:sz w:val="22"/>
      <w:szCs w:val="22"/>
      <w:lang w:val="en-ZA"/>
    </w:rPr>
  </w:style>
  <w:style w:type="paragraph" w:customStyle="1" w:styleId="BGHeading4AltX">
    <w:name w:val="BGHeading4 Alt+X"/>
    <w:basedOn w:val="Heading4"/>
    <w:next w:val="BGHeading1AltQ"/>
    <w:uiPriority w:val="99"/>
    <w:rsid w:val="00500F4E"/>
    <w:pPr>
      <w:keepNext w:val="0"/>
      <w:widowControl w:val="0"/>
      <w:numPr>
        <w:ilvl w:val="3"/>
        <w:numId w:val="21"/>
      </w:numPr>
      <w:spacing w:before="0" w:after="0" w:line="360" w:lineRule="auto"/>
      <w:jc w:val="both"/>
    </w:pPr>
    <w:rPr>
      <w:rFonts w:ascii="Arial" w:hAnsi="Arial"/>
      <w:b w:val="0"/>
      <w:sz w:val="22"/>
      <w:szCs w:val="22"/>
      <w:lang w:eastAsia="en-US"/>
    </w:rPr>
  </w:style>
  <w:style w:type="paragraph" w:customStyle="1" w:styleId="BGHeading5AltC">
    <w:name w:val="BGHeading5 Alt+C"/>
    <w:basedOn w:val="Heading5"/>
    <w:uiPriority w:val="99"/>
    <w:rsid w:val="00500F4E"/>
    <w:pPr>
      <w:widowControl w:val="0"/>
      <w:tabs>
        <w:tab w:val="num" w:pos="3600"/>
      </w:tabs>
      <w:spacing w:before="0" w:after="0" w:line="360" w:lineRule="auto"/>
      <w:ind w:left="3600" w:hanging="3600"/>
      <w:jc w:val="both"/>
    </w:pPr>
    <w:rPr>
      <w:rFonts w:ascii="Arial" w:hAnsi="Arial"/>
      <w:b w:val="0"/>
      <w:i w:val="0"/>
      <w:sz w:val="22"/>
      <w:szCs w:val="22"/>
      <w:lang w:eastAsia="en-US"/>
    </w:rPr>
  </w:style>
  <w:style w:type="paragraph" w:customStyle="1" w:styleId="BGHeading6AltV">
    <w:name w:val="BGHeading6 Alt+V"/>
    <w:basedOn w:val="Heading6"/>
    <w:uiPriority w:val="99"/>
    <w:rsid w:val="00500F4E"/>
    <w:pPr>
      <w:tabs>
        <w:tab w:val="num" w:pos="4321"/>
      </w:tabs>
      <w:spacing w:before="0" w:after="0" w:line="360" w:lineRule="auto"/>
      <w:ind w:left="4321" w:hanging="4321"/>
    </w:pPr>
    <w:rPr>
      <w:rFonts w:ascii="Arial" w:hAnsi="Arial"/>
      <w:b w:val="0"/>
      <w:lang w:eastAsia="en-US"/>
    </w:rPr>
  </w:style>
  <w:style w:type="paragraph" w:customStyle="1" w:styleId="BGNormal">
    <w:name w:val="BGNormal"/>
    <w:basedOn w:val="Normal"/>
    <w:uiPriority w:val="99"/>
    <w:rsid w:val="00500F4E"/>
    <w:pPr>
      <w:widowControl w:val="0"/>
      <w:spacing w:line="360" w:lineRule="auto"/>
      <w:jc w:val="both"/>
    </w:pPr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500F4E"/>
    <w:pPr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Default">
    <w:name w:val="Default"/>
    <w:rsid w:val="00500F4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Caption">
    <w:name w:val="caption"/>
    <w:basedOn w:val="Normal"/>
    <w:next w:val="Normal"/>
    <w:unhideWhenUsed/>
    <w:qFormat/>
    <w:rsid w:val="00500F4E"/>
    <w:pPr>
      <w:spacing w:after="200"/>
      <w:jc w:val="center"/>
    </w:pPr>
    <w:rPr>
      <w:rFonts w:ascii="Verdana" w:hAnsi="Verdana"/>
      <w:iCs/>
      <w:sz w:val="22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rsid w:val="00500F4E"/>
    <w:rPr>
      <w:rFonts w:ascii="Arial" w:eastAsia="Times New Roman" w:hAnsi="Arial" w:cs="Times New Roman"/>
      <w:sz w:val="20"/>
      <w:szCs w:val="20"/>
      <w:lang w:eastAsia="zh-TW"/>
    </w:rPr>
  </w:style>
  <w:style w:type="paragraph" w:styleId="CommentText">
    <w:name w:val="annotation text"/>
    <w:basedOn w:val="Normal"/>
    <w:link w:val="CommentTextChar"/>
    <w:semiHidden/>
    <w:unhideWhenUsed/>
    <w:rsid w:val="00500F4E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00F4E"/>
    <w:rPr>
      <w:rFonts w:ascii="Arial" w:eastAsia="Times New Roman" w:hAnsi="Arial" w:cs="Times New Roman"/>
      <w:b/>
      <w:bCs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0F4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020E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2C73E7"/>
    <w:rPr>
      <w:sz w:val="16"/>
      <w:szCs w:val="16"/>
    </w:rPr>
  </w:style>
  <w:style w:type="table" w:styleId="TableGrid">
    <w:name w:val="Table Grid"/>
    <w:basedOn w:val="TableNormal"/>
    <w:rsid w:val="00B34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F47C6D"/>
    <w:rPr>
      <w:vertAlign w:val="superscript"/>
    </w:rPr>
  </w:style>
  <w:style w:type="paragraph" w:styleId="Revision">
    <w:name w:val="Revision"/>
    <w:hidden/>
    <w:uiPriority w:val="99"/>
    <w:semiHidden/>
    <w:rsid w:val="00011D60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zh-T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16CC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en/ITU-R/terrestrial/broadcast/africa/Pages/defaul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CAA5D-55AF-40E9-82CF-D1214FC3F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4</Pages>
  <Words>20407</Words>
  <Characters>116321</Characters>
  <Application>Microsoft Office Word</Application>
  <DocSecurity>0</DocSecurity>
  <Lines>969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 Moshweunyane</dc:creator>
  <cp:keywords/>
  <dc:description/>
  <cp:lastModifiedBy>Ndumiso Dana</cp:lastModifiedBy>
  <cp:revision>2</cp:revision>
  <dcterms:created xsi:type="dcterms:W3CDTF">2022-04-06T10:59:00Z</dcterms:created>
  <dcterms:modified xsi:type="dcterms:W3CDTF">2022-04-0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d8dc4c-d546-4246-a6d7-53ea0bd0654f_Enabled">
    <vt:lpwstr>True</vt:lpwstr>
  </property>
  <property fmtid="{D5CDD505-2E9C-101B-9397-08002B2CF9AE}" pid="3" name="MSIP_Label_ecd8dc4c-d546-4246-a6d7-53ea0bd0654f_SiteId">
    <vt:lpwstr>37986e4a-2fc4-4a4c-809d-c0811b0231da</vt:lpwstr>
  </property>
  <property fmtid="{D5CDD505-2E9C-101B-9397-08002B2CF9AE}" pid="4" name="MSIP_Label_ecd8dc4c-d546-4246-a6d7-53ea0bd0654f_Owner">
    <vt:lpwstr>SMasemola@icasa.org.za</vt:lpwstr>
  </property>
  <property fmtid="{D5CDD505-2E9C-101B-9397-08002B2CF9AE}" pid="5" name="MSIP_Label_ecd8dc4c-d546-4246-a6d7-53ea0bd0654f_SetDate">
    <vt:lpwstr>2021-09-28T07:59:19.8375843Z</vt:lpwstr>
  </property>
  <property fmtid="{D5CDD505-2E9C-101B-9397-08002B2CF9AE}" pid="6" name="MSIP_Label_ecd8dc4c-d546-4246-a6d7-53ea0bd0654f_Name">
    <vt:lpwstr>Unrestricted</vt:lpwstr>
  </property>
  <property fmtid="{D5CDD505-2E9C-101B-9397-08002B2CF9AE}" pid="7" name="MSIP_Label_ecd8dc4c-d546-4246-a6d7-53ea0bd0654f_Application">
    <vt:lpwstr>Microsoft Azure Information Protection</vt:lpwstr>
  </property>
  <property fmtid="{D5CDD505-2E9C-101B-9397-08002B2CF9AE}" pid="8" name="MSIP_Label_ecd8dc4c-d546-4246-a6d7-53ea0bd0654f_ActionId">
    <vt:lpwstr>9d948d97-c4ee-488f-ad4d-6d6ad660625c</vt:lpwstr>
  </property>
  <property fmtid="{D5CDD505-2E9C-101B-9397-08002B2CF9AE}" pid="9" name="MSIP_Label_ecd8dc4c-d546-4246-a6d7-53ea0bd0654f_Extended_MSFT_Method">
    <vt:lpwstr>Automatic</vt:lpwstr>
  </property>
  <property fmtid="{D5CDD505-2E9C-101B-9397-08002B2CF9AE}" pid="10" name="Sensitivity">
    <vt:lpwstr>Unrestricted</vt:lpwstr>
  </property>
</Properties>
</file>